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804"/>
      <w:r>
        <w:t xml:space="preserve">韩非子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804">
        <w:r>
          <w:rPr>
            <w:rStyle w:val="Hyperlink"/>
          </w:rPr>
          <w:t xml:space="preserve">韩非子</w:t>
        </w:r>
      </w:hyperlink>
      <w:r>
        <w:br w:type="textWrapping"/>
      </w:r>
      <w:r>
        <w:t xml:space="preserve">	</w:t>
      </w:r>
      <w:hyperlink w:anchor="header-n810">
        <w:r>
          <w:rPr>
            <w:rStyle w:val="Hyperlink"/>
          </w:rPr>
          <w:t xml:space="preserve">初见秦</w:t>
        </w:r>
      </w:hyperlink>
      <w:r>
        <w:br w:type="textWrapping"/>
      </w:r>
      <w:r>
        <w:t xml:space="preserve">	</w:t>
      </w:r>
      <w:hyperlink w:anchor="header-n817">
        <w:r>
          <w:rPr>
            <w:rStyle w:val="Hyperlink"/>
          </w:rPr>
          <w:t xml:space="preserve">存韩</w:t>
        </w:r>
      </w:hyperlink>
      <w:r>
        <w:br w:type="textWrapping"/>
      </w:r>
      <w:r>
        <w:t xml:space="preserve">	</w:t>
      </w:r>
      <w:hyperlink w:anchor="header-n828">
        <w:r>
          <w:rPr>
            <w:rStyle w:val="Hyperlink"/>
          </w:rPr>
          <w:t xml:space="preserve">难言</w:t>
        </w:r>
      </w:hyperlink>
      <w:r>
        <w:br w:type="textWrapping"/>
      </w:r>
      <w:r>
        <w:t xml:space="preserve">	</w:t>
      </w:r>
      <w:hyperlink w:anchor="header-n833">
        <w:r>
          <w:rPr>
            <w:rStyle w:val="Hyperlink"/>
          </w:rPr>
          <w:t xml:space="preserve">爱臣</w:t>
        </w:r>
      </w:hyperlink>
      <w:r>
        <w:br w:type="textWrapping"/>
      </w:r>
      <w:r>
        <w:t xml:space="preserve">	</w:t>
      </w:r>
      <w:hyperlink w:anchor="header-n836">
        <w:r>
          <w:rPr>
            <w:rStyle w:val="Hyperlink"/>
          </w:rPr>
          <w:t xml:space="preserve">主道</w:t>
        </w:r>
      </w:hyperlink>
      <w:r>
        <w:br w:type="textWrapping"/>
      </w:r>
      <w:r>
        <w:t xml:space="preserve">	</w:t>
      </w:r>
      <w:hyperlink w:anchor="header-n840">
        <w:r>
          <w:rPr>
            <w:rStyle w:val="Hyperlink"/>
          </w:rPr>
          <w:t xml:space="preserve">有度</w:t>
        </w:r>
      </w:hyperlink>
      <w:r>
        <w:br w:type="textWrapping"/>
      </w:r>
      <w:r>
        <w:t xml:space="preserve">	</w:t>
      </w:r>
      <w:hyperlink w:anchor="header-n846">
        <w:r>
          <w:rPr>
            <w:rStyle w:val="Hyperlink"/>
          </w:rPr>
          <w:t xml:space="preserve">二柄</w:t>
        </w:r>
      </w:hyperlink>
      <w:r>
        <w:br w:type="textWrapping"/>
      </w:r>
      <w:r>
        <w:t xml:space="preserve">	</w:t>
      </w:r>
      <w:hyperlink w:anchor="header-n850">
        <w:r>
          <w:rPr>
            <w:rStyle w:val="Hyperlink"/>
          </w:rPr>
          <w:t xml:space="preserve">扬权</w:t>
        </w:r>
      </w:hyperlink>
      <w:r>
        <w:br w:type="textWrapping"/>
      </w:r>
      <w:r>
        <w:t xml:space="preserve">	</w:t>
      </w:r>
      <w:hyperlink w:anchor="header-n861">
        <w:r>
          <w:rPr>
            <w:rStyle w:val="Hyperlink"/>
          </w:rPr>
          <w:t xml:space="preserve">八奸</w:t>
        </w:r>
      </w:hyperlink>
      <w:r>
        <w:br w:type="textWrapping"/>
      </w:r>
      <w:r>
        <w:t xml:space="preserve">	</w:t>
      </w:r>
      <w:hyperlink w:anchor="header-n867">
        <w:r>
          <w:rPr>
            <w:rStyle w:val="Hyperlink"/>
          </w:rPr>
          <w:t xml:space="preserve">十过</w:t>
        </w:r>
      </w:hyperlink>
      <w:r>
        <w:br w:type="textWrapping"/>
      </w:r>
      <w:r>
        <w:t xml:space="preserve">	</w:t>
      </w:r>
      <w:hyperlink w:anchor="header-n882">
        <w:r>
          <w:rPr>
            <w:rStyle w:val="Hyperlink"/>
          </w:rPr>
          <w:t xml:space="preserve">孤愤</w:t>
        </w:r>
      </w:hyperlink>
      <w:r>
        <w:br w:type="textWrapping"/>
      </w:r>
      <w:r>
        <w:t xml:space="preserve">	</w:t>
      </w:r>
      <w:hyperlink w:anchor="header-n890">
        <w:r>
          <w:rPr>
            <w:rStyle w:val="Hyperlink"/>
          </w:rPr>
          <w:t xml:space="preserve">说难</w:t>
        </w:r>
      </w:hyperlink>
      <w:r>
        <w:br w:type="textWrapping"/>
      </w:r>
      <w:r>
        <w:t xml:space="preserve">	</w:t>
      </w:r>
      <w:hyperlink w:anchor="header-n897">
        <w:r>
          <w:rPr>
            <w:rStyle w:val="Hyperlink"/>
          </w:rPr>
          <w:t xml:space="preserve">和氏</w:t>
        </w:r>
      </w:hyperlink>
      <w:r>
        <w:br w:type="textWrapping"/>
      </w:r>
      <w:r>
        <w:t xml:space="preserve">	</w:t>
      </w:r>
      <w:hyperlink w:anchor="header-n902">
        <w:r>
          <w:rPr>
            <w:rStyle w:val="Hyperlink"/>
          </w:rPr>
          <w:t xml:space="preserve">奸劫弑臣</w:t>
        </w:r>
      </w:hyperlink>
      <w:r>
        <w:br w:type="textWrapping"/>
      </w:r>
      <w:r>
        <w:t xml:space="preserve">	</w:t>
      </w:r>
      <w:hyperlink w:anchor="header-n911">
        <w:r>
          <w:rPr>
            <w:rStyle w:val="Hyperlink"/>
          </w:rPr>
          <w:t xml:space="preserve">亡征</w:t>
        </w:r>
      </w:hyperlink>
      <w:r>
        <w:br w:type="textWrapping"/>
      </w:r>
      <w:r>
        <w:t xml:space="preserve">	</w:t>
      </w:r>
      <w:hyperlink w:anchor="header-n914">
        <w:r>
          <w:rPr>
            <w:rStyle w:val="Hyperlink"/>
          </w:rPr>
          <w:t xml:space="preserve">三守</w:t>
        </w:r>
      </w:hyperlink>
      <w:r>
        <w:br w:type="textWrapping"/>
      </w:r>
      <w:r>
        <w:t xml:space="preserve">	</w:t>
      </w:r>
      <w:hyperlink w:anchor="header-n917">
        <w:r>
          <w:rPr>
            <w:rStyle w:val="Hyperlink"/>
          </w:rPr>
          <w:t xml:space="preserve">备内</w:t>
        </w:r>
      </w:hyperlink>
      <w:r>
        <w:br w:type="textWrapping"/>
      </w:r>
      <w:r>
        <w:t xml:space="preserve">	</w:t>
      </w:r>
      <w:hyperlink w:anchor="header-n921">
        <w:r>
          <w:rPr>
            <w:rStyle w:val="Hyperlink"/>
          </w:rPr>
          <w:t xml:space="preserve">南面</w:t>
        </w:r>
      </w:hyperlink>
      <w:r>
        <w:br w:type="textWrapping"/>
      </w:r>
      <w:r>
        <w:t xml:space="preserve">	</w:t>
      </w:r>
      <w:hyperlink w:anchor="header-n927">
        <w:r>
          <w:rPr>
            <w:rStyle w:val="Hyperlink"/>
          </w:rPr>
          <w:t xml:space="preserve">饰邪</w:t>
        </w:r>
      </w:hyperlink>
      <w:r>
        <w:br w:type="textWrapping"/>
      </w:r>
      <w:r>
        <w:t xml:space="preserve">	</w:t>
      </w:r>
      <w:hyperlink w:anchor="header-n934">
        <w:r>
          <w:rPr>
            <w:rStyle w:val="Hyperlink"/>
          </w:rPr>
          <w:t xml:space="preserve">解老</w:t>
        </w:r>
      </w:hyperlink>
      <w:r>
        <w:br w:type="textWrapping"/>
      </w:r>
      <w:r>
        <w:t xml:space="preserve">	</w:t>
      </w:r>
      <w:hyperlink w:anchor="header-n970">
        <w:r>
          <w:rPr>
            <w:rStyle w:val="Hyperlink"/>
          </w:rPr>
          <w:t xml:space="preserve">喻老</w:t>
        </w:r>
      </w:hyperlink>
      <w:r>
        <w:br w:type="textWrapping"/>
      </w:r>
      <w:r>
        <w:t xml:space="preserve">	</w:t>
      </w:r>
      <w:hyperlink w:anchor="header-n993">
        <w:r>
          <w:rPr>
            <w:rStyle w:val="Hyperlink"/>
          </w:rPr>
          <w:t xml:space="preserve">说林上</w:t>
        </w:r>
      </w:hyperlink>
      <w:r>
        <w:br w:type="textWrapping"/>
      </w:r>
      <w:r>
        <w:t xml:space="preserve">	</w:t>
      </w:r>
      <w:hyperlink w:anchor="header-n1028">
        <w:r>
          <w:rPr>
            <w:rStyle w:val="Hyperlink"/>
          </w:rPr>
          <w:t xml:space="preserve">说林下</w:t>
        </w:r>
      </w:hyperlink>
      <w:r>
        <w:br w:type="textWrapping"/>
      </w:r>
      <w:r>
        <w:t xml:space="preserve">	</w:t>
      </w:r>
      <w:hyperlink w:anchor="header-n1065">
        <w:r>
          <w:rPr>
            <w:rStyle w:val="Hyperlink"/>
          </w:rPr>
          <w:t xml:space="preserve">观行</w:t>
        </w:r>
      </w:hyperlink>
      <w:r>
        <w:br w:type="textWrapping"/>
      </w:r>
      <w:r>
        <w:t xml:space="preserve">	</w:t>
      </w:r>
      <w:hyperlink w:anchor="header-n1068">
        <w:r>
          <w:rPr>
            <w:rStyle w:val="Hyperlink"/>
          </w:rPr>
          <w:t xml:space="preserve">安危</w:t>
        </w:r>
      </w:hyperlink>
      <w:r>
        <w:br w:type="textWrapping"/>
      </w:r>
      <w:r>
        <w:t xml:space="preserve">	</w:t>
      </w:r>
      <w:hyperlink w:anchor="header-n1078">
        <w:r>
          <w:rPr>
            <w:rStyle w:val="Hyperlink"/>
          </w:rPr>
          <w:t xml:space="preserve">守道</w:t>
        </w:r>
      </w:hyperlink>
      <w:r>
        <w:br w:type="textWrapping"/>
      </w:r>
      <w:r>
        <w:t xml:space="preserve">	</w:t>
      </w:r>
      <w:hyperlink w:anchor="header-n1082">
        <w:r>
          <w:rPr>
            <w:rStyle w:val="Hyperlink"/>
          </w:rPr>
          <w:t xml:space="preserve">用人</w:t>
        </w:r>
      </w:hyperlink>
      <w:r>
        <w:br w:type="textWrapping"/>
      </w:r>
      <w:r>
        <w:t xml:space="preserve">	</w:t>
      </w:r>
      <w:hyperlink w:anchor="header-n1091">
        <w:r>
          <w:rPr>
            <w:rStyle w:val="Hyperlink"/>
          </w:rPr>
          <w:t xml:space="preserve">功名</w:t>
        </w:r>
      </w:hyperlink>
      <w:r>
        <w:br w:type="textWrapping"/>
      </w:r>
      <w:r>
        <w:t xml:space="preserve">	</w:t>
      </w:r>
      <w:hyperlink w:anchor="header-n1094">
        <w:r>
          <w:rPr>
            <w:rStyle w:val="Hyperlink"/>
          </w:rPr>
          <w:t xml:space="preserve">大体</w:t>
        </w:r>
      </w:hyperlink>
      <w:r>
        <w:br w:type="textWrapping"/>
      </w:r>
      <w:r>
        <w:t xml:space="preserve">	</w:t>
      </w:r>
      <w:hyperlink w:anchor="header-n1097">
        <w:r>
          <w:rPr>
            <w:rStyle w:val="Hyperlink"/>
          </w:rPr>
          <w:t xml:space="preserve">内储说上七术</w:t>
        </w:r>
      </w:hyperlink>
      <w:r>
        <w:br w:type="textWrapping"/>
      </w:r>
      <w:r>
        <w:t xml:space="preserve">	</w:t>
      </w:r>
      <w:hyperlink w:anchor="header-n1172">
        <w:r>
          <w:rPr>
            <w:rStyle w:val="Hyperlink"/>
          </w:rPr>
          <w:t xml:space="preserve">内储说下六微</w:t>
        </w:r>
      </w:hyperlink>
      <w:r>
        <w:br w:type="textWrapping"/>
      </w:r>
      <w:r>
        <w:t xml:space="preserve">	</w:t>
      </w:r>
      <w:hyperlink w:anchor="header-n1252">
        <w:r>
          <w:rPr>
            <w:rStyle w:val="Hyperlink"/>
          </w:rPr>
          <w:t xml:space="preserve">外储说左上</w:t>
        </w:r>
      </w:hyperlink>
      <w:r>
        <w:br w:type="textWrapping"/>
      </w:r>
      <w:r>
        <w:t xml:space="preserve">	</w:t>
      </w:r>
      <w:hyperlink w:anchor="header-n1332">
        <w:r>
          <w:rPr>
            <w:rStyle w:val="Hyperlink"/>
          </w:rPr>
          <w:t xml:space="preserve">外储说左下</w:t>
        </w:r>
      </w:hyperlink>
      <w:r>
        <w:br w:type="textWrapping"/>
      </w:r>
      <w:r>
        <w:t xml:space="preserve">	</w:t>
      </w:r>
      <w:hyperlink w:anchor="header-n1391">
        <w:r>
          <w:rPr>
            <w:rStyle w:val="Hyperlink"/>
          </w:rPr>
          <w:t xml:space="preserve">外储说右上</w:t>
        </w:r>
      </w:hyperlink>
      <w:r>
        <w:br w:type="textWrapping"/>
      </w:r>
      <w:r>
        <w:t xml:space="preserve">	</w:t>
      </w:r>
      <w:hyperlink w:anchor="header-n1438">
        <w:r>
          <w:rPr>
            <w:rStyle w:val="Hyperlink"/>
          </w:rPr>
          <w:t xml:space="preserve">外储说右下</w:t>
        </w:r>
      </w:hyperlink>
      <w:r>
        <w:br w:type="textWrapping"/>
      </w:r>
      <w:r>
        <w:t xml:space="preserve">	</w:t>
      </w:r>
      <w:hyperlink w:anchor="header-n1488">
        <w:r>
          <w:rPr>
            <w:rStyle w:val="Hyperlink"/>
          </w:rPr>
          <w:t xml:space="preserve">难一</w:t>
        </w:r>
      </w:hyperlink>
      <w:r>
        <w:br w:type="textWrapping"/>
      </w:r>
      <w:r>
        <w:t xml:space="preserve">	</w:t>
      </w:r>
      <w:hyperlink w:anchor="header-n1516">
        <w:r>
          <w:rPr>
            <w:rStyle w:val="Hyperlink"/>
          </w:rPr>
          <w:t xml:space="preserve">难二</w:t>
        </w:r>
      </w:hyperlink>
      <w:r>
        <w:br w:type="textWrapping"/>
      </w:r>
      <w:r>
        <w:t xml:space="preserve">	</w:t>
      </w:r>
      <w:hyperlink w:anchor="header-n1538">
        <w:r>
          <w:rPr>
            <w:rStyle w:val="Hyperlink"/>
          </w:rPr>
          <w:t xml:space="preserve">难三</w:t>
        </w:r>
      </w:hyperlink>
      <w:r>
        <w:br w:type="textWrapping"/>
      </w:r>
      <w:r>
        <w:t xml:space="preserve">	</w:t>
      </w:r>
      <w:hyperlink w:anchor="header-n1566">
        <w:r>
          <w:rPr>
            <w:rStyle w:val="Hyperlink"/>
          </w:rPr>
          <w:t xml:space="preserve">难四</w:t>
        </w:r>
      </w:hyperlink>
      <w:r>
        <w:br w:type="textWrapping"/>
      </w:r>
      <w:r>
        <w:t xml:space="preserve">	</w:t>
      </w:r>
      <w:hyperlink w:anchor="header-n1583">
        <w:r>
          <w:rPr>
            <w:rStyle w:val="Hyperlink"/>
          </w:rPr>
          <w:t xml:space="preserve">难势</w:t>
        </w:r>
      </w:hyperlink>
      <w:r>
        <w:br w:type="textWrapping"/>
      </w:r>
      <w:r>
        <w:t xml:space="preserve">	</w:t>
      </w:r>
      <w:hyperlink w:anchor="header-n1584">
        <w:r>
          <w:rPr>
            <w:rStyle w:val="Hyperlink"/>
          </w:rPr>
          <w:t xml:space="preserve">问辩</w:t>
        </w:r>
      </w:hyperlink>
      <w:r>
        <w:br w:type="textWrapping"/>
      </w:r>
      <w:r>
        <w:t xml:space="preserve">	</w:t>
      </w:r>
      <w:hyperlink w:anchor="header-n1585">
        <w:r>
          <w:rPr>
            <w:rStyle w:val="Hyperlink"/>
          </w:rPr>
          <w:t xml:space="preserve">问田</w:t>
        </w:r>
      </w:hyperlink>
      <w:r>
        <w:br w:type="textWrapping"/>
      </w:r>
      <w:r>
        <w:t xml:space="preserve">	</w:t>
      </w:r>
      <w:hyperlink w:anchor="header-n1586">
        <w:r>
          <w:rPr>
            <w:rStyle w:val="Hyperlink"/>
          </w:rPr>
          <w:t xml:space="preserve">定法</w:t>
        </w:r>
      </w:hyperlink>
      <w:r>
        <w:br w:type="textWrapping"/>
      </w:r>
      <w:r>
        <w:t xml:space="preserve">	</w:t>
      </w:r>
      <w:hyperlink w:anchor="header-n1587">
        <w:r>
          <w:rPr>
            <w:rStyle w:val="Hyperlink"/>
          </w:rPr>
          <w:t xml:space="preserve">说疑</w:t>
        </w:r>
      </w:hyperlink>
      <w:r>
        <w:br w:type="textWrapping"/>
      </w:r>
      <w:r>
        <w:t xml:space="preserve">	</w:t>
      </w:r>
      <w:hyperlink w:anchor="header-n1588">
        <w:r>
          <w:rPr>
            <w:rStyle w:val="Hyperlink"/>
          </w:rPr>
          <w:t xml:space="preserve">诡使</w:t>
        </w:r>
      </w:hyperlink>
      <w:r>
        <w:br w:type="textWrapping"/>
      </w:r>
      <w:r>
        <w:t xml:space="preserve">	</w:t>
      </w:r>
      <w:hyperlink w:anchor="header-n1589">
        <w:r>
          <w:rPr>
            <w:rStyle w:val="Hyperlink"/>
          </w:rPr>
          <w:t xml:space="preserve">六反</w:t>
        </w:r>
      </w:hyperlink>
      <w:r>
        <w:br w:type="textWrapping"/>
      </w:r>
      <w:r>
        <w:t xml:space="preserve">	</w:t>
      </w:r>
      <w:hyperlink w:anchor="header-n1590">
        <w:r>
          <w:rPr>
            <w:rStyle w:val="Hyperlink"/>
          </w:rPr>
          <w:t xml:space="preserve">八说</w:t>
        </w:r>
      </w:hyperlink>
      <w:r>
        <w:br w:type="textWrapping"/>
      </w:r>
      <w:r>
        <w:t xml:space="preserve">	</w:t>
      </w:r>
      <w:hyperlink w:anchor="header-n1591">
        <w:r>
          <w:rPr>
            <w:rStyle w:val="Hyperlink"/>
          </w:rPr>
          <w:t xml:space="preserve">八经</w:t>
        </w:r>
      </w:hyperlink>
      <w:r>
        <w:br w:type="textWrapping"/>
      </w:r>
      <w:r>
        <w:t xml:space="preserve">	</w:t>
      </w:r>
      <w:hyperlink w:anchor="header-n1592">
        <w:r>
          <w:rPr>
            <w:rStyle w:val="Hyperlink"/>
          </w:rPr>
          <w:t xml:space="preserve">五蠹</w:t>
        </w:r>
      </w:hyperlink>
      <w:r>
        <w:br w:type="textWrapping"/>
      </w:r>
      <w:r>
        <w:t xml:space="preserve">	</w:t>
      </w:r>
      <w:hyperlink w:anchor="header-n1593">
        <w:r>
          <w:rPr>
            <w:rStyle w:val="Hyperlink"/>
          </w:rPr>
          <w:t xml:space="preserve">显学</w:t>
        </w:r>
      </w:hyperlink>
      <w:r>
        <w:br w:type="textWrapping"/>
      </w:r>
      <w:r>
        <w:t xml:space="preserve">	</w:t>
      </w:r>
      <w:hyperlink w:anchor="header-n1594">
        <w:r>
          <w:rPr>
            <w:rStyle w:val="Hyperlink"/>
          </w:rPr>
          <w:t xml:space="preserve">忠孝</w:t>
        </w:r>
      </w:hyperlink>
      <w:r>
        <w:br w:type="textWrapping"/>
      </w:r>
      <w:r>
        <w:t xml:space="preserve">	</w:t>
      </w:r>
      <w:hyperlink w:anchor="header-n1595">
        <w:r>
          <w:rPr>
            <w:rStyle w:val="Hyperlink"/>
          </w:rPr>
          <w:t xml:space="preserve">人主</w:t>
        </w:r>
      </w:hyperlink>
      <w:r>
        <w:br w:type="textWrapping"/>
      </w:r>
      <w:r>
        <w:t xml:space="preserve">	</w:t>
      </w:r>
      <w:hyperlink w:anchor="header-n1596">
        <w:r>
          <w:rPr>
            <w:rStyle w:val="Hyperlink"/>
          </w:rPr>
          <w:t xml:space="preserve">饬令</w:t>
        </w:r>
      </w:hyperlink>
      <w:r>
        <w:br w:type="textWrapping"/>
      </w:r>
      <w:r>
        <w:t xml:space="preserve">	</w:t>
      </w:r>
      <w:hyperlink w:anchor="header-n1597">
        <w:r>
          <w:rPr>
            <w:rStyle w:val="Hyperlink"/>
          </w:rPr>
          <w:t xml:space="preserve">心度</w:t>
        </w:r>
      </w:hyperlink>
      <w:r>
        <w:br w:type="textWrapping"/>
      </w:r>
      <w:r>
        <w:t xml:space="preserve">	</w:t>
      </w:r>
      <w:hyperlink w:anchor="header-n1598">
        <w:r>
          <w:rPr>
            <w:rStyle w:val="Hyperlink"/>
          </w:rPr>
          <w:t xml:space="preserve">制分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header-n810"/>
      <w:r>
        <w:t xml:space="preserve">初见秦</w:t>
      </w:r>
      <w:bookmarkEnd w:id="22"/>
    </w:p>
    <w:p>
      <w:pPr>
        <w:pStyle w:val="FirstParagraph"/>
      </w:pPr>
      <w:r>
        <w:t xml:space="preserve"> </w:t>
      </w:r>
      <w:r>
        <w:t xml:space="preserve">臣闻：“不知而言，不智；知而不言，不忠。”为人臣不忠，当死；言而不当，亦当死。虽然，臣愿悉言所闻，唯大王裁其罪。</w:t>
      </w:r>
    </w:p>
    <w:p>
      <w:pPr>
        <w:pStyle w:val="BodyText"/>
      </w:pPr>
      <w:r>
        <w:t xml:space="preserve"> </w:t>
      </w:r>
      <w:r>
        <w:t xml:space="preserve">臣闻：天下阴燕阳魏，连荆固齐，收韩而成从，将西面以与秦强为难。臣窃笑之。世有三亡，而天下得之，其此之谓乎！臣闻之曰：“以乱攻治者亡，以邪攻正者亡，以逆攻顺者亡”。今天下之府库不盈，囷仓空虚，悉其士民，张军数十百万，其顿首戴羽为将军断死于前不至千人，皆以言死。白刃在前，斧锧在后，而却走不能死也，非其士民不能死也，上不能故也。言赏则不与，言罚则不行，赏罚不信，故士民不死也。今秦出号令而行赏罚，有功无功相事也。出其父母怀衽之中，生未尝见寇耳。闻战，顿足徒裼，犯白刃，蹈炉炭，断死于前者皆是也。夫断死与断生者不同，而民为之者，是贵奋死也。夫一人奋死可以对十，十可以对百，百可以千，千可以对万，万可以克天下矣。今秦地折长补短，方数千里，名师数十百万。秦之号令赏罚，地形利害，天下莫若也。以此与天下，天下不足兼而有也。是故秦战未尝不克，攻未尝不取，所当未尝不破，开地数千里，此其大功也。然而兵甲顿，士民病，蓄积索，田畴荒，囷仓虚，四邻诸侯不服，霸王之名不成。此无异故，其谋臣皆不尽其忠也。</w:t>
      </w:r>
    </w:p>
    <w:p>
      <w:pPr>
        <w:pStyle w:val="BodyText"/>
      </w:pPr>
      <w:r>
        <w:t xml:space="preserve"> </w:t>
      </w:r>
      <w:r>
        <w:t xml:space="preserve">臣敢言之：往者齐南破荆，东破宋，西服秦，北破燕，中使韩、魏，土地广而兵强，战克攻取，诏令天下。齐之清济浊河，足以为限；长城巨防，足以为塞。齐，五战之国也，一战不克而无齐。由此观之，夫战者，万乘之存亡也。且闻之曰：“削迹无遗根，无与祸邻，祸乃不存。”秦与荆人战，大破荆，袭郢，取洞庭、五湖、江南，荆王君臣亡走，东服于陈。当此时也，随荆以兵，则荆可举；荆可举，则民足贪也，地足利也，东以弱齐、燕，中以凌三晋。然则是一举而霸王之名可成也，四邻诸侯可朝也，而谋臣不为，引军而退，复与荆人为和。令荆人得收亡国，聚散民，立社稷主，置宗庙，令率天下西面以与秦为难。此固以失霸王之道一矣。天下又比周而军华下，大王以诏破之，兵至梁郭下。围梁数旬，则梁可拔；拔梁，则魏可举；举魏，则荆、赵之意绝；荆、赵之意绝，则赵危；赵危而荆狐疑；东以弱齐、燕，中以凌三晋。然则是一举而霸王之名可成也，四邻诸侯可朝也，而谋 臣不为，引军而退，复与魏氏为和。令魏氏反收亡国，聚散民，立社稷主，置宗庙，令率天下西面以与秦为难。此固以失霸王之道二矣。前者穰侯之治秦也，用一国之兵而欲以成两国之功，是故兵终身暴露于外，士民疲病于内，霸王之名不成。此固以失霸王之道三矣。</w:t>
      </w:r>
    </w:p>
    <w:p>
      <w:pPr>
        <w:pStyle w:val="BodyText"/>
      </w:pPr>
      <w:r>
        <w:t xml:space="preserve"> </w:t>
      </w:r>
      <w:r>
        <w:t xml:space="preserve">赵氏，中央之国也，杂民所居也，其民轻而难用也。号令不治，赏罚不信，地形不便，下不能尽其民力。彼固亡国之形也，而不忧民萌，悉其士民军于长平之下，以争韩上党。大王以诏破之，拔武安。当是时也，赵氏上下不相亲也，贵贱不相信也。然则邯郸不守。拔邯郸，管山东河间，引军而去，西攻修武，逾华，绛代、上党。代四十六县，上党七十县，不用一领甲，不苦一士民，此皆秦有也。以代、上党不战而毕为秦矣，东阳、河外不战而毕反为齐矣，中山、呼沲以北不战而毕为燕矣。然则是赵举，赵举则韩亡，韩亡则荆、魏不能独立，荆、魏不能独立，则是一举而坏韩、蠹魏、拔荆，东以弱齐、燕，决白马之口以沃魏氏，是一举而三晋亡，从者败也。大王垂拱以须之，天下编随而服矣，霸王之名可成。而谋臣不为，引军而退，复与赵氏为和。夫以大王之明，秦兵之强，弃霸王之业，地曾不可得，乃取欺于亡国。是谋臣之拙也。且夫赵当亡而不亡，秦当霸而不霸，天下固以量秦之谋臣一矣。乃复悉士卒以攻邯郸，不能拔也，弃甲兵弩，战竦而却，天下固已量秦力二矣。军乃引而复，并于孚下，大王又并军而至，与战不能克之也，又不能反，军罢而去，天下固量秦力三矣。内者量吾谋臣，外者极吾兵力。由是观之，臣以为天下之从，几不能矣。内者，吾甲兵顿，士民病，蓄积索，田畴荒，囷仓虚；外者，天下皆比意甚固。愿大王有以虑之也。</w:t>
      </w:r>
    </w:p>
    <w:p>
      <w:pPr>
        <w:pStyle w:val="BodyText"/>
      </w:pPr>
      <w:r>
        <w:t xml:space="preserve"> </w:t>
      </w:r>
      <w:r>
        <w:t xml:space="preserve">且臣闻之曰：“战战栗栗，日慎一日，苟慎其道，天下可有。”何以知其然也？昔者纣为天子，将率天下甲兵百万，左饮于淇溪，右饮于洹溪，淇水竭而洹水不流，以与周武王为难。武王将素甲三千，战一日，而破纣之国，禽其身，据其地而有其民，天下莫伤。知伯率三国之众以攻赵襄主于晋阳，决水而灌之三月，城且拔矣，襄主钻龟筮占兆，以视利害，何国可降。乃使其臣张孟谈。于是乃潜行而出，反知伯之约，得两国之众，以攻知伯，禽其身，以复襄主之初。今秦地折长补短，方数千里，名师数十百万。秦国之号令赏罚，地形利害，天下莫如也。此与天下，可兼而有也。臣昧死愿望见大王，言所以破天下之从，举赵，亡韩，臣荆、魏，亲齐、燕，以成霸王之名，朝四邻诸侯之道。大王诚听其说，一举而天下之从不破，赵不举，韩不亡，荆、魏不臣，齐、燕不北，霸王之名不成，四邻诸侯不朝，大王斩臣以徇国，以为王谋不忠者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817"/>
      <w:r>
        <w:t xml:space="preserve">存韩</w:t>
      </w:r>
      <w:bookmarkEnd w:id="23"/>
    </w:p>
    <w:p>
      <w:pPr>
        <w:pStyle w:val="FirstParagraph"/>
      </w:pPr>
      <w:r>
        <w:t xml:space="preserve"> </w:t>
      </w:r>
      <w:r>
        <w:t xml:space="preserve">韩事秦三十余年，出则为扞蔽，入则为席荐。秦特出锐师取地而韩随之，怨悬于天下，功归于强秦。且夫韩入贡职，与郡县无异也。今日臣窃闻贵臣之计，举兵将伐韩。夫赵氏聚士卒，养从徒，欲赘天下之兵，明秦不弱则诸\侯必灭宗庙，欲西面行其意，非一日之计也。今释赵之患，而攘内臣之韩，则天下明赵氏之计矣。</w:t>
      </w:r>
    </w:p>
    <w:p>
      <w:pPr>
        <w:pStyle w:val="BodyText"/>
      </w:pPr>
      <w:r>
        <w:t xml:space="preserve"> </w:t>
      </w:r>
      <w:r>
        <w:t xml:space="preserve">夫韩，小国也，而以应天下四击，主辱臣苦，上下相与同忧久矣。修守备，戎强敌，有蓄积，筑城池以守固。今伐韩，未可一年而灭，拔一城而退，则权轻于天下，天下摧我兵矣。韩叛，则魏应之，赵据齐以为原，如此，则以韩、魏资赵假齐以固其从，而以与争强，赵之福而秦之祸也。夫进而击赵不能取，退而攻韩弗能拔，则陷锐之卒勤于野战，负任之旅罢于内攻，则合群苦弱以敌而共二万乘，非所以亡赵之心也。均如贵臣之计，则秦必为天下兵质矣。陛下虽以金石相弊，则兼天下之日未也。</w:t>
      </w:r>
    </w:p>
    <w:p>
      <w:pPr>
        <w:pStyle w:val="BodyText"/>
      </w:pPr>
      <w:r>
        <w:t xml:space="preserve"> </w:t>
      </w:r>
      <w:r>
        <w:t xml:space="preserve">今贱臣之愚计：使人使荆，重币用事之臣，明赵之所以欺秦者；与魏质以安其心，从韩而伐赵，赵虽与齐为一，不足患也。二国事毕，则韩可以移书定也。是我一举二国有亡形，则荆、魏又必自服矣。故曰：“兵者，凶器也。”不可不审用也。以秦与赵敌衡，加以齐，今又背韩，而未有以坚荆、魏之心。夫一战而不胜，则祸构矣。计者，所以定事也，不可不察也。韩、秦强弱，在今年耳。且赵与诸侯阴谋久矣。夫一动而弱于诸侯，危事也；为计而使诸 侯有意我之心，至殆也。见二疏，非所以强于诸侯也。臣窃愿陛下之幸熟图之！攻伐而使从者闻焉，不可悔也。</w:t>
      </w:r>
    </w:p>
    <w:p>
      <w:pPr>
        <w:pStyle w:val="BodyText"/>
      </w:pPr>
      <w:r>
        <w:t xml:space="preserve"> </w:t>
      </w:r>
      <w:r>
        <w:t xml:space="preserve">诏以韩客之所上书，书言韩子之未可举，下臣斯。甚以为不然。秦之有韩，若人之有腹心之病也，虚处则然，若居湿地，著而不去，以极走，则发矣。夫韩虽臣于秦，未尝不为秦病，今若有卒报之事，韩不可信也。秦与赵为难。荆苏使齐，未知何如。以臣观之，则齐、赵之交未必以荆苏绝也；若不绝，是悉赵而应二万乘也。夫韩不服秦之义而服于强也。今专于齐、赵，则韩必为腹心之病而发矣。韩与荆有谋，诸侯应之，则秦必复见崤塞之患。</w:t>
      </w:r>
    </w:p>
    <w:p>
      <w:pPr>
        <w:pStyle w:val="BodyText"/>
      </w:pPr>
      <w:r>
        <w:t xml:space="preserve"> </w:t>
      </w:r>
      <w:r>
        <w:t xml:space="preserve">非之来也，未必不以其能存韩也为重于韩也。辩说属辞，饰非诈谋，以钓利于秦，而以韩利窥陛下。夫秦、韩之交亲，则非重矣，此自便之计也。</w:t>
      </w:r>
    </w:p>
    <w:p>
      <w:pPr>
        <w:pStyle w:val="BodyText"/>
      </w:pPr>
      <w:r>
        <w:t xml:space="preserve"> </w:t>
      </w:r>
      <w:r>
        <w:t xml:space="preserve">臣视非之言，文其淫说靡辩，才甚。臣恐陛下淫非之辩而听其盗心，因不详察事情。今以臣愚议：秦发兵而未名所伐，则韩之用事者以事秦为计矣。臣斯请往见韩王，使来入见，大王见，因内其身而勿遣，稍召其社稷之臣，以与韩人为市，则韩可深割也。因令象武发东郡之卒，窥兵于境上而未名所之，则齐人惧而从苏之计，是我兵未出而劲韩以威擒，强齐以义从矣。闻于诸侯也，赵氏破胆，荆人狐疑，必有忠计。荆人不动，魏不足患也，则诸侯可蚕食而尽，赵氏可得与敌矣。愿陛下幸察愚臣之计，无忽。</w:t>
      </w:r>
    </w:p>
    <w:p>
      <w:pPr>
        <w:pStyle w:val="BodyText"/>
      </w:pPr>
      <w:r>
        <w:t xml:space="preserve"> </w:t>
      </w:r>
      <w:r>
        <w:t xml:space="preserve">秦遂遣斯使韩也。</w:t>
      </w:r>
    </w:p>
    <w:p>
      <w:pPr>
        <w:pStyle w:val="BodyText"/>
      </w:pPr>
      <w:r>
        <w:t xml:space="preserve"> </w:t>
      </w:r>
      <w:r>
        <w:t xml:space="preserve">李斯往诏韩王，未得见，因上书曰：“昔秦、韩戮力一意，以不相侵，天下莫敢犯，如此者数世矣。前时五诸侯尝相与共伐韩，秦发兵以救之。韩居中国，地不能满千里，而所以得与诸侯班位于天下，君臣相保者，以世世相教事秦之力也。先时五诸侯共伐秦，韩反与诸侯先为雁行以向秦军于阙下矣。诸侯兵困力极，无奈何，诸侯兵罢。杜仓相秦，起兵发将以报天下之怨而先攻荆。荆令尹患之，曰：‘夫韩以秦为不义，而与秦兄弟共苦天下。已又背秦，先为雁行以攻关。韩则居中国，展转不可知。'天下共割韩上地十城以谢秦，解其兵。夫韩尝一背秦而国迫地侵，兵弱至今，所以然者，听奸臣之浮说，不权事实，故虽杀戮奸臣，不能使韩复强。</w:t>
      </w:r>
    </w:p>
    <w:p>
      <w:pPr>
        <w:pStyle w:val="BodyText"/>
      </w:pPr>
      <w:r>
        <w:t xml:space="preserve"> </w:t>
      </w:r>
      <w:r>
        <w:t xml:space="preserve">今赵欲聚兵士，卒以秦为事，使人来借道，言欲伐秦，其势必先韩而后秦。且臣闻之：‘唇亡则齿寒。'夫秦、韩不得无同忧，其形可见。魏欲发兵以攻韩，秦使人将使者于韩。今秦王使臣斯来而不得见，恐左右袭曩奸臣之计，使韩复有亡地之患。臣斯不得见，请归报，秦韩之交必绝矣。斯之来使，以奉秦王之欢心，愿效便计，岂陛下所以逆贱臣者邪？臣斯愿得一见，前进道愚计，退就葅戮，愿陛下有意焉。今杀臣于韩，则大王不足以强，若不听臣之计，则祸必构矣。秦发兵不留行，而韩之社稷忧矣。臣斯暴身于韩之市，则虽欲察贱臣愚忠之计，不可得已。过鄙残，国固守，鼓铎之声于耳，而乃用臣斯之计，晚矣。且夫韩之兵于天下可知也，今又背强秦。夫弃城而败军，则反掖之寇必袭城矣。城尽则聚散，则无军矣。城固守，则秦必兴兵而围王一都，道不通，则难必谋，其势不救，左右计之者不用，愿陛下熟图之。若臣斯之所言有不应事实者，愿大王幸使得毕辞于前，乃就吏诛不晚也。秦王饮食不甘，游观不乐，意专在图赵，使臣斯来言，愿得身见，因急于陛下有计也。今使臣不通，则韩之信未可知也。夫秦必释赵之患而移兵于韩，愿陛下幸复察图之，而赐臣报决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828"/>
      <w:r>
        <w:t xml:space="preserve">难言</w:t>
      </w:r>
      <w:bookmarkEnd w:id="24"/>
    </w:p>
    <w:p>
      <w:pPr>
        <w:pStyle w:val="FirstParagraph"/>
      </w:pPr>
      <w:r>
        <w:t xml:space="preserve"> </w:t>
      </w:r>
      <w:r>
        <w:t xml:space="preserve">臣非非难言也，所以难言者：言顺比滑泽，洋洋纚纚然，则见以 为华而不实。敦祗恭厚，鲠固慎完，则见以为掘而不伦。多言繁称， 连类比物，则见以为虚而无用。捴微说约，径省而不饰，则见以为刿 而不辩。激急亲近，探知人情，则见以为谮而不让。闳大广博，妙远不测，则见以为夸而无用。家计小谈，以具数言，则见以为陋。言而近世，辞不悖逆，则见以为贪生而谀上。言而远俗，诡躁人间，则见以为诞。捷敏辩给，繁于文采，则见以为史。殊释文学，以质信言，则见以为鄙。时称诗书，道法往古，则见以为诵。此臣非之所以难言而重患也。</w:t>
      </w:r>
    </w:p>
    <w:p>
      <w:pPr>
        <w:pStyle w:val="BodyText"/>
      </w:pPr>
      <w:r>
        <w:t xml:space="preserve"> </w:t>
      </w:r>
      <w:r>
        <w:t xml:space="preserve">故度量虽正，未必听也；义理虽全，未必用也。大王若以此不信 ，则小者以为毁訾诽谤，大者患祸灾害死亡及其身。故子胥善谋而吴戮之，仲尼善说而匡围之，管夷吾实贤而鲁囚之。故此三大夫岂不贤哉？而三君不明也。上古有汤至圣也，伊尹至智也；夫至智说至圣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然且七十说而不受，身执鼎俎为庖宰，昵近习亲，而汤乃仅知其贤而用之。故曰以至智说至圣，未必至而见受，伊尹说汤是也；以智说愚必不听，文王说纣是也。故文王说纣而纣囚之，翼侯炙，鬼侯腊，比干剖心，梅伯醢，夷吾束缚，而曹羁奔陈，伯里子道乞，傅说转鬻，孙子膑脚于魏，吴起收泣于岸门、痛西河之为秦、卒枝解于楚，公叔痤言国器、反为悖，公孙鞅奔秦，关龙逢斩，苌宏分胣，尹子阱于棘，司马子期死而浮于江，田明辜射，宓子贱、西门豹不斗而死人手，董安于死而陈于市，宰予不免于田常，范睢折胁于魏。此十数人者，皆世之仁贤忠良有道术之士也，不幸而遇悖乱闇惑之主而死，然则虽贤圣不能逃死亡避戮辱者何也？则愚者难说也，故君子不少也。且至言忤于耳而倒于心，非贤圣莫能听，愿大王熟察之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833"/>
      <w:r>
        <w:t xml:space="preserve">爱臣</w:t>
      </w:r>
      <w:bookmarkEnd w:id="25"/>
    </w:p>
    <w:p>
      <w:pPr>
        <w:pStyle w:val="FirstParagraph"/>
      </w:pPr>
      <w:r>
        <w:t xml:space="preserve"> </w:t>
      </w:r>
      <w:r>
        <w:t xml:space="preserve">爱臣太亲，必危其身；人臣太贵，必易主位；主妾无等，必危嫡子；兄弟不服，必危社稷；臣闻千乘之君无备，必有百乘之臣在其侧，以徒其民而倾其国；万乘之君无备，必有千乘之家在其侧，以徒其威而倾其国。是以奸臣蕃息，主道衰亡。是故诸候之博大，天子之害也；群臣之太富，君主之败也。将相之管主而隆家，此君人者所外也。万物莫如身之至贵也，位之至尊也，主威之重，主势之隆也。此四美者，不求诸外，不请于人，议之而得之矣。故曰：人主不能用其富，则终于外也。此君人者之所识也。</w:t>
      </w:r>
    </w:p>
    <w:p>
      <w:pPr>
        <w:pStyle w:val="BodyText"/>
      </w:pPr>
      <w:r>
        <w:t xml:space="preserve"> </w:t>
      </w:r>
      <w:r>
        <w:t xml:space="preserve">昔者纣之亡，周之卑，皆从诸候之博大也；晋也分也，齐之夺也，皆以群臣之太富也。夫燕、宋之所以弑其君者，皆此类也。故上比之殷周，中比之燕、宋，莫不从此术也。是故明君之蓄其臣也，尽之以法，质之以备。故不赦死，不宥刑；赦死宥刑，是谓威淫。社稷将危，国家偏威。是故大臣之禄虽大，不得藉威城市；党与虽众，不得臣士卒。故人臣处国无私朝，居军无私交，其府军不得私贷于家。此明君之所以禁其邪。是故不得四从，不载奇兵，非传非遽，载奇兵革，罪死不赦。此明君之所以备不虞者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836"/>
      <w:r>
        <w:t xml:space="preserve">主道</w:t>
      </w:r>
      <w:bookmarkEnd w:id="26"/>
    </w:p>
    <w:p>
      <w:pPr>
        <w:pStyle w:val="FirstParagraph"/>
      </w:pPr>
      <w:r>
        <w:t xml:space="preserve"> </w:t>
      </w:r>
      <w:r>
        <w:t xml:space="preserve">道者，万物之始，是非之纪也。是以明君守始以知万物之源，治纪以知善败之端。故虚静以待，令名自命也，令事自定也。虚则知实之情，静则知动者正。有言者自为名，有事者自为形，形名参同，君乃无事焉，归之其情。故曰：君无见其所欲，君见其所欲，臣自将雕琢；君无见其意，君见其意，臣将自表异。故曰：去好去恶，臣乃见素；去旧去智，臣乃自备。故有智而不以虑，使万物知其处；有贤而不以行，观臣下之所因；有勇而不以怒，使群臣尽其武。是故去智而有明，去贤而有功，去勇而有强。君臣守职，百官有常，因能而使之，是谓习常。故曰：寂乎其无位而处，漻乎莫得其所。明君无为于上，君臣竦惧乎下。明君之道，使智者尽其虑，而君因以断事，故君不躬于智；贤者勑其材，君因而任之，故君不躬于能；有功则君有其贤，有过则臣任其罪，故君不躬于名。是故不贤而为贤者师，不智而为智者正。臣有其劳，君有其成功，此之谓贤主之经也。</w:t>
      </w:r>
    </w:p>
    <w:p>
      <w:pPr>
        <w:pStyle w:val="BodyText"/>
      </w:pPr>
      <w:r>
        <w:t xml:space="preserve"> </w:t>
      </w:r>
      <w:r>
        <w:t xml:space="preserve">道在不可见，用在不可知君；虚静无事，以暗见疵。见而不见，闻而不闻，知而不知。知其言以往，勿变勿更，以参合阅焉。官有一人，勿令通言，则万物皆尽。函掩其迹，匿有端，下不能原；去其智，绝其能，下不能意。保吾所以往而稽同之，谨执其柄而固握之。绝其望，破其意，毋使人欲之，不谨其闭，不固其门，虎乃将在。不慎其事，不掩其情，贼乃将生。弑其主，代其所，人莫不与，故谓之虎。处其主之侧为奸臣，闻其主之忒，故谓之贼。散其党，收其余，闭其门，夺其辅，国乃无虎。大不可量，深不可测，同合刑名，审验法式，擅为者诛，国乃无贼。是故人主有五壅：臣闭其主曰壅，臣制财利曰壅，臣擅行令曰壅，臣得行义曰壅，臣得树人曰壅。臣闭其主，则主失位；臣制财利，则主失德；行令，则主失制；臣得行义，则主失明；臣得树人，则主失党。此人主之所以独擅也，非人臣之所以得操也。</w:t>
      </w:r>
    </w:p>
    <w:p>
      <w:pPr>
        <w:pStyle w:val="BodyText"/>
      </w:pPr>
      <w:r>
        <w:t xml:space="preserve"> </w:t>
      </w:r>
      <w:r>
        <w:t xml:space="preserve">人主之道，静退以为宝。不自操事而知拙与巧，不自计虑而知福与咎。是以不言而善应，不约而善增。言已应，则执其契；事已增，则操其符。符契之所合，赏罚之所生也。故群臣陈其言，君以其主授其事，事以责其功。功当其事，事当其言，则赏；功不当其事，事不当其言，则诛。明君之道，臣不得陈言而不当。是故明君之行赏也，暖乎如时雨，百姓利其泽；其行罚也，畏乎如雷霆，神圣不能解也。故明君无偷赏，无赦罚。赏偷，则功臣墯其业；赦罚，则奸臣易为非。是故诚有功，则虽疏贱必赏；诚有过，则虽近爱必诛。疏贱必赏，近爱必诛，则疏贱者不怠，而近爱者不骄也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840"/>
      <w:r>
        <w:t xml:space="preserve">有度</w:t>
      </w:r>
      <w:bookmarkEnd w:id="27"/>
    </w:p>
    <w:p>
      <w:pPr>
        <w:pStyle w:val="FirstParagraph"/>
      </w:pPr>
      <w:r>
        <w:t xml:space="preserve"> </w:t>
      </w:r>
      <w:r>
        <w:t xml:space="preserve">国无常强，无常弱。奉法者强，则国强；奉法者弱，则国弱。荆庄王并国二十六，开地三千里；庄王之氓社稷也，而荆以亡。齐桓公并国三十，启地三千里；桓公之氓社稷也，而齐以亡。燕襄王以河为境，以蓟为国，袭涿、方城，残齐，平中山，有燕者重，无燕者轻；襄王之氓社稷也，而燕以亡。魏安釐王攻燕救赵，取地河东；攻尽陶、魏之地；加兵于齐，私平陆之都；攻韩拔管，胜于淇下；睢阳之事，荆军老而走；蔡、召陵之事，荆军破；兵四布于天下，威行于冠带之国；安釐王死而魏以亡。故有荆庄、齐桓公，则荆、齐可以霸；有燕襄、魏安釐，则燕、魏可以强。今皆亡国者，其群臣官吏皆务所以乱而不务所以治也。其国乱弱矣，又皆释国法而私其外，则是负薪而救火也，乱弱甚矣！</w:t>
      </w:r>
    </w:p>
    <w:p>
      <w:pPr>
        <w:pStyle w:val="BodyText"/>
      </w:pPr>
      <w:r>
        <w:t xml:space="preserve"> </w:t>
      </w:r>
      <w:r>
        <w:t xml:space="preserve">故当今之时，能去私曲就公法者，民安而国治；能去私行行公法者，则兵强而敌弱。故审得失有法度之制者，加以群臣之上，则主不可欺以诈伪；审得失有权衡之称者，以听远事，则主不可欺以天下之轻重。今若以誉进能，则臣离上而下比周；若以党举官，则民务交而不求用于法。故官之失能者其国乱。以誉为赏，以毁为罚也，则好赏恶罚之人，释公行，行私术，比周以相为也。忘主外交，以进其与，则其下所以为上者薄也。交众、与多，外内朋党，虽有大过，其蔽多矣。故忠臣危死于非罪，奸邪之臣安利于无功。忠臣之所以危死而不以其罪，则良臣伏矣；奸邪之臣安利不以功，则奸臣进矣。此亡之本也。若是，则群臣废庆法而行私重，轻公法矣。数至能人之门，不一至主之廷；百虑私家之便，不一图主之国。属数虽多，非所尊君也；百官虽具，非所以任国也。然则主有人主之名，而实托于群臣之家也。故臣曰：亡国之廷无人焉。廷无人者，非朝廷之衰也；家务相益，不务厚国；大臣务相尊，而不务尊君；小臣奉禄养交，不以官为事。此其所以然者，由主之不上断于法，而信下为之也。故明主使法择人，不自举也；使法量功，不自度也。能者不可弊，败者不可饰，誉者不能进，非者弗能退，则君臣之间明辩而易治，故主仇法则可也。</w:t>
      </w:r>
    </w:p>
    <w:p>
      <w:pPr>
        <w:pStyle w:val="BodyText"/>
      </w:pPr>
      <w:r>
        <w:t xml:space="preserve"> </w:t>
      </w:r>
      <w:r>
        <w:t xml:space="preserve">贤者之为人臣，北面委质，无有二心。朝廷不敢辞贱，军旅不敢辞难；顺上之为，从主之法，虚心以待令，而无是非也。故有口不以私言，有目不以私视，而上尽制之。为人臣者，譬之若手，上以修头，下以修足；清暖寒热，不得不救；镆铘传体，不敢弗搏慼，无私贤哲之臣，无私事能之士。故民不越乡而交，无百里之感。贵贱不相逾，愚智提衡而立，治之至也。今夫轻爵禄，易去亡，以择其主，臣不谓廉。诈说逆法，倍主强谏，臣不谓忠。行惠施利，收下为名，臣不谓仁。离俗隐居，而以诈非上，臣不谓义。外使诸候，内耗其国，伺其危险之陂，以恐其主曰；"交非我不亲，怨非我不解"。而主乃信之，以国听之。卑主之名以显其身，毁国之厚以利其家，臣不谓智。此数物者，险世之说也，而先王之法所简也。先王之法曰："臣毋或作威，毋或作利，从王之指；无或作恶，从王之路。"古者世治之民，奉公法，废私术，专意一行，具以待任。"</w:t>
      </w:r>
    </w:p>
    <w:p>
      <w:pPr>
        <w:pStyle w:val="BodyText"/>
      </w:pPr>
      <w:r>
        <w:t xml:space="preserve"> </w:t>
      </w:r>
      <w:r>
        <w:t xml:space="preserve">夫为人主而身察百官，则日不足，力不给。且上用目，则下饰观；上用耳，则下饰声；上用虑，则下繁辞。先王以三者为不足，故舍己能而因法数，审赏罚。先王之所守要，故法省而不侵。独制四海之内，聪智不得用其诈，险躁不得关其佞，奸邪无所依。远在千里外，不敢易其辞；势在郎中，不敢蔽善饰非；朝廷群下，直凑单微，不敢相逾越。故治不足而日有馀，上之任势使然之。</w:t>
      </w:r>
    </w:p>
    <w:p>
      <w:pPr>
        <w:pStyle w:val="BodyText"/>
      </w:pPr>
      <w:r>
        <w:t xml:space="preserve"> </w:t>
      </w:r>
      <w:r>
        <w:t xml:space="preserve">夫人臣之侵其主也，如地形焉，即渐以往，使人主失端，东西易面而不自知。故先王立司南以端朝夕。故明主使其群臣不游意于法之外，不为惠于法之内，动无非法。峻法，所以凌过游外私也；严刑，所以遂令惩下也。威不贰错，制不共门。威、制共，则众邪彰矣；法不信，则君行危矣；刑不断，则邪不胜矣。故曰：巧匠目意中绳，然必先以规矩为度；上智捷举中事，必以先王之法为比。故绳直而枉木断，准夷而高科削，权衡县而重益轻，斗石设而多益少。故以法治国，举措而已矣。法不阿贵，绳不挠曲。法之所加，智者弗能辞，勇者弗敢争。刑过不辟大臣，赏善不遗匹夫。故矫上之失，诘下之邪，治乱决缪，绌羡齐非，一民之轨，莫如法。厉官威名，退淫殆，止诈伪，莫如刑。刑重，则不敢以贵易贱；法审，则上尊而不侵。上尊而不侵，则主强而守要，故先王贵之而传之。人主释法用私，则上下不别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846"/>
      <w:r>
        <w:t xml:space="preserve">二柄</w:t>
      </w:r>
      <w:bookmarkEnd w:id="28"/>
    </w:p>
    <w:p>
      <w:pPr>
        <w:pStyle w:val="FirstParagraph"/>
      </w:pPr>
      <w:r>
        <w:t xml:space="preserve"> </w:t>
      </w:r>
      <w:r>
        <w:t xml:space="preserve">明主之所导制其臣者，二柄而已矣。二柄者，刑德也。何谓刑德？曰：杀戮之谓刑，庆赏之谓德。为人臣者畏诛罚而利庆赏，故人主自用其刑德，则群臣畏其威而归其利矣。故世之奸臣则不然，所恶，则能得之其主而罪之；所爱，则能得之其主而赏之；今人主非使赏罚之威利出于已也，听其臣而行其赏罚，则一国之人皆畏其臣而易其君，归其臣而去其君矣。此人主失刑德之患也。夫虎之所以能服狗者，爪牙也。使虎释其爪牙而使狗用之，则虎反服于狗矣。人主者，以刑德制臣者也。今君人者释其刑德而使臣用之，则君反制于臣矣。故田常上请爵禄而行之群臣，下大斗斛而施于百姓，此简公失德而田常用之也，故简公见弑。子罕谓宋君曰："夫庆赏赐予者，民之所喜也，君自行之；杀戮刑罚者，民之所恶也，臣请当之。"于是宋君失刑百子罕用之，故宋君见劫。田常徒用德而简公弑，子罕徒用刑而宋君劫。故今世为人臣者兼刑德而用之，则是世主之危甚于简公、宋君也。故劫杀拥蔽之，主非失刑德而使臣用之，而不危亡者，则未尝有也。</w:t>
      </w:r>
    </w:p>
    <w:p>
      <w:pPr>
        <w:pStyle w:val="BodyText"/>
      </w:pPr>
      <w:r>
        <w:t xml:space="preserve"> </w:t>
      </w:r>
      <w:r>
        <w:t xml:space="preserve">人主将欲禁奸，则审合刑名者，言异事也。为人臣者陈而言，君以其言授之事，专以其事责其功。功当其事，事当其言，则赏；功不当其事，事不当其言，则罚。故群臣其言大而功小者则罚，非罚小功也，罚功不当名也；群臣其言小而功大者亦罚，非不说于大功也，以为不当名也害甚于有大功，故罚。昔者韩昭候醉而寝，典冠者见君之寒也，故加衣于君之上，觉寝而说，问左右曰："谁加衣者？"左右对曰："典冠。"君因兼罪典衣与典冠。其罪典衣，以为失其事也；其罪典冠，以为越其职也。非不恶寒也，以为侵官之害甚于寒。故明主之畜臣，臣不得越官而有功，不得陈言而不当。越官则死，不当则罪。守业其官，所言者贞也，则群臣不得朋党相为矣。</w:t>
      </w:r>
    </w:p>
    <w:p>
      <w:pPr>
        <w:pStyle w:val="BodyText"/>
      </w:pPr>
      <w:r>
        <w:t xml:space="preserve"> </w:t>
      </w:r>
      <w:r>
        <w:t xml:space="preserve">人主有二患：任贤，则臣将乘于贤以劫其君；妄举，则事沮不胜。故人主好贤，则群臣饰行以要群欲，则是群臣之情不效；群臣之情不效，则人主无以异其臣矣。故越王好勇而民多轻死；楚灵王好细腰而国中多饿人；齐桓公妒外而好内，故竖刁自宫以治内；桓公好味，易牙蒸其子首而进之；燕子哙好贤，故子之明不受国。故君见恶，则群臣匿端；君见好，则群臣诬能。人主欲见，则群臣之情态得其资矣。故子之托于贤以夺其君者也，竖刁、易牙，因君之欲以侵其君者也。其卒，子哙以乱死，桓公虫流出户而不葬。此其故何也？人君以情借臣之患也。人臣之情非必能爱其君也，为重利之故也。今人主不掩其情，不匿其端，而使人臣有缘以侵其主，则群臣为子之、田常不难矣。故曰："去好去恶，群臣见素。"群臣见素，则大君大蔽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850"/>
      <w:r>
        <w:t xml:space="preserve">扬权</w:t>
      </w:r>
      <w:bookmarkEnd w:id="29"/>
    </w:p>
    <w:p>
      <w:pPr>
        <w:pStyle w:val="FirstParagraph"/>
      </w:pPr>
      <w:r>
        <w:t xml:space="preserve"> </w:t>
      </w:r>
      <w:r>
        <w:t xml:space="preserve">天有大命，人有大命。夫香美脆味，厚酒肥肉，甘口而疾形；曼理皓齿，说情而捐精。故去甚去泰，身乃无害。权不欲见，素无为也。事在四方，要在中央。圣人执要，四方来效。虚而待之，彼自以之。四海既藏，道阴见阳。左右既立，开门而当。勿变勿易，与二俱行。行之不已，是谓履理也。</w:t>
      </w:r>
    </w:p>
    <w:p>
      <w:pPr>
        <w:pStyle w:val="BodyText"/>
      </w:pPr>
      <w:r>
        <w:t xml:space="preserve"> </w:t>
      </w:r>
      <w:r>
        <w:t xml:space="preserve">夫物者有所宜，材者有所施，各处其宜，故上下无为。使鸡司夜，令狸执鼠，皆用其能，上乃无事。上有所长，事乃不方。矜而好能，下之所欺：辩惠好生，下因其材。上下易用，国故不治。</w:t>
      </w:r>
    </w:p>
    <w:p>
      <w:pPr>
        <w:pStyle w:val="BodyText"/>
      </w:pPr>
      <w:r>
        <w:t xml:space="preserve"> </w:t>
      </w:r>
      <w:r>
        <w:t xml:space="preserve">用一之道，以名为首，名正物定，名倚物徒。故圣人执一以静，使名自命，令事自定。不见其采，下故素正。因而任之，使自事之；因而予之，彼将自举之；正与处之，使皆自定之。上以名举之，不知其名，复修其形。形名参同，用其所生。二者诚信，下乃贡情。</w:t>
      </w:r>
    </w:p>
    <w:p>
      <w:pPr>
        <w:pStyle w:val="BodyText"/>
      </w:pPr>
      <w:r>
        <w:t xml:space="preserve"> </w:t>
      </w:r>
      <w:r>
        <w:t xml:space="preserve">谨修所事，待命于天，毋失其要，乃为圣人。圣人之道，去智与巧。智巧不去，难以为常。民人用之，其身多殃；主上用之，其国危亡。因天之道，反形之理，督参鞠之，终则有始。虚以静后，未尝用己。凡上之患，必同其端；信而勿同，万民一从。</w:t>
      </w:r>
    </w:p>
    <w:p>
      <w:pPr>
        <w:pStyle w:val="BodyText"/>
      </w:pPr>
      <w:r>
        <w:t xml:space="preserve"> </w:t>
      </w:r>
      <w:r>
        <w:t xml:space="preserve">夫道者，弘大而无形；德者，核理而普至。至于群生，斟酌用之，万物皆盛，而不与其宁。道者，下周于事，因稽而命，与时生死。参名异事，通一同情。故曰：道不同于万物，德不同于阴阳，衡不同于轻重，绳不同于出入，和不同于燥湿，君不同于群臣。－－凡此六者，道之出也。道无双，故曰一。是故明君贵独道之容。君臣不同道，下以名祷。君操其名，臣效其形，形名参同，上下和调也。</w:t>
      </w:r>
    </w:p>
    <w:p>
      <w:pPr>
        <w:pStyle w:val="BodyText"/>
      </w:pPr>
      <w:r>
        <w:t xml:space="preserve"> </w:t>
      </w:r>
      <w:r>
        <w:t xml:space="preserve">凡听之道，以其所出，反以为之入。故审名以定位，明分以辩类。听言之道，溶若甚醉。脣乎齿乎，吾不为始乎；齿乎脣乎，愈惛々乎。彼自离之，吾因以知之；是非辐凑，上不与构。虚静无为，道之情也；叁伍比物，事之形也。叁之以比物，伍之以合虚。根干不革，则动泄不失矣。动之溶之，无为而攻之。喜之，则多事；恶之，则生怨。故去喜去恶，虚心以为道舍。上不与共之，民乃宠之；上不与义之，使独为之。上固闭内扃，从室视庭，咫尺已具，皆之其处。以赏者赏，以刑者刑，因其所为，各以自成。善恶必及，孰敢不信？规矩既设，三隅乃列。</w:t>
      </w:r>
    </w:p>
    <w:p>
      <w:pPr>
        <w:pStyle w:val="BodyText"/>
      </w:pPr>
      <w:r>
        <w:t xml:space="preserve"> </w:t>
      </w:r>
      <w:r>
        <w:t xml:space="preserve">主上不神，下将有因；其事不当，下考其常。若天若地，是谓累解；若地若天，孰疏孰亲？能象天地，是谓圣人。欲治其内，置而勿亲；欲治其外，宫置一人；不使自恣，安得移并？大臣之门，唯恐多人。凡治之极，下不能得。周合刑名，民乃守职；去此更求，是谓大惑。猾民愈众，奸邪满侧。故曰：毋富人而贷焉，毋贵人而逼焉；毋专信一人而失其都国焉；腓大于股，难以趣走。主失其神，虎随其后。主上不知，虎将为狗。主不蚤止，狗益无已。虎成其群，以弑其母。为主而无臣，奚国之有？主施其法，大虎将怯；主施其刑，大虎自宁。法制苟信，虎化为人，复反其真。</w:t>
      </w:r>
    </w:p>
    <w:p>
      <w:pPr>
        <w:pStyle w:val="BodyText"/>
      </w:pPr>
      <w:r>
        <w:t xml:space="preserve"> </w:t>
      </w:r>
      <w:r>
        <w:t xml:space="preserve">欲为其国，必伐其聚；不伐其聚，彼将聚众。欲为其地，必适其赐；不适其赐，乱人求益。彼求我予，假仇人斧；假之不可，彼将用之以伐我。黄帝有言曰："上下一日百战。"下匿其私，用试其上；上操度量，以割其下。故度量之立，主之宝也；党与之具，臣之宝也。臣之所不弑其君者，党与不具也。故上失扶寸，下得寻常。有国君，不大其都；有道之臣，不贵其家。有道之君，不贵其臣；贵之富之，彼将代之。备危恐殆，急置太子，祸乃无从起。内索出圉，必身自执其度量。厚者亏之，薄者靡之。亏靡有量，毋使民比周，同欺其上。亏之若月，靡之若热。简令谨诛，必尽其罚。</w:t>
      </w:r>
    </w:p>
    <w:p>
      <w:pPr>
        <w:pStyle w:val="BodyText"/>
      </w:pPr>
      <w:r>
        <w:t xml:space="preserve"> </w:t>
      </w:r>
      <w:r>
        <w:t xml:space="preserve">毋弛而弓，一栖两雄，其斗颜（？左加口字旁）颜，豺狼在牢，其羊不繁。一家二贵，事乃无功。夫妻持政，子无适从。为人君者，数披其木，毋使木技扶疏；木枝扶疏，将塞公闾，私门将实，公庭将虚，主将壅围。数披其木，无使木枝外拒；木枝外拒，将逼主处。数披其木，毋使枝大本小；枝大本小，将不胜春风；不胜春风，枝将害心。公子既众，宗室忧唫。止之之道，数披其木，毋使枝茂。木数披，党与乃离。掘其根本，木乃不神。填其汹渊，毋使水清。探其怀，夺之威。主上用之，若电若雷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861"/>
      <w:r>
        <w:t xml:space="preserve">八奸</w:t>
      </w:r>
      <w:bookmarkEnd w:id="30"/>
    </w:p>
    <w:p>
      <w:pPr>
        <w:pStyle w:val="FirstParagraph"/>
      </w:pPr>
      <w:r>
        <w:t xml:space="preserve"> </w:t>
      </w:r>
      <w:r>
        <w:t xml:space="preserve">凡人臣之所道成奸者有八术：一曰同床，二曰在旁，三曰父兄，四曰养殃，五曰民萌，六曰流行，七曰威强，八曰四方。</w:t>
      </w:r>
    </w:p>
    <w:p>
      <w:pPr>
        <w:pStyle w:val="BodyText"/>
      </w:pPr>
      <w:r>
        <w:t xml:space="preserve"> </w:t>
      </w:r>
      <w:r>
        <w:t xml:space="preserve">何谓同床？曰：贵夫人，爱孺子，便僻好色，此人主之所惑也。托于燕处之虞，乘醉饱之时，而求其所欲，此必听之术也。为人臣者内事之以金玉，使惑其主，此之谓"同床"。二曰在旁。何谓在谤？曰：优笑侏儒，左右近习，此人主未命而唯唯，未使而诺诺，先意承旨，观貌察色以先主心者也。此皆俱进俱退，皆应皆对，一辞同轨以移主心者也。为人臣者内事之以金玉玩好，外为之行不法，使之化其主，此之谓"在旁"。三曰父兄。何谓父兄？曰：侧室公子，人主之所亲爱也；大臣廷吏，人主之所与度计也。此皆尽力毕议，人主之所必听也。为人臣者事公子侧室以音声子女，收大臣延吏以辞言，处约言事，事成则进爵益禄，以劝其心，犯其主，此之谓"父兄"。四曰养殃。何谓养殃？曰：人主乐美宫室台池，好饰子女狗马以娱其心，此人主之殃也。为人臣者尽民力以美宫室台池，重赋敛以饰子女狗马，以娱其主而乱其心，从其所欲，而树私利其间，此谓"养殃"。五曰民萌。何谓民萌？曰：为人臣者散公财以说民人，行小惠以取百姓，使朝廷市井皆劝权誉己，以塞其主而成其所欲，此之谓"民萌"。六曰流行。何谓流行？曰：人主者，固壅其言谈，希于听论议，易移以辩说。为人臣者求诸候之辩士，养国中之能说者，使之以语其私。为巧文之言，流行之辞，示之以利势，惧之以患害，施属虚辞以坏其主，此之谓"流行"。七曰威强。何谓威强？曰：君人者，以群臣百姓为威强者也。群臣百姓之所善，则君善之；非群臣百姓之所善，则君不善之。为人臣者，聚带剑之客，养必死之士，以彰其威，明焉己者必利，不为己者必死，以恐其群臣百姓而行其私，此之谓"威强"。八曰四方。何谓四方？曰：君人者，国小，则事大国；兵弱，则畏强兵。大国之所索，小国必听；强兵之所加，弱兵必服。为人臣者，重赋敛，尽府库，虚其国以事大国，而用其威求诱其君；甚者举兵以聚边境而制敛于内，薄者数内大使以震其君，使之恐惧，此之谓"四方"。凡此八者，人臣之所以道成奸，世主所以壅劫，失其所有也，不可不察焉。</w:t>
      </w:r>
    </w:p>
    <w:p>
      <w:pPr>
        <w:pStyle w:val="BodyText"/>
      </w:pPr>
      <w:r>
        <w:t xml:space="preserve"> </w:t>
      </w:r>
      <w:r>
        <w:t xml:space="preserve">明君之于内也，娱其色而不行其谒，不使私请。其于左右也，使其身必责其言，不使益辞。其于父兄大臣也，听其言也必使以罚任于后，不令妄举。其于观东玩好也，必令之有所出，不使擅进擅退，不使群臣虞其意。其于德施也，纵禁财，发坟仓，利于民者，必出于君，不使人臣私其德。其于说议也，称誉者所善，毁疵者所恶，必实其能，察其过，不使群臣相为语。其于勇力之士也，军旅之功无逾赏，邑斗之勇无赦罪，不使群臣行私财。其于诸候之求索也，法则听之，不法则距之。则谓亡君者，非莫有其国也，而有之者，皆非己有也。令臣以外为制于内，则是君人者亡也。听大国为救亡也，而亡亟于不听，故不听。群臣知不听，则不外诸候，诸候知不听，则不受臣之诬其君矣。</w:t>
      </w:r>
    </w:p>
    <w:p>
      <w:pPr>
        <w:pStyle w:val="BodyText"/>
      </w:pPr>
      <w:r>
        <w:t xml:space="preserve"> </w:t>
      </w:r>
      <w:r>
        <w:t xml:space="preserve">明主之为官职爵禄也，所以进贤材劝有功也。故曰：贤材者处厚禄任大官；功大者有尊爵受重赏。官贤者量其能，赋禄者称其功。是以贤者不诬能以事其主，有功者乐进其业，故事成功立，今则不然，不课贤不肖，不论有功劳，用诸候之重，听左右之谒，父兄大臣上请爵禄于上，而下卖之以收财利及以树私党。故财利多者买官以为贵，有左右之交者请谒以成重。功劳之臣不论，官职之迁失谬。是以吏偷官而外交，弃事而亲财。是以贤者懈怠而不劝，有功者隳而简其业，此亡国之风也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867"/>
      <w:r>
        <w:t xml:space="preserve">十过</w:t>
      </w:r>
      <w:bookmarkEnd w:id="31"/>
    </w:p>
    <w:p>
      <w:pPr>
        <w:pStyle w:val="FirstParagraph"/>
      </w:pPr>
      <w:r>
        <w:t xml:space="preserve"> </w:t>
      </w:r>
      <w:r>
        <w:t xml:space="preserve">十过：一曰行小忠，则大忠之贼也。二曰顾小利，则大利之残也。三曰行僻自用，无礼诸候，则亡身之至也。四曰不务听治而好五音，则穷身之事也。五曰贪愎喜利，则灭国杀身之本也。六曰耽于女乐，不顾国政，则亡国之祸也。七曰离内远游而忽于谏士，则危身之道也。八曰过而不听于忠臣，而独行其意，则灭高名为人笑之始也。九曰内不量力，外恃诸候，则削国之患也。十曰国小无礼，不用谏臣，则绝世之势也。</w:t>
      </w:r>
    </w:p>
    <w:p>
      <w:pPr>
        <w:pStyle w:val="BodyText"/>
      </w:pPr>
      <w:r>
        <w:t xml:space="preserve"> </w:t>
      </w:r>
      <w:r>
        <w:t xml:space="preserve">奚谓小忠？昔者楚共王与晋厉公战于鄢陵，楚师败，而共王伤其目。酣战之时，司马之反渴而求饮，竖谷阳操觞酒而进之。子反曰："嘻！，退，酒也。"阳曰："非酒也。"子反受而饮之。子反之为人也，嗜酒，而甘之，弗能绝于口，而醉。战既罢，共王欲战，令人召司马子反，司马子反辞以心疾。共王驾而自往，入其幄中，闻酒臭而还，曰："今日之战，不谷亲伤。所恃者，司马也，而司马又醉如此，是亡楚国之社稷而不恤吾众也。不谷无复战矣。"于是还师而去，斩司马子反以为大戮。故竖阳之进酒，不以仇子反也，其心忠爱之而适足以杀之。故曰：行小忠，则大忠之贼也。</w:t>
      </w:r>
    </w:p>
    <w:p>
      <w:pPr>
        <w:pStyle w:val="BodyText"/>
      </w:pPr>
      <w:r>
        <w:t xml:space="preserve"> </w:t>
      </w:r>
      <w:r>
        <w:t xml:space="preserve">奚谓顾小利？昔者晋献公欲假道于虞以伐虢。荀息曰："君其以垂棘之璧与屈产之乘，赂虞公，求假道焉，必假我道。"君曰："垂棘之璧，吾先君之宝也；屈产之乘，寡人之骏马也。若受吾币不假之道，将奈何？"荀息曰："彼不假我道，必不敢受我。若受我，而假我道，则是宝犹取之内府而藏之外府也，马犹取之内厩而著之外厩也。君勿尤。"君曰："诺。"乃使荀息以垂棘之璧与屈产之乘赂虞公而求假道焉。虞公贪利其璧与马而欲许之。宫之奇谏曰："不可许。夫虞之有虢也，如车之有辅。辅依车，车亦依辅，虞、虢之势正是也。若假之道，则虢朝亡而虞夕从之矣。不可，愿勿许。"虞公弗听，逐假之道。荀息伐虢克之，还反处三年，与兵伐虞，又克之。荀息牵马操璧而报献公，献公说曰："璧则犹是也。虽然，马齿亦益长矣。"故虞公之兵殆而地削者，何也？爱小利而不虑其害。故曰：顾小利，则大利之残也。</w:t>
      </w:r>
    </w:p>
    <w:p>
      <w:pPr>
        <w:pStyle w:val="BodyText"/>
      </w:pPr>
      <w:r>
        <w:t xml:space="preserve"> </w:t>
      </w:r>
      <w:r>
        <w:t xml:space="preserve">奚谓行僻？昔者楚灵王为申之会，宋太子后至，执而囚之；狎徐君；拘齐庆封。中射士谏曰："合诸候不可无礼，此存亡之机也。昔者桀为有戎之会而有纟昏叛之，纣为黎丘之蒐而戎狄叛之，由无礼也。君其图之。"君不听，遂行其其意。居未期年，灵王南游，群臣从而劫之。灵王饿而死乾溪之上。故曰：行僻自用，无礼诸候，则亡身之至也。</w:t>
      </w:r>
    </w:p>
    <w:p>
      <w:pPr>
        <w:pStyle w:val="BodyText"/>
      </w:pPr>
      <w:r>
        <w:t xml:space="preserve"> </w:t>
      </w:r>
      <w:r>
        <w:t xml:space="preserve">奚谓好音？昔者卫灵公将之晋，至濮水之上，税车而放马，设舍以宿。夜分，而闻鼓新声者而说之。他人问左右，尽报弗闻。乃召师涓而告之，曰："有鼓新声者，使人问左右，尽报弗闻。其状似鬼神，子为我听而写之。"师涓曰："诺。因静坐抚琴而写之。师涓明日报曰："臣得之矣，而未习也，请复一宿习之。"灵公曰："诺。"因复留宿。明日而习之，遂去之晋。30晋平公觞之于施夷之台。酒酣，灵公起"。公曰："有新声，愿请以示。"平公曰："善"。"乃召师涓，令坐师旷之旁，援琴鼓之。未终，师旷抚止之，曰："此亡国之声，不可遂也。"平公曰："此道奚出？"师旷曰："此师延之所作，与纣为靡靡之也。及武王伐纣，师延东走，至于濮水而自投。故闻此声者，必于水之上。先闻此声者，其国必削，不可遂。"平公曰："寡人所好者，音也，子其使遂之。"师涓鼓动究之。平公问师旷曰："此所谓何声也？"师旷曰："此所谓清商也。"公曰："清商固最悲乎？"师旷曰："不如清徵。"公曰："清徵可得而闻乎？"师旷曰："不可。古之听清徵者，皆有德义之君也。今吾君德薄，不足以听。"平公曰："寡人之所好者，音也，愿试听之。"师旷不得已，援琴而鼓。一奏之，有玄鹤二八，道南方来，集于郎门之垝；再奏之，而列。三奏之，延颈而鸣，舒翼而舞，音中宫商之声，声闻于天。平公大说，坐者皆喜。平公提觞而起为师旷寿，反坐而问曰："音莫悲于清徵乎？"师旷曰："不如清角。"平公曰："清角可得而闻乎？"师旷曰："不可。昔者黄帝合鬼神于泰山之上，驾象车而六蛟龙，毕方并鎋，蚩尤居前，风伯进扫，雨师洒道，虎狼在前，鬼神在后，腾蛇伏地，凤皇覆上，大合鬼神，作为清角。今吾君德薄，不足听之。听之，将恐有败。"平公曰："寡人老矣，所好者音也，愿遂听之。"师旷不得已而鼓之。一奏之，有玄云从西北方起；再奏之，大风至，大雨随之，裂帷幕，破俎豆，隳廊瓦。坐者散走，平公恐惧伏于廊室之间。晋国大旱，赤地三年。平公之身遂癃病。故曰：不务听治，而好五音不已，则穷身之事也。</w:t>
      </w:r>
    </w:p>
    <w:p>
      <w:pPr>
        <w:pStyle w:val="BodyText"/>
      </w:pPr>
      <w:r>
        <w:t xml:space="preserve"> </w:t>
      </w:r>
      <w:r>
        <w:t xml:space="preserve">奚谓贪愎？昔者智伯瑶率赵、韩、魏而伐范、中行，灭之。反归，休兵数年。因令人请地于韩。韩康子欲勿与，段规谏曰："不可不与也。夫知伯之为人也，好利而骜愎。彼来请地而弗与，则移兵于韩必矣。君其与之。与之彼狃，又将请地他国。他国且有不听，不听，则知伯必加之兵。如是，韩可以免于患而待其事之变。"康子曰："诺。"因令使者致万家之县一于知铁。知伯说，又令人请地于魏。宣子欲勿与，赵葭谏曰："彼请地于韩，韩与之。今请地于魏，魏弗与，则是魏内自强，而外怒知伯也。如弗予，其措兵于魏必矣。不如予之。"宣子曰："诺。"因令人致万家之县一于知伯。知伯又令人之赵请蔡，皋狼之地，赵襄子弗与。知伯因阴约韩、魏将以伐赵。襄子召张孟谈而告之曰："夫知伯之为人也，阳亲而阴疏。三使韩、魏而寡人不与焉，其措兵于寡人必矣。今吾安居而可？"张孟谈曰："夫董阏于，简主之才臣也，其治晋阳，而尹铎循之，其余教犹存，君其定居晋阳而已矣。"君是曰："诺。"乃召延陵生，令将车骑先至晋阳，君因从之。君至，而行其城郭及五官之藏。城郭不治，仓无积粟，府无储钱，库无甲兵，邑无守具。襄子惧，乃召张孟谈曰："寡人行城郭及五官之藏，皆不备具，吾将何以应敌。？"张孟谈曰："臣闻圣人之治，藏于民，不藏于府库，务修其教，不治城郭。君其出令，令民自遗三年之食，有馀粟者入之仓；遗三年之用，有馀钱者入之府；遗有奇人者使治城郭之缮。"君夕出令，明日，仓不容粟，府无积钱。库不受甲兵。居五日而城郭已治，守备已具。君召张孟谈而问之曰："吾城郭已治，守备已具。钱粟已足，甲兵有馀。吾奈无箭何？"张孟谈曰："臣闻董子之治晋阳也，公宫之垣皆以荻蒿楛楚墙之，其楛高至于丈，君发而用之。"于是发而试之，其坚则虽簵之劲弗能过也。君曰："箭已足矣，奈无金何？"张孟谈曰："臣闻董子之治晋阳也，公宫令舍之堂，皆以炼铜为柱质。君发而用之。"于是发而用之，有余金矣。号令已定，守备已具。三国之兵果至。至则乘晋阳之城，遂战。三月弗能拔。因舒军而围之，决晋阳之水以灌之。围晋阳三年。城中巢居而处，悬釜而炊，财食将尽，士大夫羸病。襄子谓张孟谈曰："粮食匮，财力尽，士大夫羸病，吾恐不能守矣！欲以城下，何国之可下？"张孟谈曰："臣闻之：'亡弗能存，危弗能安，则无为贵智矣。'君释此计者。臣请试潜行而出，见韩、魏之君。"张孟谈见韩、魏之君曰："臣闻：'亡齿寒。'今知伯率二君而伐赵，赵将亡矣。赵亡，则二君为之次。"二君曰："我知其然也。虽然，知伯之为人也中，粗而少亲。我谋而觉，则其祸必至矣。为之奈何？"张孟谈曰："谋出二君之口而入臣之耳，人莫之知也。"二君因与张孟谈约三军之反，与之期日。夜遣孟谈入晋阳，以报二君之反。襄子迎孟谈而再拜之，且恐且喜。二君以约遣张孟谈，因朝知伯而出，遇智过于辕门之外。智过怪其色，因入见知伯曰："二君貌将有变。"君曰："何如？"曰："其行矜而意高，非他时节也，君不如先之。"君曰："吾与二主约谨矣，破赵而三分其地，寡人所以亲之，必不侵欺。兵之著于晋阳三年，今旦暮将拔之而飨其利，何乃将有他心？必不然。子释勿忧，勿出于口。"明旦，二主又朝而出，复见智过于辕门。智过入见曰："君以臣之言告二主乎？"君曰："何以知之？"曰："今日二主朝而出，见臣而其色动，而视属臣。此必有变，君不如杀之。"君曰："子置勿复言。"智过曰："不可，必杀之。若不能杀，遂亲之。"君曰；"亲之奈何？"智过曰："魏宣子谋臣曰赵葭，韩康子之谋臣曰段规，此皆能移其君之计。君与其二君约：破赵国，因封二子者各万家之县一。如是，则二主之心可以无变矣。"知伯曰："破赵而三分其地，又封二子者各万家之县一，则吾所得者少。不可。"智过见其言之不听也，出，因更其族为辅氏。至于期日之夜，赵氏杀其守堤之吏而决其水灌知伯军。知伯军救水而乱，韩、魏翼而击之，襄子将卒犯其前，大败知伯之军而擒知伯。知伯身死军破，国分为三，为天下笑。故曰：贪愎好利，则灭国杀身之本也。</w:t>
      </w:r>
    </w:p>
    <w:p>
      <w:pPr>
        <w:pStyle w:val="BodyText"/>
      </w:pPr>
      <w:r>
        <w:t xml:space="preserve"> </w:t>
      </w:r>
      <w:r>
        <w:t xml:space="preserve">奚谓耽于女乐？昔者戎王使由余聘于秦，穆公问之曰："寡人尝闻道而未得目见之也，原闻古之明主得国失国常何以？"由余对曰："臣尝得闻之矣，常以俭得之，以奢失之。"穆公曰："寡人不辱而问道于子，子以俭对寡人何也？"由余对曰："臣闻昔者尧有天下，饭于土簋，饮于土铏。其地南至交趾，北至"幽都，东西至日月所出入者，莫不实服。尧禅天下，虞舜受之，作为食器，斩山木而财子，削锯修其迹，流漆墨其上，输之于宫以为食器。诸候以为益侈，国之不服者十三。舜禅天下而传之于禹，禹作为祭器，墨染其外，而硃画书其内，缦帛为茵，将席颇缘，触酌有采，而樽俎有饰。此弥侈矣，而国之不服者三十三。夏后氏没，殷人受之，作为大路，而建旒九，食器雕琢，觞酌刻镂，白壁垩墀，茵席雕文。此弥侈矣，而国之不服者五十三。君子皆知文章矣，而欲服者弥少。臣故曰：俭其道也。"由余出，公乃召内史廖而告之，曰："寡人：'闻邻国有圣人，敌国之忧也。'今由余，圣人也，寡人患之，吾将余何？"内史廖曰："臣闻戎王之居，僻陋而道远，未闻中国之声。君其遣之女乐，以乱其政，而后为由余请期，以疏其谏。彼君臣有间而后可图也。"君曰："诺。"乃使内史廖以女乐二八遣戎王，因为由余请期。戎王许诺，见其女乐而说之，设酒张饮，日以听乐，终几不迁，牛马半死。由余归，因谏戎王，戎王弗听，由余遂去之秦。秦穆公迎而拜之上卿，问其兵势与其地形。既以得之，举兵而伐之，兼国十二，开地千里。故曰：耽于女乐，不顾国政，则亡国之祸也。</w:t>
      </w:r>
    </w:p>
    <w:p>
      <w:pPr>
        <w:pStyle w:val="BodyText"/>
      </w:pPr>
      <w:r>
        <w:t xml:space="preserve"> </w:t>
      </w:r>
      <w:r>
        <w:t xml:space="preserve">奚谓离内远游？昔者齐景公游于海而乐之。号令诸大夫曰："言归者死。"颜涿聚曰："君游海而乐之，奈臣有图国者何？君虽乐之，将安得。"齐景公曰："寡人布令曰'言归者死'，今子犯寡人之令。"援戈将击之。颜涿聚曰："昔桀杀关龙逢而纣杀王子比干，今君虽杀臣之身以三之可也。臣言为国，非为身也。"延颈而前曰："君击之矣！"君乃释戈趣驾而归。至三日，而闻国人有谋不内齐景公者矣。齐景公所以遂有齐国者，颜涿聚之力地。故曰：离内远游，则危身之道也。</w:t>
      </w:r>
    </w:p>
    <w:p>
      <w:pPr>
        <w:pStyle w:val="BodyText"/>
      </w:pPr>
      <w:r>
        <w:t xml:space="preserve"> </w:t>
      </w:r>
      <w:r>
        <w:t xml:space="preserve">奚谓过而不听于忠臣？昔者齐桓公九合诸候，一匡天下，为五伯长，管仲佐之。管仲老，不能用事，休居于家。桓公从而问之曰："仲父家居有病，即不幸而不起此病，政安迁之？"管仲曰："臣老矣，不可问也。虽然，臣闻之，知臣莫若君，知子莫若父。君其试以心决之。"君曰："鲍叔牙何如？"管仲曰："不可。鲍叔牙为人，刚愎而上悍。刚则犯民以暴，愎则不得民心，悍则下不为用。其心不惧，非霸者之佐也。"公曰："然则竖刁何如？"管仲曰："不可。夫人之情莫不爱其身。公妒而好内，竖刁自獖以为治内。其身不爱，又安能爱君？"公曰："然，则术公子开方何如？"管仲曰："不可。齐、卫之间不过十日之行，开方为事君，欲适君之故，十五年不归见其父母，此非人情也。其父母之不亲也，又能亲君乎？"公曰："然则易牙何？"管仲曰："不可。夫易牙为君主味。君之所未尝食唯人肉耳，易牙蒸其子首而进之，君所知也。人之情莫不爱其子，今蒸其子以为膳于君，其子弗爱，又安能爱君乎？"公曰："然则孰可？"管仲曰："隰朋可。其为人也，坚中而廉外，少欲而多信。夫坚中，则足以为表；廉外，则可以大任；少欲，则能临其众；多信，则能亲邻国。此霸者之佐也，君其用之。"君曰："诺。"居一年馀，管钟死，君遂不用隰朋而与竖刁。刁莅事三年，桓公南游堂阜，竖刁率易牙、卫公子开方及大臣为乱。桓公渴馁而死南门之寝、公守之室，身死三月不收，虫出于户。故桓公之兵横行天下，为五伯长，卒见弑于其臣，而灭高名，为天下笑者，何也？不用管仲之过也。故曰：过而不听于忠臣，独行其意，则灭其高名为人笑之始也。</w:t>
      </w:r>
    </w:p>
    <w:p>
      <w:pPr>
        <w:pStyle w:val="BodyText"/>
      </w:pPr>
      <w:r>
        <w:t xml:space="preserve"> </w:t>
      </w:r>
      <w:r>
        <w:t xml:space="preserve">奚谓内不量力？昔者秦之攻宜阳，韩氏急。公仲朋谓韩君曰："与国不可恃也，岂如因张仪为和于秦哉！因赂以名都而南与伐楚，是患解于秦而害交于楚也。"公曰："善。"乃警公仲之行，将西和秦。楚王闻之，惧，召陈轸而告之曰："韩朋将西和秦，今将奈何？"陈轸曰："秦得韩之都一，驱其练甲，秦、韩为一以南乡楚，此秦王之所以庙祠而求也，其为楚害必矣。王其趣发信臣，多其车，重其币，以奉韩曰：\'不谷之国虽小，卒已悉起，愿大国之信意于秦也。因愿大国令使者入境视楚之起卒也。\'"韩使人之楚，楚王因发车骑，陈之下路，谓韩使者曰："报韩君，言弊邑之兵今将入境矣。"使者还报韩君，韩君大大悦，止公仲。公仲曰："不可。夫以实害我者，秦也；以名救我者，楚也。听楚之虚言而轻强秦之实祸，则危国之本也。"韩君弗听。公仲怒而归，十日不朝。宜阳益急，韩君令使者趣卒于楚，冠盖相望而卒无至者。宜阳果拔，为诸候笑。故曰：内不量力，外恃诸候者，则国削之患也。</w:t>
      </w:r>
    </w:p>
    <w:p>
      <w:pPr>
        <w:pStyle w:val="BodyText"/>
      </w:pPr>
      <w:r>
        <w:t xml:space="preserve"> </w:t>
      </w:r>
      <w:r>
        <w:t xml:space="preserve">奚谓国小无礼？昔者晋公子重耳出亡，过于曹，曹君袒裼而观之。釐负羁与叔瞻侍于前。</w:t>
      </w:r>
    </w:p>
    <w:p>
      <w:pPr>
        <w:pStyle w:val="BodyText"/>
      </w:pPr>
      <w:r>
        <w:t xml:space="preserve"> </w:t>
      </w:r>
      <w:r>
        <w:t xml:space="preserve">叔瞻谓曹君曰："臣观晋公子，非常人也。君遇之无礼，彼若有时反国而起兵，即恐为曹伤，君不如杀之。"曹君弗听。釐负羁归而不乐，其妻问之曰："公从外来而有不乐之色，何也？"负羁曰："吾闻之，有福不及，祸来连我。今日吾君召晋公子，其遇之无礼。我与在前，吾是以不乐。"其妻曰："吾观晋公子，万乘之主也；其左右从者，万乘之相也。今穷而出亡过于曹，曹遇之无礼。此若反国，必诛无礼，则曹其首也。子奚不先自贰焉。"负羁曰："诺。"盛黄金于壶，充之以餐，加璧其上，夜令人遗公子。公子见使者，再拜，受其餐而辞其璧。</w:t>
      </w:r>
    </w:p>
    <w:p>
      <w:pPr>
        <w:pStyle w:val="BodyText"/>
      </w:pPr>
      <w:r>
        <w:t xml:space="preserve"> </w:t>
      </w:r>
      <w:r>
        <w:t xml:space="preserve">公子自曹入楚，自楚入秦。入秦三年，秦穆公召群臣而谋曰："昔者晋献公与寡人交，诸候莫弗闻。献公不幸离群臣，出入十年矣。嗣子不善，吾恐此将仿令其宗庙不祓阴而社稷不血食也。如是弗定，则非与人交之道。吾欲辅重耳而入之晋，何如？"群臣皆曰："善。"公因起卒，革车五百乘，畴骑二千，步卒五万，辅重耳入之于晋，立为晋君。重耳即位三年，举兵而伐曹矣。因令人告曹君曰："悬叔瞻而出之，我且杀而以为大戮。"又令人告釐负羁曰："军旅薄城，吾知子不违也。其表子之闾，寡人将以为令，令军勿敢犯。"曹人闻之，率其亲戚而保釐负羁之闾者七百馀家。此礼之所用也。故曹，小国也，而迫于晋、楚之间，其君之危犹累卵也，而以无礼莅之，此所以绝世也。故曰：国小无礼，不用谏臣，则绝世之势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882"/>
      <w:r>
        <w:t xml:space="preserve">孤愤</w:t>
      </w:r>
      <w:bookmarkEnd w:id="32"/>
    </w:p>
    <w:p>
      <w:pPr>
        <w:pStyle w:val="FirstParagraph"/>
      </w:pPr>
      <w:r>
        <w:t xml:space="preserve"> </w:t>
      </w:r>
      <w:r>
        <w:t xml:space="preserve">智术之士，必远见而明察，不明察，不能烛私；能法之士，必强毅而劲直，不劲直，不能矫奸。人臣循令而从事，案法而治官，非谓重人也。重人也者，无令而擅为，亏法以利私，耗国以便家，力能得其君，此所为重人也。智术之士明察，听用，且烛重人之阴情；能法之直到劲直，听用，矫重人之奸行。故智术能法之士用，则贵重之臣必在绳之外矣。是智法之士与当涂之人，不可两存之仇也。</w:t>
      </w:r>
    </w:p>
    <w:p>
      <w:pPr>
        <w:pStyle w:val="BodyText"/>
      </w:pPr>
      <w:r>
        <w:t xml:space="preserve"> </w:t>
      </w:r>
      <w:r>
        <w:t xml:space="preserve">当涂之人擅事要，则外内为之用矣。是以诸候不因，则事不应，故敌国为之讼；百官不因，则业不进，故群臣为之用；郎中不因，则不得近主，故左右为之匿；学士不因，则养禄薄礼卑，故学士为之谈也。此四助者，邪臣之所以自饰也。重人不能忠主而进其仇，人主不能越四助而烛察其臣，故人主愈弊而大臣愈重。</w:t>
      </w:r>
    </w:p>
    <w:p>
      <w:pPr>
        <w:pStyle w:val="BodyText"/>
      </w:pPr>
      <w:r>
        <w:t xml:space="preserve"> </w:t>
      </w:r>
      <w:r>
        <w:t xml:space="preserve">凡当涂者之于人主也，希不信爱也，又且习故。若夫即主心，同乎好恶，因其所自进也。官爵贵重，朋党又众，而一国为之讼。则法术之士欲干上者，非有所信爱之亲，习故之泽也，又将以法术之言矫人主阿辟之心，是与人主相反也。处势卑贱，无党孤特。夫以疏远与近爱信争，其数不胜也；以新旅与习故争，其数不胜也；以反主意与同好恶争，其数不胜也；以轻贱与贵重争，其数不胜也；以一口与一国争，其数不胜也。法术之士操五不胜之势，以发数而又不得见；当涂之人乘五胜之资，而旦暮独说于前。故法术之士奚道得进，而人主奚时得悟乎？故资必不胜而势不两存，法术之士焉得不危？其可以罪过诬者，以公法而诛之；其不可被以罪过者，以私剑而穷之。是明法术而逆主上者，不戮于吏诛，必死于私剑矣。朋党比周以弊主，言曲以使私者，必信于重人矣。故其可以攻伐借者，以官爵贵之；其不可借以美名者，以外权重之之。是以弊主上而趋于私门者，不显于官爵，必重于外权矣。今人主不合参验而行诛，不待见功而爵禄，故法术之士安能蒙死亡而进其说？奸邪之臣安肯乘利而退其身？故主上愈卑，私门益尊。</w:t>
      </w:r>
    </w:p>
    <w:p>
      <w:pPr>
        <w:pStyle w:val="BodyText"/>
      </w:pPr>
      <w:r>
        <w:t xml:space="preserve"> </w:t>
      </w:r>
      <w:r>
        <w:t xml:space="preserve">夫越虽国富兵强，中国之主皆知无益于己也，曰："非吾所得制也。"今有国者虽地广人众，然而人主壅蔽，大臣专权，是国为越也。智不类越，而不智不类其国，不察其类者也。人之所以谓齐亡者，非地与城亡也，吕氏弗制而田氏用之；所以谓晋亡者，亦非地与城亡也，姬氏不制而六卿专之也。今大臣执柄独断，而上弗知收，是人主不明也。与死人同病者，不可生也；与亡国同事者，不可存也。今袭迹于齐、晋，欲国安存，不可得也。</w:t>
      </w:r>
    </w:p>
    <w:p>
      <w:pPr>
        <w:pStyle w:val="BodyText"/>
      </w:pPr>
      <w:r>
        <w:t xml:space="preserve"> </w:t>
      </w:r>
      <w:r>
        <w:t xml:space="preserve">凡法术之难行也，不独万乘，千乘亦然。人主之左右不必智也，人主于人有所智而听之，因与左右论其言，是与愚人论智也；人主之左右不必贤也，人主于人有所贤而礼之，因与左右论其行，是与不肖论贤也。智者决策于愚人，贤士程行于不肖，则贤智之士羞而人主之论悖矣。人臣之欲得官者，其修士且以精洁固身，其智士且以治辩进业。其修士不能以货赂事人，恃其精洁而更不能以枉法为治，则修智之士不事左右、不听请谒矣。人主之左右，行非伯夷也，求索不得，货赂不至，则精辩之功息，而毁诬之言起矣。治辩之功制于近习，精洁之行决于毁誉，则修智之吏废，则人主之明塞矣。不以功伐决智行，不以叁伍审罪过，而听左右近习之言，则无能之士在廷，而愚污之吏处官矣。</w:t>
      </w:r>
    </w:p>
    <w:p>
      <w:pPr>
        <w:pStyle w:val="BodyText"/>
      </w:pPr>
      <w:r>
        <w:t xml:space="preserve"> </w:t>
      </w:r>
      <w:r>
        <w:t xml:space="preserve">万乘之患，大臣太重；千乘之患，左右太信；此人主之所公患也。且人臣有大罪，人主有大失，臣主之利与相异者也。何以明之哉？曰：主利在有能而任官，臣利在无能而得事；主利在有劳而爵禄，臣利在无功而富贵；主利在豪杰使能，臣利在朋党用私。是以国地削而私家富，主上卑而大臣重。故主失势而臣得国，主更称蕃臣，而相室剖符。此人臣之所以谲主便私也。故当也之重臣，主变势而得固宠者，十无二三。是其故何也？人臣之罪大也。臣有大罪者，其行欺主也，其罪当死亡也。智士者远见而畏于死亡，必不从重人矣；贤士者修廉而羞与奸臣欺其主，必不从重臣矣，是当涂者徒属，非愚而不知患者，必污而不避奸者也。大臣挟愚污之人，上与之欺主，下与之收利侵渔，朋党比周，相与一口，惑主败法，以乱士民，使国家危削，主上劳辱，此大罪也。臣有大罪而主弗禁，此大失也。使其主有大失于上，臣有大罪于下，索国之不亡者，不可得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890"/>
      <w:r>
        <w:t xml:space="preserve">说难</w:t>
      </w:r>
      <w:bookmarkEnd w:id="33"/>
    </w:p>
    <w:p>
      <w:pPr>
        <w:pStyle w:val="FirstParagraph"/>
      </w:pPr>
      <w:r>
        <w:t xml:space="preserve"> </w:t>
      </w:r>
      <w:r>
        <w:t xml:space="preserve">凡说之难：非吾知之有以说之之难也，又非吾辩之能明吾意之难也，又非吾敢横失而能尽之难也。凡说之难：在知所说之心，可以吾说当之。所说出于为名高者也，而说之以厚利，则见下节而遇卑贱，必弃远矣。所说出于厚利者也，而说之以名高，则见无心而远事情，必不收矣。所说阴为厚利而显为名高者也，而说之以名高，则阳收其身而实疏之；说之以厚利，则阴用其言显弃其身矣。此不可不察也。</w:t>
      </w:r>
    </w:p>
    <w:p>
      <w:pPr>
        <w:pStyle w:val="BodyText"/>
      </w:pPr>
      <w:r>
        <w:t xml:space="preserve"> </w:t>
      </w:r>
      <w:r>
        <w:t xml:space="preserve">夫事以密成，语以泄败。未必其身泄之也，而语及所匿之事，如此者身危。彼显有所出事，而乃以成他故，说者不徒知所出而已矣，又知其所以为，如此者身危。夫异事而当，知者揣之外而得之，事泄于外，必以为己也，如此者身危。周泽未渥也，而语极知，说行而有功，则德忘；说不行而有败，则见疑，如此者身危。贵人有过端，而说者明言礼义以挑其恶，如此者身危。贵人或得计而欲自以为功，说者与知焉，如此者身危。强以其所不能为，止以其所不能已，如此者身危。故与之论大人，则以为间己矣；与之论细人，则以为卖重。论其所爱，则以为借资；论其所憎，则以为尝己也，径省其说，则以为不智而拙之；米盐博辩，则以为多而交之。略事陈意，则曰怯懦而不尽；虑事广肆，则曰草野而倨侮。此说之难，不可不知也。</w:t>
      </w:r>
    </w:p>
    <w:p>
      <w:pPr>
        <w:pStyle w:val="BodyText"/>
      </w:pPr>
      <w:r>
        <w:t xml:space="preserve"> </w:t>
      </w:r>
      <w:r>
        <w:t xml:space="preserve">凡说之务，在知饰所说之所矜而灭其所耻。彼有私急也，必以公义示而强之。其意有下也，然而不能已，说者因为之饰其美而少其不为也。其心有高也，而实不能及，说者为之举其过而见其恶，而多其不行也。有欲矜以智能，则为之举异事之同类者，多为之地，使之资说于我，而佯不知也以资其智。欲内相存之言，则必以美名明之，而微见其合于私利也。欲陈危害之事，则显其毁诽而微见其合于私患也。誉异人与同行者，规异事与同计者。有与同污者，则必以大饰其无伤也；有与同败者，则必以明饰其无失也。彼自多其力，则毋以其难概之也；自勇其断，则无以其谪怒之；自智其计，则毋以其败躬之。大意无所拂悟，辞言无所击摩，然后极骋智辩焉。此道所得，亲近不疑而得尽辞也。伊尹为宰，百里奚为虏，皆所以干其上也。此二人者，皆圣人也；然犹不能无役身以进，如此其污也！今以吾言为宰虏，而可以听用而振世，此非能仕之所耻也。夫旷日离久，而周泽既渥，深计而不疑，引争而不罪，则明割利害以致其功，直指是非以饰其身，以此相持，此说之成也。</w:t>
      </w:r>
    </w:p>
    <w:p>
      <w:pPr>
        <w:pStyle w:val="BodyText"/>
      </w:pPr>
      <w:r>
        <w:t xml:space="preserve"> </w:t>
      </w:r>
      <w:r>
        <w:t xml:space="preserve">昔者郑武公欲伐胡，故先以其女妻胡君以娱其意。因问于群臣："吾欲用兵，谁可伐者？"大夫关其思对曰："胡可伐。"武公怒而戮之，曰："胡，兄弟之国也。子言伐之，何也？"胡君闻之，以郑为亲己，遂不备郑。郑人袭胡，取之。宋有富人，天雨墙坏。其子曰："不筑，必将有盗。"其邻人之父亦云。暮而果大亡其财。其家甚智其子，而疑邻人之父。此二人说者皆当矣，厚者为戮，薄者见疑，则非知之难也，处知则难也。故绕朝之言当矣，其为圣人于晋，而为戮于秦也，此不可不察。</w:t>
      </w:r>
    </w:p>
    <w:p>
      <w:pPr>
        <w:pStyle w:val="BodyText"/>
      </w:pPr>
      <w:r>
        <w:t xml:space="preserve"> </w:t>
      </w:r>
      <w:r>
        <w:t xml:space="preserve">昔者弥子瑕有宠于卫君。卫国之法：窃驾君车者刖。弥子瑕母病，人间往夜告弥子，弥子矫驾君车以出。君闻而贤之，曰："教哉！为母之故，亡其刖罪。"异日，与君游于果围，食桃而甘，不尽，以其半啖君。君曰："爱我哉！亡其口味以啖寡人。"及弥子色衰爱弛，得罪于君，君曰："是固尝矫驾吾车，又尝啖我以馀桃。"故弥子之行未变于初也，而以前之所以见贤而后获罪者，爱憎之变也。故有爱于主，则智当而加亲；有赠于主，则智不当见罪而加疏。故谏说谈论之士，不可不察爱憎之主而后说焉。</w:t>
      </w:r>
    </w:p>
    <w:p>
      <w:pPr>
        <w:pStyle w:val="BodyText"/>
      </w:pPr>
      <w:r>
        <w:t xml:space="preserve"> </w:t>
      </w:r>
      <w:r>
        <w:t xml:space="preserve">夫龙之为虫也，柔可狎而骑也；然其喉下有逆鳞径尺，若人有婴之者，则必杀人。人主亦有逆鳞，说者能无婴人主之逆鳞，则几矣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897"/>
      <w:r>
        <w:t xml:space="preserve">和氏</w:t>
      </w:r>
      <w:bookmarkEnd w:id="34"/>
    </w:p>
    <w:p>
      <w:pPr>
        <w:pStyle w:val="FirstParagraph"/>
      </w:pPr>
      <w:r>
        <w:t xml:space="preserve"> </w:t>
      </w:r>
      <w:r>
        <w:t xml:space="preserve">楚人和氏得玉璞楚山中，奉而献之厉王。厉王使玉人相之。玉人曰："石也。"王以和为诳，而刖其左足。及厉王薨，武王即位。和又奉其璞而献之武王。武王使玉人相之。又曰："石也。"王又以和为诳，而刖其右足。武王薨，文王即位。和乃抱其璞而哭于楚山之下，三日三夜，泪尽而继之以血。王闻之，使人问其故，曰："天下之刖者多矣，子奚哭之悲也？"和曰："吾非悲刖也，悲夫宝玉而题之以石，贞士而名之以诳，此吾所以悲也。"王乃使玉人理其璞而得宝焉，遂命曰："和氏之璧。"</w:t>
      </w:r>
    </w:p>
    <w:p>
      <w:pPr>
        <w:pStyle w:val="BodyText"/>
      </w:pPr>
      <w:r>
        <w:t xml:space="preserve"> </w:t>
      </w:r>
      <w:r>
        <w:t xml:space="preserve">夫珠玉，人主之所急也。和虽献璞而未美，未为主之害也，然犹两足斩而宝乃论，论宝若此其难也！今人主之于法术也，未必和璧之急也；而禁群臣士民之私邪。然则有道者之不戮也，特帝王之璞未献耳。主用术，则大臣不得擅断，近习不敢卖重；官行法，则浮萌趋于耕农，而游士危于战陈；则法术者乃群臣士民之所祸也。人主非能倍大臣之议，越民萌之诽，独周乎道言也，则法术之士虽至死亡，道必不论矣。</w:t>
      </w:r>
    </w:p>
    <w:p>
      <w:pPr>
        <w:pStyle w:val="BodyText"/>
      </w:pPr>
      <w:r>
        <w:t xml:space="preserve"> </w:t>
      </w:r>
      <w:r>
        <w:t xml:space="preserve">昔者吴起教楚悼王以楚国之俗， 曰：“大臣太重，封君太众；若此，则上主而下虐民， 此贫国弱兵之道也。不如使封君之子孙三世而收爵禄，绝减百吏之禄秩， 损不急之枝官，以奉选练之士。”悼王行之期年而薨矣，吴起枝解于楚。 商君教秦孝公以连什伍，设告坐之过，燔诗书而明法令，塞私门之请而遂公家之劳， 禁游宦之民而显耕战之士。孝公行之，主以尊安，国以富强。八年而薨，商君车裂于秦。楚不用吴起而削乱，秦行商君法而富强，二子之言也已当矣，然而枝解吴起而车裂商君者何也？大臣苦法而细民恶治也。当今之世，大臣贪重，细民安乱，甚于秦、楚之俗，而人主无悼王、孝公之听，则法术之士安能蒙二子之危也而明己之法术哉！此世所以乱无霸王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902"/>
      <w:r>
        <w:t xml:space="preserve">奸劫弑臣</w:t>
      </w:r>
      <w:bookmarkEnd w:id="35"/>
    </w:p>
    <w:p>
      <w:pPr>
        <w:pStyle w:val="FirstParagraph"/>
      </w:pPr>
      <w:r>
        <w:t xml:space="preserve"> </w:t>
      </w:r>
      <w:r>
        <w:t xml:space="preserve">凡奸臣皆欲顺人主之心以取亲幸之势者也。是以主有所善，臣从而誉之；主有所憎，臣因而毁之。凡人之大体，取舍同者则相是也，取舍异者则相非也。今人臣之所誉者，人主之所是也，此之谓同取；人臣之所毁者，人主之所非也，此之谓同舍。夫取舍合而相与逆者，未尝闻也。此人臣之所以取信幸之道也。夫奸臣得乘信幸之势以毁誉进退群臣者，人主非有术数以御之也，非参验以审之也，必将以曩之合己信今之言，此幸臣之所以得欺主成私者也。故主必蔽于上，而臣必重于下矣，此之谓擅主之臣。</w:t>
      </w:r>
    </w:p>
    <w:p>
      <w:pPr>
        <w:pStyle w:val="BodyText"/>
      </w:pPr>
      <w:r>
        <w:t xml:space="preserve"> </w:t>
      </w:r>
      <w:r>
        <w:t xml:space="preserve">国有擅主之臣，则群下不得尽其智力以陈其忠，百官之吏不得奉法以致其功矣。何以明之？夫安利者就之，危害者去之，此人之情也。今为臣尽力以致功，竭智以陈忠者，其身困而家贫，父子罹其害；为奸利以弊人主，行财货以事贵重之臣者，身尊家富，父子被其泽：人焉能去安利之道而就危害之处哉？治国若此其过也，而上欲下之无奸，吏之奉法，其不可得亦明矣。故左右知贞信之不可以得安利也，必曰："我以忠信事上，积功劳而求安，是犹盲而欲知黑白之情，必不几矣。若以道化行正理，不趋富贵，事上而求安，是犹聋而欲审清浊之声也，愈不几矣。二者不可以得安，我安能无相比周，蔽主上，为奸私以适重人哉？"此必不顾人主之义矣。其百官之吏亦知方正之不可以得安也，必曰："我以清廉事上而求安，若无规矩而欲为方圆也，必不几矣；若以守法不朋党治官而求安，是犹以足搔顶也，愈不几也！二者不可以得安，能无废法行私以适重人哉？"此必不顾君上之法矣。故以私为重人者众，而以法事君者少矣。是以主孤于上而臣成党于下，此田成之所以杀简公者也。</w:t>
      </w:r>
    </w:p>
    <w:p>
      <w:pPr>
        <w:pStyle w:val="BodyText"/>
      </w:pPr>
      <w:r>
        <w:t xml:space="preserve"> </w:t>
      </w:r>
      <w:r>
        <w:t xml:space="preserve">夫有术者之为人臣也，得效度数之言，上明主法，下困奸臣，以尊主安国者也。是以度数之言得效于前，则赏罚必用于后矣。人主诚明于圣人之术，而不苟于世欲之言，循名实而定是非，因参验而审言辞。是以左右近习之臣，知伪诈之不可以得安也，必曰："我不去奸私之行，尽力竭智以事主，而乃以相与比周，妄毁誉以求安，是犹负千钧之重，陷于不测之渊而求生也，必不几矣。"百官之吏，亦知为奸利之不可以得安也，必曰："我不以清廉方正奉法，乃以贪污之心枉法以取私利，是犹上高陵之颠堕峻裕谷之下而求生，必不几矣。"安危之道若此其明也，左右安能以虚言惑主，而百官安敢以贪渔下？是以臣得陈其忠而不弊，下得守其职而不怨。此管仲之所以治齐，而商君之所以强秦也。</w:t>
      </w:r>
    </w:p>
    <w:p>
      <w:pPr>
        <w:pStyle w:val="BodyText"/>
      </w:pPr>
      <w:r>
        <w:t xml:space="preserve"> </w:t>
      </w:r>
      <w:r>
        <w:t xml:space="preserve">从是观之，则圣人之治国也，固有使人不得不爱我之道，而不恃人之以爱为我也。恃人之以爱为我者危矣，恃吾不可不为者安矣。夫君臣非有骨肉之亲，正直之道可以得利，则臣尽力以事主；正直之道不可以得安，则臣行私以干上。明主知之，故设利害之道以示天下而已矣。夫是以人主虽不口教百官，不目索奸邪，而国已治矣。人主者，非目若离娄乃为明也，非耳若师旷乃为聪也。不任其数，而待目以为明，所见都少矣，非不弊之术也。不因其势，而待耳以为聪，所闻者寡矣，非不欺之道也。明主者，使天下不得不为己视，天下不得不为己听。故身在深宫之中而明照四海之内，而天下弗能蔽弗能欺者，何也？暗乱之道废而聪明之势兴也。故善任势者国安，不知因其势者国危。古秦之俗，君臣废法而服私，是以国乱兵弱而主卑。商君说秦孝公以变法易俗而明公道，赏告奸、困末作而利本事。当此之时，秦民习故俗之有罪可以得免，无功可以得尊显也，故轻犯新法。于是犯之者其诛重而必，告之者其赏厚而信，故奸莫不得而被刑者众，民疾怨而众过日闻。孝公不听，遂行商君之法。民后知有罪之必诛，而告私奸者众也，故民莫犯，其刑无所加。是以国治而兵强，地广而主尊。此其所以然者，匿罪之罚重，而告奸之赏厚也。此亦使天下必为己视听之道也。至治之法术已明矣，而世学者弗知也。</w:t>
      </w:r>
    </w:p>
    <w:p>
      <w:pPr>
        <w:pStyle w:val="BodyText"/>
      </w:pPr>
      <w:r>
        <w:t xml:space="preserve"> </w:t>
      </w:r>
      <w:r>
        <w:t xml:space="preserve">且夫世之愚学，皆不知乱之情，讘讠夹多诵先古之书，以乱当世之治；智虑不足以避阱井之陷，又妄非有术之士。听其言者危，用其计者乱，此亦愚之至大而患之至甚者也。俱与有术之士，有谈说之名，而实相去千万也。此夫名同而实有异者也。夫世愚学之人比有术之士也，犹蚁垤之比大陵也，其相去远矣。而圣人者，审于是非之实，察于治乱之情也。故其治国也，正明法，陈严刑，将以救群生之乱，去天下之祸，使强不陵弱，众不暴寡，耆老得遂，幼孤得长，边境不侵，群臣相关，父子相保，而无死亡系虏之患，此亦功之至厚者也。愚人不知，顾以为暴。愚者固欲治而恶其所以治，皆恶危而喜其所以危者。何以知之？夫严刑重罚者，民之所恶也，而国之所以治也；哀怜百姓轻刑罚者，民之所喜，而国之所以危也。圣人为法国者，必逆于世，而顺于道德。知之者同于义而异于俗；弗知这者，异于义而同于俗。天下知之者少，则义非矣。</w:t>
      </w:r>
    </w:p>
    <w:p>
      <w:pPr>
        <w:pStyle w:val="BodyText"/>
      </w:pPr>
      <w:r>
        <w:t xml:space="preserve"> </w:t>
      </w:r>
      <w:r>
        <w:t xml:space="preserve">处非道之位，被众口之谮，溺于当世之言，而欲当严天子而求安，几不亦难哉！此夫智士所以至死而不显于世者也。楚庄王之弟春申君，有爱妾曰余，春申君之正妻子曰甲。余欲君之弃其妻也，因自伤其身以视君而泣，曰："得为君之妾，甚幸。虽然，适夫人非所以事君也，适君非所以事夫人也。身故不肖，力不足以适二主，其势不俱适，与其死夫人所者，不若赐死君前。妾以赐死，若复幸于左右，愿君必察之，无为人笑。"君因信妾余之诈，为弃正妻。余又欲杀甲而以其子为后，因自裂其呆衣之里，以示君而泣，曰："余之得幸君之日久矣，甲非弗知也，今乃欲强戏余。余与争之，至裂余之衣，而此子之不孝，莫大于此矣！"君怒，而杀甲也。故妻以妾余之诈弃，而子以之死。从是观之，父子爱子也，犹可以毁而害也；君臣之相与也，非有父子之亲也，而群臣之毁言，非特一妾之口也，何怪夫贤圣之戮死哉！此商君之所以车裂于秦，而吴起之所以枝解于楚者也。凡人臣者，有罪固不欲诛，无功者皆欲尊显。而圣人之治国也，赏不加于无功，而诛必行于有罪者也。然则有术数者之为人也，固左右奸臣之所害，非明主弗能听也。</w:t>
      </w:r>
    </w:p>
    <w:p>
      <w:pPr>
        <w:pStyle w:val="BodyText"/>
      </w:pPr>
      <w:r>
        <w:t xml:space="preserve"> </w:t>
      </w:r>
      <w:r>
        <w:t xml:space="preserve">世之学者说人主，不曰："乘威严之势以困奸邪之臣"，而皆曰："仁义惠爱而已矣！"世主美仁义之名而不察其实，是以大者国亡身死，小者地削主卑。何以明之？夫施与贫困者，此世之所谓仁义；哀怜百姓，不忍诛罚者，此世之所谓惠爱也。夫有施与贫困，则无功者得赏；不忍诛罚，则暴乱者不止。国有无功得赏者，则民不外务当敌斩首，内不急力田疾作，皆欲行货财，事富贵，为私善，立名誉，以取尊官厚俸。故奸私之臣愈众，而暴乱之徒愈胜，不亡何时！夫严刑者，民之所畏也；重罚者，民之所恶也。故圣人陈其所畏以禁其邪，设其所恶以防其奸，是以国安而暴乱不起。吾以是明仁义爱惠之不足用，而严刑重罚之可以治国也。无棰策之威，衔橛之备，虽造父不能以服马；无规矩之法，绳墨之端，虽王尔不能以成方圆；无威严之势，赏罚之法，虽舜不能以为治。今世主皆轻释重罚严诛，行爱惠，而欲霸王之功，亦不可几也。故善为主者，明赏设利以劝之，使民以功赏而不以仁义赐；严刑重罚以禁之，使民以罪诛而不以爱惠免。是以无功者不望，而有罪者不幸矣。讬于犀车良马之上，则可以陆犯阪阻之患；乘舟之安，持楫之利，则可以水绝江河之难；操法术之数，行重罚严诛，则可以致霸王之功。治国之有法术赏罚，犹若陆行之有犀车良马也，水行之有轻舟便楫也，乘之者遂得其成。伊尹得之，汤以王；管仲得之，齐以霸；商君得之，秦以强。此三人者，皆明于霸王之术，察于治强之数，而不以牵于世俗之言；适当世明主之意，则有直任布衣之士，立为卿相之处；处位治国，则有尊主广地之实：此之谓足贵之臣。汤得伊尹，以百里之地立为天子；桓公得管仲，立为五霸主，九合诸候，一匡天下；孝公得商君，地以广，兵以强。故有忠臣者，外无敌国之患，内无乱臣之忧，长安于天下，而名垂后世，所谓忠臣也。若夫豫让为智伯臣也，上不能说人主使之明法术度数之理以避祸难之患，下不能领御其众以安其国；及襄子之杀智伯也，豫让乃自黔劓，败其形容，以为智伯报襄子之仇。是虽有残刑杀身以为人主之名，而实无益于智伯若秋毫之末。此吾之所下也，而世主以为忠而高之。古有伯夷叔齐者，武王让以天下而弗受，二人饿死首阳之陵。若此臣，不畏重诛，不利重赏，不可以罚禁也，不可以赏使也，此之谓无益之臣也。吾所少而去也，而世主之所多而求也。</w:t>
      </w:r>
    </w:p>
    <w:p>
      <w:pPr>
        <w:pStyle w:val="BodyText"/>
      </w:pPr>
      <w:r>
        <w:t xml:space="preserve"> </w:t>
      </w:r>
      <w:r>
        <w:t xml:space="preserve">谚曰："厉怜王。"此不恭之言也。虽然，古无虚谚，不可不察也。此谓劫杀死亡之主言也。人主无法术以御其臣，虽长年而美材，大臣犹将得势，擅事主断，而各为其私急。而恐父兄毫杰之士，借人主之力，以禁诛于己也，故杀贤长而立幼弱，废正的而立不义。故《春秋》记之曰："楚王子围将聘于郑，未出境，闻王病而反。因入问病，以其冠缨绞王而杀之，遂自立也。齐崔杼，其妻美，而庄公通之，数如崔氏之室。及公往，崔子之徒贾举率崔子之徒而攻公。公入室，请与之分国，崔子不许；公请自刃于庙，崔子又不听；公乃走，逾于北墙。贾举射公，中其股，公坠，崔子之徒以戈斫公而死之，而立其弟景公。"近之所见：李兑之用赵也，饿主父百日而死，卓齿之用齐也，擢湣王之筋，悬之庙梁，宿昔而死。故厉虽癕肿疕疡，上比于《春秋》，未至于绞颈射股也；下比于近世，未至饿死擢筋也。故劫杀死亡之君，此其心之忧惧，形之苦痛也，必甚于厉矣。由此观之，虽"厉怜王"可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911"/>
      <w:r>
        <w:t xml:space="preserve">亡征</w:t>
      </w:r>
      <w:bookmarkEnd w:id="36"/>
    </w:p>
    <w:p>
      <w:pPr>
        <w:pStyle w:val="FirstParagraph"/>
      </w:pPr>
      <w:r>
        <w:t xml:space="preserve"> </w:t>
      </w:r>
      <w:r>
        <w:t xml:space="preserve">凡人主之国小而家大，权轻而臣重者，可亡也。简法禁而务谋虑，荒封内而恃交援者，可亡也。群臣为学，门子好辩，商贾外积，小民内困者，可亡也。好宫室台榭陂池，事车服器玩，好罢露百姓，煎靡货财者，可亡也。用时日，事鬼神，信卜筮而好祭祀者，可亡也。听以爵不以众言参验，用一人为门户者，可亡也。官职可以重求，爵禄可以货得者，可亡也。缓心而无成，柔茹而寡断，好恶无决而无所定立者，可亡也。饕贪而无厌，近利而好得者，可亡也。喜淫辞而不周于法，好辩说而不求其用，滥于文丽而不顾其功者，可亡也。浅薄而易见，漏泄而无藏，不能周密而通群臣之语者，可亡也。很刚而不和，愎谏而好胜，不顾社稷而轻为自信者，可亡也。恃交援而简近邻，怙强大之救而侮所迫之国者，可亡也。羁旅侨士，重帑在外，上间谋计，下与民事者，可亡也。民信其相，下不能其上，主爱信之而弗能废者，可亡也。境内之杰不事，而求封外之士，不以功伐课试，而好以各问举错，羁旅起贵以陵故常者，可亡也。轻其适正，庶子称衡，太子未定而主即世者，可亡也。大心而无悔，国乱而自多，不料境内之资而易其邻敌者，可亡也。国小而不处卑，力少而不畏强，无礼而侮大邻，贪愎而拙交者，可亡也。太子已置，而娶于强敌以为后妻，则太子危，如是，则群臣易虑者，可亡也。怯慑而弱守，蚤见而心柔懦，知有谓可，断而弗敢行者，可亡也。出君在外而国更置，质太子未反而君易子，如是则国摧；国摧者，可亡也。挫辱大臣而狎其身，刑戮小民而逆其使，怀怒思耻而专习则贼生，贼生者，可亡也。大臣两重，父兄众强，内党外援以争事势者，可亡也。婢妾之言听，爱玩之智用，外内悲惋而数行不法者，可亡也。简侮大臣，无礼父兄，劳苦百姓，杀戮不辜者，可亡也。好以智矫法，时以行杂公，法禁变易，号令数下者，可亡也。无地固，城郭恶，无畜积，财物寡，无守战之备而轻攻伐者，可亡也。种类不寿，主数即世，婴兒为君，大臣专制，树羁旅以为党，数割地以待交者，可亡也。太子尊显，徒属众强，多大国之交，而威势蚤具者，可亡也。变褊而心急，轻疾而易动发，心悁忿而不訾前后者，可亡也。主多怒而好用兵，简本教而轻战攻者，可亡也。贵臣相妒，大臣隆盛，外藉敌国，内困百姓，以攻怨雠，而人主弗诛者，可亡也。君不肖而侧室贤，太子轻而庶子伉，官吏弱而人民桀，如此则国躁；国躁者，可亡也。藏恕而弗发，悬罪而弗诛，使群臣阴赠而愈忧惧，而久未可知者，可亡也。出军命将太重，边地任守太尊，专制擅命，径为而无所请者，可亡也。后妻淫乱，主母畜秽，外内混通，男女无别，是谓两主；两主者，可亡也，后妻贱而婢妾贵，太子卑而庶子尊，相室轻而典谒重，如此则内外乖；内外乖者，可亡也。大臣甚贵，偏党众强，壅塞主断而重擅国者，可亡也。私门之官用，马府之世绌，乡曲之善举者，可亡也。官职之劳废，贵私行而贱公功者，可亡也。公家虚而大臣实，正户贫而寄寓富，耕战之士困，末作之民利者，可亡也。见大利而不趋，闻祸端而不备，浅薄于争守之事，而务以仁义自饰者，可亡也。不为人主之孝，而慕瓜夫之孝，不顾社稷之利，而听主母之令，女子用国，刑馀用事者，可亡也。辞辩而不法，心智而无术，主多能而不以法度从事者，可亡也。亲臣进而故人退，不肖用事而贤良伏，无功贵而劳苦贱，如是则下怨；下怨者，可亡也。父兄大臣禄秩过功，章服侵等，宫室供养大侈，而人主弗禁，则臣心无穷，臣心无穷者，可亡也。公胥公孙与民同门，暴慠其邻者，可亡也。</w:t>
      </w:r>
    </w:p>
    <w:p>
      <w:pPr>
        <w:pStyle w:val="BodyText"/>
      </w:pPr>
      <w:r>
        <w:t xml:space="preserve"> </w:t>
      </w:r>
      <w:r>
        <w:t xml:space="preserve">亡征者，非曰必亡，言其可亡也。夫两尧不能相王，两桀不能相亡；亡王之机，必其治乱，其强弱相踦者也。木之折也必通蠹，墙之坏也必通隙。然木虽蠹，无疾风不折；墙虽隙，无大雨不坏。万乘之主，有能服术行法以为亡征之君风雨者，其兼天下不难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914"/>
      <w:r>
        <w:t xml:space="preserve">三守</w:t>
      </w:r>
      <w:bookmarkEnd w:id="37"/>
    </w:p>
    <w:p>
      <w:pPr>
        <w:pStyle w:val="FirstParagraph"/>
      </w:pPr>
      <w:r>
        <w:t xml:space="preserve"> </w:t>
      </w:r>
      <w:r>
        <w:t xml:space="preserve">人主有三守。三守完，则国安身荣；三守不完，则国危身殆。何谓三守？人臣有议当途之失，用事之过，举臣之情，人主不心藏而漏之近习能人，使人臣之欲有言者，不敢不下适近习能人之心，而乃上以闻人主，然则端言直道之人不得见，而忠直日疏。爱人，不独利也，待誉而后利之；憎人不独害也，待非而后害之。然则人主无威而重在左右矣。恶自治之劳惮，使群臣辐凑之变，因传柄移藉，使杀生之机，夺予之要在大臣，如是者侵。此谓三守不完。三守不完，则劫杀之征也。</w:t>
      </w:r>
    </w:p>
    <w:p>
      <w:pPr>
        <w:pStyle w:val="BodyText"/>
      </w:pPr>
      <w:r>
        <w:t xml:space="preserve"> </w:t>
      </w:r>
      <w:r>
        <w:t xml:space="preserve">凡劫有三：有明劫，有刑劫，人臣有大臣之尊，外操国要以资群臣，使外内之事非已不得行。虽有贤良，逆者必有祸，而顺者必有福。然则群臣直莫敢忠主忧国以争社稷之利害。人主虽贤，不能独计，而人臣有不敢忠主，则国为亡国矣。此谓国无臣。国无臣者，岂郎中虚而朝臣少哉？群臣持禄养交，行私道而不效公忠，此谓明劫。鬻宠擅权，矫外以胜内，险言祸福得失之形，以阿主之好恶。人主听之，卑身轻国以资之，事败与主分其祸，而功成则臣独专之。诸用事之人，壹心同辞以语其美，则主言恶者必不信矣。此谓事劫。至于守司囹圄，禁制刑罚，人臣擅之，此谓刑劫。三守不完，则三劫者起；三守完，则三劫者止。三劫止塞，则王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917"/>
      <w:r>
        <w:t xml:space="preserve">备内</w:t>
      </w:r>
      <w:bookmarkEnd w:id="38"/>
    </w:p>
    <w:p>
      <w:pPr>
        <w:pStyle w:val="FirstParagraph"/>
      </w:pPr>
      <w:r>
        <w:t xml:space="preserve"> </w:t>
      </w:r>
      <w:r>
        <w:t xml:space="preserve">人主之患在于信人，信人，则制于人。人臣之于其君，非有骨肉之亲也，缚于势而不得不事也。故为人臣者，窥觇其君心也，无须臾之休，而人主怠傲处上，此世所以有劫君杀主也。为人主而大信其子，则奸臣得乘于子以成其私，故李兑传赵王而饿主父。为人主而大信其妻，则奸臣得乘于妻以成其私，故优施传丽姬杀申生而立奚齐。夫以妻之近与子之亲而犹不可信，则其余无可信者矣。</w:t>
      </w:r>
    </w:p>
    <w:p>
      <w:pPr>
        <w:pStyle w:val="BodyText"/>
      </w:pPr>
      <w:r>
        <w:t xml:space="preserve"> </w:t>
      </w:r>
      <w:r>
        <w:t xml:space="preserve">且万乘之主，千乘之君，后妃夫人、适子为太子者，或有欲其君之蚤死者。何以知其然，夫妻者，非有骨肉之恩也，爱则亲，不爱则疏。语曰："其母好者其子抱。"然则其为之反也，其母恶者其子释。丈夫年五十而好色未解也，妇人年三十而美色衰矣。以衰美之妇人事好色之丈夫，则身见疏贱，而子疑不为后，此后妃夫人之所以冀其君之死者也。唯母为后而子为主，则令无不行，禁无不止，男女之乐不减于先君，而擅万乘不疑，此鸩毒扼昧之所以用也。故《桃左春秋》曰："人主这疾死者不能处半。"，人主弗知，则乱多资。故曰：利君死者众，则人主危。故王良爱马，越王勾践爱人，为战与驰。医善吮人之伤，含人之血，非骨肉之亲也，利所加也。故与人成舆，则欲人之富贵；匠人成棺，则欲人之夭死也。非舆人仁而匠人贼也，人不贵，则舆不售；人不死，则棺不买。情非憎人也，利在人之死也，故后妃、夫人太子之党成而欲君之死也，君不死，则势不重。情非憎君也，利在君之死也。故人主不可以不加心于利己死者。故日月晕围于外，其贼在内，备其所憎，祸在所爱。是故明王不举不参之事，不食非常之食；远听而近视，以审内外之失，省同异之言以知朋党之分，偶参伍之验以责陈言之实；执后以应前，按法以治众，众端以参观。士无幸赏，无逾行，杀必当，罪不赦，则奸邪无所容其私。</w:t>
      </w:r>
    </w:p>
    <w:p>
      <w:pPr>
        <w:pStyle w:val="BodyText"/>
      </w:pPr>
      <w:r>
        <w:t xml:space="preserve"> </w:t>
      </w:r>
      <w:r>
        <w:t xml:space="preserve">徭役多则民苦，民苦则权势起，权势起则复除重，复除重则贵人富。苦民以富贵人，起势以藉人臣，非天下长利也。故曰：徭役少则民安，民安则下无重权，下无重权则权势灭，权势灭则德在上矣。今夫水之胜火亦明矣，然而釜鬵间之，水煎沸竭尽其上，而火得炽盛焚其下，水失其所以胜者矣。今夫治之禁奸又明于此，然法守之臣为釜鬵之行，则法独明于胸中，而已失其所以禁奸者矣。上古之传言，《春秋》所记，犯法为逆以成大奸者，未尝不从尊贵之臣也。然而法令之所以备，刑罚之所以诛，常于卑赋，是以其民绝望，无所告诉。大臣比周，蔽上为一，阴相善而阳相恶，以示无私，相为耳目，以候主隙，人主掩蔽，无道得闻，有主名而无实，臣专法而行之，周天子是也。偏借其权势，则上下易位矣，此言人臣之不可借权势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9" w:name="header-n921"/>
      <w:r>
        <w:t xml:space="preserve">南面</w:t>
      </w:r>
      <w:bookmarkEnd w:id="39"/>
    </w:p>
    <w:p>
      <w:pPr>
        <w:pStyle w:val="FirstParagraph"/>
      </w:pPr>
      <w:r>
        <w:t xml:space="preserve"> </w:t>
      </w:r>
      <w:r>
        <w:t xml:space="preserve">人主之过，在己任臣矣，又必反与其所不任者备之，此其说必与其所任者为仇，而主反制于其所不任者。今所与备人者，且曩之所备也.人主不能明法而以制大臣之威，无道得小人之信矣。人主释法而以臣备臣，则相爱者比周而相誉，相憎者朋党而相非。非誉交争，则主惑乱矣。人臣者，非名誉请谒无以进取，非背法专制无以为威，非假于忠信无以不禁，三者，愍主坏法之资也。人主使人臣虽有智能，不得背法而专制；虽有贤行，不得逾功而先劳，虽有忠信，不得释法而不禁：此之谓明法。</w:t>
      </w:r>
    </w:p>
    <w:p>
      <w:pPr>
        <w:pStyle w:val="BodyText"/>
      </w:pPr>
      <w:r>
        <w:t xml:space="preserve"> </w:t>
      </w:r>
      <w:r>
        <w:t xml:space="preserve">人主有诱于事者，有壅于言者，二者不可不察也。人臣易言事者，少索资，以事诬主。主诱而不察，因而多之，则是臣反以事制主也。如是者谓之诱，诱于事者困于患。共进言少，其退费多，虽有功，其进言不信。不信者有罪，事有功者必赏，则群臣莫敢饰言以愍主。主道者，使人臣前言不复于后，复言不复于前，事虽有功，必伏其罪，谓之任下。</w:t>
      </w:r>
    </w:p>
    <w:p>
      <w:pPr>
        <w:pStyle w:val="BodyText"/>
      </w:pPr>
      <w:r>
        <w:t xml:space="preserve"> </w:t>
      </w:r>
      <w:r>
        <w:t xml:space="preserve">人臣为主设事而恐其非也，则先出说设言曰："议是事者，妒事者也。"人主藏是言，不更听群臣；群臣畏是言，不敢议事。二势者用，则忠臣不听而誉臣独任。如是者谓之壅于言，壅于言者制于臣矣。主道者，使人臣必有言之责，又有不言之责。言无端末辩无所验者，此言之责也；以不言避责持重位者，此不言之责也。人主使人臣言者必知其端以责其实，不言者必问其取舍以为之责。则人臣莫敢妄言矣，又不敢默然矣，言、默则皆有责也。</w:t>
      </w:r>
    </w:p>
    <w:p>
      <w:pPr>
        <w:pStyle w:val="BodyText"/>
      </w:pPr>
      <w:r>
        <w:t xml:space="preserve"> </w:t>
      </w:r>
      <w:r>
        <w:t xml:space="preserve">人主欲为事，不通其端末，而以明其欲，有为之者，其为不得利，必以害反。知此者，任理去欲。举事有道，计其入多，其出少者，可为也。惑主不然，计其入，不计其出，出虽倍其入，不知其害，则是名得而实亡。如是者功小而害大矣。凡功者，其入多，其出少，乃可谓功。今大费无罪而少得为功，则人臣出大费而成小功，小功成而主亦有害。</w:t>
      </w:r>
    </w:p>
    <w:p>
      <w:pPr>
        <w:pStyle w:val="BodyText"/>
      </w:pPr>
      <w:r>
        <w:t xml:space="preserve"> </w:t>
      </w:r>
      <w:r>
        <w:t xml:space="preserve">不知治者，必曰："无变古，毋易常。"变与不变，圣人不听，正治而已。则古之无变，常之毋易，在常古之可与不可。伊尹毋变殷，太公毋变周，则汤、武不王矣。管仲毋易齐，郭偃毋更晋，则桓、文不霸矣。凡人难变古者，惮易民之安也。夫不变古者，袭乱之迹；适民心者，恣奸之行也。民愚而不知乱，上懦而不能更，是治之失也。人主者，明能知治，严必行之，故虽拂于民，必立其治。说在商君之内外而铁殳，重盾而豫戒也。故郭偃之始治也，文公有官卒；管仲始治也，桓公有武车：戒民之备也。是以愚戆窳堕之民，苦小费而忘大利也，故夤虎受阿谤而振小变而失长便，故邹贾非载旅。狎习于乱而容于治，故郑人不能归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header-n927"/>
      <w:r>
        <w:t xml:space="preserve">饰邪</w:t>
      </w:r>
      <w:bookmarkEnd w:id="40"/>
    </w:p>
    <w:p>
      <w:pPr>
        <w:pStyle w:val="FirstParagraph"/>
      </w:pPr>
      <w:r>
        <w:t xml:space="preserve"> </w:t>
      </w:r>
      <w:r>
        <w:t xml:space="preserve">凿龟数策，兆曰"大吉"，而以攻燕者，赵也。凿龟数筴，兆曰"大吉"，而以攻赵者，燕也。剧辛之事燕，无功而社稷危；邹衍之事燕，无功而国道绝。赵代先得意于燕，后得意于齐，国乱节高。自以为与秦提衡，非赵龟神而燕龟欺也。赵又尝凿龟数筴而北伐燕，将劫燕以逆秦，兆曰"大吉"。始攻大梁而秦出上党矣，兵至厘而六城拔矣；至阳城，秦拔鄴矣；庞援揄兵而南，则鄣尽矣。臣故曰：赵龟虽无远见于燕，且宜近见于秦。秦以其"大吉"，辟地有实，救燕有有名。赵以其"大吉"，地削兵辱，主不得意而死。又非秦龟神而赵龟欺也。初时者，魏数年东乡攻尽陶、卫，数年西乡以失其国，此非丰隆、五行、太一、王相、摄提、六神、五括、天河、殷抢、岁星非数年在西也，又非天缺、弧逆、刑星、荧惑、奎台非数年在东也。故曰：龟筴鬼神不足举胜，左右背乡不足以专战。然而恃之，愚莫大焉。</w:t>
      </w:r>
    </w:p>
    <w:p>
      <w:pPr>
        <w:pStyle w:val="BodyText"/>
      </w:pPr>
      <w:r>
        <w:t xml:space="preserve"> </w:t>
      </w:r>
      <w:r>
        <w:t xml:space="preserve">古者先王尽力于亲民，加事于明法。彼法明，则忠臣劝；罚必，则邪臣止。忠劝邪止而地广主尊者，秦是也；群臣朋党比周以隐正道行私曲而地削主卑者，山东是也。乱弱者亡，人之性也；治强者王，古之道也。越王勾践恃大朋之龟与吴战而不胜，身臣入宦于吴；反国弃龟，明法亲民以报吴，则夫差为擒。故恃鬼神者慢于法，恃诸侯者危其国。曹恃齐而不听宋，齐攻荆而宋灭曹。邢恃吴而不听齐，越伐吴而齐灭邢。许恃荆而不听魏，荆攻宋而魏灭许。郑恃魏而不听韩，魏攻荆而韩灭郑。今者韩国小而恃大国，主慢而听秦、魏，恃齐、荆为用，而小国愈亡。故恃人不足以广壤，而韩不见也。荆为攻魏而加兵许、鄢，齐攻任、扈而削魏，不足以存郑，而韩弗知也。此皆不明其法禁以治其国，恃外以灭其社稷者也。</w:t>
      </w:r>
    </w:p>
    <w:p>
      <w:pPr>
        <w:pStyle w:val="BodyText"/>
      </w:pPr>
      <w:r>
        <w:t xml:space="preserve"> </w:t>
      </w:r>
      <w:r>
        <w:t xml:space="preserve">臣故曰：明于治之数，则国虽小，富；赏罚敬信，民虽寡，强。赏罚无度，国虽大，兵弱者，地非其地，民非其民也。无地无民，尧、舜不能以王，三代不能以强。人主又以过予，人臣又以徒取。舍法律而言先王以明古之功者，上任之以国。臣故曰：是原古之功，以古之赏赏今之人也。主以是过予，而臣以此徒取矣。主过予，则臣偷幸；臣徒取，则功不尊。无功者受赏，则财匮而民望；财匮而民望，则民不尽力矣。故用赏过者失民，用刑过者民不畏。有赏不足以劝，有刑不足以禁，则国虽大，必危。</w:t>
      </w:r>
    </w:p>
    <w:p>
      <w:pPr>
        <w:pStyle w:val="BodyText"/>
      </w:pPr>
      <w:r>
        <w:t xml:space="preserve"> </w:t>
      </w:r>
      <w:r>
        <w:t xml:space="preserve">故曰：小知不可使谋事，小忠不可使主法。荆恭王与晋厉公战于鄢陵，荆师败，恭王伤。酣战，而司马子反渴而求饮，其友竖谷阳奉卮酒而进之。子反曰："去之，此酒也。"竖谷阳曰："非也。"子反受而饮之。子反为人嗜酒，甘之，不能绝之于口，醉而卧。恭王欲复战而谋事，使人召子反，子反辞以心疾。恭王驾而往视之，入幄中，闻酒臭而还，曰："今日之战，寡人目亲伤。所恃者司马，司马又如此，是亡荆国之社稷而不恤吾众也。寡人无与复战矣。"罢师而去之，斩子反以为大戮。故曰：竖谷阳之进酒也，非以端恶子反也，实心以忠爱之，而适足以杀之而已矣。此行小忠而贼大忠者也。故曰：小忠，大忠之贼也。若使小忠主法，则必将赦罪，赦罪以相爱，是与下安矣，然而妨害于治民者也。</w:t>
      </w:r>
    </w:p>
    <w:p>
      <w:pPr>
        <w:pStyle w:val="BodyText"/>
      </w:pPr>
      <w:r>
        <w:t xml:space="preserve"> </w:t>
      </w:r>
      <w:r>
        <w:t xml:space="preserve">当魏之方明《立辟》、从宪令行之时，有功者必赏，有罪者必诛，强匡天下，威行四邻；及法慢，妄予，而国日削矣。当赵之方明《国律》、从大军之时，人众兵强，辟地齐、燕；及《国律》满，用者弱，而国日削矣。当燕之方明《奉法》、审官断之时，东县齐国，南尽中山之地；及《奉法》已亡，官断不用，左右交争，论从其下，则兵弱而地削，国制于邻敌矣。故曰：明法者强，慢法者弱。强弱如是其明矣，而世主弗为，国亡宜矣。语曰："家有常业，虽饥不饿；国有常法，虽危不亡。"夫舍常法而从私意，则臣下饰于智能；臣下饰于智能，则法禁不立矣。是亡意之道行，治国之道废也。治国之道，去害法者，则不惑于智能，不矫于名誉矣。昔者舜使吏决鸿水，先令有功而舜杀之；禹朝诸候之君会稽之上，防风之君后至而禹斩之。以此观之，先令者杀，后令者斩，则古者先贵如令矣。故镜执清而无事，美恶从而比焉；衡执正而无事，轻重从而载焉。夫摇镜，则不得为明；摇衡，则不得为正，法之谓也。故先王以道为常，以法为本。本治者名尊，本乱者名绝。凡智能明通，有以则行，无以则止。故智能单道，不可传于人。而道法万全，智能多失。夫悬衡而知平，设规而知圆，万全之道也。明主使民饰于道之故，故佚而有功。释规而任巧，释法而任智，惑乱之道也。乱主使民饰于智，不知道之故，故劳而无功。释法禁而听请谒群臣卖官于上，取赏于下，是以利在私家而威在群臣。故民无尽力事主之心，而务为交于上。民好上交，则货财上流，而巧说者用。若是，则有功者愈少。奸臣愈进而材臣退，则主惑而不知所行，民聚而不知所道。此废法禁、后功劳、举名誉、听请谒之失也。凡败法之人，必设诈托物以来亲，又好言天下之所希有。此暴君乱主之所以惑也，人臣贤佐之所以侵也。故人臣称伊尹、管仲之功，则背法饰智有资；称比干、子胥之忠而见杀，则疾强谏有辞。夫上称贤明，不称暴乱，不可以取类，若是者禁。君子立法以为是也，今人臣多立其私智以法为非者，是邪以智，过法立智。如是者禁，主之道也。</w:t>
      </w:r>
    </w:p>
    <w:p>
      <w:pPr>
        <w:pStyle w:val="BodyText"/>
      </w:pPr>
      <w:r>
        <w:t xml:space="preserve"> </w:t>
      </w:r>
      <w:r>
        <w:t xml:space="preserve">明主之道，必明于公私之分，明法制，去私恩。夫令必行，禁必止，人主之公义也；必行其私，信于朋友，不可为赏劝，不可为罚沮，人臣之私义也。私义行则乱，公义行则治，故公私有分。人臣有私心，有公义。修身洁白而行公行正，居官无私，人臣之公义也；污行从欲，安身利家，人臣之私心也。明主在上，则人臣去私心行公义；乱主在上，则人臣去公义行私心。故君臣异心，君以计畜臣，臣以计事君，君臣之交，计也。害身而利国，臣弗为也；害国而利臣，君不为也。臣之情，害身无利；君之情，害国无亲。君臣也者，以计合者也。至夫临难必死，尽智竭力，为法为之。故先王明赏以劝之，严刑以威之。赏刑明，则民尽死；民尽死，则兵强主尊。刑赏不察，则民无功而求得，有罪而幸免，则兵弱主卑。故先王贤佐尽力竭智。故曰：公私不可不明，法禁不可不审，先王知之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1" w:name="header-n934"/>
      <w:r>
        <w:t xml:space="preserve">解老</w:t>
      </w:r>
      <w:bookmarkEnd w:id="41"/>
    </w:p>
    <w:p>
      <w:pPr>
        <w:pStyle w:val="FirstParagraph"/>
      </w:pPr>
      <w:r>
        <w:t xml:space="preserve"> </w:t>
      </w:r>
      <w:r>
        <w:t xml:space="preserve">德者，内也。得者，外也。"上德不德"，言其神不淫于外也。神不淫于外，则身全。身全之谓德。德者，得身也。凡德者，以无为集，以无欲成，以不思安，以不用固。为之欲之，则德无舍；德无舍，则不全。用之思之，则不固；不固，则无功；无功，则生于德。德则无德，不德则有德。故曰："上德不德，是以有德。"</w:t>
      </w:r>
    </w:p>
    <w:p>
      <w:pPr>
        <w:pStyle w:val="BodyText"/>
      </w:pPr>
      <w:r>
        <w:t xml:space="preserve"> </w:t>
      </w:r>
      <w:r>
        <w:t xml:space="preserve">所以贵无为无思为虚者，谓其意无所制也。夫无术者，故以无为无思为虚也。夫故以无为无思为虚者，其意常不忘虚，是制于为虚也。虚者，谓其意无所制也。今制于为虚，是不虚也。虚者之无为也，不以无为为有常。不以无为为有常，则虚；虚，则德盛；德盛之为上德。故曰："上德无为而无不为也。"仁者，谓其中心欣然爱人也；其喜人之有福，而恶人之有祸也；生心之所不能已也，非求其报也。故曰："上仁为之而无以为也。"</w:t>
      </w:r>
    </w:p>
    <w:p>
      <w:pPr>
        <w:pStyle w:val="BodyText"/>
      </w:pPr>
      <w:r>
        <w:t xml:space="preserve"> </w:t>
      </w:r>
      <w:r>
        <w:t xml:space="preserve">义者，君臣上下之事，父子贵贱之差也，知交朋友之接也，亲疏内外之分也。臣事君宜，下怀上宜，子事父宜，贱敬贵宜，知交朋友之相助也宜，亲者内而疏者外宜。义者，谓其宜也，宜而为之。故曰："上义为之而有以为也。"</w:t>
      </w:r>
    </w:p>
    <w:p>
      <w:pPr>
        <w:pStyle w:val="BodyText"/>
      </w:pPr>
      <w:r>
        <w:t xml:space="preserve"> </w:t>
      </w:r>
      <w:r>
        <w:t xml:space="preserve">礼者，所以貌情也，群义之文章也，君臣父子之交也，贵贱贤不肖之所以别也。中心怀而不谕，故疾趋卑拜而明之；实心爱而不知，故好言繁辞以信之。礼者，外饰之所以谕内也。故曰：礼以貌情也。凡人之为外物动也，不知其为身之礼也。众人之为礼也，以尊他人也，故时劝时衰。君子之为礼，以为其身；以为其身，故神之为上礼；上礼神而众人贰，故不能相应；不能相应，故曰："上礼为之而莫之应。"众人虽贰，圣人之复恭敬尽手足之礼也不衰。故曰："攘臂而仍之。"</w:t>
      </w:r>
    </w:p>
    <w:p>
      <w:pPr>
        <w:pStyle w:val="BodyText"/>
      </w:pPr>
      <w:r>
        <w:t xml:space="preserve"> </w:t>
      </w:r>
      <w:r>
        <w:t xml:space="preserve">道有积而积有功；德者，道之功。功有实而实有光；仁者，德之光。光有泽而泽有事；义者，仁之事也。事有礼而礼有文；礼者，义之文也。故曰："失道而后失德，失德而后失仁，失仁而后失义，失义而后失礼。"</w:t>
      </w:r>
    </w:p>
    <w:p>
      <w:pPr>
        <w:pStyle w:val="BodyText"/>
      </w:pPr>
      <w:r>
        <w:t xml:space="preserve"> </w:t>
      </w:r>
      <w:r>
        <w:t xml:space="preserve">礼为情貌者也，文为质饰者也。夫君子取情而去貌，好质而恶饰。夫恃貌而论情者，其情恶也；须饰而论质者，其质衰也。何以论之？和氏之璧，不饰以五采；隋侯之珠，不饰以银黄。其质至美，物不足以饰之。夫物之待饰而后行者，其质不美也。是以父子之间，其礼朴而不明，故曰："理薄也。"凡物不并盛，阴阳是也；理相夺予，威德是也；实厚者貌薄，父子之礼是也。由是观之，礼繁者，实心衰也。然则为礼者，事通人之朴心者也。众人之为礼也，人应则轻欢，不应则责怨。今为礼者事通人之朴心而资之以相责之分，能毋争乎？有争则乱，故曰："夫礼者，忠信之薄也，而乱之首乎。"</w:t>
      </w:r>
    </w:p>
    <w:p>
      <w:pPr>
        <w:pStyle w:val="BodyText"/>
      </w:pPr>
      <w:r>
        <w:t xml:space="preserve"> </w:t>
      </w:r>
      <w:r>
        <w:t xml:space="preserve">先物行先理动之谓前识。前识者，无缘而妄意度也。何以论之？詹何坐，弟子侍，牛鸣于门外。弟子曰："是黑牛也在而白其题。"詹何曰："然，是黑牛也，而白在其角。"使人视之，果黑牛而以布裹其角。以詹子之术，婴众人之心，华焉殆矣！故曰："道之华也。"尝试释詹子之察，而使五尺之愚童子视之，亦知其黑牛而以布裹其角也。故以詹子之察，苦心伤神，而后与五尺之愚童子同功，是以曰："愚之首也。"故曰："前识者，道之华也，而愚之首也。"</w:t>
      </w:r>
    </w:p>
    <w:p>
      <w:pPr>
        <w:pStyle w:val="BodyText"/>
      </w:pPr>
      <w:r>
        <w:t xml:space="preserve"> </w:t>
      </w:r>
      <w:r>
        <w:t xml:space="preserve">所谓"大丈夫"者，谓其智之大也。所谓"处其厚而不处其薄"者，行情实而去礼貌也。所谓"处其实不处其华"者，必缘理，不径绝也。所谓"去彼取此"者，去貌、径绝而取缘理、好情实也。故曰："去彼取此。"</w:t>
      </w:r>
    </w:p>
    <w:p>
      <w:pPr>
        <w:pStyle w:val="BodyText"/>
      </w:pPr>
      <w:r>
        <w:t xml:space="preserve"> </w:t>
      </w:r>
      <w:r>
        <w:t xml:space="preserve">人有祸，则心畏恐；心畏恐，则行端直；行端直，则思虑熟；思虑熟，则得事理。行端直，则无祸害；无祸害，则尽天年。得事理，则必成功。尽天年，则全而寿。必成功，则富与贵。全寿富贵之谓福。而福本于有祸。故曰："祸兮福之所倚。"以成其功也。</w:t>
      </w:r>
    </w:p>
    <w:p>
      <w:pPr>
        <w:pStyle w:val="BodyText"/>
      </w:pPr>
      <w:r>
        <w:t xml:space="preserve"> </w:t>
      </w:r>
      <w:r>
        <w:t xml:space="preserve">人有福，则富贵至；富贵至，则衣食美；衣食美，则骄心生；骄心生，则行邪僻而动弃理。行邪僻，则身夭死；动弃理，则无成功。夫内有死夭之难而外无成功之名者，大祸也。而祸本生于有福。故曰："福兮祸之所伏。"</w:t>
      </w:r>
    </w:p>
    <w:p>
      <w:pPr>
        <w:pStyle w:val="BodyText"/>
      </w:pPr>
      <w:r>
        <w:t xml:space="preserve"> </w:t>
      </w:r>
      <w:r>
        <w:t xml:space="preserve">夫缘道理以从事者，无不能成。无不能成者，大能成天子之势尊，而小易得卿相将军之赏禄。夫弃道理而妄举动者，虽上有天子诸侯之势尊，而下有猗顿、陶硃、卜祝之富，犹失其民人而亡其财资也。众人之轻弃道理而易妄举动者，不知其祸福之深大而道阔远若是也，故谕人曰："孰知其极。"</w:t>
      </w:r>
    </w:p>
    <w:p>
      <w:pPr>
        <w:pStyle w:val="BodyText"/>
      </w:pPr>
      <w:r>
        <w:t xml:space="preserve"> </w:t>
      </w:r>
      <w:r>
        <w:t xml:space="preserve">人莫不欲富贵全寿，而未有能免于贫贱死夭之祸也。心欲富贵全寿，而今贫贱死夭，是不能至于其所欲至也。凡失其所欲之路而妄行者之谓迷，迷则不能至于其所欲至矣。今众人之不能至于其所欲至，故曰："迷。"众人之所不能至于其所欲至也，自天地之剖判以至于今。故曰："人之迷也，其日故以久矣。"</w:t>
      </w:r>
    </w:p>
    <w:p>
      <w:pPr>
        <w:pStyle w:val="BodyText"/>
      </w:pPr>
      <w:r>
        <w:t xml:space="preserve"> </w:t>
      </w:r>
      <w:r>
        <w:t xml:space="preserve">所谓方者，内外相应也，言行相称也。所谓廉者，必生死之命也，轻恬资财也。所谓直者，义必公正，公心不偏党也。所谓光者，官爵尊贵，衣裘壮丽也。今有道之士，虽中外信顺，不以诽谤穷堕；虽死节轻财，不以侮罢羞贪；虽义端不党，不以去邪罪私；虽势尊衣美，不以夸贱欺贫。其故何也？使失路者而肯听习问知，即不成迷也。今众人之所以欲成功而反为败者，生于不知道理，而不肯问知而听能。众人不肯问知听能，而圣人强以其祸败适之，则怨。众人多而圣人寡，寡之不胜众，数也。今举动而与天下之为仇，非全身长生之道也，是以行轨节而举之也。故曰："方而不割，廉而不刿，直而不肆，光而不耀。"</w:t>
      </w:r>
    </w:p>
    <w:p>
      <w:pPr>
        <w:pStyle w:val="BodyText"/>
      </w:pPr>
      <w:r>
        <w:t xml:space="preserve"> </w:t>
      </w:r>
      <w:r>
        <w:t xml:space="preserve">聪明睿智，天也；动静思虑，人也。人也者，乘于天明以视，寄于天聪以听，托于天智以思虑。故视强，则目不明；听甚，则耳不聪；思虑过度，则智识乱。目不明，则不能决黑白之分；耳不聪，则不能别清浊之声；智识乱，则不能审得失之地。目不能决黑白之色则谓之盲；耳不能别清浊之声则谓之聋；心不能审得失之地则谓之狂。盲则不能避昼日之险，聋则不能知雷霆之害，狂则不能免人间法令之祸。书之所谓"治人"者，适动静之节，省思虑之费也。所谓"事天"者，不极聪明之力，不尽智识之任。苟极尽，则费神多；费神多，则盲聋悖狂之祸至，是以啬之。啬之者，爱其精神，啬其智识也。故曰："治人事天莫如啬。"</w:t>
      </w:r>
    </w:p>
    <w:p>
      <w:pPr>
        <w:pStyle w:val="BodyText"/>
      </w:pPr>
      <w:r>
        <w:t xml:space="preserve"> </w:t>
      </w:r>
      <w:r>
        <w:t xml:space="preserve">众人之用神也躁，躁则多费，多费之谓侈。圣人之用神也静，静则少费，少费之谓啬。啬之谓术也，生于道理。夫能啬也，是从于道而服于理者也。众人离于患，陷于祸，犹未知退，而不服从道理。圣人虽未见祸患之形，虚无服从于道理，以称蚤服。故曰："夫谓啬，是以蚤服。"知治人者，其思虑静；知事天者，其孔窍虚。思虑静，故德不去；孔窍虚，则和气日入。故曰："重积德。"夫能令故德不去，新和气日至者，蚤服者也。故曰："蚤服，是谓重积德。"积德而后神静，神静而后和多，和多而后计得，计得而后能御万物，能御万物则战易胜敌，战易胜敌而论必盖世，论必盖世，故曰"无不克。"无不克本于重积德，故曰"重积德，则无不克。"战易胜敌，则兼有天下；论必盖世，则民人从。进兼有天下而退从民人，其术远，则众人莫见其端末。莫见其端末，是以莫知其极。故曰："无不克，则莫知其极。"</w:t>
      </w:r>
    </w:p>
    <w:p>
      <w:pPr>
        <w:pStyle w:val="BodyText"/>
      </w:pPr>
      <w:r>
        <w:t xml:space="preserve"> </w:t>
      </w:r>
      <w:r>
        <w:t xml:space="preserve">凡有国而后亡之，有身而后殃之，不可谓能有其国、能保其身。夫能有其国，必能安其社稷；能保其身，必能终其天年；而后可谓能有其国、能保其身矣。夫能有其国、保其身者，必且体道。体道，则其智深；其智深，则其会远；其会远，众人莫能见其所极。唯夫能令人不见其事极，不见其事极者为保其身、有其国。故曰："莫知其极。莫知其极，则可以有国。"</w:t>
      </w:r>
    </w:p>
    <w:p>
      <w:pPr>
        <w:pStyle w:val="BodyText"/>
      </w:pPr>
      <w:r>
        <w:t xml:space="preserve"> </w:t>
      </w:r>
      <w:r>
        <w:t xml:space="preserve">所谓"有国之母"：母者，道也；道也者，生于所以有国之术；所以有国之术，故谓之"有国之母。"夫道以与世周旋者，其建生也长，持禄也久。故曰："有国之母，可以长久。"树木有曼根，有直根。直根者，书之所谓"柢"也。柢也者，木之所以建生也；曼根者，木之所以持生也。德也者，人之所以建生也；禄也者，人之所以持生也。今建于理者，其持禄也久，故曰："深其根。"体其道者，其生日长，故曰："固其柢。"柢固，则生长；根深，则视久，故曰："深其根，固其柢，长生久视之道也。"</w:t>
      </w:r>
    </w:p>
    <w:p>
      <w:pPr>
        <w:pStyle w:val="BodyText"/>
      </w:pPr>
      <w:r>
        <w:t xml:space="preserve"> </w:t>
      </w:r>
      <w:r>
        <w:t xml:space="preserve">工人数变业则失其功，作者数摇徙则亡其功。一人之作，日亡半日，十日则亡五人之功矣；万人之作，日亡半日，十日则亡五万人之功矣。然则数变业者，其人弥众，其亏弥大矣。凡法令更则利害易，利害易则民务变，民务变谓之变业。故以理观之，事大众而数摇之，则少成功；藏大器而数徙之，则多败伤；烹小鲜而数挠之，则贼其宰；治大国而数变法，则民苦之。是以有道之君贵静，不重变法。故曰："治大国者若烹小鲜。"</w:t>
      </w:r>
    </w:p>
    <w:p>
      <w:pPr>
        <w:pStyle w:val="BodyText"/>
      </w:pPr>
      <w:r>
        <w:t xml:space="preserve"> </w:t>
      </w:r>
      <w:r>
        <w:t xml:space="preserve">人处疾则贵医，有祸则畏鬼。圣人在上，则民少欲；民少欲，则血气治而举动理；举动理则少祸害。夫内无痤疽瘅痔之害，而外无刑罚法诛之祸者，其轻恬鬼也甚。故曰："以道莅天下，其鬼不神。"治世之民，不与鬼神相害也。故曰："非其鬼不神也，其神不伤人也。"鬼祟也疾人之谓鬼伤人，人逐除之之谓人伤鬼也。民犯法令之谓民伤上，上刑戮民之谓上伤民。民不犯法，则上亦不行刑；上不行刑之谓上不伤人，故曰："圣人亦不伤民。"上不与民相害，而人不与鬼相伤，故曰："两不相伤。"民不敢犯法，则上内不用刑罚，而外不事利其产业。上内不用刑罚，而外不事利其产业，则民蕃息。民蕃息而畜积盛。民蕃息而畜积盛之谓有德。凡所谓祟者，魂魄去而精神乱，精神乱则无德。鬼不祟人则魂魄不去，魂魄不去而精神不乱，精神不乱之谓有德。上盛畜积而鬼不乱其精神，则德尽在于民矣。故曰："两不相伤，则德交归焉。"言其德上下交盛而俱归于民也。</w:t>
      </w:r>
    </w:p>
    <w:p>
      <w:pPr>
        <w:pStyle w:val="BodyText"/>
      </w:pPr>
      <w:r>
        <w:t xml:space="preserve"> </w:t>
      </w:r>
      <w:r>
        <w:t xml:space="preserve">有道之君，外无怨仇于邻敌，而内有德泽于人民。夫外无怨仇于邻敌者，其遇诸侯也外有礼义。内有德泽于人民者，其治人事也务本。遇诸侯有礼义，则役希起；治民事务本，则淫奢止。凡马之所以大用者，外供甲兵而内给淫奢也。今有道之君，外希用甲兵，而内禁淫奢。上不事马于战斗逐北，而民不以马远通淫物，所积力唯田畴。积力于田畴，必且粪灌。故曰："天下有道，却走马以粪也。"</w:t>
      </w:r>
    </w:p>
    <w:p>
      <w:pPr>
        <w:pStyle w:val="BodyText"/>
      </w:pPr>
      <w:r>
        <w:t xml:space="preserve"> </w:t>
      </w:r>
      <w:r>
        <w:t xml:space="preserve">人君无道，则内暴虐其民而外侵欺其邻国。内暴虐，则民产绝；外侵欺，则兵数起。民产绝，则畜生少；兵数起，则士卒尽。畜生少，则戎马乏；士卒尽，则军危殆。戎马乏则将马出；军危殆，则近臣役。马者，军之大用；郊者，言其近也。今所以给军之具于谞马近臣。故曰："天下无道，戎马生于郊矣。"</w:t>
      </w:r>
    </w:p>
    <w:p>
      <w:pPr>
        <w:pStyle w:val="BodyText"/>
      </w:pPr>
      <w:r>
        <w:t xml:space="preserve"> </w:t>
      </w:r>
      <w:r>
        <w:t xml:space="preserve">人有欲，则计会乱；计会乱，而有欲甚；有欲甚，则邪心胜；邪心胜，则事经绝；事经绝，则祸难生。由是观之，祸难生于邪心，邪心诱于可欲。可欲之类，进则教良民为奸，退则令善人有祸。奸起，则上侵弱君；祸至，则民人多伤。然则可欲之类，上侵弱君而下伤人民。夫上侵弱君而下伤人民者，大罪也。故曰："祸莫大于可欲。"是以圣人不引五色，不淫于声乐；明君贱玩好而去淫丽。</w:t>
      </w:r>
    </w:p>
    <w:p>
      <w:pPr>
        <w:pStyle w:val="BodyText"/>
      </w:pPr>
      <w:r>
        <w:t xml:space="preserve"> </w:t>
      </w:r>
      <w:r>
        <w:t xml:space="preserve">人无毛羽，不衣则不犯寒；上不属天而下不著地，以肠胃为根本，不食则不能活；是以不免于欲利之心。欲利之心不除，其身之忧也。故圣人衣足以犯寒，食足以充虚，则不忧矣。众人则不然，大为诸侯，小余千金之资，其欲得之忧不除也。胥靡有免，死罪时活，今不知足者之忧终身不解。故曰："祸莫大于不知足。"</w:t>
      </w:r>
    </w:p>
    <w:p>
      <w:pPr>
        <w:pStyle w:val="BodyText"/>
      </w:pPr>
      <w:r>
        <w:t xml:space="preserve"> </w:t>
      </w:r>
      <w:r>
        <w:t xml:space="preserve">故欲利甚于忧，忧则疾生；疾生而智慧衰；智慧衰，则失度量；失度量，则妄举动；妄举动，则祸害至；祸害至而疾婴内；疾婴内，则痛，祸薄外；则苦。苦痛杂于肠胃之间；苦痛杂于肠胃之间，则伤人也惨。惨则退而自咎，退而自咎也生于欲利。故曰："咎莫惨于欲利。"</w:t>
      </w:r>
    </w:p>
    <w:p>
      <w:pPr>
        <w:pStyle w:val="BodyText"/>
      </w:pPr>
      <w:r>
        <w:t xml:space="preserve"> </w:t>
      </w:r>
      <w:r>
        <w:t xml:space="preserve">道者，万物之所然也，万理之所稽也。理者，成物之文也；道者，万物之所以成也。故曰："道，理之者也。"物有理，不可以相薄；物有理不可以相薄，故理之为物之制。万物各异理，万物各异理而道尽。稽万物之理，故不得不化；不得不化，故无常操。无常操，是以死生气禀焉，万智斟酌焉，万事废兴焉。天得之以高，地得之以藏，维斗得之以成其威，日月得之以恆其光，五常得之以常其位，列星得之以端其行，四时得之以御其变气，轩辕得之以擅四方，赤松得之与天地统，圣人得之以成文章。道，与尧、舜俱智，与接舆俱狂，与桀、纣俱灭，与汤、武俱昌。以为近乎，游于四极；以为远乎，常在吾侧；以为暗乎，其光昭昭；以为明乎，其物冥冥；而功成天地，和化雷霆，宇内之物，恃之以成。凡道之情，不制不形，柔弱随时，与理相应。万物得之以死，得之以生；万事得之以败，得之以成。道譬诸若水，溺者多饮之即死，渴者适饮之即生；譬之若剑戟，愚人以行忿则祸生，圣人以诛暴则福成。故得之以死，得之以生，得之以败，得之以成。</w:t>
      </w:r>
    </w:p>
    <w:p>
      <w:pPr>
        <w:pStyle w:val="BodyText"/>
      </w:pPr>
      <w:r>
        <w:t xml:space="preserve"> </w:t>
      </w:r>
      <w:r>
        <w:t xml:space="preserve">人希见生象也，而得死象之骨，案其图以想其生也，故诸人之所以意想者皆谓之"象"也。今道虽不可得闻见，圣人执其见功以处见其形，故曰："无状之状，无物之象"。</w:t>
      </w:r>
    </w:p>
    <w:p>
      <w:pPr>
        <w:pStyle w:val="BodyText"/>
      </w:pPr>
      <w:r>
        <w:t xml:space="preserve"> </w:t>
      </w:r>
      <w:r>
        <w:t xml:space="preserve">凡理者，方圆、短长、粗靡、坚脆之分也，故理定而后可得道也。故定理有存亡，有死生，有盛衰。夫物之一存一亡，乍死乍死，初盛而后衰者，不可谓常。唯夫与天地之剖判也俱生，至天地之消散也不死不衰者谓"常"。而常者，无攸易，无定理。无定理，非在于常所，是以不可道也。圣人观其玄虚，用其周行，强字之曰"道"，然而可论。故曰："道之可道，非常道也"。</w:t>
      </w:r>
    </w:p>
    <w:p>
      <w:pPr>
        <w:pStyle w:val="BodyText"/>
      </w:pPr>
      <w:r>
        <w:t xml:space="preserve"> </w:t>
      </w:r>
      <w:r>
        <w:t xml:space="preserve">人始于生而卒于死。始之谓出，卒之谓入。故曰："出生入死"。人之身三百六十节，四肢、九窍其大具也。四肢九窍十有三者，十有三者之动静尽属于生焉。属之谓徒也，故曰：生之徒也十有三者。至死也，十有三具者皆还而属之于死，死之徒亦有十三。"故曰："生之徒十有三，死之徒十有三。"凡民之生生而和固动，动尽则损也；而动不止，是损而不止也。损而不止则生尽，生尽之谓死，则十有三具者皆为死死地也。故曰："民之生，生而动，动皆之死地，亦十有三。"</w:t>
      </w:r>
    </w:p>
    <w:p>
      <w:pPr>
        <w:pStyle w:val="BodyText"/>
      </w:pPr>
      <w:r>
        <w:t xml:space="preserve"> </w:t>
      </w:r>
      <w:r>
        <w:t xml:space="preserve">是以圣人爱精神而贵处静。不爱精神不贵处静，此甚大于兕虎之害。夫兕虎有域，动静有时。避其域，省其时，则免其兕虎之害矣。民独知兕虎之有爪角也，而莫知万物之尽有爪角也，不免于万物之害。何以论之？时雨降集，旷野闲静，而以昏晨犯山川，则风露之爪角害之。事上不忠，轻犯禁令，则刑法之爪角害之。处乡不节，憎爱无度，则争斗之爪角害之。嗜欲无限，动静不节，则痤疽之爪角害之。好用其私智而弃道理，则纲罗之爪角害之。兕虎有域，而万害有原，避其域，塞其原，则免于诸害矣。凡兵革者，所以备害也。重生者，虽入军无忿争之心；无忿争之心，则无所用救害之备。此非独谓野处之军也。圣人之游世也，无害人之心，无害人之心，则必无人害，无人害，则不备人。故曰："陆行不遇兕虎。"入山不特备以救害，故曰："入军不备甲兵。"远诸害，故曰"兕无所投其角，虎匏砥渥Γ匏萜淙小?quot;不设备而必无害，天地之道理也。体天地之道，故曰："无死地焉。"动无死地，而谓之"善摄生"矣。</w:t>
      </w:r>
    </w:p>
    <w:p>
      <w:pPr>
        <w:pStyle w:val="BodyText"/>
      </w:pPr>
      <w:r>
        <w:t xml:space="preserve"> </w:t>
      </w:r>
      <w:r>
        <w:t xml:space="preserve">爱子者慈于子，重生者慈于身，贵功者慈于事。慈母之于弱子也，务致其福；务致其福，则事除其祸；事除其祸，则思虑熟；思虑熟，则得事理；得事理，则必成功；必成；工，则其行之也不疑；不疑之谓勇。圣人之于万事也，尽如慈母之为弱子虑也，故见必行之道。见必行之道则其从事亦不疑；不疑之谓勇。不疑生于慈，故曰："慈，故能勇。"</w:t>
      </w:r>
    </w:p>
    <w:p>
      <w:pPr>
        <w:pStyle w:val="BodyText"/>
      </w:pPr>
      <w:r>
        <w:t xml:space="preserve"> </w:t>
      </w:r>
      <w:r>
        <w:t xml:space="preserve">周公曰："冬日之闭冻也不固，则春夏之长草木也不茂。"天地不能常侈常费，而况于人乎？故万物必有盛衰，万事必有弛张，国家必有文武，官治必有赏罚。是以智士俭用其财则家富，圣人爱宝其神则精盛，人君重战其卒则民众，民众则国广。是以举之曰："俭，故能广。"</w:t>
      </w:r>
    </w:p>
    <w:p>
      <w:pPr>
        <w:pStyle w:val="BodyText"/>
      </w:pPr>
      <w:r>
        <w:t xml:space="preserve"> </w:t>
      </w:r>
      <w:r>
        <w:t xml:space="preserve">凡物之有形者易裁也，易割也。何以论之？有形，则有短长；有短长，则有小大；有小大，则有方圆；有方圆，则有坚脆；有坚脆，则有轻重；有轻重，则有白黑。短长、大小、方圆、坚脆、轻重、白黑之谓理。理定而物易割也。故议于大庭而后言则立，权议之士知之矣。故欲成方圆而随其规矩，则万事之功形矣。而万物莫不有规矩，议言之士，计会规矩也。圣人尽随于万物之规矩，故曰："不敢为天下先。"不敢为天下先，则事无不事，功无不功，而议必盖世，欲无处大官，其可得乎？处大官之谓为成事长。是以故曰："不敢为天下先，故能为成事长。"</w:t>
      </w:r>
    </w:p>
    <w:p>
      <w:pPr>
        <w:pStyle w:val="BodyText"/>
      </w:pPr>
      <w:r>
        <w:t xml:space="preserve"> </w:t>
      </w:r>
      <w:r>
        <w:t xml:space="preserve">慈于子者不敢绝衣食，慈于身者不敢离法度，慈于方圆者不敢舍规矩。故临兵而慈于士吏则战胜敌，慈于器械则城坚固。故曰："慈，于战则胜，以守则固。"夫能自全也而尽随于万物之理者，必且有天生。天生也者，生心也，故天下之道尽之生也。若以慈卫之也，事必万全，而举无不当，则谓之宝矣。故曰："吾有三宝，持而宝之。"</w:t>
      </w:r>
    </w:p>
    <w:p>
      <w:pPr>
        <w:pStyle w:val="BodyText"/>
      </w:pPr>
      <w:r>
        <w:t xml:space="preserve"> </w:t>
      </w:r>
      <w:r>
        <w:t xml:space="preserve">书之所谓"大道"也者，端道也。所谓"貌施"也者，邪道也。所谓"径大"也者，佳丽也。佳丽也者，邪道之分也。"朝甚除"也者，狱讼繁也。狱讼繁，则田荒；田荒，则府仓虚；府仓虚，则国贫；国贫，而民俗淫侈；民俗淫侈，则衣食之业绝；衣食之业绝，则民不得无饰巧诈；饰巧诈，则知采文；知采文之谓"服文采"。狱讼繁仓廪虚，而有以淫侈为俗，则国之伤也，若以利剑刺之。故曰："带利剑。"诸夫饰智故以至于伤国者，其私家必富；私家必富，故曰："资货有馀。"国有若是者，则愚民不得无术而效之；效之，则小盗生。由是观之，大奸作则小盗随，大奸唱则小盗和。竽也者，五声之长者也，故竽先则钟瑟皆随，竽唱则诸乐皆和。今大奸作则俗之民唱，俗之民唱则小盗必和。故"服文采，带利剑，厌饮食，而货资有馀者，是之谓盗竽矣。"</w:t>
      </w:r>
    </w:p>
    <w:p>
      <w:pPr>
        <w:pStyle w:val="BodyText"/>
      </w:pPr>
      <w:r>
        <w:t xml:space="preserve"> </w:t>
      </w:r>
      <w:r>
        <w:t xml:space="preserve">人无愚智，莫不有趋舍。恬淡平安，莫不知祸福之所由来。得于好恶，怵于淫物，而后变乱。所以然者，引于外物，乱于玩好也。恬淡有趋舍之义，平安知祸福之计。而今也玩好变之，外物引之；引之而往，故曰"拔"。至圣人不然：一建其趋舍，虽见所好之物，能引，不能引之谓"不拔"；一于其情，虽有可欲之类，神不为动，神不为动之谓"不脱"。为人子孙者，体此道以守宗庙，宗庙不灭之谓"祭祀不绝"。身以积精为德，家以资财为德，乡国天下皆以民为德。今治身而外物不能乱其精神，故曰："修之身，其德乃真。"真者，慎之固也。治家者，无用之物不能动其计，则资有馀，故曰："修之家，其德有馀。"治乡者行此节，则家之有馀者益众，故曰："修之乡，其德乃长。"治邦者行此节，则乡之有德者益众，故曰："修之邦，其德乃丰。"莅天下者行此节，则民之生莫不受其泽，故曰："修之天下，其德乃普。"修身者以此别君子小人，治乡治邦莅天下者名以此科适观息耗，则万不失一。故曰："以身观身，以家观家，以乡观乡，以邦观邦，以天下观天下。吾奚以知天下之然也？以此。"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2" w:name="header-n970"/>
      <w:r>
        <w:t xml:space="preserve">喻老</w:t>
      </w:r>
      <w:bookmarkEnd w:id="42"/>
    </w:p>
    <w:p>
      <w:pPr>
        <w:pStyle w:val="FirstParagraph"/>
      </w:pPr>
      <w:r>
        <w:t xml:space="preserve"> </w:t>
      </w:r>
      <w:r>
        <w:t xml:space="preserve">天下有道，无急患，则曰静，遽传不用。故曰："却走马以粪。"天下无道，攻击不休，相守数年不已，甲胄生虮虱，燕雀处帷幄，而兵不归。故曰："戎马生于郊。"</w:t>
      </w:r>
    </w:p>
    <w:p>
      <w:pPr>
        <w:pStyle w:val="BodyText"/>
      </w:pPr>
      <w:r>
        <w:t xml:space="preserve"> </w:t>
      </w:r>
      <w:r>
        <w:t xml:space="preserve">翟人有献丰狐、玄豹之皮于晋文公。文公受客皮而叹曰："此以皮之美自为罪。"夫治国者以名号为罪，徐偃王是也；以城与地为罪，虞、虢是也。故曰："罪莫大于可欲。"</w:t>
      </w:r>
    </w:p>
    <w:p>
      <w:pPr>
        <w:pStyle w:val="BodyText"/>
      </w:pPr>
      <w:r>
        <w:t xml:space="preserve"> </w:t>
      </w:r>
      <w:r>
        <w:t xml:space="preserve">智伯兼范、中行而攻赵不已，韩、魏反之，军败晋阳，身死高梁之东，遂卒被分，漆其首以为溲器。故曰："祸莫大于不知足。"</w:t>
      </w:r>
    </w:p>
    <w:p>
      <w:pPr>
        <w:pStyle w:val="BodyText"/>
      </w:pPr>
      <w:r>
        <w:t xml:space="preserve"> </w:t>
      </w:r>
      <w:r>
        <w:t xml:space="preserve">虞君欲屈产之乘与垂棘之璧，不听宫之奇，故邦亡身死。故曰："咎莫惨于欲得。"</w:t>
      </w:r>
    </w:p>
    <w:p>
      <w:pPr>
        <w:pStyle w:val="BodyText"/>
      </w:pPr>
      <w:r>
        <w:t xml:space="preserve"> </w:t>
      </w:r>
      <w:r>
        <w:t xml:space="preserve">邦以存为常，霸王其可也；身以生为常，富贵其可也。不以欲自害，则邦不亡，身不死。故曰："知足之为足矣。"</w:t>
      </w:r>
    </w:p>
    <w:p>
      <w:pPr>
        <w:pStyle w:val="BodyText"/>
      </w:pPr>
      <w:r>
        <w:t xml:space="preserve"> </w:t>
      </w:r>
      <w:r>
        <w:t xml:space="preserve">楚庄王既胜，狩于河雍，归而赏孙叔敖。孙叔敖请汉间之地，沙石之处。楚邦之法，禄臣再世而收地，唯孙叔敖独在。此不以其邦为收者，瘠也，故九世而祀不绝。故曰："善建不拔，善抱不脱，子孙以其祭祀，世世不辍。"孙叔敖之谓也。</w:t>
      </w:r>
    </w:p>
    <w:p>
      <w:pPr>
        <w:pStyle w:val="BodyText"/>
      </w:pPr>
      <w:r>
        <w:t xml:space="preserve"> </w:t>
      </w:r>
      <w:r>
        <w:t xml:space="preserve">制在己曰重，不离位曰静。重则能使轻，静则能使躁。故曰："重为轻根，静为躁君。"故曰："君子终日行，不离辎重也"。邦者，人君之辎重也。主父生传其邦，此离其辎重者也，故虽有代、云中之乐，超然已无赵矣。主父，万乘之主，而以身轻于天下。无势之谓轻，离位之谓躁，是以生幽而死。故曰："轻则失臣，躁则失君。"主父之谓也。</w:t>
      </w:r>
    </w:p>
    <w:p>
      <w:pPr>
        <w:pStyle w:val="BodyText"/>
      </w:pPr>
      <w:r>
        <w:t xml:space="preserve"> </w:t>
      </w:r>
      <w:r>
        <w:t xml:space="preserve">势重者，人君之渊也。君人者，势重于人臣之间，失则不可复得矣。简公失之于田成，晋公失之于六卿，而上亡身死。故曰："鱼不可脱于深渊。"赏罚者，邦之利器也，在君则制臣，在臣则胜君。君见赏，臣则损之以为德；君见罚，臣则益之以为威。人君见赏，则人臣用其势；人君见罚，而人臣乘其威。故曰："邦之利器，不可以示人。"</w:t>
      </w:r>
    </w:p>
    <w:p>
      <w:pPr>
        <w:pStyle w:val="BodyText"/>
      </w:pPr>
      <w:r>
        <w:t xml:space="preserve"> </w:t>
      </w:r>
      <w:r>
        <w:t xml:space="preserve">越王入宦于吴，而观之伐齐以弊吴。吴兵既胜齐人于艾陵，张之于江、济，强之于黄池，故可制于五湖。故曰："将欲翕之，必固张之；将欲弱之，必固强之。"晋献公将欲袭虞，遗之以璧马；知伯将袭仇由，遗之以广车。故曰："将欲取之，必固与之。"起事于无形，而要大功于天下，"是谓微明"。处小弱而重自卑，谓"损弱胜强也。"</w:t>
      </w:r>
    </w:p>
    <w:p>
      <w:pPr>
        <w:pStyle w:val="BodyText"/>
      </w:pPr>
      <w:r>
        <w:t xml:space="preserve"> </w:t>
      </w:r>
      <w:r>
        <w:t xml:space="preserve">有形之类，大必起于小；行久之物，族必起于少。故曰："天下之难事必作于易，天下之大事必作于细。"是以欲制物者于其细也。故曰："图难于其易也，为大于其细也。"千丈之堤，以蝼蚁之穴溃；百步之室，以突隙之烟焚。故曰：白圭之行堤也塞其穴，丈人之慎火也涂其隙，是以白圭无水难，丈人无火患。此皆慎易以避难，敬细以远大者也。扁鹊见蔡桓公，立有间。扁鹊曰："君有疾在腠理，不治将恐深。"桓侯曰："寡人无疾。"扁鹊出。桓侯曰："医之好治不病以为功。"居十日，扁鹊复见曰："君之病在肌肤，不治将益深。"桓侯不应。扁鹊出。桓侯又不悦。居十日，扁鹊复见曰："君之病在肠胃，不治将益深。"桓侯又不应。扁鹊出。桓侯又不悦。居十日，扁鹊望桓侯而还走，桓侯故使人问之。扁鹊曰："病在腠理，汤熨之所及也；在肌肤，针石之所及也；在肠胃，火齐之所及也；在骨髓，司命之所属，无奈何也。今在骨髓，臣是以无请也。"居五日，桓侯体痛，使人索扁鹊，已逃秦矣。桓侯遂死。故良医之治病也，攻之于腠理。此皆争之于小者也。夫事之祸福亦有腠理之地，故圣人蚤从事焉。</w:t>
      </w:r>
    </w:p>
    <w:p>
      <w:pPr>
        <w:pStyle w:val="BodyText"/>
      </w:pPr>
      <w:r>
        <w:t xml:space="preserve"> </w:t>
      </w:r>
      <w:r>
        <w:t xml:space="preserve">昔晋公子重耳出亡，过郑，郑君不礼。叔瞻谏曰："此贤公子也，君厚待之，可以积德。"郑君不听。叔瞻又谏曰："不厚待之，不若杀之，无令有后患。"郑君又不听。及公子返晋邦，举兵伐郑，大破之，取八城焉。晋献公以垂棘之璧假道于虞而伐虢，大夫宫之奇谏曰："不可。脣亡而齿寒，虞、虢相救，非相德也。今日晋灭虢，明日虞必随之亡。"虞君不听，受其璧而假之道。晋已取虢，还，反灭虞。此二臣者皆争于腠理者也，而二君不用也。然则叔瞻、宫之奇亦虞、虢之扁鹊也，而二君不听，故郑以破，虞以亡。故曰："其安易持也，其未兆易谋也。"</w:t>
      </w:r>
    </w:p>
    <w:p>
      <w:pPr>
        <w:pStyle w:val="BodyText"/>
      </w:pPr>
      <w:r>
        <w:t xml:space="preserve"> </w:t>
      </w:r>
      <w:r>
        <w:t xml:space="preserve">昔者纣为象箸而箕子怖，以为象箸必不加于土铏，必将犀玉之杯；象箸玉杯必不羹菽藿，必旄、象、豹胎；旄、象、豹胎必不衣短褐而食于茅屋之下，则锦衣九重，广室高台。吾畏其卒，故怖其始。居五年，纣为肉圃，设砲烙，登糟丘，临酒池，纣遂以亡。故箕子见象箸以知天下之祸。故曰："见小曰明。"</w:t>
      </w:r>
    </w:p>
    <w:p>
      <w:pPr>
        <w:pStyle w:val="BodyText"/>
      </w:pPr>
      <w:r>
        <w:t xml:space="preserve"> </w:t>
      </w:r>
      <w:r>
        <w:t xml:space="preserve">勾践入宦于吴，身执干戈为吴王洗马，故能杀夫差于姑苏。文王见詈于王门，颜色不变，而武王擒纣于牧野。故曰："守柔曰强。"越王之霸也不病宦，武王之王也不病詈。故曰："圣人之不病也，以其不病，是以无病也。"</w:t>
      </w:r>
    </w:p>
    <w:p>
      <w:pPr>
        <w:pStyle w:val="BodyText"/>
      </w:pPr>
      <w:r>
        <w:t xml:space="preserve"> </w:t>
      </w:r>
      <w:r>
        <w:t xml:space="preserve">宋之鄙人得璞玉而献之子罕，子罕不受。鄙人曰："此宝也，宜为君子器，不宜为细人用。"子罕曰："尔以玉为宝，我以不受子玉为宝。"是以鄙人欲玉，而子罕不欲玉。故曰："欲不欲，而不贵难得之货。"</w:t>
      </w:r>
    </w:p>
    <w:p>
      <w:pPr>
        <w:pStyle w:val="BodyText"/>
      </w:pPr>
      <w:r>
        <w:t xml:space="preserve"> </w:t>
      </w:r>
      <w:r>
        <w:t xml:space="preserve">王寿负书而行，见徐冯于周涂。冯曰："事者，为也；为生于时，知者无常事。书者，言也；言生于知，知者不藏书。今子何独负之而行？"于是王寿因焚其书而舞之。故知者不以言谈教，而慧者不以藏书箧。此世之所过也，而王寿复之，是学不学也。故曰："学不学，复归众人之所过也。"</w:t>
      </w:r>
    </w:p>
    <w:p>
      <w:pPr>
        <w:pStyle w:val="BodyText"/>
      </w:pPr>
      <w:r>
        <w:t xml:space="preserve"> </w:t>
      </w:r>
      <w:r>
        <w:t xml:space="preserve">夫物有常容，因乘以导之。因随物之容，故静则建乎德，动则顺乎道。宋人有为其君以象为楮叶者，三年而成。丰杀茎柯，毫芒繁泽，乱之楮叶之中而不可别也。此人遂以功食禄于宋邦。列子闻之曰："使天地三年而成一叶，则物之有叶者寡矣。"故不乘天地之资而载一人之身，不随道理之数而学一人之智，此皆一叶之行也。故冬耕之稼，后稷不能羡也；丰年大禾，臧获不能恶也。以一人之力，则后稷不足；随自然，则臧获有余。故曰："恃万物之自然而不敢为也。"</w:t>
      </w:r>
    </w:p>
    <w:p>
      <w:pPr>
        <w:pStyle w:val="BodyText"/>
      </w:pPr>
      <w:r>
        <w:t xml:space="preserve"> </w:t>
      </w:r>
      <w:r>
        <w:t xml:space="preserve">空窍者，神明之户牖也。耳目竭于声色，精神竭于外貌，故中无主。中无主，则祸福虽如丘山，无从识之。故曰："不出于户，可以知天下；不窥于牖，可以知天道。"此言神明之不离其实也。</w:t>
      </w:r>
    </w:p>
    <w:p>
      <w:pPr>
        <w:pStyle w:val="BodyText"/>
      </w:pPr>
      <w:r>
        <w:t xml:space="preserve"> </w:t>
      </w:r>
      <w:r>
        <w:t xml:space="preserve">赵襄主学御于王子于期，俄而与于期逐，三易马而三后。襄主曰："子之教我御，术未尽也？"对曰："术已尽，用之则过也。凡御之所贵：马体安于车，人心调于马，而后可以进速致远。今君后则欲逮臣，先则恐逮于臣。夫诱道争远，非先则后也，而先后心皆在于臣，上何以调于马？此君之所以后也。"</w:t>
      </w:r>
    </w:p>
    <w:p>
      <w:pPr>
        <w:pStyle w:val="BodyText"/>
      </w:pPr>
      <w:r>
        <w:t xml:space="preserve"> </w:t>
      </w:r>
      <w:r>
        <w:t xml:space="preserve">白公胜虑乱，罢朝，倒杖而策锐贯颐，血流至于地而不知。郑人闻之曰："颐之忘，将何不忘哉！"故曰："其出弥远者，其智弥少。"此言智周乎远，则所遗在近也。是以圣人无常行也。能并智，故曰："不行而知。"能并视，故曰："不见而明。"随时以举事，因资而立功，用万物之能而获利其上，故曰："不为而成。"</w:t>
      </w:r>
    </w:p>
    <w:p>
      <w:pPr>
        <w:pStyle w:val="BodyText"/>
      </w:pPr>
      <w:r>
        <w:t xml:space="preserve"> </w:t>
      </w:r>
      <w:r>
        <w:t xml:space="preserve">楚庄王莅政三年，无令发，无政为也。右司马御座而与王隐曰："有鸟止南方之阜，三年不翅，不飞不鸣，嘿然无声，此为何名？"王曰："三年不翅，将以长羽翼；不飞不鸣，将以观民则。虽无飞，飞必冲天；虽无鸣，鸣必惊人。子释之，不谷知之矣。"处半年，乃自听政。所废者十，所起者九，诛大臣五，举处士六，而邦大治。举兵诛齐，败之徐州，胜晋于河雍，合诸侯于宋，遂霸天下。庄王不为小害善，故有大名；不蚤见示，故有大功。故曰："大器晚成，大音希声。"</w:t>
      </w:r>
    </w:p>
    <w:p>
      <w:pPr>
        <w:pStyle w:val="BodyText"/>
      </w:pPr>
      <w:r>
        <w:t xml:space="preserve"> </w:t>
      </w:r>
      <w:r>
        <w:t xml:space="preserve">楚庄王欲伐越，杜子谏曰："王之伐越，何也？"曰："政乱兵弱。"庄子曰："臣患智之如目也，能见百步之外而不能自见其睫。王之兵自败于秦、晋，丧地数百里，此兵之弱也。庄跷为盗于境内而吏不能禁，此政之乱也。王之弱乱，非越之下也，而欲伐越，此智之如目也。"王乃止。故知之难，不在见人，在自见。故曰："自见之谓明。"子夏见曾子。曾子曰："何肥也？"对曰："战胜，故肥也。"曾子曰："何谓也？"子夏曰："吾入见先王之义则荣之，出见富贵之乐又荣之，两者战于胸中，未知胜负，故癯。今先王之义胜，故肥。"是以志之难也，不在胜人，在自胜也。故曰："自胜之谓强。"</w:t>
      </w:r>
    </w:p>
    <w:p>
      <w:pPr>
        <w:pStyle w:val="BodyText"/>
      </w:pPr>
      <w:r>
        <w:t xml:space="preserve"> </w:t>
      </w:r>
      <w:r>
        <w:t xml:space="preserve">周有玉版，纣令胶鬲索之，文王不予；费仲来求，因予之。是胶鬲贤而费仲无道也。周恶贤者之得志也，故予费仲。文王举太公于渭滨者，贵之也；而资费仲玉版者，是爱之也。故曰："不贵其师，不爱其资，虽知大迷，是谓要妙。"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3" w:name="header-n993"/>
      <w:r>
        <w:t xml:space="preserve">说林上</w:t>
      </w:r>
      <w:bookmarkEnd w:id="43"/>
    </w:p>
    <w:p>
      <w:pPr>
        <w:pStyle w:val="FirstParagraph"/>
      </w:pPr>
      <w:r>
        <w:t xml:space="preserve"> </w:t>
      </w:r>
      <w:r>
        <w:t xml:space="preserve">汤以伐桀，而恐天下言己为贪也，因乃让天下于务光。而恐务光之受之也，乃使人说务光曰："汤杀君，而欲传恶声于子，故让天下于子。"务光因自投于河。</w:t>
      </w:r>
    </w:p>
    <w:p>
      <w:pPr>
        <w:pStyle w:val="BodyText"/>
      </w:pPr>
      <w:r>
        <w:t xml:space="preserve"> </w:t>
      </w:r>
      <w:r>
        <w:t xml:space="preserve">秦武王令甘茂择所欲为于仆与行事，孟卯曰："公不如为仆。公所长者使也。公虽为仆，王犹使之于公也。公佩仆玺而为行事，是兼官也。"</w:t>
      </w:r>
    </w:p>
    <w:p>
      <w:pPr>
        <w:pStyle w:val="BodyText"/>
      </w:pPr>
      <w:r>
        <w:t xml:space="preserve"> </w:t>
      </w:r>
      <w:r>
        <w:t xml:space="preserve">子圉见孔子于商太宰。孔子出，子圉入，请问客。太宰曰："吾已见孔子，则视子犹蚤虱之细者也。吾今见之于君。"子圉恐孔子贵于君也，因谓太宰曰："君已见孔子，亦将视子犹蚤虱也。"太宰因弗复见也。</w:t>
      </w:r>
    </w:p>
    <w:p>
      <w:pPr>
        <w:pStyle w:val="BodyText"/>
      </w:pPr>
      <w:r>
        <w:t xml:space="preserve"> </w:t>
      </w:r>
      <w:r>
        <w:t xml:space="preserve">魏惠王为臼里之盟，将复立于天子。彭喜谓郑君曰："君勿听。大国恶有天子，小国利之。若君与大不听，魏焉能与小立之？"</w:t>
      </w:r>
    </w:p>
    <w:p>
      <w:pPr>
        <w:pStyle w:val="BodyText"/>
      </w:pPr>
      <w:r>
        <w:t xml:space="preserve"> </w:t>
      </w:r>
      <w:r>
        <w:t xml:space="preserve">晋人伐邢，齐桓公将救之。鲍叔曰："太蚤。邢不亡，晋不敝；晋不敝，齐不重。且夫持危之功，不如存亡之德大。君不如晚救之以敝晋，齐实利；待邢亡而复存之，其名实美。"桓公乃弗救。</w:t>
      </w:r>
    </w:p>
    <w:p>
      <w:pPr>
        <w:pStyle w:val="BodyText"/>
      </w:pPr>
      <w:r>
        <w:t xml:space="preserve"> </w:t>
      </w:r>
      <w:r>
        <w:t xml:space="preserve">子胥出走，边候得之。子胥曰："上索我者，以我有美珠也。今我已亡之矣。我且曰子取吞之。"候因释之。</w:t>
      </w:r>
    </w:p>
    <w:p>
      <w:pPr>
        <w:pStyle w:val="BodyText"/>
      </w:pPr>
      <w:r>
        <w:t xml:space="preserve"> </w:t>
      </w:r>
      <w:r>
        <w:t xml:space="preserve">庆封为乱于齐而欲走越。其族人曰："晋近，奚不之晋？"庆封曰："越远，利以避难。"族人曰："变是心也，居晋而可；不变是心也，虽远越，其可以安乎？"</w:t>
      </w:r>
    </w:p>
    <w:p>
      <w:pPr>
        <w:pStyle w:val="BodyText"/>
      </w:pPr>
      <w:r>
        <w:t xml:space="preserve"> </w:t>
      </w:r>
      <w:r>
        <w:t xml:space="preserve">智伯索地于魏宣子，魏宣子弗予。任章曰："何故不予？"宣子曰："无故请地，故弗予。"任章曰："无故索地，邻国必恐。彼重欲无厌，天下必惧。君予之地，智伯必骄而轻敌，邻邦必惧而相亲。以相亲之兵待轻敌之国，则智伯之命不长矣。《周书》曰：\'将欲败之，必姑辅之；将欲取之，必姑予之。\'君不如予之以骄智伯。且君何释以天下图智氏，而独以吾国为智氏质乎？"君曰："善。"乃与之万户之邑。智伯大悦，因索地于赵，弗与，因围晋阳。韩、魏反之外，赵氏应之内，智氏以亡。</w:t>
      </w:r>
    </w:p>
    <w:p>
      <w:pPr>
        <w:pStyle w:val="BodyText"/>
      </w:pPr>
      <w:r>
        <w:t xml:space="preserve"> </w:t>
      </w:r>
      <w:r>
        <w:t xml:space="preserve">秦康公筑台三年。荆人起兵，将欲以兵攻齐。任妄曰："饥召兵，疾召兵，劳召兵，乱召兵。君筑台三年，今荆人起兵将攻齐，臣恐其攻齐为声，而以袭秦为实也，不如备之。"戍东边，荆人辍行。</w:t>
      </w:r>
    </w:p>
    <w:p>
      <w:pPr>
        <w:pStyle w:val="BodyText"/>
      </w:pPr>
      <w:r>
        <w:t xml:space="preserve"> </w:t>
      </w:r>
      <w:r>
        <w:t xml:space="preserve">齐攻宋，宋使臧孙子南求救于荆。荆大说，许救之，甚欢。臧孙子忧而反。其御曰："索救而得，今子有忧色，何也？"臧孙子曰："宋小而齐大。夫救小宋而恶于大齐，此人之所以忧也；而荆王说，必以坚我也。我坚而齐敝，荆之所利也。"臧孙子乃归。齐人拔五城于宋而荆救不至。</w:t>
      </w:r>
    </w:p>
    <w:p>
      <w:pPr>
        <w:pStyle w:val="BodyText"/>
      </w:pPr>
      <w:r>
        <w:t xml:space="preserve"> </w:t>
      </w:r>
      <w:r>
        <w:t xml:space="preserve">魏文侯借道于赵而攻中山，赵肃侯将不许。赵刻曰："君过矣。魏攻中山而弗能取，则魏必罢。罢则魏轻，魏轻则赵重。魏拔中山，必不能越赵而有中山也。是用兵者魏也，而得地者赵也。君必许之。许之而大欢，彼将知君利之也，必将辍行。君不如借之道，示以不得已也。"</w:t>
      </w:r>
    </w:p>
    <w:p>
      <w:pPr>
        <w:pStyle w:val="BodyText"/>
      </w:pPr>
      <w:r>
        <w:t xml:space="preserve"> </w:t>
      </w:r>
      <w:r>
        <w:t xml:space="preserve">鸱夷子皮事田成子，田成子去齐，走而之燕，鸱夷子皮负传而从。至望邑，子皮曰："子独不闻涸泽之蛇乎？泽涸，蛇将徙。有小蛇谓大蛇曰："子行而我随之，人以为蛇之行者耳，必有杀子者。不如相衔负我以行，人以我为神君也。乃相衔负以越公道。人皆避之，曰：'神君也。'今子美而我恶，以子为我上客，千乘之君也；以子为我使者，万乘之卿也。子不如为我舍人。"田成子因负传而随之。至逆旅，逆旅之君待之甚敬，因献酒肉。</w:t>
      </w:r>
    </w:p>
    <w:p>
      <w:pPr>
        <w:pStyle w:val="BodyText"/>
      </w:pPr>
      <w:r>
        <w:t xml:space="preserve"> </w:t>
      </w:r>
      <w:r>
        <w:t xml:space="preserve">温人之周，周不纳客。问之曰："客耶？"对曰："主人。"问其巷人而不知也，吏因囚之。君使人问之曰："子非周人也，而自谓非客，何也？"对曰："臣少也诵《诗》，曰：'普天之下，莫非王土；率土之滨，莫非王臣。'今君天子，则我天子之臣也。岂有为人之臣而又为之客哉？故曰：主人也。"君使出之。</w:t>
      </w:r>
    </w:p>
    <w:p>
      <w:pPr>
        <w:pStyle w:val="BodyText"/>
      </w:pPr>
      <w:r>
        <w:t xml:space="preserve"> </w:t>
      </w:r>
      <w:r>
        <w:t xml:space="preserve">韩宣王谓樛留曰："吾欲两用公仲、公叔，其可乎？"对曰："不可。晋用六卿而国分，简公两用田成、阚止而简公杀魏两用犀首、张仪，而西河之外亡。今王两用之，其多力者树其党，寡力者借外权。群臣有内树党以骄主，有外为交以削地，则王之国危矣。"</w:t>
      </w:r>
    </w:p>
    <w:p>
      <w:pPr>
        <w:pStyle w:val="BodyText"/>
      </w:pPr>
      <w:r>
        <w:t xml:space="preserve"> </w:t>
      </w:r>
      <w:r>
        <w:t xml:space="preserve">绍绩味醉寐而亡其裘。宋君曰："醉足以亡裘乎？"对曰："桀以醉亡天下，而《康诰》曰：'毋彝酒。'彝酒者，常酒也。常酒者，天子失天下，匹夫失其身。"</w:t>
      </w:r>
    </w:p>
    <w:p>
      <w:pPr>
        <w:pStyle w:val="BodyText"/>
      </w:pPr>
      <w:r>
        <w:t xml:space="preserve"> </w:t>
      </w:r>
      <w:r>
        <w:t xml:space="preserve">管仲、隰朋从于桓公而伐孤竹，春往冬反，迷惑失道。管仲曰："老马之智可用也。"乃放老马而随之，遂得道。行山中无水，隰朋曰："蚁冬居山之阳，夏居山之阴。蚁壤一寸而有水。"乃掘地，遂得水。以管仲之圣而隰朋之智，至其所不知，不难师于老马与蚁。今人不知以其愚心而师圣人之智，不亦过乎？</w:t>
      </w:r>
    </w:p>
    <w:p>
      <w:pPr>
        <w:pStyle w:val="BodyText"/>
      </w:pPr>
      <w:r>
        <w:t xml:space="preserve"> </w:t>
      </w:r>
      <w:r>
        <w:t xml:space="preserve">有献不死之药于荆王者，谒者操之以入。中射之士问曰："可食乎？"曰："可。"因夺而食之。王大怒，使人杀中射之士。中射之士使人说王曰："臣问谒者，曰'可食'，臣故食之，是臣无罪，而罪在谒者也。且客献不死之药，臣食之而王杀臣，是死药也，是客欺王也。夫杀无罪之臣，而明人之欺王也，不如释臣。"王乃不杀。</w:t>
      </w:r>
    </w:p>
    <w:p>
      <w:pPr>
        <w:pStyle w:val="BodyText"/>
      </w:pPr>
      <w:r>
        <w:t xml:space="preserve"> </w:t>
      </w:r>
      <w:r>
        <w:t xml:space="preserve">田驷欺邹君，邹君将使人杀之。田驷恐，告惠子。惠子见邹君曰："今有人见君，则夹其一目，奚如？"君曰："我必杀之。"惠子曰："瞽两目夹，君奚为不杀？"君曰："不能勿夹。"惠子曰："田驷东欺齐侯，南欺荆王，驷之于欺人，瞽也，君奚怨焉？"邹君乃不杀。</w:t>
      </w:r>
    </w:p>
    <w:p>
      <w:pPr>
        <w:pStyle w:val="BodyText"/>
      </w:pPr>
      <w:r>
        <w:t xml:space="preserve"> </w:t>
      </w:r>
      <w:r>
        <w:t xml:space="preserve">鲁穆公使众公子或宦于晋，或宦于荆。犁鉏曰："假人于越而救溺子，越人虽善游，子必不生矣。失火而取水于海，海水虽多，火必不灭矣，远水不救近火也。今晋与荆虽强，而齐近，鲁患其不救乎！"</w:t>
      </w:r>
    </w:p>
    <w:p>
      <w:pPr>
        <w:pStyle w:val="BodyText"/>
      </w:pPr>
      <w:r>
        <w:t xml:space="preserve"> </w:t>
      </w:r>
      <w:r>
        <w:t xml:space="preserve">严遂不善周君，患之。冯沮曰："而韩傀贵于君。不如行贼于韩傀，则君必以为严氏也。"</w:t>
      </w:r>
    </w:p>
    <w:p>
      <w:pPr>
        <w:pStyle w:val="BodyText"/>
      </w:pPr>
      <w:r>
        <w:t xml:space="preserve"> </w:t>
      </w:r>
      <w:r>
        <w:t xml:space="preserve">张谴相韩，病将死。公乘无正怀三十金而问其疾。居一日，君问张谴曰："若子死，将谁使代子？"答曰："无正重法而畏上。虽然，不如公子食我之得民也。"张谴死，因相公乘无正。</w:t>
      </w:r>
    </w:p>
    <w:p>
      <w:pPr>
        <w:pStyle w:val="BodyText"/>
      </w:pPr>
      <w:r>
        <w:t xml:space="preserve"> </w:t>
      </w:r>
      <w:r>
        <w:t xml:space="preserve">乐羊为魏将而攻中山，其子在中山，中山之君烹其子而遗之羹。乐羊坐于幕下而啜之，尽一杯。文候谓堵师赞曰："乐羊以我故而食其子之肉。"答曰："其子而食之，且谁不食？"乐羊罢中山，文候赏其功而疑其心。孟孙猎得鹿，使秦西巴持之归，其母随之而啼。秦西巴弗忍而与之。孟孙适，至而求鹿。答曰："余弗忍而与其母。"孟孙大怒，逐之。居三月，复召以为其子传。其御曰："曩将罪之，今召以为子传，何也？"孟孙曰："夫不忍鹿，又且忍吾子乎？"故曰："巧诈不如拙诚。"乐羊以有功见疑，秦古巴以有罪益信。</w:t>
      </w:r>
    </w:p>
    <w:p>
      <w:pPr>
        <w:pStyle w:val="BodyText"/>
      </w:pPr>
      <w:r>
        <w:t xml:space="preserve"> </w:t>
      </w:r>
      <w:r>
        <w:t xml:space="preserve">曾从子，善相剑者也。卫君怨吴王。曾从子曰："吴王好剑，臣相剑者也。臣请为吴王相剑，拔而示之，因为君刺之。"卫君曰："子之为是也，非缘义也，为利也。吴强而富，卫弱而贫。子必往，吾恐子为吴王用之于我也。"乃逐之。</w:t>
      </w:r>
    </w:p>
    <w:p>
      <w:pPr>
        <w:pStyle w:val="BodyText"/>
      </w:pPr>
      <w:r>
        <w:t xml:space="preserve"> </w:t>
      </w:r>
      <w:r>
        <w:t xml:space="preserve">纣为象箸而箕子怖，以为象箸必不盛羹于土铏，则必将犀玉之杯；玉杯象箸必不盛菽藿，则必旄象豹胎；旄象豹胎必不衣短褐而舍茅茨之下，则必锦衣九重，高台广室也。称此以求，则天下不足矣。圣人见微以知萌，见端以知末，故见象箸而怖，知天下之不足也。</w:t>
      </w:r>
    </w:p>
    <w:p>
      <w:pPr>
        <w:pStyle w:val="BodyText"/>
      </w:pPr>
      <w:r>
        <w:t xml:space="preserve"> </w:t>
      </w:r>
      <w:r>
        <w:t xml:space="preserve">周公旦已胜殷，将攻商盖。辛公甲曰："大难攻，小易服。不如服众小以劫大。"乃攻九夷而商盖服矣。</w:t>
      </w:r>
    </w:p>
    <w:p>
      <w:pPr>
        <w:pStyle w:val="BodyText"/>
      </w:pPr>
      <w:r>
        <w:t xml:space="preserve"> </w:t>
      </w:r>
      <w:r>
        <w:t xml:space="preserve">纣为长夜之饮，欢以失日，问其左右，尽不知也。乃使人问箕子。箕子谓其徒曰："为天下主而一国皆失日，天下其危矣。一国皆不知而我独知之，吾其危矣。"辞以醉而不知。</w:t>
      </w:r>
    </w:p>
    <w:p>
      <w:pPr>
        <w:pStyle w:val="BodyText"/>
      </w:pPr>
      <w:r>
        <w:t xml:space="preserve"> </w:t>
      </w:r>
      <w:r>
        <w:t xml:space="preserve">鲁人身善织屦，妻善织缟，而欲徙于越。或谓之曰："子必穷矣。"鲁人曰："何也？"曰："屦为履之也，而越人跣行；缟为冠之也，而越人被发。以子之所长，游于不用之国，欲使无穷，其可得乎？"</w:t>
      </w:r>
    </w:p>
    <w:p>
      <w:pPr>
        <w:pStyle w:val="BodyText"/>
      </w:pPr>
      <w:r>
        <w:t xml:space="preserve"> </w:t>
      </w:r>
      <w:r>
        <w:t xml:space="preserve">陈轸贵于魏王。惠子曰："必善事左右。夫杨，横树之即生，倒树之即生，折而树之又生。然使十人树之而一人拔之，则毋生杨。至以十人之众，树易生之物而不胜一人者，何也？树之难而去之易也。子虽工自树于王，而欲去子者从，子必危矣。"</w:t>
      </w:r>
    </w:p>
    <w:p>
      <w:pPr>
        <w:pStyle w:val="BodyText"/>
      </w:pPr>
      <w:r>
        <w:t xml:space="preserve"> </w:t>
      </w:r>
      <w:r>
        <w:t xml:space="preserve">鲁季孙新弑其君，吴起仕焉。或谓起曰："夫死者始死而血，已血而衄，已衄而灰，已灰而土。及其土也，无可为者矣。今季孙乃始血，其毋乃未可知也。"吴起因去之晋。</w:t>
      </w:r>
    </w:p>
    <w:p>
      <w:pPr>
        <w:pStyle w:val="BodyText"/>
      </w:pPr>
      <w:r>
        <w:t xml:space="preserve"> </w:t>
      </w:r>
      <w:r>
        <w:t xml:space="preserve">隰斯弥见田成子，田成子与登台四望。三面皆暢，南望，隰子家之树蔽之。田成子亦不言。隰子归，使人伐之；斧离数创，隰子止之。其相室曰："何变之数也？"隰子曰："古者有谚曰：'知渊中之鱼者不祥。'夫田子将有大事，而我示之知微，我必危矣。不伐树，未有罪也；知人之所不言，其罪大矣。"乃不伐也。</w:t>
      </w:r>
    </w:p>
    <w:p>
      <w:pPr>
        <w:pStyle w:val="BodyText"/>
      </w:pPr>
      <w:r>
        <w:t xml:space="preserve"> </w:t>
      </w:r>
      <w:r>
        <w:t xml:space="preserve">杨子过于宋，东之逆旅，有妾二人，其恶者贵，美者贱。杨子问其故。逆旅之父答曰："美者自美，吾不知其美也；恶者自恶，吾不知其恶也。"杨子谓弟子曰："行贤而自贤之心，焉往而不美。"</w:t>
      </w:r>
    </w:p>
    <w:p>
      <w:pPr>
        <w:pStyle w:val="BodyText"/>
      </w:pPr>
      <w:r>
        <w:t xml:space="preserve"> </w:t>
      </w:r>
      <w:r>
        <w:t xml:space="preserve">卫人嫁其子而教之曰："必私积聚。为人妇而出，常也；其成居，幸也。"其子因私积聚，其姑以为多私而出之。其子所以反者倍其所以嫁。其父不自罪于教子非也，而自知其益富。念人臣之处官者，皆是类也。</w:t>
      </w:r>
    </w:p>
    <w:p>
      <w:pPr>
        <w:pStyle w:val="BodyText"/>
      </w:pPr>
      <w:r>
        <w:t xml:space="preserve"> </w:t>
      </w:r>
      <w:r>
        <w:t xml:space="preserve">鲁丹三说中山之君而不受也，因散五十金事其左右。复见，未语，而君与之食。鲁丹出，而不反舍，遂去中山。其御曰："及见，乃始善我。何故去之？"鲁丹曰："夫以人言善我，必以人言罪我。"未出境，而公子恶之曰："为赵来间中山。"君因索而罪之。</w:t>
      </w:r>
    </w:p>
    <w:p>
      <w:pPr>
        <w:pStyle w:val="BodyText"/>
      </w:pPr>
      <w:r>
        <w:t xml:space="preserve"> </w:t>
      </w:r>
      <w:r>
        <w:t xml:space="preserve">田伯鼎好士而存其君，白公好士而乱荆。其好士则同，其所以为则异。公孙友自刖而尊百里，竖刁自宫而谄桓公。其自刑则同，其所以自刑之为则异。慧子曰："狂者东走，逐者亦东走。其东走则同，其所以东走之为则异。故曰：同事之人，不可不审察也。"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4" w:name="header-n1028"/>
      <w:r>
        <w:t xml:space="preserve">说林下</w:t>
      </w:r>
      <w:bookmarkEnd w:id="44"/>
    </w:p>
    <w:p>
      <w:pPr>
        <w:pStyle w:val="FirstParagraph"/>
      </w:pPr>
      <w:r>
        <w:t xml:space="preserve"> </w:t>
      </w:r>
      <w:r>
        <w:t xml:space="preserve">伯乐教二人相踶马，相与之简子厩观马。一人举踶马。其一人从后而循之，三抚其尻而马不踢。此自以为失相。其一人曰：“子非失相也，此其为马也，踒肩而肿膝。夫踢马也者，举后而任前，肿膝不可任也，故后不举。子巧于相踢马拙于任肿膝。”夫事有所必归，而以有所肿膝而不任，智者之所独知也。惠子曰：“置猿于柙中，则与豚同。”故势不便，非所以逞能也。</w:t>
      </w:r>
    </w:p>
    <w:p>
      <w:pPr>
        <w:pStyle w:val="BodyText"/>
      </w:pPr>
      <w:r>
        <w:t xml:space="preserve"> </w:t>
      </w:r>
      <w:r>
        <w:t xml:space="preserve">卫将军文子见曾子，曾子不起而延于坐席，正身于奥。文子谓其御曰：“曾子，愚人也哉！以我为君子也，君子安可毋敬也？以我为暴人也，暴人安可侮也？曾子不戮，命也。”</w:t>
      </w:r>
    </w:p>
    <w:p>
      <w:pPr>
        <w:pStyle w:val="BodyText"/>
      </w:pPr>
      <w:r>
        <w:t xml:space="preserve"> </w:t>
      </w:r>
      <w:r>
        <w:t xml:space="preserve">鸟有周周者，重首而屈尾，将欲饮于河，则必颠，乃衔其羽而饮之，人之所有饮不足者，不可不索其羽也。鳣似蛇，蚕似蠋，人见蛇则惊核，见蠋，则毛起。渔者持鳣，妇人拾蚕，利之所在，皆为贲、诸。</w:t>
      </w:r>
    </w:p>
    <w:p>
      <w:pPr>
        <w:pStyle w:val="BodyText"/>
      </w:pPr>
      <w:r>
        <w:t xml:space="preserve"> </w:t>
      </w:r>
      <w:r>
        <w:t xml:space="preserve">伯乐教其所憎者相千里之马，教其所爱者相驭马。千里之马时一有，其利缓；驭马日售，其利急。此《周书》所谓“下言而上用者，惑也。”</w:t>
      </w:r>
    </w:p>
    <w:p>
      <w:pPr>
        <w:pStyle w:val="BodyText"/>
      </w:pPr>
      <w:r>
        <w:t xml:space="preserve"> </w:t>
      </w:r>
      <w:r>
        <w:t xml:space="preserve">桓赫曰：“刻削之道，鼻莫如大，目莫如小。鼻大可小，小不可大也；目小可大，大不可小也。”举事亦然：为其后可复者也，则事寡败矣。</w:t>
      </w:r>
    </w:p>
    <w:p>
      <w:pPr>
        <w:pStyle w:val="BodyText"/>
      </w:pPr>
      <w:r>
        <w:t xml:space="preserve"> </w:t>
      </w:r>
      <w:r>
        <w:t xml:space="preserve">崇候、恶来知不适纣之诛也，而不见武王之灭之也。比干、子胥知其君之必亡也，而不知身之死也。故曰：“崇候、恶来知心而不知事，比干、子胥知事而不知心。”圣人其备矣。</w:t>
      </w:r>
    </w:p>
    <w:p>
      <w:pPr>
        <w:pStyle w:val="BodyText"/>
      </w:pPr>
      <w:r>
        <w:t xml:space="preserve"> </w:t>
      </w:r>
      <w:r>
        <w:t xml:space="preserve">宋太宰贵而主断。季子将见宋君，梁子闻之曰：“语必可与太宰三坐乎，不然，将不免。”季子因说以贵主而轻国。</w:t>
      </w:r>
    </w:p>
    <w:p>
      <w:pPr>
        <w:pStyle w:val="BodyText"/>
      </w:pPr>
      <w:r>
        <w:t xml:space="preserve"> </w:t>
      </w:r>
      <w:r>
        <w:t xml:space="preserve">杨朱之弟杨布，衣素衣而出，天雨，解素衣，衣缁衣而反，其狗不知而吠之。杨布怒，将击之。杨硃曰：“子勿击也，子亦犹是。曩者使女狗白而往，墨而来，子岂能毋怪哉？“</w:t>
      </w:r>
    </w:p>
    <w:p>
      <w:pPr>
        <w:pStyle w:val="BodyText"/>
      </w:pPr>
      <w:r>
        <w:t xml:space="preserve"> </w:t>
      </w:r>
      <w:r>
        <w:t xml:space="preserve">惠子曰：羿执鞅持扞，操弓关机，越人争为持的。弱子扞弓，慈母入室闭户。”故曰：“可必，则越人不疑羿；不可必，则慈母逃弱子。”</w:t>
      </w:r>
    </w:p>
    <w:p>
      <w:pPr>
        <w:pStyle w:val="BodyText"/>
      </w:pPr>
      <w:r>
        <w:t xml:space="preserve"> </w:t>
      </w:r>
      <w:r>
        <w:t xml:space="preserve">桓公问管仲：“富有涯乎？“答曰：“水之以涯，其无水者也；富之以涯，其富已足者也。人不能自止于足，而亡其富之涯乎！“</w:t>
      </w:r>
    </w:p>
    <w:p>
      <w:pPr>
        <w:pStyle w:val="BodyText"/>
      </w:pPr>
      <w:r>
        <w:t xml:space="preserve"> </w:t>
      </w:r>
      <w:r>
        <w:t xml:space="preserve">宋之富贾有监止子者，与人争买百金之璞玉，因佯失而毁之，负其百金，而理其毁瑕，得千溢焉。事有举之而有败，而贤其毋举之者，负之时也。</w:t>
      </w:r>
    </w:p>
    <w:p>
      <w:pPr>
        <w:pStyle w:val="BodyText"/>
      </w:pPr>
      <w:r>
        <w:t xml:space="preserve"> </w:t>
      </w:r>
      <w:r>
        <w:t xml:space="preserve">有欲以御见荆王者，众驺妒之。因曰：“臣能撽鹿“见王，王为御，不及鹿；自御，及之。王善其御也，乃言众驺妒之。</w:t>
      </w:r>
    </w:p>
    <w:p>
      <w:pPr>
        <w:pStyle w:val="BodyText"/>
      </w:pPr>
      <w:r>
        <w:t xml:space="preserve"> </w:t>
      </w:r>
      <w:r>
        <w:t xml:space="preserve">荆令公子将伐陈。丈人送之曰：“晋强，不可不慎也。”公子曰：“丈人奚忧！吾为丈人破晋。”丈人曰：“可。吾方庐陈南门之外。”公子曰：“是何也？“曰：“我笑勾践也。为人之如是其易也，己独何为密密十年难乎？“</w:t>
      </w:r>
    </w:p>
    <w:p>
      <w:pPr>
        <w:pStyle w:val="BodyText"/>
      </w:pPr>
      <w:r>
        <w:t xml:space="preserve"> </w:t>
      </w:r>
      <w:r>
        <w:t xml:space="preserve">尧以天下让许由，许由逃之，舍于家人，家人藏其皮冠，夫弃天下而家人藏其皮冠，是不知许由者也。</w:t>
      </w:r>
    </w:p>
    <w:p>
      <w:pPr>
        <w:pStyle w:val="BodyText"/>
      </w:pPr>
      <w:r>
        <w:t xml:space="preserve"> </w:t>
      </w:r>
      <w:r>
        <w:t xml:space="preserve">三虱食彘相与讼，一虱过之，曰：“讼者奚说？“三虱曰：“争肥饶之地。”一虱曰：“若亦不患腊之至而茅之燥耳，其又奚患？“于是乃相与聚嘬其身而食之。彘臞，人乃弗杀。</w:t>
      </w:r>
    </w:p>
    <w:p>
      <w:pPr>
        <w:pStyle w:val="BodyText"/>
      </w:pPr>
      <w:r>
        <w:t xml:space="preserve"> </w:t>
      </w:r>
      <w:r>
        <w:t xml:space="preserve">虫有虺者，一身两口，争食相龁遂相杀也，人臣之争事而亡其国者，皆虺类也。</w:t>
      </w:r>
    </w:p>
    <w:p>
      <w:pPr>
        <w:pStyle w:val="BodyText"/>
      </w:pPr>
      <w:r>
        <w:t xml:space="preserve"> </w:t>
      </w:r>
      <w:r>
        <w:t xml:space="preserve">宫有垩，器有涤，则洁矣。行身亦然，其无垩之地则寡非矣。</w:t>
      </w:r>
    </w:p>
    <w:p>
      <w:pPr>
        <w:pStyle w:val="BodyText"/>
      </w:pPr>
      <w:r>
        <w:t xml:space="preserve"> </w:t>
      </w:r>
      <w:r>
        <w:t xml:space="preserve">公子纠将为乱，桓公使使者视之。使者报曰：“笑不乐，视不见，必为乱。”乃使鲁人杀之。</w:t>
      </w:r>
    </w:p>
    <w:p>
      <w:pPr>
        <w:pStyle w:val="BodyText"/>
      </w:pPr>
      <w:r>
        <w:t xml:space="preserve"> </w:t>
      </w:r>
      <w:r>
        <w:t xml:space="preserve">公孔弘断发而为越王骑，公孔喜使人绝之曰：“吾不与子为昆弟矣。”公孙弘曰：“我断发，子断颈而为人用兵，我将谓之何？“周南之战，公孙喜死焉。</w:t>
      </w:r>
    </w:p>
    <w:p>
      <w:pPr>
        <w:pStyle w:val="BodyText"/>
      </w:pPr>
      <w:r>
        <w:t xml:space="preserve"> </w:t>
      </w:r>
      <w:r>
        <w:t xml:space="preserve">有与悍者邻，欲卖宅而避之。人曰：“是其贯将满矣，子姑待之。”答曰：“吾恐其以我满贯也。”遂去之。故曰：“物之几者，非所靡也。”</w:t>
      </w:r>
    </w:p>
    <w:p>
      <w:pPr>
        <w:pStyle w:val="BodyText"/>
      </w:pPr>
      <w:r>
        <w:t xml:space="preserve"> </w:t>
      </w:r>
      <w:r>
        <w:t xml:space="preserve">孔子谓弟子曰：“孰能道子西之钓名也？“子贡曰：“赐也能。”乃导之，不复疑也。孔子曰：“宽哉，不被于利！洁哉，民性有恆！曲为曲，直为直。孔子曰子西不免。”白公之难，子西死焉。故曰：“直于行者曲于欲。”</w:t>
      </w:r>
    </w:p>
    <w:p>
      <w:pPr>
        <w:pStyle w:val="BodyText"/>
      </w:pPr>
      <w:r>
        <w:t xml:space="preserve"> </w:t>
      </w:r>
      <w:r>
        <w:t xml:space="preserve">晋中行文子出亡，过于县邑。从者曰：“此啬夫，公之故人。公奚不休舍，且待后车？“文子曰：“吾尝好音，此人遗我鸣琴；吾好佩，此人遗我玉环：是振我过者也。以求容于我者，吾恐其以我求容于人也。”乃去之。果收文子后车二乘而献之其君矣。</w:t>
      </w:r>
    </w:p>
    <w:p>
      <w:pPr>
        <w:pStyle w:val="BodyText"/>
      </w:pPr>
      <w:r>
        <w:t xml:space="preserve"> </w:t>
      </w:r>
      <w:r>
        <w:t xml:space="preserve">周趮谓宫他曰：“为我谓齐王曰：'以齐资我于魏，请以魏事王。'“宫他曰：“不可，是示之无魏也，齐王必不资于无魏者，而以怨有魏者。公不如曰：'以王之所欲，臣请以听魏听王。'齐王必以公为有魏也，必因公。是公有齐也，因以有齐、魏矣。”</w:t>
      </w:r>
    </w:p>
    <w:p>
      <w:pPr>
        <w:pStyle w:val="BodyText"/>
      </w:pPr>
      <w:r>
        <w:t xml:space="preserve"> </w:t>
      </w:r>
      <w:r>
        <w:t xml:space="preserve">白圭谓宋大尹曰：“君长，自知政，公无事矣。今君少主也，而务名，不如令荆贺君之孝也，则君不寿公位而大敬重公，则公常用宋矣。”</w:t>
      </w:r>
    </w:p>
    <w:p>
      <w:pPr>
        <w:pStyle w:val="BodyText"/>
      </w:pPr>
      <w:r>
        <w:t xml:space="preserve"> </w:t>
      </w:r>
      <w:r>
        <w:t xml:space="preserve">管仲、鲍叔相谓曰：“不寿君乱甚矣，必失国。齐国之诸公子其可辅者，非公子纠，则小白也。与子人事一人焉，先达者相收。”管仲乃从公子纠，鲍叔从小白。国人果弑君。小白先人为君，鲁人拘管仲而效之，鲍叔言而相之。故谚曰：“巫咸虽善祝，不能自祓也；秦医虽善除，不能自弹也。”以管仲之圣而待鲍叔之助，此鄙谚所谓“虏自卖裘而不售，士自誉辩而不信“者也。</w:t>
      </w:r>
    </w:p>
    <w:p>
      <w:pPr>
        <w:pStyle w:val="BodyText"/>
      </w:pPr>
      <w:r>
        <w:t xml:space="preserve"> </w:t>
      </w:r>
      <w:r>
        <w:t xml:space="preserve">荆王伐吴，吴使沮卫、蹶鬲犒于荆师，而将军曰：“缚之，杀以衅鼓。”问之曰：“汝来，卜乎？“答曰：“卜。”“卜吉乎？“曰：“吉。”荆人曰：“今荆将以汝衅鼓，其何也？“答曰：“是故其所以吉也。吴使臣来也，固视将军怒，将军怒，将深沟高垒；将军不怒，将懈怠。今也将军杀臣，则吴必警守矣。且国之卜，非为一臣卜。夫杀一臣而存一国，其不言吉何也？且死者无知，则以臣衅鼓无益也；死者有知也，臣将当战之时，臣使鼓不鸣。”荆人因不杀也。</w:t>
      </w:r>
    </w:p>
    <w:p>
      <w:pPr>
        <w:pStyle w:val="BodyText"/>
      </w:pPr>
      <w:r>
        <w:t xml:space="preserve"> </w:t>
      </w:r>
      <w:r>
        <w:t xml:space="preserve">知伯将伐仇由，而道难不通，乃铸大钟遗仇由之君。仇由之君大说，除道将内之。赤章曼枝曰：“不可。此小之所以事大也，而今也大以来，卒必随之，不可内也。”仇由之君不听，遂内之。赤章曼枝因断毂而驱，至于齐，七月而仇由亡矣。</w:t>
      </w:r>
    </w:p>
    <w:p>
      <w:pPr>
        <w:pStyle w:val="BodyText"/>
      </w:pPr>
      <w:r>
        <w:t xml:space="preserve"> </w:t>
      </w:r>
      <w:r>
        <w:t xml:space="preserve">越已胜吴，又索卒于荆而攻晋。左史倚相谓荆王曰：“夫越破吴，豪士死，锐卒尽，大甲伤。今又索卒以攻晋，示我不病也。不如起师与分吴。”荆王曰：“善。”因起师而从越。越王怒，将击之。大夫种曰：“不可。吾豪士尽，大甲伤。我与战，必不克。不如赂之。”乃割露山之阴五百里以赂之。</w:t>
      </w:r>
    </w:p>
    <w:p>
      <w:pPr>
        <w:pStyle w:val="BodyText"/>
      </w:pPr>
      <w:r>
        <w:t xml:space="preserve"> </w:t>
      </w:r>
      <w:r>
        <w:t xml:space="preserve">荆伐陈，吴救之，军间三十里，雨十日，夜星。左史倚相谓子期曰：“雨十日，甲辑而兵聚。吴人必至，不如备之。”乃为陈。陈未成也而吴人至，见荆陈而反。左史曰：“吴反覆六十里，其君子必休，小人必食。我行三十里击之，必可败也。”乃从之，遂破吴军。</w:t>
      </w:r>
    </w:p>
    <w:p>
      <w:pPr>
        <w:pStyle w:val="BodyText"/>
      </w:pPr>
      <w:r>
        <w:t xml:space="preserve"> </w:t>
      </w:r>
      <w:r>
        <w:t xml:space="preserve">韩、赵相与为难。韩子索兵于魏，曰：“愿借师以伐赵。”魏文候曰：“寡人与赵兄弟，不可以从。”赵又索兵以攻韩。文候曰：“寡人与韩兄弟，不敢从。”二国不得兵，怒而反。已乃知文候以构于已，乃皆朝魏。</w:t>
      </w:r>
    </w:p>
    <w:p>
      <w:pPr>
        <w:pStyle w:val="BodyText"/>
      </w:pPr>
      <w:r>
        <w:t xml:space="preserve"> </w:t>
      </w:r>
      <w:r>
        <w:t xml:space="preserve">齐伐鲁，索谗鼎，鲁以其雁往。齐人曰：“雁也。”鲁人曰：“真也。”齐曰：“使乐正子春来，吾将听子。”鲁君请乐正子春，乐正子春曰：“胡不以其真往也？“君曰：“我爱之。”答曰：“臣亦爱臣之信。”</w:t>
      </w:r>
    </w:p>
    <w:p>
      <w:pPr>
        <w:pStyle w:val="BodyText"/>
      </w:pPr>
      <w:r>
        <w:t xml:space="preserve"> </w:t>
      </w:r>
      <w:r>
        <w:t xml:space="preserve">韩咎立为君，未定也。弟在周，周欲重之，而恐韩咎不立也。綦毋恢曰：“不若以车百乘送之。得立，因曰'为戒'；不立，则曰'来效贼'也。”</w:t>
      </w:r>
    </w:p>
    <w:p>
      <w:pPr>
        <w:pStyle w:val="BodyText"/>
      </w:pPr>
      <w:r>
        <w:t xml:space="preserve"> </w:t>
      </w:r>
      <w:r>
        <w:t xml:space="preserve">靖郭君将城薛，客多以谏者。靖郭君谓谒者曰：“毋为客通。”齐人有请见者曰：“臣请三言而已。过三言，臣请烹。”靖郭君因见之。客趋进曰：“海，大，鱼。”因反走。靖郭君曰：请闻其说。客曰：“臣不敢以死为戏。”靖郭君曰：“原为寡人言之。”答曰：“君闻大鱼乎？网不能止，缴不能絓\也，荡而失水，蝼蚁得意焉。今夫齐亦君之海也。君长有齐，奚以薛为？君失齐，虽隆薛城至于天，犹无益也。”靖郭君曰：“善。”乃辍，不城薛。</w:t>
      </w:r>
    </w:p>
    <w:p>
      <w:pPr>
        <w:pStyle w:val="BodyText"/>
      </w:pPr>
      <w:r>
        <w:t xml:space="preserve"> </w:t>
      </w:r>
      <w:r>
        <w:t xml:space="preserve">荆王弟在秦，秦不出也。中射之士曰：“资臣百金，臣能出之。”因载百金之晋，见叔向，曰：“荆王弟在秦，秦不出也。请以百金委叔向。”叔向受金而以见之晋平公曰：“可以城壶丘矣。”平公曰：“何也？“对曰：“荆王弟在秦，秦不出也，是秦恶荆也，必不敢禁我城壶丘。若禁之，我曰：'为我出荆王之弟，吾不城也。'彼如出之，可以德荆；彼不出，是卒恶也，必不敢禁我城壶丘矣。”公曰：“善。”乃城壶丘。谓秦公曰：“为我出荆王之弟，吾不城也。”秦因出之。荆王大说，以链金百镒遗晋。</w:t>
      </w:r>
    </w:p>
    <w:p>
      <w:pPr>
        <w:pStyle w:val="BodyText"/>
      </w:pPr>
      <w:r>
        <w:t xml:space="preserve"> </w:t>
      </w:r>
      <w:r>
        <w:t xml:space="preserve">阖庐攻郢，战三胜，问子胥曰：“可以退乎？“子胥曰：“溺人者一饮而止，则无溺者，以其不休也。不如乘之以沉之。”</w:t>
      </w:r>
    </w:p>
    <w:p>
      <w:pPr>
        <w:pStyle w:val="BodyText"/>
      </w:pPr>
      <w:r>
        <w:t xml:space="preserve"> </w:t>
      </w:r>
      <w:r>
        <w:t xml:space="preserve">郑人有一子，将宦，谓其家曰：“必筑坏墙，是不善人将窃。”其巷人亦云。不时筑，而人果窃之。以其子为智，以巷人告者为盗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5" w:name="header-n1065"/>
      <w:r>
        <w:t xml:space="preserve">观行</w:t>
      </w:r>
      <w:bookmarkEnd w:id="45"/>
    </w:p>
    <w:p>
      <w:pPr>
        <w:pStyle w:val="FirstParagraph"/>
      </w:pPr>
      <w:r>
        <w:t xml:space="preserve"> </w:t>
      </w:r>
      <w:r>
        <w:t xml:space="preserve">古之人目短于自见，故以镜观面；智短于自知，故以道正已。故镜无见疵之罪，道无明过之恶。目失镜，则无以正须眉；身失道，则无以知迷惑。西门豹之性急，故佩韦以缓已；董安于之心缓，故弦统以自急。故以有余补不足，以长绩短，之谓明主。</w:t>
      </w:r>
    </w:p>
    <w:p>
      <w:pPr>
        <w:pStyle w:val="BodyText"/>
      </w:pPr>
      <w:r>
        <w:t xml:space="preserve"> </w:t>
      </w:r>
      <w:r>
        <w:t xml:space="preserve">天下有信数三：一曰智有所有不能立，二曰力有所不能举，三曰强有所有不能胜。故虽有尧之智而无众人之助，大功不立；有乌获之劲而不得人助，不能自举；有贲、育之强而无法术，不得长胜。故势有不可得，事有不可成。故乌获轻千钧而重其身，非其重于千钧也，势不便也。离硃易百步而难眉睫，非百步近而眉睫远也，道不可也。故明主不穷乌获以其不能自举，不困离硃以其不能自见。因可势，求易道，故用力寡而功名立。时有满虚，事有利害，物有生死，人主为三者发喜怒之色，则金石之士离心焉。圣贤之朴深矣。古明主观人，不使人观己。明于尧不能独成，乌获之不能自举，贲育之不能自胜，以法术则观行之道毕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1068"/>
      <w:r>
        <w:t xml:space="preserve">安危</w:t>
      </w:r>
      <w:bookmarkEnd w:id="46"/>
    </w:p>
    <w:p>
      <w:pPr>
        <w:pStyle w:val="FirstParagraph"/>
      </w:pPr>
      <w:r>
        <w:t xml:space="preserve"> </w:t>
      </w:r>
      <w:r>
        <w:t xml:space="preserve">安术有七，危道有六。</w:t>
      </w:r>
    </w:p>
    <w:p>
      <w:pPr>
        <w:pStyle w:val="BodyText"/>
      </w:pPr>
      <w:r>
        <w:t xml:space="preserve"> </w:t>
      </w:r>
      <w:r>
        <w:t xml:space="preserve">安术：一曰，赏罚随是非；二曰，祸福随善恶；三曰，死生随法度；四曰，有贤不肖而无爱恶；五曰，有愚智而无非誉；六曰，有尺寸而无意度；七曰，有信而无诈。</w:t>
      </w:r>
    </w:p>
    <w:p>
      <w:pPr>
        <w:pStyle w:val="BodyText"/>
      </w:pPr>
      <w:r>
        <w:t xml:space="preserve"> </w:t>
      </w:r>
      <w:r>
        <w:t xml:space="preserve">危道：一曰，断削于绳之内；二曰，断割于法之外；三曰，利人之所害；四曰，乐人之所祸；五曰，危人于所安；六曰，所爱不亲，所恶不疏。如此，则人失其所以乐生，而忘其所以重死。人不乐生，则人主不尊：不重死，则令不行也。</w:t>
      </w:r>
    </w:p>
    <w:p>
      <w:pPr>
        <w:pStyle w:val="BodyText"/>
      </w:pPr>
      <w:r>
        <w:t xml:space="preserve"> </w:t>
      </w:r>
      <w:r>
        <w:t xml:space="preserve">使天下皆极智能于仪表，尽力于权衡，以动则胜，以静则安。治世使人乐生于为是，爱身于为非，小人少而君子多。故社稷常立，国家久安。左奔车之上无仲尼，覆舟之下无伯夷。故号令者，国之舟车也。安则智廉生，危则争鄙起。故安国之法，若饥而食，寒而衣，不令而自然也。先王寄理于竹帛.其道顺，故后世服。今使人饥寒去衣食，虽贲、育不能行；废自然，虽顺道而不立。强勇之所不能行，则上不能安。上以无厌责已尽。则下对“无有“；无有，则轻法。法所以为国也，而轻之，则功不立，名不成。</w:t>
      </w:r>
    </w:p>
    <w:p>
      <w:pPr>
        <w:pStyle w:val="BodyText"/>
      </w:pPr>
      <w:r>
        <w:t xml:space="preserve"> </w:t>
      </w:r>
      <w:r>
        <w:t xml:space="preserve">闻古扁鹊之治其病也，以刀刺骨；圣人之救危国也，以忠拂耳。刺骨，故小痛在体而长利在身；拂耳，故小逆在心而久福在国。故甚病之人利在忍痛，猛毅之君以福拂耳。忍痛，故扁鹊尽巧；拂耳，则子胥不失。寿安之术也。病而不忍痛，则失扁鹊之巧；危而不拂耳，则失圣人之意。如此，长利不远垂，功名不久立。</w:t>
      </w:r>
    </w:p>
    <w:p>
      <w:pPr>
        <w:pStyle w:val="BodyText"/>
      </w:pPr>
      <w:r>
        <w:t xml:space="preserve"> </w:t>
      </w:r>
      <w:r>
        <w:t xml:space="preserve">人主不自刻以尧而责人臣以子胥，是幸殷人之尽如比干；尽如此干，则上不失，下不亡。不权其力而有田成，而幸其身尽如比干，故国不得一安。废尧、舜而立桀、纣，则人不得乐所长而忧所短。失所长，则国家无功；守所短，则民不乐生。以无功御不乐生，不可行于齐民。如此，则上无以使下，下无以事上。</w:t>
      </w:r>
    </w:p>
    <w:p>
      <w:pPr>
        <w:pStyle w:val="BodyText"/>
      </w:pPr>
      <w:r>
        <w:t xml:space="preserve"> </w:t>
      </w:r>
      <w:r>
        <w:t xml:space="preserve">安危在是非，不在于强弱。存亡在虚实，不在于众寡。故齐万乘也，而名实不称，上空虚于国，内不充满于名实，故臣得夺主。杀，天子也，而无是非；赏于无功，使谗谀以诈伪为贵；诛于无罪，使伛以天性剖背。以诈伪为是，天性为非，小得胜大。</w:t>
      </w:r>
    </w:p>
    <w:p>
      <w:pPr>
        <w:pStyle w:val="BodyText"/>
      </w:pPr>
      <w:r>
        <w:t xml:space="preserve"> </w:t>
      </w:r>
      <w:r>
        <w:t xml:space="preserve">明主坚内，故不外失。失之近而不亡于远者无有。故周之夺殷也，拾遗于庭，使殷不遗于朝，则周不敢望秋毫于境。而况敢易位乎？</w:t>
      </w:r>
    </w:p>
    <w:p>
      <w:pPr>
        <w:pStyle w:val="BodyText"/>
      </w:pPr>
      <w:r>
        <w:t xml:space="preserve"> </w:t>
      </w:r>
      <w:r>
        <w:t xml:space="preserve">明主之道忠法，其法忠心，故临之而法，去之而思。尧无胶漆之约于当世而道行，舜无置锥之地于后世而德结。能立道于往古而重德于万世者之谓明主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1078"/>
      <w:r>
        <w:t xml:space="preserve">守道</w:t>
      </w:r>
      <w:bookmarkEnd w:id="47"/>
    </w:p>
    <w:p>
      <w:pPr>
        <w:pStyle w:val="FirstParagraph"/>
      </w:pPr>
      <w:r>
        <w:t xml:space="preserve"> </w:t>
      </w:r>
      <w:r>
        <w:t xml:space="preserve">圣王之立法也，其赏足以劝善，其威足以胜暴，其备足以必完。治世之臣，功多者位尊，力极者赏厚，情尽者名立。善之生如春，恶之死如秋，故民劝极力而乐尽情，此之谓上下相得。上下相得，故能使用力者自极于权衡，而务至于任鄙；战士出死，而愿为贲、育；守道者皆怀金石之心，以死子胥之节。用力者为任鄙，战如贲、育，中为金石，则君人者高枕而守己完矣。</w:t>
      </w:r>
    </w:p>
    <w:p>
      <w:pPr>
        <w:pStyle w:val="BodyText"/>
      </w:pPr>
      <w:r>
        <w:t xml:space="preserve"> </w:t>
      </w:r>
      <w:r>
        <w:t xml:space="preserve">古之善守者，以其所重禁其所轻，以其所难止其所易。故君子与小人俱正，盗跖与曾、史俱廉。何以知之？夫贪盗不赴溪而掇金，赴溪而掇金则身不全；贲、育不量敌则无勇名，盗跖不计可则利不成。明主之守禁也，贲、育见侵于其所不能胜，盗跖见害于其所不能取，故能禁贲、育之所不能犯，守盗跖之所不能取，则暴者守愿，邪者反正。大勇愿，巨盗贞，则天下公平，而齐民之情正矣。</w:t>
      </w:r>
    </w:p>
    <w:p>
      <w:pPr>
        <w:pStyle w:val="BodyText"/>
      </w:pPr>
      <w:r>
        <w:t xml:space="preserve"> </w:t>
      </w:r>
      <w:r>
        <w:t xml:space="preserve">人主离法失人，则危于伯夷不妄取，而不免于田成、盗跖之祸。何也？今天下无一伯夷，而奸人不绝世，故立法度量。度量信则伯夷不失是，而盗跖不得非；法分明则贤不得夺不肖，强不得侵弱，众不得暴寡。托天下于尧之法，则贞士不失分，奸人不侥幸。寄千金于羿之矢，则伯夷不得亡，而盗跖不敢取。尧明于不失奸，故天下无邪；羿巧于不失发，故千金不亡。邪人不寿而盗跖止。如此，故图不载宰予，不举六卿；书不著子胥，不明夫差。孙、吴之略废，盗跖之心伏。人主甘服于玉堂之中，而无瞋目切齿倾取之患；人臣垂拱手金城之内，而无扼腕聚脣嗟唶之祸。服虎而不以柙，禁奸而不以法，塞伪而不以符，此贲、育之所患，尧、舜之所难也。故设柙非所以备鼠也，所以使怯弱能服虎也；立法非所以备曾、史也，所以使庸主能止盗跖也；为符非所以豫尾生也，所以使众人不相谩也。不恃比干之死节，不幸乱臣之无诈也；恃怯之所能服，握庸主之所易守。当今之世，为人主忠计，为天下结德者，利莫长于此。故君人者无亡国之图，而忠臣无失身之画。明于尊位必赏，故能使人尽力于权衡，死节于官职。通贲、育之情，不以死易生；惑于盗跖之贪，不以财易身；则守国之道毕备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1082"/>
      <w:r>
        <w:t xml:space="preserve">用人</w:t>
      </w:r>
      <w:bookmarkEnd w:id="48"/>
    </w:p>
    <w:p>
      <w:pPr>
        <w:pStyle w:val="FirstParagraph"/>
      </w:pPr>
      <w:r>
        <w:t xml:space="preserve"> </w:t>
      </w:r>
      <w:r>
        <w:t xml:space="preserve">闻古之善用人者，必循天顺人而明赏罚。循天，则用力寡而功立；顺人，则刑罚省而令行；明赏罚，则伯夷、盗跖不乱。如此，则白黑分矣。治国之臣，效功于国以履位，见能于官以受职，尽力于权衡以任事。人臣皆宜其能，胜其官，轻其任，而莫怀余力于心，莫负兼官之责于君。故内无伏怨之乱，外无马服之患。明君使事不相干，故莫讼；使士不兼官，故技长；使人不同功，故莫争。争讼止，技长立，则强弱不觳力，冰炭不合形，天下莫得相伤，治之至也。</w:t>
      </w:r>
    </w:p>
    <w:p>
      <w:pPr>
        <w:pStyle w:val="BodyText"/>
      </w:pPr>
      <w:r>
        <w:t xml:space="preserve"> </w:t>
      </w:r>
      <w:r>
        <w:t xml:space="preserve">释法术而心治，尧不能正一国，去规矩而妄意度，奚仲不能成一轮；废尺寸而差短长，王尔不能半中。使中主守法术，拙匠守规矩尺寸，则万不失矣。君人者能去贤巧之所不能，守中拙之所万不失，则人力尽而功名立。</w:t>
      </w:r>
    </w:p>
    <w:p>
      <w:pPr>
        <w:pStyle w:val="BodyText"/>
      </w:pPr>
      <w:r>
        <w:t xml:space="preserve"> </w:t>
      </w:r>
      <w:r>
        <w:t xml:space="preserve">明主立可为之赏，设可避之罚。故贤者劝赏而不见子胥之祸，不肖者少罪而不见伛剖背，肓者处平而不遇深谷，愚者守静而不陷险危。如此，则上下之恩结矣。古之人曰：“其心难知，喜怒难中也。”故以表示目，以鼓语耳，以法教心。君人者释三易之数而行一难知之心，如此，则怒积于上而怨积于下。以积怒而御积怨，则两危矣。明主之表易见，故约立；其教易知，故言用；其法易为，故令行。三者立而上无私心，则下得循法而治，望表而动，随绳而断，因攒而缝。如此，则上无私威之毒，而下无愚拙之诛。故上居明而少怒，下尽忠而少罪。</w:t>
      </w:r>
    </w:p>
    <w:p>
      <w:pPr>
        <w:pStyle w:val="BodyText"/>
      </w:pPr>
      <w:r>
        <w:t xml:space="preserve"> </w:t>
      </w:r>
      <w:r>
        <w:t xml:space="preserve">闻之曰：“举事无患者，尧不得也。”而世未尝无事也。君人者不轻爵禄，不易富贵，不可与救危国。故明主厉廉耻，招仁义。昔者介子推无爵禄而义随文公，不忍口腹而仁割其肌，故人主结其德，书图著其名。人主乐乎使人以公尽力，而苦乎以私夺威；人臣安乎以能受职，而苦乎以一负二。故明主除人臣之所苦，而立人主之所乐。上下之利，莫长于此。不察私门之内，轻虑重事，厚诛薄罪，久怨细过，长侮偷快，数以德追祸，是断手而续以玉也，故世有易身之患。</w:t>
      </w:r>
    </w:p>
    <w:p>
      <w:pPr>
        <w:pStyle w:val="BodyText"/>
      </w:pPr>
      <w:r>
        <w:t xml:space="preserve"> </w:t>
      </w:r>
      <w:r>
        <w:t xml:space="preserve">人主立难为而罪不及，则私怨生；人臣失所长而奉难给，则伏怨结。劳苦不抚循，忧悲不哀怜，喜则誉小人，贤不肖俱赏，怒则毁君子，使伯夷与盗跖俱辱，故臣有叛主。</w:t>
      </w:r>
    </w:p>
    <w:p>
      <w:pPr>
        <w:pStyle w:val="BodyText"/>
      </w:pPr>
      <w:r>
        <w:t xml:space="preserve"> </w:t>
      </w:r>
      <w:r>
        <w:t xml:space="preserve">使燕王内憎其民而外爱鲁人，而燕不用而鲁不附。民见憎，不能尽力而务功；鲁见说，而不能离死命而亲他主。如此，则人臣为隙穴，而人主独立。以隙穴之臣而事独立之主，此之谓危殆。</w:t>
      </w:r>
    </w:p>
    <w:p>
      <w:pPr>
        <w:pStyle w:val="BodyText"/>
      </w:pPr>
      <w:r>
        <w:t xml:space="preserve"> </w:t>
      </w:r>
      <w:r>
        <w:t xml:space="preserve">释仪的而妄发，虽中小不巧；释法制而妄怒，虽杀戮而奸人不恐。罪生甲，祸归乙，伏怨乃结。故至治之国，有赏罚而无喜怒。故圣人极有刑法，而死无螫毒，故奸人服。发矢中的，赏罚当符，故尧复生，羿复立。如此，则上无殷、夏之患，下无比干之祸，君高枕而臣乐业，道蔽天地，德极万世矣。</w:t>
      </w:r>
    </w:p>
    <w:p>
      <w:pPr>
        <w:pStyle w:val="BodyText"/>
      </w:pPr>
      <w:r>
        <w:t xml:space="preserve"> </w:t>
      </w:r>
      <w:r>
        <w:t xml:space="preserve">夫人主不寒隙穴而劳力于赭垩，暴雨疾风必坏。不去眉睫之祸而慕贲、育之死，不谨萧墙之患而固金城于远境，不用近贤之课而外结万乘之交于千里，飘风一旦起，则贲、育不及救，而外交不及至，祸莫大于此。当今之世，为人主忠计者，必无使燕王说鲁人，无使近世慕贤于古，无思越人以救中国溺者。如此，则上下亲，内功立，外名成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1091"/>
      <w:r>
        <w:t xml:space="preserve">功名</w:t>
      </w:r>
      <w:bookmarkEnd w:id="49"/>
    </w:p>
    <w:p>
      <w:pPr>
        <w:pStyle w:val="FirstParagraph"/>
      </w:pPr>
      <w:r>
        <w:t xml:space="preserve"> </w:t>
      </w:r>
      <w:r>
        <w:t xml:space="preserve">明君之所以立功成名者四：一曰天时，二曰人心，三曰技能，四曰势位。非天时，虽十尧不能冬生一穗；逆人心，虽贲、育不能尽人力。故得天时则不务而自生，得人心，则不趣而自劝；因技能则不急而自疾；得势位则不推进而名成。若水之流，若船之浮。守自然之道，行毋穷之令，故曰明主。</w:t>
      </w:r>
    </w:p>
    <w:p>
      <w:pPr>
        <w:pStyle w:val="BodyText"/>
      </w:pPr>
      <w:r>
        <w:t xml:space="preserve"> </w:t>
      </w:r>
      <w:r>
        <w:t xml:space="preserve">夫有材而无势，虽贤不能制不肖。故立尺材于高山之上，下则临千仞之谷，材非长也，位高也。桀为天子，能制天下，非贤也，势重也；尧为匹夫，不能正三家，非不肖也，位卑也。千钧得船则浮，锱铢失船则沉，非千钧轻锱铢重也，有势之与无势也。故短之临高也以位，不肖之制贤也以势。人主者，天下一力以共载之，故安；众同心以共立之，故尊。人臣守所长，尽所能，故忠。以尊主御忠臣，则长乐生而功名成。名实相持而成，形影相应而立，故臣主同欲而异使。人主之患在莫之应，故曰，一手独拍，虽疾无声。人臣之忧在不得一，故曰，右手画圆，左手画方，不能两成。故曰，至治之国，君若桴，臣若鼓，技若车，事若马。故人有余力易于应，而技有余巧便于事。立功者不足于力，亲近者不足于信，成名者不足于势。近者不亲，而远者不结，则名不称实者也。圣人德若尧、舜，行若伯夷，而位不载于世，则功不立，名不遂。故古之能致功名者，众人助之以力，近者结之以成，远者誉之以名，尊者载之以势。如此，故太山之功长立于国家，而日月之名久著于天地。此尧之所以南面而守名，舜之所以北面而效功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1094"/>
      <w:r>
        <w:t xml:space="preserve">大体</w:t>
      </w:r>
      <w:bookmarkEnd w:id="50"/>
    </w:p>
    <w:p>
      <w:pPr>
        <w:pStyle w:val="FirstParagraph"/>
      </w:pPr>
      <w:r>
        <w:t xml:space="preserve"> </w:t>
      </w:r>
      <w:r>
        <w:t xml:space="preserve">古之全大体者：望天地，观江海，因山谷，日月所照，四时所行，云布风动；不以智累心，不以私累己；寄治乱于法术，托是非于赏罚，属轻重于权衡；不逆天理，不伤情性；不吹毛而求小疵，不洗垢而察难知；不引绳之外，不推绳之内；不急法之外，不缓法之内；守成理，因自然；祸福生乎道法，而不出乎爱恶；荣辱之责在乎己，而不在乎人。故至安之世，法如朝露，纯朴不散，心无结怨，口无烦言。故车马不疲弊于远路，旌旗不乱乎大泽，万民不失命于寇戎，雄骏不创寿于旗幢；豪杰不著名于图书，不录功于盘盂，记年之牒空虚。故曰：利莫长乎简，福莫久于安。使匠石以千岁之寿，操钩，视规矩，举绳墨，而正太山；使贲、育带干将而齐万民；虽尽力于巧，极盛于寿，太山不正，民不能齐。故曰：古之牧天下者，不使匠石极巧以败太山之体，不使贲、育尽威以伤万民之性。因道全法，君子乐而大奸止。澹然闲静，因天命，持大体。故使人无离法之罪，鱼无失水之祸。如此，故天下少不可。</w:t>
      </w:r>
    </w:p>
    <w:p>
      <w:pPr>
        <w:pStyle w:val="BodyText"/>
      </w:pPr>
      <w:r>
        <w:t xml:space="preserve"> </w:t>
      </w:r>
      <w:r>
        <w:t xml:space="preserve">上不天则下不遍覆，心不地则物不毕载。太山不立好恶，故能成其高；江海不择小助，故能成其富。故大人寄形于天地而万物备，历心于山海而国家富。上无忿怒之毒，下无伏怨之患，上下交顺，以道为舍。故长利积，大功立，名成于前，德垂于后，治之至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1097"/>
      <w:r>
        <w:t xml:space="preserve">内储说上七术</w:t>
      </w:r>
      <w:bookmarkEnd w:id="51"/>
    </w:p>
    <w:p>
      <w:pPr>
        <w:pStyle w:val="FirstParagraph"/>
      </w:pPr>
      <w:r>
        <w:t xml:space="preserve"> </w:t>
      </w:r>
      <w:r>
        <w:t xml:space="preserve">主之所用也七术，所察也六微。七术：一曰众端参观，二曰必罚明威，三曰信赏尽能，四曰一听责下，五曰疑诏诡使，六曰挟知而问，七曰倒言反事。此七者，主之所用也。</w:t>
      </w:r>
    </w:p>
    <w:p>
      <w:pPr>
        <w:pStyle w:val="BodyText"/>
      </w:pPr>
      <w:r>
        <w:t xml:space="preserve"> </w:t>
      </w:r>
      <w:r>
        <w:t xml:space="preserve">△经一参观</w:t>
      </w:r>
    </w:p>
    <w:p>
      <w:pPr>
        <w:pStyle w:val="BodyText"/>
      </w:pPr>
      <w:r>
        <w:t xml:space="preserve"> </w:t>
      </w:r>
      <w:r>
        <w:t xml:space="preserve">观听不参则诚不闻，听有门户则臣壅塞。其说在侏儒之梦见灶，哀公之称“莫众而迷”。故齐人见河伯，与惠子之言“亡其半”也。其患在竖牛之饿叔孙，而江乙之说荆俗也。嗣公欲治不知，故使有敌。是以明主推积铁之类而察一市之患。</w:t>
      </w:r>
    </w:p>
    <w:p>
      <w:pPr>
        <w:pStyle w:val="BodyText"/>
      </w:pPr>
      <w:r>
        <w:t xml:space="preserve"> </w:t>
      </w:r>
      <w:r>
        <w:t xml:space="preserve">△经二必罚</w:t>
      </w:r>
    </w:p>
    <w:p>
      <w:pPr>
        <w:pStyle w:val="BodyText"/>
      </w:pPr>
      <w:r>
        <w:t xml:space="preserve"> </w:t>
      </w:r>
      <w:r>
        <w:t xml:space="preserve">爱多者则法不立，威寡者则下侵上。是以刑罚不必则禁令不行。其说在董子之行石邑，与子产之教游吉也。故仲尼说陨霜，而殷法刑弃灰；将行去乐池，而公孙鞅重轻罪。是以丽水之金不守，而积泽之火不救。成欢以太仁弱齐国，卜皮以慈惠亡魏王。管仲知之，故断死人；嗣公知之，故买胥靡。</w:t>
      </w:r>
    </w:p>
    <w:p>
      <w:pPr>
        <w:pStyle w:val="BodyText"/>
      </w:pPr>
      <w:r>
        <w:t xml:space="preserve"> </w:t>
      </w:r>
      <w:r>
        <w:t xml:space="preserve">△经三赏誉</w:t>
      </w:r>
    </w:p>
    <w:p>
      <w:pPr>
        <w:pStyle w:val="BodyText"/>
      </w:pPr>
      <w:r>
        <w:t xml:space="preserve"> </w:t>
      </w:r>
      <w:r>
        <w:t xml:space="preserve">赏誉薄而谩者下不用也，赏誉厚而信者下轻死。其说在文子称“若兽鹿“。故越王焚宫室，而吴起倚车辕，李悝断讼以射，宋崇门以毁死。勾践知之，故式怒蛙；昭侯知之，故藏弊裤。厚赏之使人为贲、诸也，妇人之拾蚕，渔者之握鳣，是以效之。</w:t>
      </w:r>
    </w:p>
    <w:p>
      <w:pPr>
        <w:pStyle w:val="BodyText"/>
      </w:pPr>
      <w:r>
        <w:t xml:space="preserve"> </w:t>
      </w:r>
      <w:r>
        <w:t xml:space="preserve">△经四一听</w:t>
      </w:r>
    </w:p>
    <w:p>
      <w:pPr>
        <w:pStyle w:val="BodyText"/>
      </w:pPr>
      <w:r>
        <w:t xml:space="preserve"> </w:t>
      </w:r>
      <w:r>
        <w:t xml:space="preserve">一听则愚智不纷，责下则人臣不参。其说在“索郑“与“吹竽“。其患在申子之以赵绍、韩沓为尝试。故公子汜议割河东，而应侯谋弛上党。</w:t>
      </w:r>
    </w:p>
    <w:p>
      <w:pPr>
        <w:pStyle w:val="BodyText"/>
      </w:pPr>
      <w:r>
        <w:t xml:space="preserve"> </w:t>
      </w:r>
      <w:r>
        <w:t xml:space="preserve">△经五诡使</w:t>
      </w:r>
    </w:p>
    <w:p>
      <w:pPr>
        <w:pStyle w:val="BodyText"/>
      </w:pPr>
      <w:r>
        <w:t xml:space="preserve"> </w:t>
      </w:r>
      <w:r>
        <w:t xml:space="preserve">数见久待而不任，奸则鹿散。使人问他则并鬻私。是以庞敬还公大夫，而戴让诏视辒车；周主亡玉簪，商太宰论牛矢。</w:t>
      </w:r>
    </w:p>
    <w:p>
      <w:pPr>
        <w:pStyle w:val="BodyText"/>
      </w:pPr>
      <w:r>
        <w:t xml:space="preserve"> </w:t>
      </w:r>
      <w:r>
        <w:t xml:space="preserve">△经六挟智</w:t>
      </w:r>
    </w:p>
    <w:p>
      <w:pPr>
        <w:pStyle w:val="BodyText"/>
      </w:pPr>
      <w:r>
        <w:t xml:space="preserve"> </w:t>
      </w:r>
      <w:r>
        <w:t xml:space="preserve">挟智而问，则不智者至；深智一物，众隐皆变。其说在昭侯之握一爪也。故必审南门而三乡得。周主索曲杖而群臣惧，卜皮使庶子，西门豹详遗辖。</w:t>
      </w:r>
    </w:p>
    <w:p>
      <w:pPr>
        <w:pStyle w:val="BodyText"/>
      </w:pPr>
      <w:r>
        <w:t xml:space="preserve"> </w:t>
      </w:r>
      <w:r>
        <w:t xml:space="preserve">△经七</w:t>
      </w:r>
    </w:p>
    <w:p>
      <w:pPr>
        <w:pStyle w:val="BodyText"/>
      </w:pPr>
      <w:r>
        <w:t xml:space="preserve"> </w:t>
      </w:r>
      <w:r>
        <w:t xml:space="preserve">倒言反事以尝所疑，则奸情得。故阳山谩樛竖，淖齿为秦使，齐人欲为乱，子之以白马，子产离讼者，嗣公过关市。</w:t>
      </w:r>
    </w:p>
    <w:p>
      <w:pPr>
        <w:pStyle w:val="BodyText"/>
      </w:pPr>
      <w:r>
        <w:t xml:space="preserve"> </w:t>
      </w:r>
      <w:r>
        <w:t xml:space="preserve">△说一</w:t>
      </w:r>
    </w:p>
    <w:p>
      <w:pPr>
        <w:pStyle w:val="BodyText"/>
      </w:pPr>
      <w:r>
        <w:t xml:space="preserve"> </w:t>
      </w:r>
      <w:r>
        <w:t xml:space="preserve">卫灵公之时，弥子瑕有宠，专于卫国。侏儒有见公者曰：“臣之梦践矣。”公曰：“何梦？“对曰：“梦见灶，为见公也。”公怒曰：“吾闻见人主者梦见日，奚为见寡人而梦见灶？“对曰：“夫日兼烛天下，一物不能当也；人君兼烛一国，一人不能拥也。故将见人主者梦见日。夫灶，一人炀焉，则后人无从见矣。今或者一人有炀君者乎？则臣虽梦见灶，不亦可乎！“</w:t>
      </w:r>
    </w:p>
    <w:p>
      <w:pPr>
        <w:pStyle w:val="BodyText"/>
      </w:pPr>
      <w:r>
        <w:t xml:space="preserve"> </w:t>
      </w:r>
      <w:r>
        <w:t xml:space="preserve">鲁哀公问于孔子曰：“鄙谚曰：'莫众而迷。'今寡人举事与群臣虑之，而国愈乱，其故何也？“孔子对曰：“明主之问臣，一人知之，一人不知也。如是者，明主在上，群臣直议于下。今群臣无不一辞同轨乎季孙者，举鲁国尽化为一，君虽问境内之人，犹不免于乱也。”</w:t>
      </w:r>
    </w:p>
    <w:p>
      <w:pPr>
        <w:pStyle w:val="BodyText"/>
      </w:pPr>
      <w:r>
        <w:t xml:space="preserve"> </w:t>
      </w:r>
      <w:r>
        <w:t xml:space="preserve">一曰：晏婴子聘鲁，哀公问曰：“语曰：'莫三人而迷。'今寡人与一国虑之，鲁不免于乱，何也？“晏子曰：“古之所谓'莫三人而迷'者，一人失之，二人得之，三人足以为众矣，故曰'莫三人而迷。'今鲁国之群臣以千百数，一言于季氏之私，人数非不众，所言者一人也，安得三哉？“</w:t>
      </w:r>
    </w:p>
    <w:p>
      <w:pPr>
        <w:pStyle w:val="BodyText"/>
      </w:pPr>
      <w:r>
        <w:t xml:space="preserve"> </w:t>
      </w:r>
      <w:r>
        <w:t xml:space="preserve">齐人有谓齐王曰：“河伯，大神也。王何不试与之遇乎？臣请使王遇之。”乃为坛场大水之上，而与王立之焉。有间，大鱼动，因曰：“此河伯。”</w:t>
      </w:r>
    </w:p>
    <w:p>
      <w:pPr>
        <w:pStyle w:val="BodyText"/>
      </w:pPr>
      <w:r>
        <w:t xml:space="preserve"> </w:t>
      </w:r>
      <w:r>
        <w:t xml:space="preserve">张仪欲以秦、韩与魏之势伐齐、荆，而惠施欲以齐、荆偃兵。二人争之。群臣左右皆为张子言，而以攻齐、荆为利，而莫为惠子言。王果听张子，而以惠子言为不可。攻齐、荆事已定，惠子入见。王言曰：“先生毋言矣。攻齐、荆之事果利矣，一国尽以为然。”惠子因说：“不可不察也。夫齐、荆之事也诚利，一国尽以为利，是何智者之众也？攻齐、荆之事诚不可利，一国尽以为利，何愚者之众也？凡谋者，疑也。疑也者，诚疑以为可者半，以为不可者半。今一国尽以为可，是王亡半也。劫主者，固亡其半者一也。”</w:t>
      </w:r>
    </w:p>
    <w:p>
      <w:pPr>
        <w:pStyle w:val="BodyText"/>
      </w:pPr>
      <w:r>
        <w:t xml:space="preserve"> </w:t>
      </w:r>
      <w:r>
        <w:t xml:space="preserve">叔孙相鲁，贵而主断。其所爱者曰竖牛，亦擅用叔孙之令。叔孙有子曰壬，竖牛妒而欲杀之，因与壬游于鲁君所。鲁君赐之玉环，壬拜受之而不敢佩，使竖牛请之叔孙。竖牛欺之曰：“吾已为尔请之矣，使尔佩之。”壬因佩之。竖牛因谓叔孙：“何不见壬于君乎？“叔孙曰：“孺子何足见也。”竖牛曰：“壬固已数见于君矣。君赐之玉环，壬已佩之矣。”叔孙召壬见之，而果佩之，叔孙怒而杀壬。壬兄曰丙，竖牛又妒而欲杀之。叔孙为丙铸钟，钟成，丙不敢击，使竖牛请之叔孙。竖牛不为请，又欺之曰：“吾已为尔请之矣，使尔击之。”丙因击之。叔孙闻之曰：“丙不请而擅击钟。”怒而逐之。丙出走齐，居一年，竖牛为谢叔孙，叔孙使竖牛召之，又不召而报之曰：“吾已召之矣，丙怒甚，不肯来。”叔孙大怒，使人杀之。二子已死，叔孙有病，竖牛因独养之而去左右，不内人，曰：“叔孙不欲闻人声。”因不食而饿杀。叔孙已死，竖牛因不发丧也，徙其府库重宝空之而奔齐。夫听所信之言而子父为人僇，此不参之患也。</w:t>
      </w:r>
    </w:p>
    <w:p>
      <w:pPr>
        <w:pStyle w:val="BodyText"/>
      </w:pPr>
      <w:r>
        <w:t xml:space="preserve"> </w:t>
      </w:r>
      <w:r>
        <w:t xml:space="preserve">江乙为魏王使荆，谓荆王曰：“臣入王之境内，闻王之国俗曰：'君子不蔽人之美，不言人之恶。'诚有之乎？“王曰：“有之。”“然则若白公之乱，得庶无危乎？诚得如此，臣免死罪矣。”</w:t>
      </w:r>
    </w:p>
    <w:p>
      <w:pPr>
        <w:pStyle w:val="BodyText"/>
      </w:pPr>
      <w:r>
        <w:t xml:space="preserve"> </w:t>
      </w:r>
      <w:r>
        <w:t xml:space="preserve">卫嗣君重如耳，爱世姬，而恐其皆因其爱重以壅己也，乃贵薄疑以敌如耳，尊魏姬以耦世姬，曰：“以是相参也。”嗣君知欲无壅，而未得其术也。夫不使贱议贵，下必坐上，而必待势重之均也，而后敢相议，则是益树壅塞之臣也。嗣君之壅乃始。</w:t>
      </w:r>
    </w:p>
    <w:p>
      <w:pPr>
        <w:pStyle w:val="BodyText"/>
      </w:pPr>
      <w:r>
        <w:t xml:space="preserve"> </w:t>
      </w:r>
      <w:r>
        <w:t xml:space="preserve">夫矢来有乡，则积铁以备一乡；矢来无乡，则为铁室以尽备之。备之则体不伤。故彼以尽备之不伤，此以尽敌之无奸也。</w:t>
      </w:r>
    </w:p>
    <w:p>
      <w:pPr>
        <w:pStyle w:val="BodyText"/>
      </w:pPr>
      <w:r>
        <w:t xml:space="preserve"> </w:t>
      </w:r>
      <w:r>
        <w:t xml:space="preserve">庞恭与太子质于邯郸，谓魏王曰：“今一人言市有虎，王信之乎？“曰：“不信。”“二人言市有虎，王信之乎？“曰：“不信。”“三人言市有虎，王信之乎？“王曰：“寡人信之。”庞恭曰：“夫市之无虎也明矣，然而三人言而成虎。今邯郸之去魏也远于市，议臣者过于三人，愿王察之。”庞恭从邯郸反，竟不得见。</w:t>
      </w:r>
    </w:p>
    <w:p>
      <w:pPr>
        <w:pStyle w:val="BodyText"/>
      </w:pPr>
      <w:r>
        <w:t xml:space="preserve"> </w:t>
      </w:r>
      <w:r>
        <w:t xml:space="preserve">△说二</w:t>
      </w:r>
    </w:p>
    <w:p>
      <w:pPr>
        <w:pStyle w:val="BodyText"/>
      </w:pPr>
      <w:r>
        <w:t xml:space="preserve"> </w:t>
      </w:r>
      <w:r>
        <w:t xml:space="preserve">董阏于为赵上地守，行石邑山中，见深涧，峭如墙，深百仞，因问其旁乡左右曰：“人尝有入此者乎？“对曰：“无有。”曰：“婴兒、盲聋、狂悖之人尝有入此者乎？“对曰：“无有。”“牛马犬彘尝有入此者乎？“对曰：“无有。”董阏于喟然太息曰：“吾能治矣。使吾治之无赦，犹入涧之必死也，则人莫之敢犯也，何为不治？“</w:t>
      </w:r>
    </w:p>
    <w:p>
      <w:pPr>
        <w:pStyle w:val="BodyText"/>
      </w:pPr>
      <w:r>
        <w:t xml:space="preserve"> </w:t>
      </w:r>
      <w:r>
        <w:t xml:space="preserve">子产相郑，病将死，谓游吉曰：“我死后，子必用郑，必以严莅人。夫火形严，故人献灼；水形懦，人多溺。子必严子之形，无令溺子之懦。”子产死。游吉不肯严形，郑少年相率为盗，处于萑泽，将遂以为郑祸。游吉率车骑与战，一日一夜仅能克之。游吉喟然叹曰：“吾蚤行夫子之教，必不悔至于此矣。”</w:t>
      </w:r>
    </w:p>
    <w:p>
      <w:pPr>
        <w:pStyle w:val="BodyText"/>
      </w:pPr>
      <w:r>
        <w:t xml:space="preserve"> </w:t>
      </w:r>
      <w:r>
        <w:t xml:space="preserve">鲁哀公问于仲尼曰：“《春秋》之记曰：'冬十二月陨霜不杀菽。'何为记此？“仲尼对曰：“此言可以杀而不杀也。夫宜杀而不杀，桃李冬实。天失道，草木犹犯干之，而况于人君乎？“</w:t>
      </w:r>
    </w:p>
    <w:p>
      <w:pPr>
        <w:pStyle w:val="BodyText"/>
      </w:pPr>
      <w:r>
        <w:t xml:space="preserve"> </w:t>
      </w:r>
      <w:r>
        <w:t xml:space="preserve">殷之法，刑弃灰于街者。子贡以为重，问之仲尼。仲尼曰：“知治之道也。夫弃灰于街必掩人，掩人，人必怒，怒则斗，斗必三族相残也。此残三族之道也，虽刑之可也。且夫重罚者，人之所恶也；而无弃灰，人之所易也。使人行之所易，而无离所恶，此治之道也。”</w:t>
      </w:r>
    </w:p>
    <w:p>
      <w:pPr>
        <w:pStyle w:val="BodyText"/>
      </w:pPr>
      <w:r>
        <w:t xml:space="preserve"> </w:t>
      </w:r>
      <w:r>
        <w:t xml:space="preserve">一曰：殷之法，刑弃灰于公道者断其手。子贡曰：“弃灰之罪轻，断手之罚重，古人何太毅也？“曰：“无弃灰，所易也；断手，所恶也。行所易，不关所恶，古人以为易，故行之。”</w:t>
      </w:r>
    </w:p>
    <w:p>
      <w:pPr>
        <w:pStyle w:val="BodyText"/>
      </w:pPr>
      <w:r>
        <w:t xml:space="preserve"> </w:t>
      </w:r>
      <w:r>
        <w:t xml:space="preserve">中山之相乐池，以车百乘使赵，选其客之有智能者以为将行，中道而乱。乐池曰：“吾以公为有智，而使公为将行，今中道而乱，何也？“客因辞而去，曰：“公不知治。有威足以服之人，而利足以劝之，故能治之。今臣，君之少客也。夫从少正长，从贱治贵，而不得操其利害之柄以制之，此所以乱也。尝试使臣，彼之善者我能以为卿相，彼不善者我得以斩其首，何故而不治！“</w:t>
      </w:r>
    </w:p>
    <w:p>
      <w:pPr>
        <w:pStyle w:val="BodyText"/>
      </w:pPr>
      <w:r>
        <w:t xml:space="preserve"> </w:t>
      </w:r>
      <w:r>
        <w:t xml:space="preserve">公孙鞅之法也重轻罪。重罪者，人之所难犯也；而小过者，人之所易去也。使人去其所易，无离其所难，此治之道。夫小过不生，大罪不至，是人无罪而乱不生也。</w:t>
      </w:r>
    </w:p>
    <w:p>
      <w:pPr>
        <w:pStyle w:val="BodyText"/>
      </w:pPr>
      <w:r>
        <w:t xml:space="preserve"> </w:t>
      </w:r>
      <w:r>
        <w:t xml:space="preserve">一曰：公孙鞅曰：“行刑重其轻者，轻者不至，重者不来，是谓以刑去刑也。”</w:t>
      </w:r>
    </w:p>
    <w:p>
      <w:pPr>
        <w:pStyle w:val="BodyText"/>
      </w:pPr>
      <w:r>
        <w:t xml:space="preserve"> </w:t>
      </w:r>
      <w:r>
        <w:t xml:space="preserve">荆南之地，丽水之中生金，人多窃采金。采金之禁：得而辄辜磔于市。甚众，壅离其水也，而人窃金不止。大罪莫重辜磔于市，犹不止者，不必得也。故今有于此，曰：“予汝天下而杀汝身。”庸人不为也。夫有天下，大利也，犹不为者，知必死。故不必得也，则虽辜磔，窃金不止；知必死，则有天下不为也。</w:t>
      </w:r>
    </w:p>
    <w:p>
      <w:pPr>
        <w:pStyle w:val="BodyText"/>
      </w:pPr>
      <w:r>
        <w:t xml:space="preserve"> </w:t>
      </w:r>
      <w:r>
        <w:t xml:space="preserve">鲁人烧积泽。天北风，火南倚，恐烧国。哀公惧，自将众趣救火。左右无人，尽逐兽而火不救，乃召问仲尼。仲尼曰：“夫逐兽者乐而无罚，救火者苦而无赏，此火之所以无救也。”哀公曰：“善。”仲尼曰：“事急不及以赏。救火者尽赏之，则国不足以赏于人。请徒行罚。”哀公曰：“善。”于是仲尼乃下令曰：“不救火者比降北之罪，逐兽者比入禁之罪。”令下未遍而火已救矣。</w:t>
      </w:r>
    </w:p>
    <w:p>
      <w:pPr>
        <w:pStyle w:val="BodyText"/>
      </w:pPr>
      <w:r>
        <w:t xml:space="preserve"> </w:t>
      </w:r>
      <w:r>
        <w:t xml:space="preserve">成驩谓齐王曰：“王太仁，太不忍人。”王曰：“太仁，太不忍人，非善名邪？“对曰：“此人臣之善也，非人主之所行也。夫人臣必仁而后可与谋，不忍人而后可近也；不仁则不可与谋，忍人则不可近也。”王曰：“然则寡人安所太仁，安不忍人？“对曰：“王太仁于薛公，而太不忍于诸田。太仁薛公，则大臣无重；太不忍诸田，则父兄犯法。大臣无重，则兵弱于外；父兄犯法，则政乱于内。兵弱于外，政乱于内，此亡国之本也。”</w:t>
      </w:r>
    </w:p>
    <w:p>
      <w:pPr>
        <w:pStyle w:val="BodyText"/>
      </w:pPr>
      <w:r>
        <w:t xml:space="preserve"> </w:t>
      </w:r>
      <w:r>
        <w:t xml:space="preserve">魏惠王谓卜皮曰：“子闻寡人之声闻亦何如焉？“对曰：“臣闻王之慈惠也。”王欣然喜曰：“然则功且安至？“对曰：“王之功至于亡。”王曰：“慈惠，行善也。行之而亡，何也？“卜皮对曰：“夫慈者不忍，而惠者好与也。不忍则不诛有过，好予则不待有功而赏。有过不罪，无功受赏，虽亡，不亦可乎？“</w:t>
      </w:r>
    </w:p>
    <w:p>
      <w:pPr>
        <w:pStyle w:val="BodyText"/>
      </w:pPr>
      <w:r>
        <w:t xml:space="preserve"> </w:t>
      </w:r>
      <w:r>
        <w:t xml:space="preserve">齐国好厚葬，布帛尽于衣衾，材木尽于棺椁。桓公患之，以告管仲曰：“布帛尽则无以为蔽，材木尽则无以为守备，而人厚葬之不休，禁之奈何？“管仲对曰：“凡人之有为也，非名之则利之也。”于是乃下令曰：“棺椁过度者戮其尸，罪夫当丧者。”夫戮死无名，罪当丧者无利，人何故为之也？</w:t>
      </w:r>
    </w:p>
    <w:p>
      <w:pPr>
        <w:pStyle w:val="BodyText"/>
      </w:pPr>
      <w:r>
        <w:t xml:space="preserve"> </w:t>
      </w:r>
      <w:r>
        <w:t xml:space="preserve">卫嗣君之时，有胥靡逃之魏，因为襄王之后治病。卫嗣君闻之，使人请以五十金买之，五反而魏王不予，乃以左氏易之。群臣左右谏曰：“夫以一都买胥靡，可乎？“王曰：“非子之所知也。夫治无小而乱无大。法不立而诛不必，虽有十左氏无益也；法立而诛必，虽失十左氏无害也。”魏王闻之，曰：“主欲治而不听之，不祥。”因载而往，徒献之。</w:t>
      </w:r>
    </w:p>
    <w:p>
      <w:pPr>
        <w:pStyle w:val="BodyText"/>
      </w:pPr>
      <w:r>
        <w:t xml:space="preserve"> </w:t>
      </w:r>
      <w:r>
        <w:t xml:space="preserve">△说三</w:t>
      </w:r>
    </w:p>
    <w:p>
      <w:pPr>
        <w:pStyle w:val="BodyText"/>
      </w:pPr>
      <w:r>
        <w:t xml:space="preserve"> </w:t>
      </w:r>
      <w:r>
        <w:t xml:space="preserve">齐王问于文子曰：“治国何如？“对曰：“夫赏罚之为道，利器也。君固握之，不可以示人。若如臣者，犹兽鹿也，唯荐草而就。”</w:t>
      </w:r>
    </w:p>
    <w:p>
      <w:pPr>
        <w:pStyle w:val="BodyText"/>
      </w:pPr>
      <w:r>
        <w:t xml:space="preserve"> </w:t>
      </w:r>
      <w:r>
        <w:t xml:space="preserve">越王问于大夫文种曰：“吾欲伐吴，可乎？“对曰：“可矣。吾赏厚而信，罚严而必。君欲知之，何不试焚宫室？“于是遂焚宫室，人莫救之。乃下令曰：“人之救火者死，比死敌之赏；救火而不死者，比胜敌之赏；不救火者，比降北之罪。”人之涂其体，被濡衣而走火者，左三千人，右三千人。此知必胜之势也。</w:t>
      </w:r>
    </w:p>
    <w:p>
      <w:pPr>
        <w:pStyle w:val="BodyText"/>
      </w:pPr>
      <w:r>
        <w:t xml:space="preserve"> </w:t>
      </w:r>
      <w:r>
        <w:t xml:space="preserve">吴起为魏武侯西河之守。秦有小亭临境，吴起欲攻之。不去，则甚害田者；去之，则不足以征甲兵。于是乃倚一车辕于北门之外而令之曰：“有能徙此南门之外者，赐之上田、上宅。”人莫之徙也。及有徙之者，遂赐之如令。俄又置一石赤菽东门之外而令之曰：“有能徙此于西门之外者，赐之如初。”人争徙之。乃下令曰：“明日且攻亭，有能先登者，仕之国大夫，赐之上田宅。”人争趋之，于是攻亭一朝而拔之。</w:t>
      </w:r>
      <w:r>
        <w:t xml:space="preserve"> </w:t>
      </w:r>
      <w:r>
        <w:br w:type="textWrapping"/>
      </w:r>
      <w:r>
        <w:t xml:space="preserve"> </w:t>
      </w:r>
      <w:r>
        <w:t xml:space="preserve">李悝为魏文侯上地之守，而欲人之善射也，乃下令曰：“人之有狐疑之讼者，令之射的，中之者胜，不中者负。”令下而人皆疾习射，日夜不休。及与秦人战，大败之，以人之善战射也。</w:t>
      </w:r>
    </w:p>
    <w:p>
      <w:pPr>
        <w:pStyle w:val="BodyText"/>
      </w:pPr>
      <w:r>
        <w:t xml:space="preserve"> </w:t>
      </w:r>
      <w:r>
        <w:t xml:space="preserve">宋崇门之巷人，服丧而毁，甚瘠，上以为慈爱于亲，举以为官师。明年，人之所以毁死者岁十余人。子之服亲丧者，为爱之也，而尚可以赏劝也，况君上之于民乎？</w:t>
      </w:r>
    </w:p>
    <w:p>
      <w:pPr>
        <w:pStyle w:val="BodyText"/>
      </w:pPr>
      <w:r>
        <w:t xml:space="preserve"> </w:t>
      </w:r>
      <w:r>
        <w:t xml:space="preserve">越王虑伐吴，欲人之轻死也，出见怒蛙，乃为之式。从者曰：“奚敬于此？“王曰：“为其有气故也。”明年之请以头献王者岁十余人。由此观之，誉之足以杀人矣。</w:t>
      </w:r>
    </w:p>
    <w:p>
      <w:pPr>
        <w:pStyle w:val="BodyText"/>
      </w:pPr>
      <w:r>
        <w:t xml:space="preserve"> </w:t>
      </w:r>
      <w:r>
        <w:t xml:space="preserve">一曰：越王勾践见怒蛙而式之。御者曰：“何为式？“王曰：“蛙有气如此，可无为式乎？“士人闻之曰：“蛙有气，王犹为式，况士人有勇者乎！“是岁人有自刭死，以其头献者。故越王将复吴而试其教，燔台而鼓之，使民赴火者，赏在火者；临江而鼓之，使人赴水者，赏在水也；临战而使人绝头刳腹而无顾心者，赏在兵也。又况据法而进贤，其助甚此矣。</w:t>
      </w:r>
    </w:p>
    <w:p>
      <w:pPr>
        <w:pStyle w:val="BodyText"/>
      </w:pPr>
      <w:r>
        <w:t xml:space="preserve"> </w:t>
      </w:r>
      <w:r>
        <w:t xml:space="preserve">韩昭侯使人藏弊裤，侍者曰：“君亦不仁矣，弊裤不以赐左右而藏之。”昭侯曰：“非子之所知也。吾闻明主之爱一嚬一笑，嚬有为嚬，而笑有为笑。今夫裤，岂特嚬笑哉！裤之与嚬笑相去远矣。吾必待有功者，故收藏之未有予也。”鳣似蛇，蚕似鳣。人见蛇则惊骇，见蠋则毛起。然而妇人拾蚕，渔者握鳣，利之所在，则忘其所恶，皆为贲诸。</w:t>
      </w:r>
    </w:p>
    <w:p>
      <w:pPr>
        <w:pStyle w:val="BodyText"/>
      </w:pPr>
      <w:r>
        <w:t xml:space="preserve"> </w:t>
      </w:r>
      <w:r>
        <w:t xml:space="preserve">△说四</w:t>
      </w:r>
    </w:p>
    <w:p>
      <w:pPr>
        <w:pStyle w:val="BodyText"/>
      </w:pPr>
      <w:r>
        <w:t xml:space="preserve"> </w:t>
      </w:r>
      <w:r>
        <w:t xml:space="preserve">魏王谓郑王曰：“始郑、梁一国也，已而别，今愿复得郑而合之梁。”郑君患之，召群臣而与之谋所以对魏。公子谓郑君曰：“此甚易应也。君对魏曰：'以郑为故魏而可合也，则弊邑亦愿得梁而合之郑。”魏王乃止。</w:t>
      </w:r>
    </w:p>
    <w:p>
      <w:pPr>
        <w:pStyle w:val="BodyText"/>
      </w:pPr>
      <w:r>
        <w:t xml:space="preserve"> </w:t>
      </w:r>
      <w:r>
        <w:t xml:space="preserve">齐宣王使人吹竽，必三百人。南国处士请为王吹竽，宣王说之，廪食以数百人。宣王死，氵昬王立，好一一听之，处士逃。一曰：韩昭侯曰：“吹竽者众，无以知其善者。”田严对曰：“一一而听之。”</w:t>
      </w:r>
    </w:p>
    <w:p>
      <w:pPr>
        <w:pStyle w:val="BodyText"/>
      </w:pPr>
      <w:r>
        <w:t xml:space="preserve"> </w:t>
      </w:r>
      <w:r>
        <w:t xml:space="preserve">赵令人因申子于韩请兵，将以攻魏。申子欲言之君，而恐君之疑己外市也，不则恐恶于赵，乃令赵绍、韩沓尝试君之动貌而后言之。内则知昭侯之意，外则有得赵之功。</w:t>
      </w:r>
    </w:p>
    <w:p>
      <w:pPr>
        <w:pStyle w:val="BodyText"/>
      </w:pPr>
      <w:r>
        <w:t xml:space="preserve"> </w:t>
      </w:r>
      <w:r>
        <w:t xml:space="preserve">三国兵至，韩王谓楼缓曰：“三国之兵深矣！寡人欲割河东而讲，何如？“对曰：“夫割河东，大费也；免国于患，大功也。此父兄之任也，王何不召公子汜而问焉？“王召公子汜而告之，对曰：“讲亦悔，不讲亦悔。王今割河东而讲，三国归，王必曰：'三国固且去矣，吾特以三城送之。'不讲，三国也入韩，则国必大举矣，王必大悔。王曰：'不献三城也。'臣故曰：讲亦悔，不讲亦悔。”王曰：“为我悔也，宁亡三城而悔，无危乃悔。寡人断讲矣。”</w:t>
      </w:r>
    </w:p>
    <w:p>
      <w:pPr>
        <w:pStyle w:val="BodyText"/>
      </w:pPr>
      <w:r>
        <w:t xml:space="preserve"> </w:t>
      </w:r>
      <w:r>
        <w:t xml:space="preserve">应侯谓秦王曰：“王得宛、叶、兰田、阳夏，断河内，困梁、郑，所以未王者，赵未服也。弛上党在一而已，以临东阳，则邯郸口中虱也。王拱而朝天下，后者以兵中之。然上党之安乐，其处甚剧，臣恐弛之而不听，奈何？“王曰：“必弛易之矣。”</w:t>
      </w:r>
    </w:p>
    <w:p>
      <w:pPr>
        <w:pStyle w:val="BodyText"/>
      </w:pPr>
      <w:r>
        <w:t xml:space="preserve"> </w:t>
      </w:r>
      <w:r>
        <w:t xml:space="preserve">△说五</w:t>
      </w:r>
    </w:p>
    <w:p>
      <w:pPr>
        <w:pStyle w:val="BodyText"/>
      </w:pPr>
      <w:r>
        <w:t xml:space="preserve"> </w:t>
      </w:r>
      <w:r>
        <w:t xml:space="preserve">庞敬，县令也。遣市者行，而召公大夫而还之。立有间，无以诏之，卒遣行。市者以为令与公大夫有言，不相信，以至无奸。</w:t>
      </w:r>
    </w:p>
    <w:p>
      <w:pPr>
        <w:pStyle w:val="BodyText"/>
      </w:pPr>
      <w:r>
        <w:t xml:space="preserve"> </w:t>
      </w:r>
      <w:r>
        <w:t xml:space="preserve">戴驩，宋太宰，夜使人曰：“吾闻数夜有乘辒车至李史门者，谨为我伺之。”使人报曰：“不见辒车，见有奉笥而与李史语者，有间，李史受笥。”</w:t>
      </w:r>
    </w:p>
    <w:p>
      <w:pPr>
        <w:pStyle w:val="BodyText"/>
      </w:pPr>
      <w:r>
        <w:t xml:space="preserve"> </w:t>
      </w:r>
      <w:r>
        <w:t xml:space="preserve">周主亡玉簪，令吏求之，三日不能得也。周主令人求，而得之家人之屋间。周主曰：“吾之吏之不事事也。求簪三日不得之，吾令人求之，不移日而得之。”于是吏皆耸惧，以为君神明也。</w:t>
      </w:r>
    </w:p>
    <w:p>
      <w:pPr>
        <w:pStyle w:val="BodyText"/>
      </w:pPr>
      <w:r>
        <w:t xml:space="preserve"> </w:t>
      </w:r>
      <w:r>
        <w:t xml:space="preserve">商太宰使少庶子之市，顾反而问之曰：“何见于市？“对曰：“无见也。”太宰曰：“虽然，何见也？“对曰：“市南门之外甚众牛车，仅可以行耳。”太宰因诫使者：“无敢告人吾所问于女。”因召市吏而诮之曰：“市门之外何多牛屎？“市吏甚怪太宰知之疾也，乃悚惧其所也</w:t>
      </w:r>
    </w:p>
    <w:p>
      <w:pPr>
        <w:pStyle w:val="BodyText"/>
      </w:pPr>
      <w:r>
        <w:t xml:space="preserve"> </w:t>
      </w:r>
      <w:r>
        <w:t xml:space="preserve">△说六</w:t>
      </w:r>
    </w:p>
    <w:p>
      <w:pPr>
        <w:pStyle w:val="BodyText"/>
      </w:pPr>
      <w:r>
        <w:t xml:space="preserve"> </w:t>
      </w:r>
      <w:r>
        <w:t xml:space="preserve">韩昭侯握爪，而佯亡一爪，求之甚急。左右因割其爪而效之。昭侯以此察左右之诚不。</w:t>
      </w:r>
    </w:p>
    <w:p>
      <w:pPr>
        <w:pStyle w:val="BodyText"/>
      </w:pPr>
      <w:r>
        <w:t xml:space="preserve"> </w:t>
      </w:r>
      <w:r>
        <w:t xml:space="preserve">韩昭侯使骑于县，使者报，昭侯问曰：“何见也？“对曰：“无所见也。”昭侯曰：“虽然，何见？“曰：“南门之外，有黄犊食苗道左者。”昭侯谓使者：“毋敢泄吾所问于女。”乃下令曰：“当苗时，禁牛马入人田中，固有令，而吏不以为事，牛马甚多入人田中。亟举其数上之；不得，将重其罪。”于是三乡举而上之。昭侯曰：“未尽也。”复往审之，乃得南门之外黄犊。吏以昭侯为明察，皆悚惧其所而不敢为非。</w:t>
      </w:r>
    </w:p>
    <w:p>
      <w:pPr>
        <w:pStyle w:val="BodyText"/>
      </w:pPr>
      <w:r>
        <w:t xml:space="preserve"> </w:t>
      </w:r>
      <w:r>
        <w:t xml:space="preserve">周主下令索曲杖，吏求之数日不能得。周主私使人求之，不移日而得之。乃谓吏曰：“吾知吏不事事也。曲杖甚易也，而吏不能得，我令人求之，不移日而得之，岂可谓忠哉！“吏乃皆悚惧其所，以君为神明。</w:t>
      </w:r>
    </w:p>
    <w:p>
      <w:pPr>
        <w:pStyle w:val="BodyText"/>
      </w:pPr>
      <w:r>
        <w:t xml:space="preserve"> </w:t>
      </w:r>
      <w:r>
        <w:t xml:space="preserve">卜皮为县令，其御史污秽而有爱妾，卜皮乃使少庶子佯爱之，以知御史阴情。</w:t>
      </w:r>
    </w:p>
    <w:p>
      <w:pPr>
        <w:pStyle w:val="BodyText"/>
      </w:pPr>
      <w:r>
        <w:t xml:space="preserve"> </w:t>
      </w:r>
      <w:r>
        <w:t xml:space="preserve">西门豹为鄴令，佯亡其车辖，令吏求之不能得，使人求之而得之家人屋间。</w:t>
      </w:r>
    </w:p>
    <w:p>
      <w:pPr>
        <w:pStyle w:val="BodyText"/>
      </w:pPr>
      <w:r>
        <w:t xml:space="preserve"> </w:t>
      </w:r>
      <w:r>
        <w:t xml:space="preserve">△说七</w:t>
      </w:r>
    </w:p>
    <w:p>
      <w:pPr>
        <w:pStyle w:val="BodyText"/>
      </w:pPr>
      <w:r>
        <w:t xml:space="preserve"> </w:t>
      </w:r>
      <w:r>
        <w:t xml:space="preserve">阳山君相谓，闻王之疑己也，乃伪谤勷竖以知之。</w:t>
      </w:r>
    </w:p>
    <w:p>
      <w:pPr>
        <w:pStyle w:val="BodyText"/>
      </w:pPr>
      <w:r>
        <w:t xml:space="preserve"> </w:t>
      </w:r>
      <w:r>
        <w:t xml:space="preserve">淖齿闻齐王之恶己也，乃矫为秦使以知之。</w:t>
      </w:r>
    </w:p>
    <w:p>
      <w:pPr>
        <w:pStyle w:val="BodyText"/>
      </w:pPr>
      <w:r>
        <w:t xml:space="preserve"> </w:t>
      </w:r>
      <w:r>
        <w:t xml:space="preserve">齐人有欲为乱者，恐王知之，因诈逐所爱者，令走王知之。</w:t>
      </w:r>
    </w:p>
    <w:p>
      <w:pPr>
        <w:pStyle w:val="BodyText"/>
      </w:pPr>
      <w:r>
        <w:t xml:space="preserve"> </w:t>
      </w:r>
      <w:r>
        <w:t xml:space="preserve">子之相燕，坐而佯言：“走出门者何，白马也？“左右皆言不见。有一人走追之，报曰：“有。”子之以此知左右之不诚信。</w:t>
      </w:r>
    </w:p>
    <w:p>
      <w:pPr>
        <w:pStyle w:val="BodyText"/>
      </w:pPr>
      <w:r>
        <w:t xml:space="preserve"> </w:t>
      </w:r>
      <w:r>
        <w:t xml:space="preserve">有相与讼者，子产离之，而无使得通辞，倒其言以告而知之。</w:t>
      </w:r>
    </w:p>
    <w:p>
      <w:pPr>
        <w:pStyle w:val="BodyText"/>
      </w:pPr>
      <w:r>
        <w:t xml:space="preserve"> </w:t>
      </w:r>
      <w:r>
        <w:t xml:space="preserve">卫嗣公使人为客过关市，关市苛难之，因事关市以金，关吏乃舍之。嗣公为关吏曰：“某时有客过而所，与汝金，而汝因遣之。”关吏乃大恐，而以嗣公为明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1172"/>
      <w:r>
        <w:t xml:space="preserve">内储说下六微</w:t>
      </w:r>
      <w:bookmarkEnd w:id="52"/>
    </w:p>
    <w:p>
      <w:pPr>
        <w:pStyle w:val="FirstParagraph"/>
      </w:pPr>
      <w:r>
        <w:t xml:space="preserve"> </w:t>
      </w:r>
      <w:r>
        <w:t xml:space="preserve">六微：一曰权借在下，二曰利异外借，三曰托于似类，四曰利害有反，五曰参疑内争，六曰敌国废置。此六者，主之所察也。</w:t>
      </w:r>
    </w:p>
    <w:p>
      <w:pPr>
        <w:pStyle w:val="BodyText"/>
      </w:pPr>
      <w:r>
        <w:t xml:space="preserve"> </w:t>
      </w:r>
      <w:r>
        <w:t xml:space="preserve">△经一权借</w:t>
      </w:r>
    </w:p>
    <w:p>
      <w:pPr>
        <w:pStyle w:val="BodyText"/>
      </w:pPr>
      <w:r>
        <w:t xml:space="preserve"> </w:t>
      </w:r>
      <w:r>
        <w:t xml:space="preserve">权势不可以借人，上失其一，臣以为百。故臣得借则力多，力多则内外为用，内外为用则人主壅。其说在老聃之言失鱼也。是以人主久语而左右鬻怀刷，其患在胥僮之谏厉公，与州侯之一言而燕人浴矢也。</w:t>
      </w:r>
    </w:p>
    <w:p>
      <w:pPr>
        <w:pStyle w:val="BodyText"/>
      </w:pPr>
      <w:r>
        <w:t xml:space="preserve"> </w:t>
      </w:r>
      <w:r>
        <w:t xml:space="preserve">△经二利异</w:t>
      </w:r>
    </w:p>
    <w:p>
      <w:pPr>
        <w:pStyle w:val="BodyText"/>
      </w:pPr>
      <w:r>
        <w:t xml:space="preserve"> </w:t>
      </w:r>
      <w:r>
        <w:t xml:space="preserve">君臣之利异，故人臣莫忠，故臣利立而主利灭。是以奸臣者召敌兵以内除，举外事以眩主，苟成其私利，不顾国患。其说在卫人之夫妻祷祝也。故戴歇议子弟，而三桓攻昭公；公叔内齐军，而翟黄召韩兵；太宰嚭说大夫种，大成牛教申不害；司马喜告赵王，吕仓规秦、楚；宋石遗卫君书，白圭教暴谴。</w:t>
      </w:r>
    </w:p>
    <w:p>
      <w:pPr>
        <w:pStyle w:val="BodyText"/>
      </w:pPr>
      <w:r>
        <w:t xml:space="preserve"> </w:t>
      </w:r>
      <w:r>
        <w:t xml:space="preserve">△经三似类</w:t>
      </w:r>
    </w:p>
    <w:p>
      <w:pPr>
        <w:pStyle w:val="BodyText"/>
      </w:pPr>
      <w:r>
        <w:t xml:space="preserve"> </w:t>
      </w:r>
      <w:r>
        <w:t xml:space="preserve">似类之事，人主之所以失诛，而大臣之所以成私也。是以门人捐水而夷射诛，济阳自矫而二人罪，司马喜杀爰骞而季辛诛，郑袖言恶臭而新人劓，费无忌教郄宛而令尹诛，陈需杀张寿而犀首走。故烧刍&lt;广会&gt;郄而中山罪，杀老儒而济阳赏也。</w:t>
      </w:r>
    </w:p>
    <w:p>
      <w:pPr>
        <w:pStyle w:val="BodyText"/>
      </w:pPr>
      <w:r>
        <w:t xml:space="preserve"> </w:t>
      </w:r>
      <w:r>
        <w:t xml:space="preserve">△经四有反</w:t>
      </w:r>
    </w:p>
    <w:p>
      <w:pPr>
        <w:pStyle w:val="BodyText"/>
      </w:pPr>
      <w:r>
        <w:t xml:space="preserve"> </w:t>
      </w:r>
      <w:r>
        <w:t xml:space="preserve">事起而有所利，其尸主之；有所害，必反察之。是以明主之论也，国害则省其利者，臣害则察其反者。其说在楚兵至而陈需相，黍种贵而廪吏覆。是以昭奚恤执贩茅，而不僖侯谯其次；文公发绕炙，而穰侯请立帝。</w:t>
      </w:r>
    </w:p>
    <w:p>
      <w:pPr>
        <w:pStyle w:val="BodyText"/>
      </w:pPr>
      <w:r>
        <w:t xml:space="preserve"> </w:t>
      </w:r>
      <w:r>
        <w:t xml:space="preserve">△经五参疑</w:t>
      </w:r>
    </w:p>
    <w:p>
      <w:pPr>
        <w:pStyle w:val="BodyText"/>
      </w:pPr>
      <w:r>
        <w:t xml:space="preserve"> </w:t>
      </w:r>
      <w:r>
        <w:t xml:space="preserve">参疑之势，乱之所由生也，故明主慎之。是以晋骊姬杀太子申生，而郑夫人用毒药，卫州吁杀其君完，公子根取东周，王子职甚有宠而商臣果作乱，严遂、韩傀争而哀侯果遇贼，田常、阚止、戴驩、皇喜敌而宋君、简公杀。其说在狐突之称“二好“，与郑昭之对“未生“也。</w:t>
      </w:r>
    </w:p>
    <w:p>
      <w:pPr>
        <w:pStyle w:val="BodyText"/>
      </w:pPr>
      <w:r>
        <w:t xml:space="preserve"> </w:t>
      </w:r>
      <w:r>
        <w:t xml:space="preserve">△经六废置</w:t>
      </w:r>
    </w:p>
    <w:p>
      <w:pPr>
        <w:pStyle w:val="BodyText"/>
      </w:pPr>
      <w:r>
        <w:t xml:space="preserve"> </w:t>
      </w:r>
      <w:r>
        <w:t xml:space="preserve">敌之所务，在淫察而就靡，人主不察，则敌废置矣。故文王资费仲，而秦王患楚使；黎且去仲尼，而干象沮甘茂。是以子胥宣言而子常用，内美人而虞、虢亡，佯遗书而苌弘死，用鸡猳而郐桀尽。</w:t>
      </w:r>
    </w:p>
    <w:p>
      <w:pPr>
        <w:pStyle w:val="BodyText"/>
      </w:pPr>
      <w:r>
        <w:t xml:space="preserve"> </w:t>
      </w:r>
      <w:r>
        <w:t xml:space="preserve">△庙攻</w:t>
      </w:r>
    </w:p>
    <w:p>
      <w:pPr>
        <w:pStyle w:val="BodyText"/>
      </w:pPr>
      <w:r>
        <w:t xml:space="preserve"> </w:t>
      </w:r>
      <w:r>
        <w:t xml:space="preserve">“参疑““废置“之事，明主绝之于内而施之于外。资其轻者，辅其弱者，此谓“庙攻“。参伍既用于内，观听又行于外，则敌伪得。其说在秦侏儒之告惠文君也。故襄疵言袭鄴，而嗣公赐令席。</w:t>
      </w:r>
    </w:p>
    <w:p>
      <w:pPr>
        <w:pStyle w:val="BodyText"/>
      </w:pPr>
      <w:r>
        <w:t xml:space="preserve"> </w:t>
      </w:r>
      <w:r>
        <w:t xml:space="preserve">△说一</w:t>
      </w:r>
    </w:p>
    <w:p>
      <w:pPr>
        <w:pStyle w:val="BodyText"/>
      </w:pPr>
      <w:r>
        <w:t xml:space="preserve"> </w:t>
      </w:r>
      <w:r>
        <w:t xml:space="preserve">势重者，人主之渊也；臣者，势重之鱼也。鱼失于渊而不可复得也，人主失其势重于臣而不可复收也。古之人难正言，故托之于鱼。</w:t>
      </w:r>
    </w:p>
    <w:p>
      <w:pPr>
        <w:pStyle w:val="BodyText"/>
      </w:pPr>
      <w:r>
        <w:t xml:space="preserve"> </w:t>
      </w:r>
      <w:r>
        <w:t xml:space="preserve">赏罚者，利器也，君操之以制臣，臣得之以拥主。故君先见所赏，则臣鬻之以为德；君先见所罚，则臣鬻之以为威。故曰：“国之利器，不可以示人。”</w:t>
      </w:r>
    </w:p>
    <w:p>
      <w:pPr>
        <w:pStyle w:val="BodyText"/>
      </w:pPr>
      <w:r>
        <w:t xml:space="preserve"> </w:t>
      </w:r>
      <w:r>
        <w:t xml:space="preserve">靖郭君相齐，与故人久语，则故人富，怀左右刷，则左右重。久语怀刷，小资也，犹以成富，况于吏势乎？</w:t>
      </w:r>
    </w:p>
    <w:p>
      <w:pPr>
        <w:pStyle w:val="BodyText"/>
      </w:pPr>
      <w:r>
        <w:t xml:space="preserve"> </w:t>
      </w:r>
      <w:r>
        <w:t xml:space="preserve">晋厉公之时，六卿贵，胥僮、长鱼矫谏曰：“大臣贵重，敌主争事，外市树党，下乱国法，上以劫主，而国不危者，未尝有也。”公曰：“善。”乃诛三卿。胥僮、长鱼矫又谏曰：“夫同罪之人偏诛而不尽，是怀怨而借之间也。”公曰：“吾一朝而夷三卿，予不忍尽也。”长鱼矫对曰：“公不忍之，彼将忍公。”公不听。居三月，诸卿作难，遂杀厉公而分其地。</w:t>
      </w:r>
    </w:p>
    <w:p>
      <w:pPr>
        <w:pStyle w:val="BodyText"/>
      </w:pPr>
      <w:r>
        <w:t xml:space="preserve"> </w:t>
      </w:r>
      <w:r>
        <w:t xml:space="preserve">州侯相荆，贵而主断。荆王疑之，因问左右，左右对曰：“无有。”如出一口也。</w:t>
      </w:r>
    </w:p>
    <w:p>
      <w:pPr>
        <w:pStyle w:val="BodyText"/>
      </w:pPr>
      <w:r>
        <w:t xml:space="preserve"> </w:t>
      </w:r>
      <w:r>
        <w:t xml:space="preserve">燕人无惑，故浴狗矢。燕人其妻有私通于士，其夫早自外而来，士适出。夫曰：“何客也？“其妻曰：“无客。”问左右，左右言“无有“，如出一口。其妻曰：“公惑易也。”因浴之以狗矢。</w:t>
      </w:r>
    </w:p>
    <w:p>
      <w:pPr>
        <w:pStyle w:val="BodyText"/>
      </w:pPr>
      <w:r>
        <w:t xml:space="preserve"> </w:t>
      </w:r>
      <w:r>
        <w:t xml:space="preserve">一曰：燕人李季好远出，其妻私有通于士，季突至，士在内中，妻患之。其室妇曰：“令公子裸而解发，直出门，吾属佯不见也。”于是公子从其计，疾走出门。季曰：“是何人也？“家室皆曰：“无有。”季曰：“吾见鬼乎？“妇人曰：“然。”“为之奈何？“曰：“取五牲之矢浴之。”季曰：“诺。”乃浴以矢。一曰浴以兰汤。</w:t>
      </w:r>
    </w:p>
    <w:p>
      <w:pPr>
        <w:pStyle w:val="BodyText"/>
      </w:pPr>
      <w:r>
        <w:t xml:space="preserve"> </w:t>
      </w:r>
      <w:r>
        <w:t xml:space="preserve">△说二</w:t>
      </w:r>
    </w:p>
    <w:p>
      <w:pPr>
        <w:pStyle w:val="BodyText"/>
      </w:pPr>
      <w:r>
        <w:t xml:space="preserve"> </w:t>
      </w:r>
      <w:r>
        <w:t xml:space="preserve">卫人有夫妻祷者而祝曰：“使我无故，得百束布。”其夫曰：“何少也？“对曰：“益是，子将以买妾。”</w:t>
      </w:r>
    </w:p>
    <w:p>
      <w:pPr>
        <w:pStyle w:val="BodyText"/>
      </w:pPr>
      <w:r>
        <w:t xml:space="preserve"> </w:t>
      </w:r>
      <w:r>
        <w:t xml:space="preserve">荆王欲宦诸公子于四邻，戴歇曰：“不可。”“宦公子于四邻，四邻必重之。”曰：“子出者重，重则必为所重之国党，则是教子于外市也，不便。”</w:t>
      </w:r>
    </w:p>
    <w:p>
      <w:pPr>
        <w:pStyle w:val="BodyText"/>
      </w:pPr>
      <w:r>
        <w:t xml:space="preserve"> </w:t>
      </w:r>
      <w:r>
        <w:t xml:space="preserve">鲁孟孙、叔孙、季孙相戮力劫昭公，遂夺其国而擅其制。鲁三桓逼公，昭公攻季孙氏，而孟孙氏、叔孙氏相与谋曰：“救之乎？“叔孙氏之御者曰：“我家臣也，安知公家？““凡有季孙与无季孙于我孰利？“皆曰：“无季孙必无叔孙。”“然则救之。”于是撞西北隅而入。孟孙见叔孙之旗入，亦救之。三桓为一，昭公不胜。逐之，死于乾侯。</w:t>
      </w:r>
    </w:p>
    <w:p>
      <w:pPr>
        <w:pStyle w:val="BodyText"/>
      </w:pPr>
      <w:r>
        <w:t xml:space="preserve"> </w:t>
      </w:r>
      <w:r>
        <w:t xml:space="preserve">公叔相韩而有攻齐，公仲甚重于王，公叔恐王之相公仲也，使齐、韩约而攻魏。公叔因内齐军于郑以劫其君，以固其位而信两国之约。</w:t>
      </w:r>
    </w:p>
    <w:p>
      <w:pPr>
        <w:pStyle w:val="BodyText"/>
      </w:pPr>
      <w:r>
        <w:t xml:space="preserve"> </w:t>
      </w:r>
      <w:r>
        <w:t xml:space="preserve">翟璜，魏王之臣也，而善于韩。乃召韩兵令之攻魏，因请为魏王构之以自重也。</w:t>
      </w:r>
    </w:p>
    <w:p>
      <w:pPr>
        <w:pStyle w:val="BodyText"/>
      </w:pPr>
      <w:r>
        <w:t xml:space="preserve"> </w:t>
      </w:r>
      <w:r>
        <w:t xml:space="preserve">越王攻吴王，吴王谢而告服，越王欲许之。范蠡、大夫种曰：“不可。昔天以越与吴，吴不受，今天反夫差，亦天祸也。以吴予越，再拜受之，不可许也。”太宰嚭遗大夫种书曰：“狡兔尽则良犬烹，敌国灭则谋臣亡。大夫何不释吴而患越乎？“大夫种受书读之，太息而叹曰：“杀之，越与吴同命。”</w:t>
      </w:r>
    </w:p>
    <w:p>
      <w:pPr>
        <w:pStyle w:val="BodyText"/>
      </w:pPr>
      <w:r>
        <w:t xml:space="preserve"> </w:t>
      </w:r>
      <w:r>
        <w:t xml:space="preserve">大成牛从赵谓申不害于韩曰：“以韩重我于赵，请以赵重子于韩，是子有两韩，我有两赵。”</w:t>
      </w:r>
    </w:p>
    <w:p>
      <w:pPr>
        <w:pStyle w:val="BodyText"/>
      </w:pPr>
      <w:r>
        <w:t xml:space="preserve"> </w:t>
      </w:r>
      <w:r>
        <w:t xml:space="preserve">司马喜，中山君之臣也，而善于赵，尝以中山之谋微告赵王。</w:t>
      </w:r>
    </w:p>
    <w:p>
      <w:pPr>
        <w:pStyle w:val="BodyText"/>
      </w:pPr>
      <w:r>
        <w:t xml:space="preserve"> </w:t>
      </w:r>
      <w:r>
        <w:t xml:space="preserve">吕仓，魏王之臣也，而善于秦、荆。微讽秦、荆令之攻魏，因请行和以自重也。</w:t>
      </w:r>
    </w:p>
    <w:p>
      <w:pPr>
        <w:pStyle w:val="BodyText"/>
      </w:pPr>
      <w:r>
        <w:t xml:space="preserve"> </w:t>
      </w:r>
      <w:r>
        <w:t xml:space="preserve">宋石，魏将也；卫君，荆将也。两国构难，二子皆将。宋石遗卫君书曰：“二军相当，两旗相望，唯毋一战，战必不两存。此乃两主之事也，与子无有私怨，善者相避也。”</w:t>
      </w:r>
    </w:p>
    <w:p>
      <w:pPr>
        <w:pStyle w:val="BodyText"/>
      </w:pPr>
      <w:r>
        <w:t xml:space="preserve"> </w:t>
      </w:r>
      <w:r>
        <w:t xml:space="preserve">白圭相魏，暴谴相韩。白圭谓暴谴曰：“子以韩辅我于魏，我以魏待子于韩，臣长用魏，子长用韩。”</w:t>
      </w:r>
    </w:p>
    <w:p>
      <w:pPr>
        <w:pStyle w:val="BodyText"/>
      </w:pPr>
      <w:r>
        <w:t xml:space="preserve"> </w:t>
      </w:r>
      <w:r>
        <w:t xml:space="preserve">△说三</w:t>
      </w:r>
    </w:p>
    <w:p>
      <w:pPr>
        <w:pStyle w:val="BodyText"/>
      </w:pPr>
      <w:r>
        <w:t xml:space="preserve"> </w:t>
      </w:r>
      <w:r>
        <w:t xml:space="preserve">齐中大夫有夷射者，御饮于王，醉甚而出，倚于郎门。门者刖跪请曰：“足下无意赐之余沥乎？“夷射叱曰：“去！刑余之人，何事乃敢乞饮长者！“刖跪走退。及夷射去，刖跪因捐水郎门霤下，类溺者之状。明日，王出而呵之，曰：“谁溺于是？“刖跪对曰：“臣不见也。虽然，昨日中大夫夷射立于此。”王因诛夷射而杀之。</w:t>
      </w:r>
    </w:p>
    <w:p>
      <w:pPr>
        <w:pStyle w:val="BodyText"/>
      </w:pPr>
      <w:r>
        <w:t xml:space="preserve"> </w:t>
      </w:r>
      <w:r>
        <w:t xml:space="preserve">魏王臣二人不善济阳君，济阳君因伪令人矫王命而谋攻己。王使人问济阳君曰：“谁与恨？“对曰：“无敢与恨。虽然，尝与二人不善，不足以至于此。”王问左右，左右曰：“固然。”王因诛二人者。</w:t>
      </w:r>
    </w:p>
    <w:p>
      <w:pPr>
        <w:pStyle w:val="BodyText"/>
      </w:pPr>
      <w:r>
        <w:t xml:space="preserve"> </w:t>
      </w:r>
      <w:r>
        <w:t xml:space="preserve">季辛与爰骞相怨，司马喜新与季辛恶，因微令人杀爰骞，中山之君以为季辛也，因诛之。</w:t>
      </w:r>
    </w:p>
    <w:p>
      <w:pPr>
        <w:pStyle w:val="BodyText"/>
      </w:pPr>
      <w:r>
        <w:t xml:space="preserve"> </w:t>
      </w:r>
      <w:r>
        <w:t xml:space="preserve">荆王所爱妾有郑袖者。荆王新得美女，郑袖因教之曰：“王甚喜人之掩口也，为近王，必掩口。”美女入见，近王，因掩口。王问其故，郑袖曰：“此固言恶王之臭。”及王与郑袖、美女三人坐，袖因先诫御者曰：“王适有言，必亟听从王言。”美女前，近王甚，数掩口。王悖然怒曰：“劓之。”御因揄刀而劓美人。</w:t>
      </w:r>
    </w:p>
    <w:p>
      <w:pPr>
        <w:pStyle w:val="BodyText"/>
      </w:pPr>
      <w:r>
        <w:t xml:space="preserve"> </w:t>
      </w:r>
      <w:r>
        <w:t xml:space="preserve">一曰：魏王遗荆王美人，荆王甚悦之。夫人郑袖知王悦爱之也，亦悦爱之，甚于王，衣服玩好择其所欲为之。王曰：“夫人知我爱新人也，其悦爱之甚于寡人，此孝子所以养亲，忠臣之所以事君也。”夫人知王之不以己为妒也，因为新人曰：“王甚悦爱子，然恶子之鼻，子见王，常掩鼻，则王长幸子矣。”于是新人从之，每见王，常掩鼻。王谓夫人曰：“新人见寡人常掩鼻，何也？“对曰：“不知也。”王强问之，对曰：“顷尝言恶闻王臭。”王怒曰：“劓之。”夫人先诫御者曰：“王适有言，必可从命。”御者因揄刀而劓美人。</w:t>
      </w:r>
    </w:p>
    <w:p>
      <w:pPr>
        <w:pStyle w:val="BodyText"/>
      </w:pPr>
      <w:r>
        <w:t xml:space="preserve"> </w:t>
      </w:r>
      <w:r>
        <w:t xml:space="preserve">费无极，荆令尹之近者也。郄宛新事令尹，令尹甚爱之。无极因谓令尹曰：“君爱宛甚，何不一为酒其家？“令尹曰：“善。”因令之为具于郄宛之家。无极教宛曰：“令尹甚傲而好兵，子必谨敬，先亟陈兵堂下及门庭。”宛因为之。令尹往而大惊，曰：“此何也？“无极曰：“君殆，去之！事未可知也。”令尹大怒，举兵而诛郄宛，遂杀之。</w:t>
      </w:r>
    </w:p>
    <w:p>
      <w:pPr>
        <w:pStyle w:val="BodyText"/>
      </w:pPr>
      <w:r>
        <w:t xml:space="preserve"> </w:t>
      </w:r>
      <w:r>
        <w:t xml:space="preserve">犀首与张寿为怨，陈需新入，不善犀首，因使人微杀张寿。魏王以为犀首也，乃诛之。</w:t>
      </w:r>
    </w:p>
    <w:p>
      <w:pPr>
        <w:pStyle w:val="BodyText"/>
      </w:pPr>
      <w:r>
        <w:t xml:space="preserve"> </w:t>
      </w:r>
      <w:r>
        <w:t xml:space="preserve">中山有贱公子，马甚瘦，车甚弊。左右有私不善者，乃为之请王曰：“公子甚贫，马甚瘦，王何不益之马食？“王不许。左右因微令夜烧刍厩。王以为贱公子也，乃诛之。</w:t>
      </w:r>
    </w:p>
    <w:p>
      <w:pPr>
        <w:pStyle w:val="BodyText"/>
      </w:pPr>
      <w:r>
        <w:t xml:space="preserve"> </w:t>
      </w:r>
      <w:r>
        <w:t xml:space="preserve">魏有老儒而不善济阳君。客有与老儒私怨者，因攻老儒杀之，以德于济阳君，曰：“臣为其不善君也，故为君杀之。”济阳君因不察而赏之。</w:t>
      </w:r>
    </w:p>
    <w:p>
      <w:pPr>
        <w:pStyle w:val="BodyText"/>
      </w:pPr>
      <w:r>
        <w:t xml:space="preserve"> </w:t>
      </w:r>
      <w:r>
        <w:t xml:space="preserve">一曰：济阳君有少庶子者，不见知，欲入爱于君者。齐使老儒掘药于马梨之山。济阳少庶子欲以为功，入见于君曰：“齐使老儒掘药于马梨之山，名掘药也，实间君之国。君杀之，是将以济阳君抵罪于齐矣。臣请刺之。”君曰：“可。”于是明日得之城阴而刺之，济阳君还，益亲之。</w:t>
      </w:r>
    </w:p>
    <w:p>
      <w:pPr>
        <w:pStyle w:val="BodyText"/>
      </w:pPr>
      <w:r>
        <w:t xml:space="preserve"> </w:t>
      </w:r>
      <w:r>
        <w:t xml:space="preserve">△说四</w:t>
      </w:r>
    </w:p>
    <w:p>
      <w:pPr>
        <w:pStyle w:val="BodyText"/>
      </w:pPr>
      <w:r>
        <w:t xml:space="preserve"> </w:t>
      </w:r>
      <w:r>
        <w:t xml:space="preserve">陈需，魏王之臣也，善于荆王，而令荆攻魏。荆攻魏。陈需因请为魏王行解之，因以荆势相魏。</w:t>
      </w:r>
    </w:p>
    <w:p>
      <w:pPr>
        <w:pStyle w:val="BodyText"/>
      </w:pPr>
      <w:r>
        <w:t xml:space="preserve"> </w:t>
      </w:r>
      <w:r>
        <w:t xml:space="preserve">韩昭侯之时，黍种尝贵甚。昭侯令人覆廪，吏果窃黍种而粜之甚多。</w:t>
      </w:r>
    </w:p>
    <w:p>
      <w:pPr>
        <w:pStyle w:val="BodyText"/>
      </w:pPr>
      <w:r>
        <w:t xml:space="preserve"> </w:t>
      </w:r>
      <w:r>
        <w:t xml:space="preserve">昭奚恤之用荆也，有烧仓&lt;广会&gt;{穴卯}者而不知其人。昭奚恤令吏执贩茅者而问之，果烧也。</w:t>
      </w:r>
    </w:p>
    <w:p>
      <w:pPr>
        <w:pStyle w:val="BodyText"/>
      </w:pPr>
      <w:r>
        <w:t xml:space="preserve"> </w:t>
      </w:r>
      <w:r>
        <w:t xml:space="preserve">昭僖侯之时，宰人上食，而羹中有生肝焉。昭侯召宰人之次而谯之曰：“若何为置生肝寡人羹中？“宰人顿首服死罪，曰：“窃欲去尚宰人也。”</w:t>
      </w:r>
    </w:p>
    <w:p>
      <w:pPr>
        <w:pStyle w:val="BodyText"/>
      </w:pPr>
      <w:r>
        <w:t xml:space="preserve"> </w:t>
      </w:r>
      <w:r>
        <w:t xml:space="preserve">一曰：僖侯浴，汤中有砾。僖侯曰：“尚浴免，则有当代者乎？“左右对曰：“有。”僖侯曰：“召而来。”谯之曰：“何为置砾汤中？“对曰：“尚浴免，则臣得代之，是以置砾汤中。”</w:t>
      </w:r>
    </w:p>
    <w:p>
      <w:pPr>
        <w:pStyle w:val="BodyText"/>
      </w:pPr>
      <w:r>
        <w:t xml:space="preserve"> </w:t>
      </w:r>
      <w:r>
        <w:t xml:space="preserve">文公之时，宰臣上炙而发绕之。文公召宰人而谯之曰：“女欲寡人之哽耶，奚以发绕炙？“宰人顿首再拜，请曰：“臣有死罪三：援砺砥刀，利犹干将也，切肉肉断而发不断，臣之罪一也；援锥贯脔而不见发，臣之罪二也；奉炽炉炭，肉尽赤红，炙熟而发不焦，臣之罪三也。堂下得微有疾臣者乎？“公曰：“善。”乃召其堂下而谯之，果然，乃诛之。</w:t>
      </w:r>
    </w:p>
    <w:p>
      <w:pPr>
        <w:pStyle w:val="BodyText"/>
      </w:pPr>
      <w:r>
        <w:t xml:space="preserve"> </w:t>
      </w:r>
      <w:r>
        <w:t xml:space="preserve">一曰：晋平公觞客，少庶子进炙而发绕之。平公趣杀砲人，毋有反令。砲人呼天曰：“嗟乎！臣有三罪，死而不自知乎！“平公曰：“何谓也？“对曰：“臣刀之利，风靡骨断，而发不断，是臣之一死也；桑炭炙之，肉红白而发不焦，是臣之二死也；炙熟，又重睫而视之，发绕炙而目不见，是臣之三死也。意者堂下其有翳憎臣者乎？杀臣不亦蚤乎！“</w:t>
      </w:r>
    </w:p>
    <w:p>
      <w:pPr>
        <w:pStyle w:val="BodyText"/>
      </w:pPr>
      <w:r>
        <w:t xml:space="preserve"> </w:t>
      </w:r>
      <w:r>
        <w:t xml:space="preserve">穰侯相秦，而齐强。穰侯欲立秦为帝而齐不听，因请立齐为东帝，而不能成也。</w:t>
      </w:r>
    </w:p>
    <w:p>
      <w:pPr>
        <w:pStyle w:val="BodyText"/>
      </w:pPr>
      <w:r>
        <w:t xml:space="preserve"> </w:t>
      </w:r>
      <w:r>
        <w:t xml:space="preserve">△说五</w:t>
      </w:r>
    </w:p>
    <w:p>
      <w:pPr>
        <w:pStyle w:val="BodyText"/>
      </w:pPr>
      <w:r>
        <w:t xml:space="preserve"> </w:t>
      </w:r>
      <w:r>
        <w:t xml:space="preserve">晋献公之时，骊姬贵，拟于后妻，而欲以其子奚齐代太子申生，因患申生于君而杀之，遂立奚齐为太子。</w:t>
      </w:r>
    </w:p>
    <w:p>
      <w:pPr>
        <w:pStyle w:val="BodyText"/>
      </w:pPr>
      <w:r>
        <w:t xml:space="preserve"> </w:t>
      </w:r>
      <w:r>
        <w:t xml:space="preserve">郑君已立太子矣，而有所爱美女欲以其子为后。夫人恐，因用毒药贼君杀之。</w:t>
      </w:r>
    </w:p>
    <w:p>
      <w:pPr>
        <w:pStyle w:val="BodyText"/>
      </w:pPr>
      <w:r>
        <w:t xml:space="preserve"> </w:t>
      </w:r>
      <w:r>
        <w:t xml:space="preserve">卫州吁重于卫，拟于君，群臣百姓尽畏其势重。州吁果杀其君而夺之政。</w:t>
      </w:r>
    </w:p>
    <w:p>
      <w:pPr>
        <w:pStyle w:val="BodyText"/>
      </w:pPr>
      <w:r>
        <w:t xml:space="preserve"> </w:t>
      </w:r>
      <w:r>
        <w:t xml:space="preserve">公子朝，周太子也，弟公子根甚有宠于君。君死，遂以东周叛，分为两国。</w:t>
      </w:r>
    </w:p>
    <w:p>
      <w:pPr>
        <w:pStyle w:val="BodyText"/>
      </w:pPr>
      <w:r>
        <w:t xml:space="preserve"> </w:t>
      </w:r>
      <w:r>
        <w:t xml:space="preserve">楚成王以商臣为太子，既而又欲置公子职。商臣作乱，遂攻杀成王。</w:t>
      </w:r>
    </w:p>
    <w:p>
      <w:pPr>
        <w:pStyle w:val="BodyText"/>
      </w:pPr>
      <w:r>
        <w:t xml:space="preserve"> </w:t>
      </w:r>
      <w:r>
        <w:t xml:space="preserve">一曰：楚成王以商臣为太子，既欲置公子职。商臣闻之，未察也，乃为其傅潘崇曰：“奈何察之也？“潘崇曰：“飨江羋而勿敬也。”太子听之，江羋曰：“呼，役夫！宜君王之欲废女而立职也。”商臣曰：“信矣。”潘崇曰：“能事之乎？“曰：“不能。”“能为之诸侯乎？“曰：“不能。”“能举大事乎？“曰：“能。”于是乃起宿营之甲而攻成王。成王请食熊膰而死，不许，遂自杀。</w:t>
      </w:r>
    </w:p>
    <w:p>
      <w:pPr>
        <w:pStyle w:val="BodyText"/>
      </w:pPr>
      <w:r>
        <w:t xml:space="preserve"> </w:t>
      </w:r>
      <w:r>
        <w:t xml:space="preserve">韩傀相韩哀侯，严遂重于君，二人甚相害也。严遂乃令人刺韩傀于朝，韩傀走君而抱之，遂刺韩傀而兼哀侯。</w:t>
      </w:r>
    </w:p>
    <w:p>
      <w:pPr>
        <w:pStyle w:val="BodyText"/>
      </w:pPr>
      <w:r>
        <w:t xml:space="preserve"> </w:t>
      </w:r>
      <w:r>
        <w:t xml:space="preserve">田恆相齐，阚止重于简公，二人相憎而欲相贼也。田恆因行私惠以取其国，遂杀简公而夺之政。</w:t>
      </w:r>
    </w:p>
    <w:p>
      <w:pPr>
        <w:pStyle w:val="BodyText"/>
      </w:pPr>
      <w:r>
        <w:t xml:space="preserve"> </w:t>
      </w:r>
      <w:r>
        <w:t xml:space="preserve">戴驩为宋太宰，皇喜重于君，二人争事而相害也。皇喜遂杀宋君而夺其政。</w:t>
      </w:r>
    </w:p>
    <w:p>
      <w:pPr>
        <w:pStyle w:val="BodyText"/>
      </w:pPr>
      <w:r>
        <w:t xml:space="preserve"> </w:t>
      </w:r>
      <w:r>
        <w:t xml:space="preserve">狐突曰：“国君好内则太子危，好外则相室危。”</w:t>
      </w:r>
    </w:p>
    <w:p>
      <w:pPr>
        <w:pStyle w:val="BodyText"/>
      </w:pPr>
      <w:r>
        <w:t xml:space="preserve"> </w:t>
      </w:r>
      <w:r>
        <w:t xml:space="preserve">郑君问郑昭曰：“太子亦何如？“对曰：“太子未生也。”君曰：“太子已置，而曰'未生'，何也？“对曰：“太子虽置，然而君之好色不已，所爱有子，君必爱之，爱之则必欲以为后，臣故曰'太子未生'也。”</w:t>
      </w:r>
    </w:p>
    <w:p>
      <w:pPr>
        <w:pStyle w:val="BodyText"/>
      </w:pPr>
      <w:r>
        <w:t xml:space="preserve"> </w:t>
      </w:r>
      <w:r>
        <w:t xml:space="preserve">△说六</w:t>
      </w:r>
    </w:p>
    <w:p>
      <w:pPr>
        <w:pStyle w:val="BodyText"/>
      </w:pPr>
      <w:r>
        <w:t xml:space="preserve"> </w:t>
      </w:r>
      <w:r>
        <w:t xml:space="preserve">文王资费仲而游于纣之旁，令之谏纣而乱其心。</w:t>
      </w:r>
    </w:p>
    <w:p>
      <w:pPr>
        <w:pStyle w:val="BodyText"/>
      </w:pPr>
      <w:r>
        <w:t xml:space="preserve"> </w:t>
      </w:r>
      <w:r>
        <w:t xml:space="preserve">荆王使人之秦，秦王甚礼之。王曰：“敌国有贤者，国之忧也。今荆王之使者甚贤，寡人患之。”群臣谏曰：“以王之贤圣与国之资厚，愿荆王之贤人，王何不深知之而阴有之。荆以为外用也，则必诛之。”</w:t>
      </w:r>
    </w:p>
    <w:p>
      <w:pPr>
        <w:pStyle w:val="BodyText"/>
      </w:pPr>
      <w:r>
        <w:t xml:space="preserve"> </w:t>
      </w:r>
      <w:r>
        <w:t xml:space="preserve">仲尼为政于鲁，道不拾遗，齐景公患之。黎且谓景公曰：“去仲尼，犹吹毛耳。君何不迎之以重禄高位，遗哀公女乐以骄荣其意。哀公新乐之，必怠于政，仲尼必谏，谏必轻绝于鲁。”景公曰：“善。”乃令黎且以女乐二八遗哀公，哀公乐之，果怠于政。仲尼谏不听，去而之楚。</w:t>
      </w:r>
    </w:p>
    <w:p>
      <w:pPr>
        <w:pStyle w:val="BodyText"/>
      </w:pPr>
      <w:r>
        <w:t xml:space="preserve"> </w:t>
      </w:r>
      <w:r>
        <w:t xml:space="preserve">楚王谓干象曰：“吾欲以楚扶甘茂而相之秦，可乎？“干相对曰：“不可也。”王曰：“何也？“曰：“甘茂少而事史举先生。史举，上蔡之监门也，大不事君，小不事家，以苛刻闻天下。茂事之，顺焉。惠王之明，张仪之辨也，茂事之，取十官而免于罪，是茂贤也。”王曰：“相人敌国而相贤，其不可何也？“干象曰：“前时王使邵滑之越，五年而能亡越。所以然者，越乱而楚治也。日者知用之越，今忘之秦，不亦太亟忘乎？“王曰：“然则为之奈何？“干象对曰：“不如相共立。”王曰：“共立可相，何也？“对曰：“共立少见爱幸，长为贵卿，被王衣，含杜若，握玉环，以听于朝，且利以乱秦矣。”</w:t>
      </w:r>
    </w:p>
    <w:p>
      <w:pPr>
        <w:pStyle w:val="BodyText"/>
      </w:pPr>
      <w:r>
        <w:t xml:space="preserve"> </w:t>
      </w:r>
      <w:r>
        <w:t xml:space="preserve">吴政荆，子胥使人宣言于荆曰：“子期用，将击之；子常用，将去之。”荆人闻之，因用子常而退子期也，吴人击之，遂胜之。</w:t>
      </w:r>
    </w:p>
    <w:p>
      <w:pPr>
        <w:pStyle w:val="BodyText"/>
      </w:pPr>
      <w:r>
        <w:t xml:space="preserve"> </w:t>
      </w:r>
      <w:r>
        <w:t xml:space="preserve">晋献公伐虞、虢，乃遗之屈产之乘，垂棘之璧，女乐二八，以荣其意而乱其政。</w:t>
      </w:r>
    </w:p>
    <w:p>
      <w:pPr>
        <w:pStyle w:val="BodyText"/>
      </w:pPr>
      <w:r>
        <w:t xml:space="preserve"> </w:t>
      </w:r>
      <w:r>
        <w:t xml:space="preserve">叔向之谗苌弘也，为书苌弘，谓叔向曰：“子为我谓晋君，所与君期者，时可矣。何不亟以兵来？“因佯遗其书周君之庭而急去行。周以苌弘为卖周也，乃诛苌弘而杀之。</w:t>
      </w:r>
    </w:p>
    <w:p>
      <w:pPr>
        <w:pStyle w:val="BodyText"/>
      </w:pPr>
      <w:r>
        <w:t xml:space="preserve"> </w:t>
      </w:r>
      <w:r>
        <w:t xml:space="preserve">郑桓公将欲袭郐，先问郐之豪杰、良臣、辩智、果敢之士，尽与姓名，择郐之良田赂之，为官爵之名而书之，因为设坛场郭门之外而埋之，衅之以鸡豭，若盟状。郐君以为内难也而尽杀其良臣。桓公袭郐，遂取之。</w:t>
      </w:r>
    </w:p>
    <w:p>
      <w:pPr>
        <w:pStyle w:val="BodyText"/>
      </w:pPr>
      <w:r>
        <w:t xml:space="preserve"> </w:t>
      </w:r>
      <w:r>
        <w:t xml:space="preserve">秦侏儒善于荆王，而阴有善荆王左右而内重于惠文君。荆适有谋，侏儒常先闻之以告惠文君。</w:t>
      </w:r>
    </w:p>
    <w:p>
      <w:pPr>
        <w:pStyle w:val="BodyText"/>
      </w:pPr>
      <w:r>
        <w:t xml:space="preserve"> </w:t>
      </w:r>
      <w:r>
        <w:t xml:space="preserve">鄴令襄疵阴善赵王左右。赵王谋袭鄴，襄疵常辄闻而先言之魏王。魏王备之，赵乃辄还。</w:t>
      </w:r>
    </w:p>
    <w:p>
      <w:pPr>
        <w:pStyle w:val="BodyText"/>
      </w:pPr>
      <w:r>
        <w:t xml:space="preserve"> </w:t>
      </w:r>
      <w:r>
        <w:t xml:space="preserve">卫嗣君之时，有人于县令之左右。县令发蓐而席弊甚，嗣公还令人遗之席，曰：“吾闻汝今者发蓐而席弊甚，赐汝席。”县令大惊，以君为神也。'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1252"/>
      <w:r>
        <w:t xml:space="preserve">外储说左上</w:t>
      </w:r>
      <w:bookmarkEnd w:id="53"/>
    </w:p>
    <w:p>
      <w:pPr>
        <w:pStyle w:val="FirstParagraph"/>
      </w:pPr>
      <w:r>
        <w:t xml:space="preserve"> </w:t>
      </w:r>
      <w:r>
        <w:t xml:space="preserve">△经一</w:t>
      </w:r>
    </w:p>
    <w:p>
      <w:pPr>
        <w:pStyle w:val="BodyText"/>
      </w:pPr>
      <w:r>
        <w:t xml:space="preserve"> </w:t>
      </w:r>
      <w:r>
        <w:t xml:space="preserve">明主之道，如有若之应密子也。明主之听言也，美其辩；其观行也，贤其远。故群臣士民之道言者迂弘，其行身也离世。其说在田鸠对荆王也。故墨子为木鸢，讴癸筑武宫。夫药酒忠言，明君圣主之以独知也。</w:t>
      </w:r>
    </w:p>
    <w:p>
      <w:pPr>
        <w:pStyle w:val="BodyText"/>
      </w:pPr>
      <w:r>
        <w:t xml:space="preserve"> </w:t>
      </w:r>
      <w:r>
        <w:t xml:space="preserve">△经二</w:t>
      </w:r>
    </w:p>
    <w:p>
      <w:pPr>
        <w:pStyle w:val="BodyText"/>
      </w:pPr>
      <w:r>
        <w:t xml:space="preserve"> </w:t>
      </w:r>
      <w:r>
        <w:t xml:space="preserve">人主之听言也，不以功用为的，则说者多“棘刺“、“白马“之说；不以仪的为关，则射者皆如羿也。人主于说也，皆如燕王学道也；而长说者，皆如郑人争年也。是以言有纤察微难而非务也。故季、惠、宋、墨皆画策也；论有迂深闳大，非用也。故畏震胆车言而拂难坚确，非功也，故务、卞、鲍、介、田仲皆坚瓠也。且虞庆诎匠也而屋坏，范且穷工而弓折。是故求其诚者，非归饷也不可。</w:t>
      </w:r>
    </w:p>
    <w:p>
      <w:pPr>
        <w:pStyle w:val="BodyText"/>
      </w:pPr>
      <w:r>
        <w:t xml:space="preserve"> </w:t>
      </w:r>
      <w:r>
        <w:t xml:space="preserve">△经三</w:t>
      </w:r>
    </w:p>
    <w:p>
      <w:pPr>
        <w:pStyle w:val="BodyText"/>
      </w:pPr>
      <w:r>
        <w:t xml:space="preserve"> </w:t>
      </w:r>
      <w:r>
        <w:t xml:space="preserve">挟夫相为则责望，自为则事行。故父子或怨谯，取庸作者进美羹。说在文公之先宣言，与勾践之称如皇也。故桓公藏蔡怒而攻楚，吴起怀瘳实而吮伤。且先王之赋颂，钟鼎之铭，皆播吾之迹，华山之博也。然先王所期者利也，所用者力也。筑社之谚，自辞说也。请许学者而行宛曼于先王，或者不宜今乎？如是，不能更也。郑县人得车厄也，卫人佐弋也，卜子妻写弊裤也，而其少者也。先王之言，有其所为小而世意之大者，有其所为大而世意之小者，未可必知也。说在宋人之解书，与梁人之读记也。故先王有郢书，而后世多燕说。夫不适国事而谋先王，皆归取度者也。</w:t>
      </w:r>
    </w:p>
    <w:p>
      <w:pPr>
        <w:pStyle w:val="BodyText"/>
      </w:pPr>
      <w:r>
        <w:t xml:space="preserve"> </w:t>
      </w:r>
      <w:r>
        <w:t xml:space="preserve">△经四</w:t>
      </w:r>
    </w:p>
    <w:p>
      <w:pPr>
        <w:pStyle w:val="BodyText"/>
      </w:pPr>
      <w:r>
        <w:t xml:space="preserve"> </w:t>
      </w:r>
      <w:r>
        <w:t xml:space="preserve">利之所在民归之，名之所彰士死之。是以功外于法而赏加焉，则上不信得所利于下；名外于法而誉加焉，则士劝名而不畜之于君。故中章、胥己仕，而中牟之民弃田圃而随文学者邑之半；平公腓痛足痹而不敢坏坐，晋国之辞仕托者国之锤。此三士者，言袭法则官府之籍也，行中事则如令之民也，二君之礼太甚。若言离法而行远功，则绳外民也，二君有何礼之？礼之当亡。且居学之士，国无事不用力，有难不被甲，礼之则惰修耕战之功；不礼则周主上之法。国安则尊显，危则为屈公之威，人主奚得于居学之士哉？故明主论李疵视中山也。</w:t>
      </w:r>
    </w:p>
    <w:p>
      <w:pPr>
        <w:pStyle w:val="BodyText"/>
      </w:pPr>
      <w:r>
        <w:t xml:space="preserve"> </w:t>
      </w:r>
      <w:r>
        <w:t xml:space="preserve">△经五</w:t>
      </w:r>
    </w:p>
    <w:p>
      <w:pPr>
        <w:pStyle w:val="BodyText"/>
      </w:pPr>
      <w:r>
        <w:t xml:space="preserve"> </w:t>
      </w:r>
      <w:r>
        <w:t xml:space="preserve">《诗》曰：“不躬不亲，庶民不信。”傅说之以“无衣紫“，缓之以郑简、宋襄，责之以尊厚耕战。夫不明分，不责诚，而以躬亲位下，且为“下走睡卧“，与去“掩弊微服“。孔丘不知，故称犹盂；邹君不知，故先自脩。明主之道，如叔向赋猎，与昭侯之奚听也。</w:t>
      </w:r>
    </w:p>
    <w:p>
      <w:pPr>
        <w:pStyle w:val="BodyText"/>
      </w:pPr>
      <w:r>
        <w:t xml:space="preserve"> </w:t>
      </w:r>
      <w:r>
        <w:t xml:space="preserve">△经六</w:t>
      </w:r>
    </w:p>
    <w:p>
      <w:pPr>
        <w:pStyle w:val="BodyText"/>
      </w:pPr>
      <w:r>
        <w:t xml:space="preserve"> </w:t>
      </w:r>
      <w:r>
        <w:t xml:space="preserve">小信成则大信立，故明主积于信。赏罚不信，则禁令不行，说在文公之攻原与箕郑救饿也。是以吴起须故人而食，文侯会虞人而猎。故明主表信，如曾子杀彘也。患在厉王击警鼓，与李悝谩两和也。</w:t>
      </w:r>
    </w:p>
    <w:p>
      <w:pPr>
        <w:pStyle w:val="BodyText"/>
      </w:pPr>
      <w:r>
        <w:t xml:space="preserve"> </w:t>
      </w:r>
      <w:r>
        <w:t xml:space="preserve">△说一</w:t>
      </w:r>
    </w:p>
    <w:p>
      <w:pPr>
        <w:pStyle w:val="BodyText"/>
      </w:pPr>
      <w:r>
        <w:t xml:space="preserve"> </w:t>
      </w:r>
      <w:r>
        <w:t xml:space="preserve">宓子贱治单父。有若见之曰：“子何臞也？”宓子曰：“君不知齐不肖，使治单父，官事急，心忧之，故＃也。”有若曰：“昔者舜鼓五弦、歌《南风》之诗而天下治。今以单父之细也，治之而忧，治天下将奈何乎？故有术而御之，身坐于庙堂之上，有处女子之色，无害于治；无术而御之，身虽瘁臞，犹未益也。”</w:t>
      </w:r>
    </w:p>
    <w:p>
      <w:pPr>
        <w:pStyle w:val="BodyText"/>
      </w:pPr>
      <w:r>
        <w:t xml:space="preserve"> </w:t>
      </w:r>
      <w:r>
        <w:t xml:space="preserve">楚王谓田鸠曰：“墨子者，显学也。其身体则可，其言多而不辩，何也？”曰：“昔秦伯嫁其女于晋公子，令晋为之饰装，从衣文之媵七十人。至晋，晋人爱其妾而贱公女。此可谓善嫁妾而未可谓善嫁女也。楚人有卖其珠于郑者，为木兰之椟，薰以桂椒，缀以珠玉，饰以玫瑰，辑以翡翠。郑人买其椟而还其珠。此可谓善卖椟矣，未可谓善鬻珠也。今世之谈也，皆道辩说文辞之言，人主览其文而忘有用。墨子之说，传先王之道，论圣人之言，以宣告人。若辩其辞，则恐人怀其文，忘其直，以文害用也。此与楚人鬻珠、秦伯嫁女同类，故其言多不辩。”</w:t>
      </w:r>
    </w:p>
    <w:p>
      <w:pPr>
        <w:pStyle w:val="BodyText"/>
      </w:pPr>
      <w:r>
        <w:t xml:space="preserve"> </w:t>
      </w:r>
      <w:r>
        <w:t xml:space="preserve">墨子为木鸢，三年而成，蜚一日而败。弟子曰：“先生之巧，至能使木鸢飞。”墨子曰：“吾不如为车輗者巧也。用咫尺之木，不费一朝之事，而引三十石之任，致远力多，久于岁数。今我为鸢，三年成，蜚一日而败。”惠子闻之曰：“墨子大巧，巧为輗，拙为鸢。”</w:t>
      </w:r>
    </w:p>
    <w:p>
      <w:pPr>
        <w:pStyle w:val="BodyText"/>
      </w:pPr>
      <w:r>
        <w:t xml:space="preserve"> </w:t>
      </w:r>
      <w:r>
        <w:t xml:space="preserve">宋王与齐仇也，筑武宫，讴癸倡，行者止观，筑者不倦。王闻，召而赐之。对曰：“臣师射稽之讴又贤于癸。”王召射稽使之讴，行者不止，筑者知倦。王曰：“行者不止，筑者知倦，其讴不胜如癸美，何也？”对曰：“王试度其功。”癸四板，射稽八板；擿其坚，癸五寸，射稽二寸。</w:t>
      </w:r>
    </w:p>
    <w:p>
      <w:pPr>
        <w:pStyle w:val="BodyText"/>
      </w:pPr>
      <w:r>
        <w:t xml:space="preserve"> </w:t>
      </w:r>
      <w:r>
        <w:t xml:space="preserve">夫良药苦于口，而智者劝而饮之，知其入而已己疾也。忠言拂于耳，而明主听之，知其可以致功也。</w:t>
      </w:r>
    </w:p>
    <w:p>
      <w:pPr>
        <w:pStyle w:val="BodyText"/>
      </w:pPr>
      <w:r>
        <w:t xml:space="preserve"> </w:t>
      </w:r>
      <w:r>
        <w:t xml:space="preserve">△说二</w:t>
      </w:r>
    </w:p>
    <w:p>
      <w:pPr>
        <w:pStyle w:val="BodyText"/>
      </w:pPr>
      <w:r>
        <w:t xml:space="preserve"> </w:t>
      </w:r>
      <w:r>
        <w:t xml:space="preserve">宋人有请为燕王以棘刺之端为母猴者，必三月斋，然后能观之。燕王因以三乘养之。右御冶工言王曰：“臣闻人主无十日不燕之斋。今知王不能久斋以观无用之器也，故以三月为期。凡刻削者，以其所以削必小。今臣冶人也，无以为之削，此不然物也。王必察之。”王因囚而问之，果妄，乃杀之。冶人又谓王曰：“计无度量，言谈之士多棘刺之说也。”</w:t>
      </w:r>
    </w:p>
    <w:p>
      <w:pPr>
        <w:pStyle w:val="BodyText"/>
      </w:pPr>
      <w:r>
        <w:t xml:space="preserve"> </w:t>
      </w:r>
      <w:r>
        <w:t xml:space="preserve">一曰：燕王征巧术之人，卫人诸以棘刺之端为母猴。燕王说之，养之以五乘之奉。王曰：“吾试观客为棘刺之母猴。”客曰：“人主欲观之，必半岁不入宫，不饮酒食肉，雨霁日出，视之晏阴之间，而棘刺之母猴乃可见也。”燕王因养卫人，不能观其母猴。郑有台下之冶者谓燕王曰：“臣为削者也。诸微物必以削削之，而所削必大于削。今棘刺之端不容削锋，难以治棘刺之端。王试观客之削，能与不能可知也。”王曰：“善。”谓卫人曰：“客为棘刺之？”曰：“以削。”王曰：“吾欲观见之。”客曰：“臣请之舍取之。”因逃。</w:t>
      </w:r>
    </w:p>
    <w:p>
      <w:pPr>
        <w:pStyle w:val="BodyText"/>
      </w:pPr>
      <w:r>
        <w:t xml:space="preserve"> </w:t>
      </w:r>
      <w:r>
        <w:t xml:space="preserve">兒说，宋人，善辩者也，持“白马非马也“服齐稷下之辩者。乘白马而过关，则顾白马之赋。故籍之虚辞则能胜一国，考实按形不能谩于一人。</w:t>
      </w:r>
    </w:p>
    <w:p>
      <w:pPr>
        <w:pStyle w:val="BodyText"/>
      </w:pPr>
      <w:r>
        <w:t xml:space="preserve"> </w:t>
      </w:r>
      <w:r>
        <w:t xml:space="preserve">夫新砥砺杀矢，彀弩而射，虽冥而妄发，其端未尝不中秋毫也，然而莫能复其处，不可谓善射，无常仪的也；设五寸之的，引十步之远，非羿、逄蒙不能必全者，有常仪的也；有度难而无度易也。有常仪的，则羿、逄蒙以五寸为巧；无常仪的，则以妄发而中秋毫为拙。故无度而应之，则辩士繁说；设度而持之，虽知者犹畏失也，不敢妄言。今人主听说不应之以度，而说其辩，不度以功，誉其行而不入关。此人主所以长欺，而说者所以长养也。</w:t>
      </w:r>
    </w:p>
    <w:p>
      <w:pPr>
        <w:pStyle w:val="BodyText"/>
      </w:pPr>
      <w:r>
        <w:t xml:space="preserve"> </w:t>
      </w:r>
      <w:r>
        <w:t xml:space="preserve">客有教燕王为不死之道者，王使人学之，所使学者未及学而客死。王大怒，诛之。王不知客之欺己，而诛学者之晚也。夫信不然之物而诛无罪之臣，不察之患也。且人所急无如其身，不能自使其无死，安能使王长生哉？</w:t>
      </w:r>
    </w:p>
    <w:p>
      <w:pPr>
        <w:pStyle w:val="BodyText"/>
      </w:pPr>
      <w:r>
        <w:t xml:space="preserve"> </w:t>
      </w:r>
      <w:r>
        <w:t xml:space="preserve">郑人有相与争年者。一人曰：“吾与尧同年。”其一人曰：“我与黄帝之兄同年。”讼此而不决，以后息者为胜耳。</w:t>
      </w:r>
    </w:p>
    <w:p>
      <w:pPr>
        <w:pStyle w:val="BodyText"/>
      </w:pPr>
      <w:r>
        <w:t xml:space="preserve"> </w:t>
      </w:r>
      <w:r>
        <w:t xml:space="preserve">客有为周君画筴者，三年而成。君观之，与髹筴者同状。周君大怒。画筴者曰：“筑十版之墙，凿八尺之牖，而以日始出时加之其上而观。”周君为之，望见其状，尽成龙蛇禽兽车马，万物状备具。周君大悦。此筴之功非不微难也，然其用与素髹筴同。</w:t>
      </w:r>
    </w:p>
    <w:p>
      <w:pPr>
        <w:pStyle w:val="BodyText"/>
      </w:pPr>
      <w:r>
        <w:t xml:space="preserve"> </w:t>
      </w:r>
      <w:r>
        <w:t xml:space="preserve">客有为齐王画者，齐王问曰：“画孰最难者？”曰：“犬马最难。”“孰易者？”曰：“鬼魅最易。”夫犬马，人所知也，旦暮罄于前，不可类之，故难。鬼魅无形者，不罄于前，故易之也。</w:t>
      </w:r>
    </w:p>
    <w:p>
      <w:pPr>
        <w:pStyle w:val="BodyText"/>
      </w:pPr>
      <w:r>
        <w:t xml:space="preserve"> </w:t>
      </w:r>
      <w:r>
        <w:t xml:space="preserve">齐有居士田仲者，宋人屈谷见之，曰：“谷闻先生之义，不恃仰人而食，今谷有巨瓠之道，坚如石，厚而无窍，献之。”仲曰：“夫瓠所贵者，谓其可以盛也。今厚而无窍，则不可以剖以盛物；而任重如坚石，则不可以剖而以斟。吾无以瓠为也。”曰：“然，谷将弃之。”今田仲不恃仰人而食，亦无益人之国，亦坚瓠之类也。</w:t>
      </w:r>
    </w:p>
    <w:p>
      <w:pPr>
        <w:pStyle w:val="BodyText"/>
      </w:pPr>
      <w:r>
        <w:t xml:space="preserve"> </w:t>
      </w:r>
      <w:r>
        <w:t xml:space="preserve">虞庆为屋，谓匠人曰：“屋太尊。”匠人对曰：“此新屋也，涂濡而椽生。”虞庆曰：“不然。夫濡涂重而生椽挠，以挠椽任重涂，此宜卑。更日久，则涂干而椽燥。涂干则轻，椽燥则直，以直椽任轻涂，此益尊。”匠人诎，为之而屋坏。</w:t>
      </w:r>
    </w:p>
    <w:p>
      <w:pPr>
        <w:pStyle w:val="BodyText"/>
      </w:pPr>
      <w:r>
        <w:t xml:space="preserve"> </w:t>
      </w:r>
      <w:r>
        <w:t xml:space="preserve">一曰：虞庆将为屋，匠人曰：“材生而涂濡。夫材生则桡，涂濡则重，以桡任重，今虽成，久必坏。”虞庆曰：“材干则直，涂干则轻。今诚得干，日以轻直，虽久必不坏。”匠人诎，作之成，有间，屋果坏。</w:t>
      </w:r>
    </w:p>
    <w:p>
      <w:pPr>
        <w:pStyle w:val="BodyText"/>
      </w:pPr>
      <w:r>
        <w:t xml:space="preserve"> </w:t>
      </w:r>
      <w:r>
        <w:t xml:space="preserve">范且曰：“弓之折，必于其尽也，不于其始也。夫工人张弓也，伏檠三旬而蹈弦，一日犯机，是节之其始而暴之其尽也，焉得无折？且张弓不然：伏檠一日而蹈弦，三旬而犯机，是暴之其始而节之其尽也。”工人穷也，为之，弓折。</w:t>
      </w:r>
    </w:p>
    <w:p>
      <w:pPr>
        <w:pStyle w:val="BodyText"/>
      </w:pPr>
      <w:r>
        <w:t xml:space="preserve"> </w:t>
      </w:r>
      <w:r>
        <w:t xml:space="preserve">范且、虞庆之言，皆文辩辞胜而反事之情。人主说而不禁，此所以败也。夫不谋治强之功，而艳乎辩说文丽之声，是却有术之士而任“坏屋“、“折弓“也。故人主之于国事也，皆不达乎工匠之构屋张弓也。然而士穷乎范且、虞庆者，为虚辞，其无用而胜，实事，其无易而穷也。人主多无用之辩，而少无易之言，此所以乱也。今世之为范且、虞庆者不辍，而人主说之不止，是贵“败“、“折“之类，而以知术之人为工匠也。工匠不得施其技巧，故坏屋折弓；知治之人不得行其方术，故国乱而主危。</w:t>
      </w:r>
    </w:p>
    <w:p>
      <w:pPr>
        <w:pStyle w:val="BodyText"/>
      </w:pPr>
      <w:r>
        <w:t xml:space="preserve"> </w:t>
      </w:r>
      <w:r>
        <w:t xml:space="preserve">夫婴兒相与戏也，以尘为饭，以涂为羹，以木为胾，然至日晚必归饷者，尘饭涂羹可以戏而不可食也。夫称上古之传颂，辩而不悫，道先王仁义而不能正国者，此亦可以戏而不可以为治也。夫慕仁义而弱乱者，三晋也；不慕而治强者，秦也，然而未帝者，治未毕也。</w:t>
      </w:r>
      <w:r>
        <w:t xml:space="preserve"> </w:t>
      </w:r>
      <w:r>
        <w:br w:type="textWrapping"/>
      </w:r>
      <w:r>
        <w:t xml:space="preserve"> </w:t>
      </w:r>
      <w:r>
        <w:t xml:space="preserve">△说三</w:t>
      </w:r>
    </w:p>
    <w:p>
      <w:pPr>
        <w:pStyle w:val="BodyText"/>
      </w:pPr>
      <w:r>
        <w:t xml:space="preserve"> </w:t>
      </w:r>
      <w:r>
        <w:t xml:space="preserve">人为婴兒也，父母养之简，子长人怨。子盛壮成人，其供养薄，父母怒而诮之。子父至亲也，而或谯或怨者，皆挟相为而不周于为己也。夫卖庸而播耕者，主人费家而美食，调布而求易钱者，非爱庸客也，曰：如是，耕者且深，耨者熟耘也。庸客致力而疾耘耕者，尽巧而正畦陌畦畤者，非爱主人也，曰：如是，羹且美，钱布且易云也。此其养功力，有父子之泽矣，而心调于用者，皆挟自为心也。故人行事施予，以利之为心，则越人易和；以害之为心，则父子离且怨。</w:t>
      </w:r>
    </w:p>
    <w:p>
      <w:pPr>
        <w:pStyle w:val="BodyText"/>
      </w:pPr>
      <w:r>
        <w:t xml:space="preserve"> </w:t>
      </w:r>
      <w:r>
        <w:t xml:space="preserve">文公伐宋，乃先宣言曰：“吾闻宋君无道，蔑侮长老，分财不中，教令不信，余来为民诛之。”</w:t>
      </w:r>
    </w:p>
    <w:p>
      <w:pPr>
        <w:pStyle w:val="BodyText"/>
      </w:pPr>
      <w:r>
        <w:t xml:space="preserve"> </w:t>
      </w:r>
      <w:r>
        <w:t xml:space="preserve">越伐吴，乃先宣言曰：“我闻吴王筑如皇之台，掘渊泉之池，罢苦百姓，煎靡财货，以尽民力，余来为民诛之。”</w:t>
      </w:r>
    </w:p>
    <w:p>
      <w:pPr>
        <w:pStyle w:val="BodyText"/>
      </w:pPr>
      <w:r>
        <w:t xml:space="preserve"> </w:t>
      </w:r>
      <w:r>
        <w:t xml:space="preserve">蔡女为桓公妻，桓公与之乘舟，夫人荡舟，桓公大惧，禁之不止，怒而出之。乃且复召之，因复更嫁之。桓公大怒，将伐蔡。仲父谏曰：“夫以寝席之戏，不足以伐人之国，功业不可冀也，请无以此为稽也。”桓公不听。仲父曰：“必不得已，楚之菁茅不贡于天子三年矣，君不如举兵为天子伐楚。楚服，因还袭蔡，曰：'余为天子伐楚，而蔡不以兵听从'，遂灭之。此义于名而利于实，故必有为天子诛之名，而有报仇之实。”</w:t>
      </w:r>
    </w:p>
    <w:p>
      <w:pPr>
        <w:pStyle w:val="BodyText"/>
      </w:pPr>
      <w:r>
        <w:t xml:space="preserve"> </w:t>
      </w:r>
      <w:r>
        <w:t xml:space="preserve">吴起为魏将而攻中山，军人有病疽者，吴起跪而自吮其脓。伤者之母立而泣，人问曰：“将军于若子如是，尚何为而泣？”对曰：“吴起吮其父之创而父死，今是子又将死也，今吾是以泣。”</w:t>
      </w:r>
    </w:p>
    <w:p>
      <w:pPr>
        <w:pStyle w:val="BodyText"/>
      </w:pPr>
      <w:r>
        <w:t xml:space="preserve"> </w:t>
      </w:r>
      <w:r>
        <w:t xml:space="preserve">赵主父令工施钩梯而缘播吾，刻疏人迹其上，广三尺，长五尺，而勒之曰：“主父常游于此。”</w:t>
      </w:r>
    </w:p>
    <w:p>
      <w:pPr>
        <w:pStyle w:val="BodyText"/>
      </w:pPr>
      <w:r>
        <w:t xml:space="preserve"> </w:t>
      </w:r>
      <w:r>
        <w:t xml:space="preserve">秦昭王令工施钩梯而上华山，以松柏之心为博，箭长八尺，棋长八寸，而勒之曰：“昭王尝与天神博于此矣。”</w:t>
      </w:r>
    </w:p>
    <w:p>
      <w:pPr>
        <w:pStyle w:val="BodyText"/>
      </w:pPr>
      <w:r>
        <w:t xml:space="preserve"> </w:t>
      </w:r>
      <w:r>
        <w:t xml:space="preserve">文公反国至河，令笾豆捐之，席蓐捐之，手足胼胝，面目黧黑者后之。咎犯闻之而夜哭。公曰：“寡人出亡二十年，乃今得反国。咎犯闻之，不喜而哭，意不欲寡人反国耶？”犯对曰：“笾豆所以食也，而君捐之；席蓐所以卧也，而君弃之。手足胼胝，面目黧黑，劳有功者也，而君后之。今臣有与在后，中不胜其哀。故哭。且臣为君行诈伪以反国者众矣。臣尚自恶也，而况于君。”再拜而辞。文公止之曰：“谚曰：'筑社者攐撅而置之，端冕而祀之。'今子与我取之，而不与我治之，与我置之，而不与我祀之焉。”乃解左骖而盟于河。</w:t>
      </w:r>
    </w:p>
    <w:p>
      <w:pPr>
        <w:pStyle w:val="BodyText"/>
      </w:pPr>
      <w:r>
        <w:t xml:space="preserve"> </w:t>
      </w:r>
      <w:r>
        <w:t xml:space="preserve">郑县人卜子使其妻为裤，其妻问曰：“今裤何如？”夫曰：“象吾故裤。”妻子因毁新令如故裤。</w:t>
      </w:r>
    </w:p>
    <w:p>
      <w:pPr>
        <w:pStyle w:val="BodyText"/>
      </w:pPr>
      <w:r>
        <w:t xml:space="preserve"> </w:t>
      </w:r>
      <w:r>
        <w:t xml:space="preserve">郑县人有得车轭者，而不知其名，问人曰：“此何种也？”对曰：“此车轭也。”俄又复得一，问人曰：“此何种也？”对曰：“此车轭也。”问者大怒曰：“曩者曰车轭，今又曰车轭，是何众也？此女欺我也！“遂与之斗。</w:t>
      </w:r>
    </w:p>
    <w:p>
      <w:pPr>
        <w:pStyle w:val="BodyText"/>
      </w:pPr>
      <w:r>
        <w:t xml:space="preserve"> </w:t>
      </w:r>
      <w:r>
        <w:t xml:space="preserve">卫人有佐弋者，鸟至，因先以其裷濬麾之，鸟惊而不射也。</w:t>
      </w:r>
    </w:p>
    <w:p>
      <w:pPr>
        <w:pStyle w:val="BodyText"/>
      </w:pPr>
      <w:r>
        <w:t xml:space="preserve"> </w:t>
      </w:r>
      <w:r>
        <w:t xml:space="preserve">郑县人卜子妻之市，买鳖以归。过颍水，以为渴也，因纵而饮之，遂亡其鳖。</w:t>
      </w:r>
    </w:p>
    <w:p>
      <w:pPr>
        <w:pStyle w:val="BodyText"/>
      </w:pPr>
      <w:r>
        <w:t xml:space="preserve"> </w:t>
      </w:r>
      <w:r>
        <w:t xml:space="preserve">夫少者侍长者饮，长者饮，亦自饮也。</w:t>
      </w:r>
    </w:p>
    <w:p>
      <w:pPr>
        <w:pStyle w:val="BodyText"/>
      </w:pPr>
      <w:r>
        <w:t xml:space="preserve"> </w:t>
      </w:r>
      <w:r>
        <w:t xml:space="preserve">一曰：鲁人有自喜者，见长年饮酒不能釂则唾之，亦效唾之。一曰：宋人有少者亦欲效善，见长者饮无余，非堪酒饮也，而欲尽之。</w:t>
      </w:r>
    </w:p>
    <w:p>
      <w:pPr>
        <w:pStyle w:val="BodyText"/>
      </w:pPr>
      <w:r>
        <w:t xml:space="preserve"> </w:t>
      </w:r>
      <w:r>
        <w:t xml:space="preserve">书曰：“绅之束之。”宋人有治者，因重带自绅束也。人曰：“是何也？”对曰：“书言之，固然。”</w:t>
      </w:r>
    </w:p>
    <w:p>
      <w:pPr>
        <w:pStyle w:val="BodyText"/>
      </w:pPr>
      <w:r>
        <w:t xml:space="preserve"> </w:t>
      </w:r>
      <w:r>
        <w:t xml:space="preserve">书曰：“既雕既琢，还归其朴。”梁人有治者，动作言学，举事于文，曰：“难之。”顾失其实。人曰：“是何也？”对曰：“书言之，固然。”</w:t>
      </w:r>
    </w:p>
    <w:p>
      <w:pPr>
        <w:pStyle w:val="BodyText"/>
      </w:pPr>
      <w:r>
        <w:t xml:space="preserve"> </w:t>
      </w:r>
      <w:r>
        <w:t xml:space="preserve">郢人有遗燕相国书者，夜书，火不明，因谓持烛者曰：“举烛“而误书“举烛“。举烛，非书意也。燕相国受书而说之，曰：“举烛者，尚明也；尚明也者，举贤而任之。”燕相白王，王大说，国以治。治则治矣，非书意也。今世学者，多似此类。</w:t>
      </w:r>
    </w:p>
    <w:p>
      <w:pPr>
        <w:pStyle w:val="BodyText"/>
      </w:pPr>
      <w:r>
        <w:t xml:space="preserve"> </w:t>
      </w:r>
      <w:r>
        <w:t xml:space="preserve">郑人有且置履者，先自度其足而置之其坐，至之市而忘操之。已得履，乃曰：“吾忘持度，反归取之。”及反，市罢，遂不得履。人曰：“何不试之以足？”曰：“宁信度，无自信也。”</w:t>
      </w:r>
    </w:p>
    <w:p>
      <w:pPr>
        <w:pStyle w:val="BodyText"/>
      </w:pPr>
      <w:r>
        <w:t xml:space="preserve"> </w:t>
      </w:r>
      <w:r>
        <w:t xml:space="preserve">△说四</w:t>
      </w:r>
    </w:p>
    <w:p>
      <w:pPr>
        <w:pStyle w:val="BodyText"/>
      </w:pPr>
      <w:r>
        <w:t xml:space="preserve"> </w:t>
      </w:r>
      <w:r>
        <w:t xml:space="preserve">王登为中牟令，上言于襄主曰：“中牟有士曰中章、胥己者，其身甚修，其学甚博，君何不举之？”主曰：“子见之，我将为中大夫。”相室谏曰：“中大夫，晋重列也。今无功而受，非晋臣之意。君其耳而未之邪！“襄主曰：“我取登，既耳而目之矣，登之所取又耳而目之，是耳目人绝无已也。”王登一日而见二中大夫，予之田宅。中牟之人弃其田耘、卖宅圃而随文学者，邑之半。</w:t>
      </w:r>
    </w:p>
    <w:p>
      <w:pPr>
        <w:pStyle w:val="BodyText"/>
      </w:pPr>
      <w:r>
        <w:t xml:space="preserve"> </w:t>
      </w:r>
      <w:r>
        <w:t xml:space="preserve">叔向御坐平公请事，公腓痛足痹转筋而不敢坏坐。晋国闻之，皆曰：“叔向贤者，平公礼之，转筋而不敢坏坐。”晋国之辞仕托，慕叔向者国之锤矣。</w:t>
      </w:r>
    </w:p>
    <w:p>
      <w:pPr>
        <w:pStyle w:val="BodyText"/>
      </w:pPr>
      <w:r>
        <w:t xml:space="preserve"> </w:t>
      </w:r>
      <w:r>
        <w:t xml:space="preserve">郑县人有屈公者，闻敌，恐，因死；恐已，因生。</w:t>
      </w:r>
    </w:p>
    <w:p>
      <w:pPr>
        <w:pStyle w:val="BodyText"/>
      </w:pPr>
      <w:r>
        <w:t xml:space="preserve"> </w:t>
      </w:r>
      <w:r>
        <w:t xml:space="preserve">赵主父使李疵视中山可攻不也。还报曰：“中山可伐也。君不亟伐，将后齐、燕。”主父曰：“何故可攻？”李疵对曰：“其君见好岩穴之士，所倾盖与车以见穷闾陋巷之士以十数，伉礼下布衣之士以百数矣。”君曰：“以子言论，是贤君也，安可攻？”疵曰：“不然。夫好显岩穴之士而朝之，则战士怠于行阵；上尊学者，下士居朝，则农夫惰于田。战士怠于行阵者，则兵弱也；农夫惰于田者，则国贫也。兵弱于敌，国贫于内，而不亡者，未之有也。伐之不亦可乎？”主父曰：“善。”举兵而伐中山，遂灭也。</w:t>
      </w:r>
    </w:p>
    <w:p>
      <w:pPr>
        <w:pStyle w:val="BodyText"/>
      </w:pPr>
      <w:r>
        <w:t xml:space="preserve"> </w:t>
      </w:r>
      <w:r>
        <w:t xml:space="preserve">△说五</w:t>
      </w:r>
    </w:p>
    <w:p>
      <w:pPr>
        <w:pStyle w:val="BodyText"/>
      </w:pPr>
      <w:r>
        <w:t xml:space="preserve"> </w:t>
      </w:r>
      <w:r>
        <w:t xml:space="preserve">齐桓公好服紫，一国尽服紫。当是时也，五素不得一紫。桓公患之，谓管仲曰：“寡人好服紫，紫贵甚，一国百姓好服紫不已，寡人奈何？”管仲曰：“君欲止之，何不试勿衣紫也？谓左右曰：'吾甚恶紫之臭。'于是左右适有衣紫而进者，公必曰：'少却，吾恶紫臭。'“公曰：“诺。”于是日，郎中莫衣紫，其明日，国中莫衣紫；三日，境内莫衣紫也。</w:t>
      </w:r>
    </w:p>
    <w:p>
      <w:pPr>
        <w:pStyle w:val="BodyText"/>
      </w:pPr>
      <w:r>
        <w:t xml:space="preserve"> </w:t>
      </w:r>
      <w:r>
        <w:t xml:space="preserve">一曰：齐王好衣紫，齐人皆好也。齐国五素不得一紫。齐王患紫贵，傅说王曰：“《诗》云：'不躬不亲，庶民不信。'今王欲民无衣紫者，王请自解紫衣而朝，群臣有紫衣进者，曰：'益远！寡人恶臭。'“是日也，郎中莫衣紫；是月也，国中莫衣紫；是岁也，境内莫衣紫。</w:t>
      </w:r>
    </w:p>
    <w:p>
      <w:pPr>
        <w:pStyle w:val="BodyText"/>
      </w:pPr>
      <w:r>
        <w:t xml:space="preserve"> </w:t>
      </w:r>
      <w:r>
        <w:t xml:space="preserve">郑简公谓子产曰：“国小，迫于荆、晋之间。今城郭不完，兵甲不备，不可以待不虞。”子产曰：“臣闭其外也已远矣，而守其内也已固矣，虽国小，犹不危之也。君其勿忧。”是以没简公身无患。</w:t>
      </w:r>
    </w:p>
    <w:p>
      <w:pPr>
        <w:pStyle w:val="BodyText"/>
      </w:pPr>
      <w:r>
        <w:t xml:space="preserve"> </w:t>
      </w:r>
      <w:r>
        <w:t xml:space="preserve">一曰：子产相郑，简公谓子产曰：“饮酒不乐也。俎豆不大，钟鼓竽瑟不鸣，寡人之事不一，国家不定，百姓不治，耕战不辑睦，亦子之罪。子有职，寡人亦有职，各守其职。”子产退而为政五年，国无盗贼，道不拾遗，桃枣廕于街者莫有援也，锥刀遗道三日可反。三年不变，民无饥也。</w:t>
      </w:r>
    </w:p>
    <w:p>
      <w:pPr>
        <w:pStyle w:val="BodyText"/>
      </w:pPr>
      <w:r>
        <w:t xml:space="preserve"> </w:t>
      </w:r>
      <w:r>
        <w:t xml:space="preserve">宋襄公与楚人战于涿谷上，宋人既成列矣，楚人未及济，右司马购强趋而谏曰：“楚人众而宋人寡，请使楚人半涉，未成列而击之，必败。”襄公曰：“寡人闻君子曰：'不重伤，不擒二毛，不推人于险，不迫人于厄。不鼓不成列。'今楚未济而击之，害义。请使楚人毕涉成阵而后鼓士进之。”右司马曰：“君不爱宋民，腹心不完，特为义耳。”公曰：“不反列，且行法。”右司马反列，楚人已成列撰阵矣，公乃鼓之。宋人大败，公伤股，三日而死。此乃慕自亲仁义之祸。夫必恃人主之自躬亲而后民听从，是则将令人主耕以为上，服战雁行也民乃肯耕战，则人主不泰危乎！而人臣不泰安乎！</w:t>
      </w:r>
    </w:p>
    <w:p>
      <w:pPr>
        <w:pStyle w:val="BodyText"/>
      </w:pPr>
      <w:r>
        <w:t xml:space="preserve"> </w:t>
      </w:r>
      <w:r>
        <w:t xml:space="preserve">齐景公游少海，传骑从中来谒曰：“婴疾甚，且死，恐公后之。”景公遽起，传骑又至。景公曰：“趋驾烦且之乘，使驺子韩枢御之。”行数百步，以驺为不疾，夺辔代之御；可数百步，以马为不进，尽释车而走。以且烦之良而驺子韩枢之巧，而以为不如下走也。</w:t>
      </w:r>
    </w:p>
    <w:p>
      <w:pPr>
        <w:pStyle w:val="BodyText"/>
      </w:pPr>
      <w:r>
        <w:t xml:space="preserve"> </w:t>
      </w:r>
      <w:r>
        <w:t xml:space="preserve">魏昭王欲与官事，谓孟尝君曰：“寡人欲与官事。”君曰：“王欲与官事，则何不试习读法？”昭王读法十余简而睡卧矣。王曰：“寡人不能读此法。”夫不躬亲其势柄，而欲为人臣所宜为者也，睡不亦宜乎。</w:t>
      </w:r>
    </w:p>
    <w:p>
      <w:pPr>
        <w:pStyle w:val="BodyText"/>
      </w:pPr>
      <w:r>
        <w:t xml:space="preserve"> </w:t>
      </w:r>
      <w:r>
        <w:t xml:space="preserve">孔子曰：“为人君者犹盂也，民犹水也。盂方水方，盂圜水圜。”</w:t>
      </w:r>
    </w:p>
    <w:p>
      <w:pPr>
        <w:pStyle w:val="BodyText"/>
      </w:pPr>
      <w:r>
        <w:t xml:space="preserve"> </w:t>
      </w:r>
      <w:r>
        <w:t xml:space="preserve">邹君好服长缨，左右皆服长缨，缨甚贵。邹君患之，问左右，左右曰：“君好服，百姓亦多服，是以贵。”君因先自断其缨而出，国中皆不服缨。君不能下令为百姓服度以禁之，乃断缨出以示先民，是先戮以莅民也。</w:t>
      </w:r>
    </w:p>
    <w:p>
      <w:pPr>
        <w:pStyle w:val="BodyText"/>
      </w:pPr>
      <w:r>
        <w:t xml:space="preserve"> </w:t>
      </w:r>
      <w:r>
        <w:t xml:space="preserve">叔向赋猎，功多者受多，功少者受少。</w:t>
      </w:r>
    </w:p>
    <w:p>
      <w:pPr>
        <w:pStyle w:val="BodyText"/>
      </w:pPr>
      <w:r>
        <w:t xml:space="preserve"> </w:t>
      </w:r>
      <w:r>
        <w:t xml:space="preserve">韩昭侯谓申子曰：“法度甚不易行也。”申子曰：“法者，见功而与赏，因能而受官。今君设法度而听左右之请，此所以难行也。”昭侯曰：“吾自今以来，知行法矣，寡人奚听矣。”一日，申子请仕其从兄官。昭侯曰：“非所学于子也。听子之谒，败子之道乎？亡其用子之谒。”申子辟舍请罪。</w:t>
      </w:r>
    </w:p>
    <w:p>
      <w:pPr>
        <w:pStyle w:val="BodyText"/>
      </w:pPr>
      <w:r>
        <w:t xml:space="preserve"> </w:t>
      </w:r>
      <w:r>
        <w:t xml:space="preserve">△说六</w:t>
      </w:r>
    </w:p>
    <w:p>
      <w:pPr>
        <w:pStyle w:val="BodyText"/>
      </w:pPr>
      <w:r>
        <w:t xml:space="preserve"> </w:t>
      </w:r>
      <w:r>
        <w:t xml:space="preserve">晋文公攻原，裹十日粮，遂与大夫期十日。至原十日，而原不下，击金而退，罢兵而去。士有从原中出者，曰：“原三日即下矣。”群臣左右谏曰：“夫原之食竭力尽矣，君姑待之。”公曰：“吾与士期十日，不去，是亡吾信也。得原失信，吾不为也。”遂罢兵而去。原人闻曰：“有君如彼其信也，可无归乎？”乃降公。卫人闻曰：“有君如彼其信也，可无从乎？”乃降公。孔子闻而记之曰：“攻原得卫者，信也。”</w:t>
      </w:r>
    </w:p>
    <w:p>
      <w:pPr>
        <w:pStyle w:val="BodyText"/>
      </w:pPr>
      <w:r>
        <w:t xml:space="preserve"> </w:t>
      </w:r>
      <w:r>
        <w:t xml:space="preserve">文公问箕郑曰：“救饿奈何？”对曰：“信。”公曰：“安信？”曰：“信名，信事，信义。信名则群臣守职，善恶不逾，百事不怠；信事则不失天时，百姓不逾；信义则近亲劝勉，而远者归之矣。”</w:t>
      </w:r>
    </w:p>
    <w:p>
      <w:pPr>
        <w:pStyle w:val="BodyText"/>
      </w:pPr>
      <w:r>
        <w:t xml:space="preserve"> </w:t>
      </w:r>
      <w:r>
        <w:t xml:space="preserve">吴起出，遇故人而止之食。故人曰：“诺“期返而食。”吴子曰：“待公而食。”故人&lt;至暮&gt;不来，起不食而待之。明日早，令人求故人。故人来，方与之食。</w:t>
      </w:r>
    </w:p>
    <w:p>
      <w:pPr>
        <w:pStyle w:val="BodyText"/>
      </w:pPr>
      <w:r>
        <w:t xml:space="preserve"> </w:t>
      </w:r>
      <w:r>
        <w:t xml:space="preserve">魏文侯与虞人期猎。明日，会天疾风，左右止文侯，不听，曰：“不可以风疾之故而失信，吾不为也。”遂自驱车往，犯风而罢虞人。</w:t>
      </w:r>
    </w:p>
    <w:p>
      <w:pPr>
        <w:pStyle w:val="BodyText"/>
      </w:pPr>
      <w:r>
        <w:t xml:space="preserve"> </w:t>
      </w:r>
      <w:r>
        <w:t xml:space="preserve">曾子之妻之市，其子随之而泣，其母曰：“女还，顾反为女杀彘。”妻适市来，曾子欲捕彘杀之。妻止之曰：“特与婴兒戏耳。”曾子曰：“婴兒非与戏也。婴兒非有知也，待父母而学者也，听父母之教。今子欺之，是教子欺也。母欺子，子而不信其母，非以成教也。”遂烹彘也。</w:t>
      </w:r>
    </w:p>
    <w:p>
      <w:pPr>
        <w:pStyle w:val="BodyText"/>
      </w:pPr>
      <w:r>
        <w:t xml:space="preserve"> </w:t>
      </w:r>
      <w:r>
        <w:t xml:space="preserve">楚厉王有警鼓与百姓为戒，饮酒醉，过而击之也。民大惊。使人止之曰：“吾醉而与左右戏击之也。”民皆罢。居数月，有警，击鼓而民不赴，乃更令明号而民信之。</w:t>
      </w:r>
    </w:p>
    <w:p>
      <w:pPr>
        <w:pStyle w:val="BodyText"/>
      </w:pPr>
      <w:r>
        <w:t xml:space="preserve"> </w:t>
      </w:r>
      <w:r>
        <w:t xml:space="preserve">李悝警其两和，曰：“谨警敌人，旦暮且至击汝。”如是者再三而敌不至，两和懈怠，不信李悝。居数月，秦人来袭之，至几夺其军。此不信患也。</w:t>
      </w:r>
    </w:p>
    <w:p>
      <w:pPr>
        <w:pStyle w:val="BodyText"/>
      </w:pPr>
      <w:r>
        <w:t xml:space="preserve"> </w:t>
      </w:r>
      <w:r>
        <w:t xml:space="preserve">一曰：李悝与秦人战，谓左和曰：“速上！右和已上矣。”又驰而至右和曰：“左和已上矣。”左右和曰：“上矣。”于是皆争上。其明年，与秦人战。秦人袭之，至几夺其军。此不信之患。</w:t>
      </w:r>
    </w:p>
    <w:p>
      <w:pPr>
        <w:pStyle w:val="BodyText"/>
      </w:pPr>
      <w:r>
        <w:t xml:space="preserve"> </w:t>
      </w:r>
      <w:r>
        <w:t xml:space="preserve">有相与讼者。子产离之，而毋使通辞，到至其言以告而知也。</w:t>
      </w:r>
    </w:p>
    <w:p>
      <w:pPr>
        <w:pStyle w:val="BodyText"/>
      </w:pPr>
      <w:r>
        <w:t xml:space="preserve"> </w:t>
      </w:r>
      <w:r>
        <w:t xml:space="preserve">惠嗣公使人伪关市，关市呵难之，因事关市以金，关市乃合之。嗣公谓关市曰：“某时有客过而予汝金，因谴之。”关市大恐，以嗣公为明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4" w:name="header-n1332"/>
      <w:r>
        <w:t xml:space="preserve">外储说左下</w:t>
      </w:r>
      <w:bookmarkEnd w:id="54"/>
    </w:p>
    <w:p>
      <w:pPr>
        <w:pStyle w:val="FirstParagraph"/>
      </w:pPr>
      <w:r>
        <w:t xml:space="preserve"> </w:t>
      </w:r>
      <w:r>
        <w:t xml:space="preserve">△经一</w:t>
      </w:r>
    </w:p>
    <w:p>
      <w:pPr>
        <w:pStyle w:val="BodyText"/>
      </w:pPr>
      <w:r>
        <w:t xml:space="preserve"> </w:t>
      </w:r>
      <w:r>
        <w:t xml:space="preserve">以罪受诛，人不怨上，跀危坐子皋。以功受赏，臣不德君，翟璜操右契而乘轩。襄王不知，故昭卯五乘而履&lt;尸桥&gt;。上不过任，臣不诬能，即臣将为夫少室周。</w:t>
      </w:r>
    </w:p>
    <w:p>
      <w:pPr>
        <w:pStyle w:val="BodyText"/>
      </w:pPr>
      <w:r>
        <w:t xml:space="preserve"> </w:t>
      </w:r>
      <w:r>
        <w:t xml:space="preserve">△经二</w:t>
      </w:r>
    </w:p>
    <w:p>
      <w:pPr>
        <w:pStyle w:val="BodyText"/>
      </w:pPr>
      <w:r>
        <w:t xml:space="preserve"> </w:t>
      </w:r>
      <w:r>
        <w:t xml:space="preserve">恃势而不恃信，故东郭牙议管仲。恃术而不恃信，故浑轩非文公。故有术之主，信赏以尽能，必罚以禁邪，虽有驳行，必得所利。简主之相阳虎，哀公问“一足“。</w:t>
      </w:r>
    </w:p>
    <w:p>
      <w:pPr>
        <w:pStyle w:val="BodyText"/>
      </w:pPr>
      <w:r>
        <w:t xml:space="preserve"> </w:t>
      </w:r>
      <w:r>
        <w:t xml:space="preserve">△经三</w:t>
      </w:r>
    </w:p>
    <w:p>
      <w:pPr>
        <w:pStyle w:val="BodyText"/>
      </w:pPr>
      <w:r>
        <w:t xml:space="preserve"> </w:t>
      </w:r>
      <w:r>
        <w:t xml:space="preserve">失臣主之理，则文王自履而矜。不易朝燕之处，则季孙终身庄而遇贼。</w:t>
      </w:r>
    </w:p>
    <w:p>
      <w:pPr>
        <w:pStyle w:val="BodyText"/>
      </w:pPr>
      <w:r>
        <w:t xml:space="preserve"> </w:t>
      </w:r>
      <w:r>
        <w:t xml:space="preserve">△经四</w:t>
      </w:r>
    </w:p>
    <w:p>
      <w:pPr>
        <w:pStyle w:val="BodyText"/>
      </w:pPr>
      <w:r>
        <w:t xml:space="preserve"> </w:t>
      </w:r>
      <w:r>
        <w:t xml:space="preserve">利所禁，禁所利，虽神不行。誉所罪，毁所赏，虽尧不治。夫为门而不使入委利而不使进，乱之所以产也。齐侯不听左右，魏主不听誉者，而明察群臣，则鉅不费金钱，孱不用璧。西门豹请复治邺，足以知之。犹盗婴儿之矜裘与跀危子荣衣。子绰左右画，去蚁驱蝇。安得无桓公之忧索官与宣主之患臞马也？</w:t>
      </w:r>
    </w:p>
    <w:p>
      <w:pPr>
        <w:pStyle w:val="BodyText"/>
      </w:pPr>
      <w:r>
        <w:t xml:space="preserve"> </w:t>
      </w:r>
      <w:r>
        <w:t xml:space="preserve">△经五</w:t>
      </w:r>
    </w:p>
    <w:p>
      <w:pPr>
        <w:pStyle w:val="BodyText"/>
      </w:pPr>
      <w:r>
        <w:t xml:space="preserve"> </w:t>
      </w:r>
      <w:r>
        <w:t xml:space="preserve">臣以卑俭为行，则爵不足以观赏；宠光无节，则臣下侵逼。说在苗贲皇非献伯，孔子议晏婴。故仲尼论管仲与孙叔敖。而出入之容变，阳虎之言见其臣。而简主之应人臣也失主术。朋党相和，臣下得欲，则人主孤；群臣功成名就举，下不相和，则人主明。阳虎将为赵武之贤、解狐之公，而简主以为枳棘，非所以教国也。</w:t>
      </w:r>
    </w:p>
    <w:p>
      <w:pPr>
        <w:pStyle w:val="BodyText"/>
      </w:pPr>
      <w:r>
        <w:t xml:space="preserve"> </w:t>
      </w:r>
      <w:r>
        <w:t xml:space="preserve">△经六</w:t>
      </w:r>
    </w:p>
    <w:p>
      <w:pPr>
        <w:pStyle w:val="BodyText"/>
      </w:pPr>
      <w:r>
        <w:t xml:space="preserve"> </w:t>
      </w:r>
      <w:r>
        <w:t xml:space="preserve">公室卑则忌直言，私行胜则少公功。说在文子之直言，武子之用杖；子产忠谏，子国谯怒；梁车用法而成侯收玺；管仲以公而国人谤怨。</w:t>
      </w:r>
    </w:p>
    <w:p>
      <w:pPr>
        <w:pStyle w:val="BodyText"/>
      </w:pPr>
      <w:r>
        <w:t xml:space="preserve"> </w:t>
      </w:r>
      <w:r>
        <w:t xml:space="preserve">△说一</w:t>
      </w:r>
    </w:p>
    <w:p>
      <w:pPr>
        <w:pStyle w:val="BodyText"/>
      </w:pPr>
      <w:r>
        <w:t xml:space="preserve"> </w:t>
      </w:r>
      <w:r>
        <w:t xml:space="preserve">孔子相卫，弟子子皋为狱吏，刖人足，所跀者守门。人有恶孔子于卫君者，曰：“尼欲作乱。”卫君欲执孔子。孔子走，弟子皆逃。子皋从出门，跀危引之而逃之门下室中，吏追不得。夜半，子皋问跀危曰：“吾不能亏主之法令而亲跀子之足，是子报仇之时，而子何故乃肯逃我？我何以得此于子？”跀危曰：“吾断足也，固吾罪当之，不可奈何。然方公之狱治臣也，公倾侧法令，先后臣以言，欲臣之免也甚，而臣知之。及狱决罪定，公憱然不悦，形于颜色，臣见又知之。非私臣而然也，夫天性仁心固然也。此臣之所以悦而德公也。”</w:t>
      </w:r>
    </w:p>
    <w:p>
      <w:pPr>
        <w:pStyle w:val="BodyText"/>
      </w:pPr>
      <w:r>
        <w:t xml:space="preserve"> </w:t>
      </w:r>
      <w:r>
        <w:t xml:space="preserve">孔子曰：“善为利者树德，不能为吏者树怨。概者，平量者也；吏者，平法者也。治国者，不可失平也。”</w:t>
      </w:r>
    </w:p>
    <w:p>
      <w:pPr>
        <w:pStyle w:val="BodyText"/>
      </w:pPr>
      <w:r>
        <w:t xml:space="preserve"> </w:t>
      </w:r>
      <w:r>
        <w:t xml:space="preserve">田子方从齐之魏，望翟黄乘轩骑驾出，方以为文侯也，移车异路避之，则徒翟黄也。方问曰：“子奚乘是车也？”曰：“君谋欲伐中山，臣荐翟角而谋果；且伐之，臣荐乐羊而中山拔；得中山，忧欲治之，臣荐李克而中山治；是以君赐此车。”方曰：“宠之称功尚薄。”</w:t>
      </w:r>
    </w:p>
    <w:p>
      <w:pPr>
        <w:pStyle w:val="BodyText"/>
      </w:pPr>
      <w:r>
        <w:t xml:space="preserve"> </w:t>
      </w:r>
      <w:r>
        <w:t xml:space="preserve">秦、韩攻魏，昭卯西说而秦、韩罢；齐、荆攻魏，卯东说而齐、荆罢。魏襄王养之以五乘。卯曰：“伯夷以将军葬于首阳山之下，而天下曰：‘夫以伯夷之贤与其称仁，而以将军葬，是手足不掩也。'今臣罢四国之兵，而王乃与臣五乘，此其称功，犹嬴胜而履蹻。”</w:t>
      </w:r>
    </w:p>
    <w:p>
      <w:pPr>
        <w:pStyle w:val="BodyText"/>
      </w:pPr>
      <w:r>
        <w:t xml:space="preserve"> </w:t>
      </w:r>
      <w:r>
        <w:t xml:space="preserve">少室周者，古之贞廉洁悫者也，为赵襄主力士。与中牟徐子角力，不若也，入言之襄主以自代也。襄主曰：“子之处，人之所欲也，何为言徐子以自代？”曰：“臣以力事君者也。今徐子力多臣，臣不以自代也。恐他人言之而为罪也。”</w:t>
      </w:r>
    </w:p>
    <w:p>
      <w:pPr>
        <w:pStyle w:val="BodyText"/>
      </w:pPr>
      <w:r>
        <w:t xml:space="preserve"> </w:t>
      </w:r>
      <w:r>
        <w:t xml:space="preserve">一曰：少室周为襄主骖乘，至晋阳，有力士牛子耕，与角力而不胜。周言于主曰：“主之所以使臣骖乘者，以臣多力也。今有多力于臣者，愿进之。“</w:t>
      </w:r>
    </w:p>
    <w:p>
      <w:pPr>
        <w:pStyle w:val="BodyText"/>
      </w:pPr>
      <w:r>
        <w:t xml:space="preserve"> </w:t>
      </w:r>
      <w:r>
        <w:t xml:space="preserve">△说二</w:t>
      </w:r>
    </w:p>
    <w:p>
      <w:pPr>
        <w:pStyle w:val="BodyText"/>
      </w:pPr>
      <w:r>
        <w:t xml:space="preserve"> </w:t>
      </w:r>
      <w:r>
        <w:t xml:space="preserve">齐桓公将立管仲，令群臣曰：“寡人才将立管仲为仲父。善者入门而左，不善者入门而右。”东郭牙中门而立。公曰：寡人立管仲为仲父，令曰‘善者左，不善者右。'今子何为中门而立？”牙曰：“以管仲之智，为能谋天下乎？”公曰：“能。”“以断，为敢行大事乎？”公曰：“敢。”牙曰：“若知能谋天下，断敢行大事，君因专属之国柄焉。以管仲之能，乘公之势以治齐国，得无危乎？”公曰：“善。”乃令隰朋治内、管仲治外以相参。</w:t>
      </w:r>
    </w:p>
    <w:p>
      <w:pPr>
        <w:pStyle w:val="BodyText"/>
      </w:pPr>
      <w:r>
        <w:t xml:space="preserve"> </w:t>
      </w:r>
      <w:r>
        <w:t xml:space="preserve">晋文公出亡，箕郑挈壶餐而从，迷而失道，与公相失，饥而道泣，寝饿而不敢食。及文公反国，举兵攻原，克而拔之。文公曰：“夫轻忍饥馁之患而必全壶餐，是将不以原叛。”乃举以为原令。大夫浑轩闻而非之，曰：“以不动壶餐之故，怙其不以原叛也，不亦无术乎？”故明主者，不恃其不我叛也，恃吾不可叛也；不恃其不我欺也，恃吾不可欺也。</w:t>
      </w:r>
    </w:p>
    <w:p>
      <w:pPr>
        <w:pStyle w:val="BodyText"/>
      </w:pPr>
      <w:r>
        <w:t xml:space="preserve"> </w:t>
      </w:r>
      <w:r>
        <w:t xml:space="preserve">阳虎议曰：“主贤明，则悉心以事之；不肖，则饰奸而试之。”逐于鲁，疑于齐，走而之赵，赵简主迎而相之。左右曰：“虎善窃人国政，何故相也？”简主曰：“阳虎务取之，我务守之。”遂执术而御之。阳虎不敢为非，以善事简主，兴主之强，几至于霸也。</w:t>
      </w:r>
    </w:p>
    <w:p>
      <w:pPr>
        <w:pStyle w:val="BodyText"/>
      </w:pPr>
      <w:r>
        <w:t xml:space="preserve"> </w:t>
      </w:r>
      <w:r>
        <w:t xml:space="preserve">鲁哀公问于孔子曰：“吾闻古者有夔一足，其果信有一足乎？”孔子对曰：“不也，夔非一足也。夔者忿戾恶心，人多不说喜也。虽然，其所以得免于人害者，以其信也。人皆曰：‘独此一，足矣。'夔非一足也，一而足也。”哀公曰：“审而是，固足矣。”</w:t>
      </w:r>
    </w:p>
    <w:p>
      <w:pPr>
        <w:pStyle w:val="BodyText"/>
      </w:pPr>
      <w:r>
        <w:t xml:space="preserve"> </w:t>
      </w:r>
      <w:r>
        <w:t xml:space="preserve">一曰：哀公问于孔子曰：“吾闻夔一足，信乎？：”曰：“夔，人也，何故也足？彼其无他异，而独通于声。尧曰：‘夔一而足矣。'使为乐正。故君子曰：‘夔有一，足。非一足也。”</w:t>
      </w:r>
    </w:p>
    <w:p>
      <w:pPr>
        <w:pStyle w:val="BodyText"/>
      </w:pPr>
      <w:r>
        <w:t xml:space="preserve"> </w:t>
      </w:r>
      <w:r>
        <w:t xml:space="preserve">△说三</w:t>
      </w:r>
    </w:p>
    <w:p>
      <w:pPr>
        <w:pStyle w:val="BodyText"/>
      </w:pPr>
      <w:r>
        <w:t xml:space="preserve"> </w:t>
      </w:r>
      <w:r>
        <w:t xml:space="preserve">文王伐崇，至凤黄虚，袜系解，因自结。太公望曰：“何为也？”王曰：“上，君与处皆其师；中，皆其友；下，尽其使也。今皆先君之臣，故无可使也。”</w:t>
      </w:r>
    </w:p>
    <w:p>
      <w:pPr>
        <w:pStyle w:val="BodyText"/>
      </w:pPr>
      <w:r>
        <w:t xml:space="preserve"> </w:t>
      </w:r>
      <w:r>
        <w:t xml:space="preserve">一曰：晋文公与楚战，至黄凤之陵，履系解，因自结之。左右曰：“不可以使人乎？”公曰：“吾闻：上，君所与居，皆其所畏也；中，君之所与居，皆其所爱也；下，君之所与居，皆其所侮也。寡人虽不肖，先君之人皆在，是以难之也。”</w:t>
      </w:r>
    </w:p>
    <w:p>
      <w:pPr>
        <w:pStyle w:val="BodyText"/>
      </w:pPr>
      <w:r>
        <w:t xml:space="preserve"> </w:t>
      </w:r>
      <w:r>
        <w:t xml:space="preserve">季孙好士，终身庄，居处衣服常如朝迁。而季孙适懈，有过失，而不能长为也。故客以为厌易已，相与怨之，遂杀季孙。故君子去泰去甚。</w:t>
      </w:r>
    </w:p>
    <w:p>
      <w:pPr>
        <w:pStyle w:val="BodyText"/>
      </w:pPr>
      <w:r>
        <w:t xml:space="preserve"> </w:t>
      </w:r>
      <w:r>
        <w:t xml:space="preserve">一曰：南宫敬子问颜涿聚曰：“季孙养孔子之徒，所朝服与坐者以十数，而遇贼，何也？”曰：“昔周成王近优侏儒以逞其意，而与君子断事，是能成其欲于天下。今季孙养孔子之徒，所朝服而与坐者以十数，而与优侏儒断事，是以遇贼。故曰：不在所与居，在所与谋也。”</w:t>
      </w:r>
    </w:p>
    <w:p>
      <w:pPr>
        <w:pStyle w:val="BodyText"/>
      </w:pPr>
      <w:r>
        <w:t xml:space="preserve"> </w:t>
      </w:r>
      <w:r>
        <w:t xml:space="preserve">孔子侍坐于鲁哀公，哀公赐之桃与黍。哀公曰：“请用。”仲尼先饭黍而后啖桃，左右皆掩口而笑。哀公曰：“黍者，非饭之也，以雪桃也。”仲尼对曰：“丘知之矣。夫黍者，五谷之长也，祭先王为盛。果蓏有六，而桃为下，祭先王不得入庙。丘之闻也，君子贱雪贵，不闻以贵雪贱。今以五谷之长雪果蓏之下，是以上雪下也。丘以为妨义，故不敢以先于宗庙之盛也。”</w:t>
      </w:r>
    </w:p>
    <w:p>
      <w:pPr>
        <w:pStyle w:val="BodyText"/>
      </w:pPr>
      <w:r>
        <w:t xml:space="preserve"> </w:t>
      </w:r>
      <w:r>
        <w:t xml:space="preserve">简主谓左右：“车席泰美。夫冠虽贱，头必戴之；屡虽贵，足必履之。今车席如此，太美，吾将何&lt;尸桥&gt;以履之？夫美下而耗上，妨义之本也。”费仲说纣曰：“西伯昌贤，百姓悦之，诸候附焉，不可不诛；不诛，必为殷祸。”纣曰：“子言，义主，何可诛？”费仲曰：“冠虽穿弊，必戴于头；履虽五采，必践之于地。今西伯昌，人臣也，修义而人向之，卒为天下患，其必昌乎！人人不以其贤为其主，非可不诛也。且主而诛臣，焉有过？”纣曰：“夫仁义者，上所以劝下也。今昌好仁义，诛之不可。”三说不用，故亡。</w:t>
      </w:r>
    </w:p>
    <w:p>
      <w:pPr>
        <w:pStyle w:val="BodyText"/>
      </w:pPr>
      <w:r>
        <w:t xml:space="preserve"> </w:t>
      </w:r>
      <w:r>
        <w:t xml:space="preserve">齐宣王问匡倩曰：“儒者博乎？”曰：“不也。”王曰：“何也？”匡倩对曰：“博者贵枭，胜者必杀枭。杀枭者，是杀所贵也。儒者以为害义，故不博也。”又问曰：“儒者弋乎？”曰：“不也。弋者，从下害于上者也，是从下伤君也，儒者以为害义，故不弋。”又问：“儒者鼓瑟乎：“曰：“不也。夫瑟以小弦为大声，以大弦为小声，是大小易序，贵贱易位，儒者以为害义，故不鼓也。”宣王曰：“善。”仲尼曰：“与其使民谄下也，宁使民谄上。”</w:t>
      </w:r>
    </w:p>
    <w:p>
      <w:pPr>
        <w:pStyle w:val="BodyText"/>
      </w:pPr>
      <w:r>
        <w:t xml:space="preserve"> </w:t>
      </w:r>
      <w:r>
        <w:t xml:space="preserve">△说四</w:t>
      </w:r>
    </w:p>
    <w:p>
      <w:pPr>
        <w:pStyle w:val="BodyText"/>
      </w:pPr>
      <w:r>
        <w:t xml:space="preserve"> </w:t>
      </w:r>
      <w:r>
        <w:t xml:space="preserve">钜者，齐之居士；孱者，魏之居士。齐、魏之君不明，不能亲照境内，而听左右之言，故二子费金璧而求入仕也。</w:t>
      </w:r>
    </w:p>
    <w:p>
      <w:pPr>
        <w:pStyle w:val="BodyText"/>
      </w:pPr>
      <w:r>
        <w:t xml:space="preserve"> </w:t>
      </w:r>
      <w:r>
        <w:t xml:space="preserve">西门豹为鄴令，清克洁欲，秋毫之端无私利也，而甚简左右。左右因相与比周而恶之。居期年，上计，君收其玺。豹自请曰：“臣昔者不知所以治鄴，今臣得矣，原请玺复以治鄴。不当，请伏斧锧之罪。”文候不忍而复与之。豹因重敛百姓，急事左右。期年，上计，文候迎而拜之。豹对曰：“往年臣为君治鄴，而君夺臣玺；今臣为左右治鄴，而君拜臣。臣不能治矣。”遂纳玺而去。文候不受，曰：“寡人曩不知子，今知矣。愿子勉为寡人治之。”遂不受。</w:t>
      </w:r>
    </w:p>
    <w:p>
      <w:pPr>
        <w:pStyle w:val="BodyText"/>
      </w:pPr>
      <w:r>
        <w:t xml:space="preserve"> </w:t>
      </w:r>
      <w:r>
        <w:t xml:space="preserve">齐有狗盗之子，与刖危子戏而相夸。盗子曰：“吾父之裘独有尾。”危子曰：“吾父独冬不失裤。”</w:t>
      </w:r>
    </w:p>
    <w:p>
      <w:pPr>
        <w:pStyle w:val="BodyText"/>
      </w:pPr>
      <w:r>
        <w:t xml:space="preserve"> </w:t>
      </w:r>
      <w:r>
        <w:t xml:space="preserve">子绰曰：“人莫能左画方而右画圆也。以肉去蚁蚁愈多，以鱼驱蝇蝇愈至。”</w:t>
      </w:r>
    </w:p>
    <w:p>
      <w:pPr>
        <w:pStyle w:val="BodyText"/>
      </w:pPr>
      <w:r>
        <w:t xml:space="preserve"> </w:t>
      </w:r>
      <w:r>
        <w:t xml:space="preserve">桓公谓管仲曰：“官少而索者众，寡人忧之。”管仲曰：“君无听左右之请，因能而受禄，禄功而与官，则莫敢索官。君何患焉？”</w:t>
      </w:r>
    </w:p>
    <w:p>
      <w:pPr>
        <w:pStyle w:val="BodyText"/>
      </w:pPr>
      <w:r>
        <w:t xml:space="preserve"> </w:t>
      </w:r>
      <w:r>
        <w:t xml:space="preserve">韩宣子曰：“吾马菽粟多矣，甚臞，何也？寡人患之。”周市对曰：“使驺尽粟以食，虽无肥，不可得也。名为多与之，其实少，虽无臞，亦不可得也。主不审其情实，坐而患之，马犹不肥也。”</w:t>
      </w:r>
    </w:p>
    <w:p>
      <w:pPr>
        <w:pStyle w:val="BodyText"/>
      </w:pPr>
      <w:r>
        <w:t xml:space="preserve"> </w:t>
      </w:r>
      <w:r>
        <w:t xml:space="preserve">桓公问置吏于管仲，管仲曰：“辩察于辞，清洁于货，习人情，夷吾不如弦商，请立以为大理。登降肃，以明礼待宾，臣不如隰朋，请立以为大行。垦草创邑，辟地生粟，臣不如宁戚，请以为大田。三军既成阵，使士视死如归，臣不如公子成父，请以为大司马。犯颜极谏，臣不如东郭牙，请立以为谏臣。治齐，此五子足矣；将欲霸王，夷吾在此。”</w:t>
      </w:r>
    </w:p>
    <w:p>
      <w:pPr>
        <w:pStyle w:val="BodyText"/>
      </w:pPr>
      <w:r>
        <w:t xml:space="preserve"> </w:t>
      </w:r>
      <w:r>
        <w:t xml:space="preserve">△说五</w:t>
      </w:r>
    </w:p>
    <w:p>
      <w:pPr>
        <w:pStyle w:val="BodyText"/>
      </w:pPr>
      <w:r>
        <w:t xml:space="preserve"> </w:t>
      </w:r>
      <w:r>
        <w:t xml:space="preserve">孟献伯相晋，堂下生藿藜，门外长荆棘，食不二味，坐不重席，晋无衣帛之妾，居不粟马，出不从车。叔向闻之，以告苗贲皇。贲皇非之曰：“是出主之爵禄以付下也。”</w:t>
      </w:r>
    </w:p>
    <w:p>
      <w:pPr>
        <w:pStyle w:val="BodyText"/>
      </w:pPr>
      <w:r>
        <w:t xml:space="preserve"> </w:t>
      </w:r>
      <w:r>
        <w:t xml:space="preserve">一曰：盂献伯拜上卿，叔向往贺，门有御马不食禾。向曰：“子无二马二与，何也？”献伯曰：“吾观国人尚有饥色，是以不秣马；班白者多以徒行，故不二舆。”向曰：“吾始贺子之拜卿，今贺子之俭也。”向出，语苗贲皇曰：“助吾贺献伯之俭也。”苗子曰：“何贺焉？夫爵禄旗章，所以异功伐，别贤不肖也。故晋国之法，上大夫二舆二乘，中大夫二舆一乘，下大夫专乘，此明等级也。且夫卿必有军事，是故修车马，比卒乘，以备戎事。有难，则以备不虞；平夷，则以给朝事。今乱晋国之政，乏不虞之备，以成节，以洁私名，献伯之俭也可与？又何贺？”</w:t>
      </w:r>
    </w:p>
    <w:p>
      <w:pPr>
        <w:pStyle w:val="BodyText"/>
      </w:pPr>
      <w:r>
        <w:t xml:space="preserve"> </w:t>
      </w:r>
      <w:r>
        <w:t xml:space="preserve">管仲相齐，曰：“臣贵矣，然而臣贫。”桓公曰：“使子有三归之家。”曰：“臣富矣，然而臣卑。”桓公使立于高、国之上。曰：“臣尊矣，然而臣疏。”乃立为仲父。孔子闻而非之曰：“泰侈逼上。”</w:t>
      </w:r>
    </w:p>
    <w:p>
      <w:pPr>
        <w:pStyle w:val="BodyText"/>
      </w:pPr>
      <w:r>
        <w:t xml:space="preserve"> </w:t>
      </w:r>
      <w:r>
        <w:t xml:space="preserve">一曰：管仲父出，硃盖青衣，置鼓而归，庭有陈鼎，家有三鼎。孔子曰：“良大夫也，其侈逼上。”</w:t>
      </w:r>
    </w:p>
    <w:p>
      <w:pPr>
        <w:pStyle w:val="BodyText"/>
      </w:pPr>
      <w:r>
        <w:t xml:space="preserve"> </w:t>
      </w:r>
      <w:r>
        <w:t xml:space="preserve">孙叔敖相楚，栈车牝马，粝饼菜羹，枯鱼之膳，冬羔裘，夏葛衣，面有饥色，则良大夫也。其俭逼下。</w:t>
      </w:r>
    </w:p>
    <w:p>
      <w:pPr>
        <w:pStyle w:val="BodyText"/>
      </w:pPr>
      <w:r>
        <w:t xml:space="preserve"> </w:t>
      </w:r>
      <w:r>
        <w:t xml:space="preserve">阳虎去齐走赵，简主问曰：“吾闻子善树人。”虎曰：“臣居鲁，树三人，皆为令尹；及虎抵罪于鲁，皆搜索于虎也。臣居齐，荐三人，一人得近王，一人为县令，一人为候吏；及臣得罪，近王者不见臣，县令者迎臣执缚，候吏者追臣至境上，不及而止。虎不善树人。，“主俯而笑曰：“夫树柤梨橘柚者，食之则甘，嗅之则香；树枳棘者，成而刺人。故君子慎所树。”</w:t>
      </w:r>
    </w:p>
    <w:p>
      <w:pPr>
        <w:pStyle w:val="BodyText"/>
      </w:pPr>
      <w:r>
        <w:t xml:space="preserve"> </w:t>
      </w:r>
      <w:r>
        <w:t xml:space="preserve">中牟无令，晋平公问赵武曰：“中牟，三国之股肱，邯郸之肩髀，寡人欲得其良令也，谁使而可？”武曰：“邢伯子可。”公曰：“非子之仇也？”曰：“私仇不入公门。”公又问曰：“中府之令，谁使而可？”曰：“臣子可。”故曰：“外举不避仇，内举不避子。”赵武所荐四十六人于其君，及武死，各就宾位，其无私德若此也。</w:t>
      </w:r>
    </w:p>
    <w:p>
      <w:pPr>
        <w:pStyle w:val="BodyText"/>
      </w:pPr>
      <w:r>
        <w:t xml:space="preserve"> </w:t>
      </w:r>
      <w:r>
        <w:t xml:space="preserve">平公问叔向曰：“群臣孰贤？”曰：“赵武。”公曰：“子党于师人。”向曰：“武立如不胜衣，言如不出口，然所举士也数十人，皆得其意，而公家甚赖之。况武子之生也不利于家，死不托于孤，臣敢以为贤也。”</w:t>
      </w:r>
    </w:p>
    <w:p>
      <w:pPr>
        <w:pStyle w:val="BodyText"/>
      </w:pPr>
      <w:r>
        <w:t xml:space="preserve"> </w:t>
      </w:r>
      <w:r>
        <w:t xml:space="preserve">解狐荐其仇于简主以为相。其仇以为且幸释己也，乃因住拜谢。狐乃引弓迎而射之，曰：“夫荐汝，公也，以汝能当之也。夫仇汝，吾私怨也，不以私怨汝之故拥汝于吾君。”故私怨不入公门。</w:t>
      </w:r>
    </w:p>
    <w:p>
      <w:pPr>
        <w:pStyle w:val="BodyText"/>
      </w:pPr>
      <w:r>
        <w:t xml:space="preserve"> </w:t>
      </w:r>
      <w:r>
        <w:t xml:space="preserve">一曰：解狐举邢伯柳为上党守，柳往谢之，曰：“子释罪，敢不再拜？”曰：“举子，公也；怨子，私也。子往矣，怨子如初也。”</w:t>
      </w:r>
    </w:p>
    <w:p>
      <w:pPr>
        <w:pStyle w:val="BodyText"/>
      </w:pPr>
      <w:r>
        <w:t xml:space="preserve"> </w:t>
      </w:r>
      <w:r>
        <w:t xml:space="preserve">郑县人卖豚，人问其价。曰：“道远日暮，安暇语汝。”</w:t>
      </w:r>
    </w:p>
    <w:p>
      <w:pPr>
        <w:pStyle w:val="BodyText"/>
      </w:pPr>
      <w:r>
        <w:t xml:space="preserve"> </w:t>
      </w:r>
      <w:r>
        <w:t xml:space="preserve">△说六</w:t>
      </w:r>
    </w:p>
    <w:p>
      <w:pPr>
        <w:pStyle w:val="BodyText"/>
      </w:pPr>
      <w:r>
        <w:t xml:space="preserve"> </w:t>
      </w:r>
      <w:r>
        <w:t xml:space="preserve">范文子喜直言，武子击之以杖：“夫直议者不为人所容，无所容则危身，非徒危身，又将危父。”</w:t>
      </w:r>
    </w:p>
    <w:p>
      <w:pPr>
        <w:pStyle w:val="BodyText"/>
      </w:pPr>
      <w:r>
        <w:t xml:space="preserve"> </w:t>
      </w:r>
      <w:r>
        <w:t xml:space="preserve">子产者，子国之子也。子产忠于郑君，子国谯怒之曰：“夫介异于人臣，而独忠于主。主贤明，能听汝；不明，将不汝听。听与不听，未可必知，而汝已离于群臣；离于群臣，则必危汝身矣。非徒危己也，又且危父也。”</w:t>
      </w:r>
    </w:p>
    <w:p>
      <w:pPr>
        <w:pStyle w:val="BodyText"/>
      </w:pPr>
      <w:r>
        <w:t xml:space="preserve"> </w:t>
      </w:r>
      <w:r>
        <w:t xml:space="preserve">梁车新为邺令，其姊往看之，暮而后，门闭；因逾郭而入。车遂刖其足。赵成侯以为不兹，夺之玺而免之令。</w:t>
      </w:r>
    </w:p>
    <w:p>
      <w:pPr>
        <w:pStyle w:val="BodyText"/>
      </w:pPr>
      <w:r>
        <w:t xml:space="preserve"> </w:t>
      </w:r>
      <w:r>
        <w:t xml:space="preserve">管仲束缚，自鲁之齐，道而饥渴，过绮乌封人而乞食。鸟封人跪而食之，甚敬。封人因窃谓仲曰：“适幸，及齐不死而用齐，将何报我？”曰：“如子之言，我且贤之用，能之使，劳之论。我何以报子？”封人怨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5" w:name="header-n1391"/>
      <w:r>
        <w:t xml:space="preserve">外储说右上</w:t>
      </w:r>
      <w:bookmarkEnd w:id="55"/>
    </w:p>
    <w:p>
      <w:pPr>
        <w:pStyle w:val="FirstParagraph"/>
      </w:pPr>
      <w:r>
        <w:t xml:space="preserve"> </w:t>
      </w:r>
      <w:r>
        <w:t xml:space="preserve">君所以治臣者有三：</w:t>
      </w:r>
    </w:p>
    <w:p>
      <w:pPr>
        <w:pStyle w:val="BodyText"/>
      </w:pPr>
      <w:r>
        <w:t xml:space="preserve"> </w:t>
      </w:r>
      <w:r>
        <w:t xml:space="preserve">△经一</w:t>
      </w:r>
    </w:p>
    <w:p>
      <w:pPr>
        <w:pStyle w:val="BodyText"/>
      </w:pPr>
      <w:r>
        <w:t xml:space="preserve"> </w:t>
      </w:r>
      <w:r>
        <w:t xml:space="preserve">势不足以化则除之。师旷之对，晏子之说，皆合势之易也，而道行之难，是与兽逐走也，未知除患。患之可除，在子夏之说《春秋》也：“善持势者，蚤绝其奸萌。”故季孙让仲尼以遇势，而况错之于君乎。是以太公望杀狂矞，而臧获不乘骥。嗣公知之，故不驾鹿。薛公知之，故与二孪博。此皆知同异之反也。故明主之牧臣也，说在畜鸟。</w:t>
      </w:r>
    </w:p>
    <w:p>
      <w:pPr>
        <w:pStyle w:val="BodyText"/>
      </w:pPr>
      <w:r>
        <w:t xml:space="preserve"> </w:t>
      </w:r>
      <w:r>
        <w:t xml:space="preserve">△经二</w:t>
      </w:r>
    </w:p>
    <w:p>
      <w:pPr>
        <w:pStyle w:val="BodyText"/>
      </w:pPr>
      <w:r>
        <w:t xml:space="preserve"> </w:t>
      </w:r>
      <w:r>
        <w:t xml:space="preserve">人主者，利害之轺毂也，射者众，故人主共矣。是以好恶见则下有因，而人主惑矣；辞言通则臣难言，而主不神矣。说在申子之言“六慎“，与唐易之言弋也。患在国羊之请变，与宣王之太息也。明之以靖郭氏之献十珥也，与犀首、甘茂之道穴闻也。堂谷公知术，故问玉卮；昭候能术，故以听独寝。明主之道，在申子之劝独断也。</w:t>
      </w:r>
    </w:p>
    <w:p>
      <w:pPr>
        <w:pStyle w:val="BodyText"/>
      </w:pPr>
      <w:r>
        <w:t xml:space="preserve"> </w:t>
      </w:r>
      <w:r>
        <w:t xml:space="preserve">△经三</w:t>
      </w:r>
    </w:p>
    <w:p>
      <w:pPr>
        <w:pStyle w:val="BodyText"/>
      </w:pPr>
      <w:r>
        <w:t xml:space="preserve"> </w:t>
      </w:r>
      <w:r>
        <w:t xml:space="preserve">术之不行，有故。不杀其狗则酒酸。夫国也有狗，且左右皆社鼠也。人主无尧之再诛，与庄王之应太子，而皆有薄媪之决蔡妪也。知贵不能以教歌之法先揆之。吴起之出爱妻，文公之斩颠颉，皆违其情者也。故能使人弹疽者，秘其忍痛者也。</w:t>
      </w:r>
    </w:p>
    <w:p>
      <w:pPr>
        <w:pStyle w:val="BodyText"/>
      </w:pPr>
      <w:r>
        <w:t xml:space="preserve"> </w:t>
      </w:r>
      <w:r>
        <w:t xml:space="preserve">△说一</w:t>
      </w:r>
    </w:p>
    <w:p>
      <w:pPr>
        <w:pStyle w:val="BodyText"/>
      </w:pPr>
      <w:r>
        <w:t xml:space="preserve"> </w:t>
      </w:r>
      <w:r>
        <w:t xml:space="preserve">赏之誉不劝，罚之毁之不畏.四者加焉不变，则除之。</w:t>
      </w:r>
    </w:p>
    <w:p>
      <w:pPr>
        <w:pStyle w:val="BodyText"/>
      </w:pPr>
      <w:r>
        <w:t xml:space="preserve"> </w:t>
      </w:r>
      <w:r>
        <w:t xml:space="preserve">齐景公之晋，从平公饮，师旷侍坐。景公问政于师旷曰：“太师将奚以教寡人？”师旷曰：“君必惠民而已。”中坐，酒酣，将出，又复问政于师旷曰：“太师奚以教寡人？”。师旷曰：“君必惠民而已矣。”景公出之舍，师旷送之，又问政于师旷。师旷曰：“君必惠民而已矣。”景公归思，未醒，而得师旷之所谓公子尾、公子夏者，景公之二弟也，甚得齐民，家富贵而说之，拟于公室，此危吾位者也，今谓我惠民，使我与二弟争民邪？于是反国，发禀粟以赋众贫，散府馀财以赐孤寡，仓无陈粟，府无馀财，宫妇不御者出嫁之，七十受禄米，鬻德惠施于民也，已与二弟争民。居二年，二弟出走，公子夏逃楚，公子尾走晋。</w:t>
      </w:r>
    </w:p>
    <w:p>
      <w:pPr>
        <w:pStyle w:val="BodyText"/>
      </w:pPr>
      <w:r>
        <w:t xml:space="preserve"> </w:t>
      </w:r>
      <w:r>
        <w:t xml:space="preserve">景公与晏了子游于少海，登柏寝之台而还望其国曰：“美哉！泱泱乎，堂堂乎！后世将孰有此？”晏子对曰：“其田成氏乎！“景公曰：“寡人有此国也，而曰田成氏有之，何也？”晏子对曰：“夫田氏甚得齐民，其于民也，上之请爵禄行诸大臣，下之私大斗斛区釜以出贷，小斗斛区釜以收之。杀一牛，取一豆肉，馀以食士。终岁，布帛取二制焉，馀以衣士。故市木之价不加贵于山，泽之鱼监龟鳖赢蚌不贵于海。君重敛，而田成氏厚施。齐尝大饥，道旁饿死者不可胜数也，父子相牵而趋田成氏者，不闻不生。故秦周之民相与歌之曰：'讴乎，其已乎！苞乎，其往归田成子乎！'《诗》曰：'虽无德与女，式歌且舞。'今田成氏之德而民之歌舞，民德归之矣。故曰：'其田成氏乎！'“公泫然出涕曰：“不亦悲乎！寡人有国而田成氏有之，今为之奈何？”晏子对曰：“君何患焉？若君欲夺之，则近贤而远不肖，治其烦乱，缓其刑罚，振贫穷而恤孤寡，行恩惠而给不足，民将归君，则虽有十田成氏，其如君何？”</w:t>
      </w:r>
    </w:p>
    <w:p>
      <w:pPr>
        <w:pStyle w:val="BodyText"/>
      </w:pPr>
      <w:r>
        <w:t xml:space="preserve"> </w:t>
      </w:r>
      <w:r>
        <w:t xml:space="preserve">或曰：景公不知用势，而师旷、晏子不知患。夫猎者托车舆之安，用六马之足，使王良佐辔，则身不劳而易及轻兽矣。今释车舆之利，捐六马之足与王良之御，而下走逐兽，则虽楼季之足无时及兽矣。托良马固车，则臧获有馀。国者，君之车也；势者，君之马也。夫不处势以禁诛擅爱之臣，而必德厚以与天下齐行以争民，是皆不乘君之车，为因马之利，释车而下走者也。故曰：景公不知用势之主也，而师旷、晏子不知除患之臣也。</w:t>
      </w:r>
    </w:p>
    <w:p>
      <w:pPr>
        <w:pStyle w:val="BodyText"/>
      </w:pPr>
      <w:r>
        <w:t xml:space="preserve"> </w:t>
      </w:r>
      <w:r>
        <w:t xml:space="preserve">子夏曰：“《春秋》之记臣杀君、子杀父者，以十数矣，皆非一日之积也，有渐而以至矣。凡奸者，行久而成积，积成而力多，力多而能杀，故明主蚤绝之。”今田常之为乱，有渐见矣，而君不诛。晏子不使其君禁侵陵之臣，而使其主行惠，故简公受其祸。故子夏曰：“善持势者，蚤绝奸之萌。”</w:t>
      </w:r>
    </w:p>
    <w:p>
      <w:pPr>
        <w:pStyle w:val="BodyText"/>
      </w:pPr>
      <w:r>
        <w:t xml:space="preserve"> </w:t>
      </w:r>
      <w:r>
        <w:t xml:space="preserve">季孙相鲁，子路为郈令。鲁以五月起众为长沟，当此之为，子路以其私秧粟为浆饭，要作沟者于五父之衢而飡之。孔子闻之，使子贡往覆其饭，击毁其器，曰：“鲁君有民，子奚为乃餐之？”子路怫然怒，攘肱而入，请曰：“夫子疾由之为仁义乎？所学于夫子者，仁义也；仁义者，与天下共其所有而同其利其也。今以由之伯粟而餐民，其不可何也？”孔子曰：“由之野也！吾以女知之，女徒未及也。女故如是之不知礼也！女之餐之，为受之也。夫礼，天子爱天下，诸候爱境内，大夫爱官职，士家其家，过其所受曰侵。今鲁君有民而子擅爱之，是子侵也，不亦诬乎！“言未卒，而季孙使者至，让曰：“肥也起民而使之，先生使弟子止徒役而餐之，将夺肥之民耶？”孔子驾而去鲁。以孔子之贤，而季孙非鲁君也，以人臣之资，假人主之术，蚤禁于未形，而子路不得行其私惠，而害不得生，况人主乎！以景公之势而禁田常之侵也，则必无劫弑之患矣。</w:t>
      </w:r>
    </w:p>
    <w:p>
      <w:pPr>
        <w:pStyle w:val="BodyText"/>
      </w:pPr>
      <w:r>
        <w:t xml:space="preserve"> </w:t>
      </w:r>
      <w:r>
        <w:t xml:space="preserve">太公望东封于齐，齐东海上有居士曰狂矞、华士昆弟二人者立议曰：“吾不臣天子，不友诸侯，耕作而食之，掘井而饮之，吾无求于人也。无上之名，无君之禄，不事仕而事力。”太公望至于营丘，使吏执而杀之，以为首诛。周公旦从鲁闻之，发急传而问之曰：“夫二子，贤者也。今日飨国而杀贤者，何也？”太公望曰：“是昆弟二人立议曰：'吾不臣天子，不友诸侯，耕作而食之，掘井而饮之，吾无求于人也。无上之名，无君之禄，不事仕而事力。'彼不臣天子者，是望不得而臣也；不友诸侯者，是望不得而使也；耕作而食之，掘井而饮之，无求于人者，是望不得以赏罚劝禁也。且无上名，虽知，不为望用；不仰君禄，虽贤，不为望功。不仕，则不治；不任，则不忠。且先王之所以使其臣民者，非爵禄则刑罚也。今四者不足以使之，则望当谁为君乎？不服兵革而显，不亲耕耨而名，又非所以教于国也。今有马于此，如骥之状者，天下之至良也。然而驱之不前，却之不止，左之不左，右之不右，则臧获虽贱，不托其足。臧获之所愿托其足于骥者，以骥之可以追利辟害也。今不为人用，臧获虽贱，不托其足焉。已自谓以为世之贤士，而不为主用，行极贤而不用于君，此非明主之所以臣也，亦骥之不可左右矣，是以诛之。”</w:t>
      </w:r>
    </w:p>
    <w:p>
      <w:pPr>
        <w:pStyle w:val="BodyText"/>
      </w:pPr>
      <w:r>
        <w:t xml:space="preserve"> </w:t>
      </w:r>
      <w:r>
        <w:t xml:space="preserve">一曰：太公望东封于齐。海上有贤者狂矞，太公望闻之，往请焉，三却马于门而狂矞不报见也，太公望诛之。当是时也，周公旦在鲁，驰往止之；比至，已诛之矣。周公旦曰：狂矞，天下贤者也，夫子何为诛之？”太公望曰：“狂矞也议不臣天子，不友诸候，吾恐其乱法易教也，故以为首诛。今有马于此，形容似骥也，然驱之不往，引之不前，虽臧获不托足于其轸也。”</w:t>
      </w:r>
    </w:p>
    <w:p>
      <w:pPr>
        <w:pStyle w:val="BodyText"/>
      </w:pPr>
      <w:r>
        <w:t xml:space="preserve"> </w:t>
      </w:r>
      <w:r>
        <w:t xml:space="preserve">如耳说卫嗣公，卫嗣公说而太息。左右曰：“公何为不相也？”公曰：“夫马似鹿者，而题之千金。然而有百金之马而无千金之鹿者，何也？马为人用而鹿不为人用也。今如耳万乘之相也，外有大国之意，其心不在卫，虽辩知，亦不为寡人用，吾是以不相也。”</w:t>
      </w:r>
    </w:p>
    <w:p>
      <w:pPr>
        <w:pStyle w:val="BodyText"/>
      </w:pPr>
      <w:r>
        <w:t xml:space="preserve"> </w:t>
      </w:r>
      <w:r>
        <w:t xml:space="preserve">薛公子相魏昭候也，左右有栾子者曰阳胡，潘，其于王甚重，而不为薛公。薛公患之，于是乃召与之博，予之人百金，令之昆弟博；俄又益之人二百金。方博有问，谒者言客张季之子在门，公怫然怒，抚兵而授谒者曰：“杀之！吾闻季之不为文也。”立有间，时季羽在侧，曰：“不然。窃闻季为公甚，顾其人阴未闻耳。”乃辍不杀客大礼之，曰：“曩者闻季之不为文也，故欲杀之；今诚为文也，岂忘季哉！“告廪献千石之粟，告府献五百金，告驺私厩献良马固车二乘，因令奄将宫人之美妾二十人并遗季也。栾子因相谓曰：“为公者必利，不为公者必害，吾曹何爱不为公？”因私竞劝而遂为之。薛公以人臣之势，假人主之术也，而害不得生，况错之人主乎！夫驯鸟者断其下翎，则必恃人而食，焉得不驯乎？夫明主畜臣亦然，令臣不得不利君之禄，不得无服上之名。夫利君之禄，服上之名，焉得不服？</w:t>
      </w:r>
    </w:p>
    <w:p>
      <w:pPr>
        <w:pStyle w:val="BodyText"/>
      </w:pPr>
      <w:r>
        <w:t xml:space="preserve"> </w:t>
      </w:r>
      <w:r>
        <w:t xml:space="preserve">△说二</w:t>
      </w:r>
    </w:p>
    <w:p>
      <w:pPr>
        <w:pStyle w:val="BodyText"/>
      </w:pPr>
      <w:r>
        <w:t xml:space="preserve"> </w:t>
      </w:r>
      <w:r>
        <w:t xml:space="preserve">申子曰：“上明见，人备之；其不明见，人惑之。其知见，人饰之；不知见，人匿之。其无欲见，人司之；其有欲见，人饵之。故曰：吾无从知之，惟无为可以规之。”</w:t>
      </w:r>
    </w:p>
    <w:p>
      <w:pPr>
        <w:pStyle w:val="BodyText"/>
      </w:pPr>
      <w:r>
        <w:t xml:space="preserve"> </w:t>
      </w:r>
      <w:r>
        <w:t xml:space="preserve">一曰：申子曰：“慎而言也，人且知女；慎而行也，人且随女。而有知见也，人且匿女；而无知见也，人且意女。女有知也，人且臧女；女无知也，人且行女。故曰：惟无为可以规之。”</w:t>
      </w:r>
    </w:p>
    <w:p>
      <w:pPr>
        <w:pStyle w:val="BodyText"/>
      </w:pPr>
      <w:r>
        <w:t xml:space="preserve"> </w:t>
      </w:r>
      <w:r>
        <w:t xml:space="preserve">田子方问唐易鞠曰：“弋者何慎？”对曰“鸟以数百目视子，子以二目御之，子谨周子禀。”田子方曰：“善。子加之弋，我加之国。”郑长者闻之曰：“田子方知欲为禀，而未得所以为禀。夫虚无无见者，禀见。”</w:t>
      </w:r>
    </w:p>
    <w:p>
      <w:pPr>
        <w:pStyle w:val="BodyText"/>
      </w:pPr>
      <w:r>
        <w:t xml:space="preserve"> </w:t>
      </w:r>
      <w:r>
        <w:t xml:space="preserve">一曰：齐宣王问弋于唐易子曰：“弋者奚贵？”唐易子曰：“在于谨禀。”王曰：“何谓谨禀？”对曰：“鸟以数十目视人，人以二目视鸟，奈何不谨禀也？故曰'在于谨禀'也。”王曰：“然则为天下何以为此禀？今人主以二目视一国，一国以万目视人主，将何以自为禀乎？”对曰：“郑长者有言曰：'夫虚静无为而无见也。'其可以为此禀乎！“</w:t>
      </w:r>
    </w:p>
    <w:p>
      <w:pPr>
        <w:pStyle w:val="BodyText"/>
      </w:pPr>
      <w:r>
        <w:t xml:space="preserve"> </w:t>
      </w:r>
      <w:r>
        <w:t xml:space="preserve">国羊重于郑君，闻君之恶己也，侍饮，因先谓君曰：“臣适不幸而有过，愿君幸而告之。臣请变更，则臣免死罪矣。”</w:t>
      </w:r>
    </w:p>
    <w:p>
      <w:pPr>
        <w:pStyle w:val="BodyText"/>
      </w:pPr>
      <w:r>
        <w:t xml:space="preserve"> </w:t>
      </w:r>
      <w:r>
        <w:t xml:space="preserve">客有说韩宣王，宣王说而太息。左右引王之说之，以先告客以为德。</w:t>
      </w:r>
    </w:p>
    <w:p>
      <w:pPr>
        <w:pStyle w:val="BodyText"/>
      </w:pPr>
      <w:r>
        <w:t xml:space="preserve"> </w:t>
      </w:r>
      <w:r>
        <w:t xml:space="preserve">靖郭君之相齐也，王后死，未知所置，乃献玉珥以知之。</w:t>
      </w:r>
    </w:p>
    <w:p>
      <w:pPr>
        <w:pStyle w:val="BodyText"/>
      </w:pPr>
      <w:r>
        <w:t xml:space="preserve"> </w:t>
      </w:r>
      <w:r>
        <w:t xml:space="preserve">一曰：薛公相齐，齐威王夫人死，中有十孺子，皆贵于王，薛公欲知王所欲立，而请置一人以为夫人。王听之，则是说行于王而重于置夫人也；王不听，是说不行而轻于置夫人也。欲先知王之所欲置以劝王置之，于是为十玉耳而美其一而献之。王以赋十孺子，明日坐，视美珥之所在而劝王以为夫人。</w:t>
      </w:r>
    </w:p>
    <w:p>
      <w:pPr>
        <w:pStyle w:val="BodyText"/>
      </w:pPr>
      <w:r>
        <w:t xml:space="preserve"> </w:t>
      </w:r>
      <w:r>
        <w:t xml:space="preserve">甘茂相秦惠王，惠王爱公孙衍，与之间有所言，曰：“寡人将相子。”甘茂之吏道穴闻之，以告甘茂。甘茂入见王，曰：“王得贤相，臣敢再拜贺。”“寡人托国于子，安更得贤相？”对曰：“将相犀首。”王曰：“子安闻之？”对曰：“犀首告臣。”王怒犀道之泄，乃逐之。</w:t>
      </w:r>
    </w:p>
    <w:p>
      <w:pPr>
        <w:pStyle w:val="BodyText"/>
      </w:pPr>
      <w:r>
        <w:t xml:space="preserve"> </w:t>
      </w:r>
      <w:r>
        <w:t xml:space="preserve">一曰：犀首，天下之善将也，梁王之臣也。秦王欲得之与治天下，犀首曰：“衍人臣也，不敢离主之国。”居期年，犀首抵罪于梁王，逃而入秦，秦王甚善之。樗里疾，秦之将也，恐犀首之代之将也，凿穴于王之所常隐语者。俄而王果与犀首计，曰：吾欲攻韩，奚如？”犀首曰：“秋可矣。”王曰：“吾欲以国累子，子必勿泄也。”犀首反走再拜曰：“受命。”于是樗是疾已道穴听之矣。郎中皆曰：“兵秋起攻韩，犀首为将。”于是日也，郎中尽知之；于是月也，境内尽知之。王召樗里疾曰：“是何匈匈也，何道出？”樗里疾曰：“似犀首也。”王曰：“吾无与犀首言也，其犀首何哉？”樗里疾曰：“犀首也羁旅新抵罪，其孤，是言自嫁于众。”王曰：“然。”使人召犀首，已逃诸候矣。</w:t>
      </w:r>
    </w:p>
    <w:p>
      <w:pPr>
        <w:pStyle w:val="BodyText"/>
      </w:pPr>
      <w:r>
        <w:t xml:space="preserve"> </w:t>
      </w:r>
      <w:r>
        <w:t xml:space="preserve">堂谷公谓昭候曰：“今有千金之玉卮而无当，可以盛水乎？”昭候曰：“不可。”“有瓦器而不漏，可以盛酒乎？”昭候曰：“可。”对曰：“夫瓦器，至贱也，不漏可以盛酒。虽有千金之玉卮，至贵而无当，漏不可盛水，则人孰注浆哉？今为人之主而漏其君臣之语，是犹无当之玉卮也，虽有圣智，莫尽其术，为其漏也。”昭候曰：“然。”昭侯闻堂谷公之言，自此之后，欲发天下之大事，未尝不独寝，恐梦言而使人知其谋也。</w:t>
      </w:r>
    </w:p>
    <w:p>
      <w:pPr>
        <w:pStyle w:val="BodyText"/>
      </w:pPr>
      <w:r>
        <w:t xml:space="preserve"> </w:t>
      </w:r>
      <w:r>
        <w:t xml:space="preserve">一曰：堂谷公见昭候曰：“今有白玉之卮而无当，有瓦卮而无当。君渴，将何以饮？”君曰：“以瓦卮。”堂鸡公曰：“白玉之卮美，而君不以饮者，以其无当耶？”君曰：“然。”堂谷公曰：“为人主而漏泄其君臣之语，譬犹玉卮之无当。”堂谷公每见而出，昭候必独卧，惟恐梦言泄于妻妾。</w:t>
      </w:r>
    </w:p>
    <w:p>
      <w:pPr>
        <w:pStyle w:val="BodyText"/>
      </w:pPr>
      <w:r>
        <w:t xml:space="preserve"> </w:t>
      </w:r>
      <w:r>
        <w:t xml:space="preserve">申子曰：“独视者谓明，独听者为聪。能独断者，故可以为天下主。”</w:t>
      </w:r>
    </w:p>
    <w:p>
      <w:pPr>
        <w:pStyle w:val="BodyText"/>
      </w:pPr>
      <w:r>
        <w:t xml:space="preserve"> </w:t>
      </w:r>
      <w:r>
        <w:t xml:space="preserve">说三</w:t>
      </w:r>
    </w:p>
    <w:p>
      <w:pPr>
        <w:pStyle w:val="BodyText"/>
      </w:pPr>
      <w:r>
        <w:t xml:space="preserve"> </w:t>
      </w:r>
      <w:r>
        <w:t xml:space="preserve">宋人有酤酒者，升概甚平，遇客甚谨，为酒甚美，县帜甚高，然而不售，酒酸。怪其故，问其所知闾长者杨倩，倩曰：“汝狗猛耶？”曰：“狗猛则酒何故而不售？”曰：“人畏焉。或令孺子怀钱挈壶雍而往酤，而狗迓而龁之，此酒所以酸而不售也。”夫国亦有狗铬，有道之士怀其术而欲以明万乘之主，大臣为猛狗迎而龁之，此人主之所以蔽肋，而有道这士所以不用也。故桓公问管仲：“治国最奚患？”对曰：“最患社鼠矣。”公曰：“何患社鼠哉？”对曰：“君亦见夫为社者乎？树木而涂之，鼠穿其间，掘穴托其中。熏之则恐焚木，灌之则恐涂阤，此社鼠之所以不得也。今人君之左右，出则为势重而收利于民，入则比周而蔽恶于君。内间主之情以告外，外内为重，诸臣百吏以为富。吏不诛则乱法，诛之则君不安。据而有之，此亦国之社鼠也。”故人臣执柄而擅禁，明为己者必利，而不为己者必害，此亦猛狗也。夫大臣为猛狗而龁有道之士矣，左右又为社鼠而间主之情，人主不觉。如此，主焉得无壅，国焉得无亡乎？</w:t>
      </w:r>
    </w:p>
    <w:p>
      <w:pPr>
        <w:pStyle w:val="BodyText"/>
      </w:pPr>
      <w:r>
        <w:t xml:space="preserve"> </w:t>
      </w:r>
      <w:r>
        <w:t xml:space="preserve">一曰：宋之酤酒者有庄氏者，其酒常美。或使仆往酤庄氏之酒，其狗龁人，使者不敢往，乃酤他家之酒。问曰：“何为不酤庄氏之酒？”对曰：“今日庄氏之酒酸。”故曰：“不杀其狗则酒酸。”一曰：桓公问管仲曰：“治国何患？”对曰：“最苦社鼠。夫社，木而涂之，鼠因自托也。熏之则木焚，灌之则涂阤，此所以苦于社鼠也。今人君左右，出则为势重以收利于民，入则比周谩侮蔽恶以欺于君，不诛则乱法，诛之则人主危。据而有之，此亦社鼠也。”故人臣执柄擅禁，明为己者必利，不为己者必害，亦猛狗也。故左右为社鼠，用事者为猛狗，则术不行矣。</w:t>
      </w:r>
    </w:p>
    <w:p>
      <w:pPr>
        <w:pStyle w:val="BodyText"/>
      </w:pPr>
      <w:r>
        <w:t xml:space="preserve"> </w:t>
      </w:r>
      <w:r>
        <w:t xml:space="preserve">尧欲传天下于舜，鲧谏曰：“不祥哉！孰以天下而传之天匹夫乎？”尧不听，举兵而诛杀鲧于羽山之郊。共工又谏曰：“孰以天下而传之于匹夫乎？”尧不听，又举兵而诛共工于幽州之都。于是天下莫敢言无传天下于舜。仲尼闻之曰：“尧之知舜之贤，非其难者也。夫至乎诛谏者，必传之舜，乃其难也。”一曰：“不以其所疑败其所察则难也。”</w:t>
      </w:r>
    </w:p>
    <w:p>
      <w:pPr>
        <w:pStyle w:val="BodyText"/>
      </w:pPr>
      <w:r>
        <w:t xml:space="preserve"> </w:t>
      </w:r>
      <w:r>
        <w:t xml:space="preserve">荆庄王有茅门之法，曰：“群臣大夫诸公子入朝，马蹄践霤者，廷理斩其辀戮其御。”于是太子入朝，马蹄践霤，廷理斩其辀，戮其御。太子怒，入为王泣曰：“为我诛戮廷理。”王曰：“法者，所以敬宗庙，尊社稷。故能立法从令，尊敬社稷者，社稷之臣也，焉可诛也？夫犯法废令，不尊敬社稷者，是臣乘君而下尚校也。臣乘君，则主失威；下尚校则上位危。威失位危，社稷不守，吾将何以遗子孙？”于是太子乃还走，避舍露宿三曰，北面再拜请死罪。</w:t>
      </w:r>
    </w:p>
    <w:p>
      <w:pPr>
        <w:pStyle w:val="BodyText"/>
      </w:pPr>
      <w:r>
        <w:t xml:space="preserve"> </w:t>
      </w:r>
      <w:r>
        <w:t xml:space="preserve">一曰：楚王急召太子。楚国之法，车不得至于茆门。天雨，廷中有潦，太子遂驱车至于茆门。廷理曰：“车不得至茆门。至茆门，非法也。”太子曰：“王召急，不得须无潦。”遂驱之。廷理举殳而击其马，败其驾。太子入为王泣曰：“廷中多潦，驱车至茆门，廷理曰'非法也'，举殳击臣马，败臣驾。王必诛之。”王曰：“前有老主而不逾，后有储主而不属，矜矣！是真吾守法之牙也。”乃益爵二级，而开后门出太子，勿复过。</w:t>
      </w:r>
    </w:p>
    <w:p>
      <w:pPr>
        <w:pStyle w:val="BodyText"/>
      </w:pPr>
      <w:r>
        <w:t xml:space="preserve"> </w:t>
      </w:r>
      <w:r>
        <w:t xml:space="preserve">卫嗣君谓薄疑曰：“子小寡人之国以为不足仕，则寡人力能仕子，请进爵以子为上卿。”乃进田万顷。薄子曰：“疑之母亲疑，以疑为能相万乘所不窕也。然疑家巫有蔡妪者，疑母甚爱信之，属之家事焉。疑智足以信言家事，疑母尽以听疑也。然已与肄言者，亦必复决之于蔡妪也。故论疑之智能，以疑为能相万乘而不窕也；论其亲，则子母之间也；然犹不免议之于蔡妪也。今疑之于人主也，非子母之亲也，而人主皆有蔡妪。人主之蔡妪，必其重人也。重人者，能行私者也。夫行私者，绳之外也；而疑之所言，法之内也。绳之外与法之内，仇也，不相受也。”</w:t>
      </w:r>
    </w:p>
    <w:p>
      <w:pPr>
        <w:pStyle w:val="BodyText"/>
      </w:pPr>
      <w:r>
        <w:t xml:space="preserve"> </w:t>
      </w:r>
      <w:r>
        <w:t xml:space="preserve">一曰：卫君之晋，谓薄疑曰：“吾欲与子皆行。”薄疑曰：“媪也在中，请归与媪计之。卫君自请薄媪。曰：“疑，君之臣也，君有意从之，甚善。”卫君曰：“吾以请之媪，媪许我矣。”薄疑归，言之媪也，曰：“卫君之爱疑奚与媪？”媪曰：“不如吾爱子也。”“卫君之贤疑奚与媪也？”曰：“不如吾贤子也。”“媪与疑计家事已决矣，乃更请决之于卜者蔡妪。今卫君从疑而行，虽与疑决计，必与他蔡妪败之。如是，则疑不得则长为臣矣。”</w:t>
      </w:r>
    </w:p>
    <w:p>
      <w:pPr>
        <w:pStyle w:val="BodyText"/>
      </w:pPr>
      <w:r>
        <w:t xml:space="preserve"> </w:t>
      </w:r>
      <w:r>
        <w:t xml:space="preserve">夫教歌者，使先呼而诎之，其声反清徵者，乃教之。</w:t>
      </w:r>
    </w:p>
    <w:p>
      <w:pPr>
        <w:pStyle w:val="BodyText"/>
      </w:pPr>
      <w:r>
        <w:t xml:space="preserve"> </w:t>
      </w:r>
      <w:r>
        <w:t xml:space="preserve">一曰：教歌者先揆以法，疾呼中宫，徐呼中徵。疾不中宫，徐不中徵，不可谓教。</w:t>
      </w:r>
    </w:p>
    <w:p>
      <w:pPr>
        <w:pStyle w:val="BodyText"/>
      </w:pPr>
      <w:r>
        <w:t xml:space="preserve"> </w:t>
      </w:r>
      <w:r>
        <w:t xml:space="preserve">吴起，卫左氏中人也，使其妻织组，而幅狭于度。吴子使更之。其妻曰：“诺。”及成，复度之，果不中度，吴子大怒。其妻对曰：“吾始经之而不可更也。”吴子出之，其妻请其兄而索入，其兄曰：“吴子，为法者也。其为法也，且欲以与万乘致功，必先践之妻妾，然后行之，子毋几索入矣。”其妻之弟又重于卫君，乃因以卫君之重请吴子。吴子不听，遂去卫而入“</w:t>
      </w:r>
    </w:p>
    <w:p>
      <w:pPr>
        <w:pStyle w:val="BodyText"/>
      </w:pPr>
      <w:r>
        <w:t xml:space="preserve"> </w:t>
      </w:r>
      <w:r>
        <w:t xml:space="preserve">一曰：吴起示其妻以组，曰：“子为我织组，令之如是。”组已就而效之，其组异善。起曰：“使子为组，令之如是，而今也异善，何也？”其妻曰：“用财若一也，加务善之。”吴起曰：“非语也。”使之衣而归。其父往请之，吴起曰：“起家无虚言。”</w:t>
      </w:r>
    </w:p>
    <w:p>
      <w:pPr>
        <w:pStyle w:val="BodyText"/>
      </w:pPr>
      <w:r>
        <w:t xml:space="preserve"> </w:t>
      </w:r>
      <w:r>
        <w:t xml:space="preserve">晋文公问于狐偃曰：“寡人甘肥周于堂，卮酒豆肉集于宫，壶酒不清，生肉不布，杀一牛遍于国中，一岁之功尽以衣士卒，其足以战民乎？”狐子曰：“不足。”文公曰：“吾弛关市之征而缓刑罚，其足以战民乎？”狐子对曰：“不足。”文公曰：“吾民之有丧资者，寡人亲使郎中视事，有罪者赦之，贫穷不足者与之，其足以战民乎？”狐子对曰：“不足。此皆所以慎产也；而战之者，杀之也。民之从公也，为慎产也，公因而迎杀之，失所以为从公矣。”曰：然则何如足以战民乎？”狐子对曰：“令无得不战。”公曰：“无得不战奈何？”狐子对曰：“信赏必罚，其足以战。”公曰：“刑罚之极安至？”对曰：“不辟亲贵，法行所爱。”文公曰：“善。”明日，令田于圃陆，期以日中为期，后期者行军法焉。于是公有所爱者日颠颉，后期，吏请其罪，文公陨涕而忧。吏曰：“请用事焉。”遂斩颠颉之脊以徇百姓，以明法之信也。而后百姓皆惧曰：“君于颠颉之贵重如彼甚也，而君犹行法焉，况于我则何有矣。”文公见民之可战也，于是遂兴兵伐原，克之；伐卫，东其亩，取五鹿；攻阳胜虢；伐曹；南围郑，反之陴；罢宋围。还与荆人战城濮，大败荆人；返为践土之盟，遂成衡雍之义：一举而八有功。所以然者，无他故异物，从狐偃之谋，假颠颉之脊也。</w:t>
      </w:r>
    </w:p>
    <w:p>
      <w:pPr>
        <w:pStyle w:val="BodyText"/>
      </w:pPr>
      <w:r>
        <w:t xml:space="preserve"> </w:t>
      </w:r>
      <w:r>
        <w:t xml:space="preserve">夫痤疽之痛也，非刺骨髓，则烦心不可支也；非如是，不能使人以半寸砥石弹之。今人主之于治亦然：非人不知有若则安；欲治其国，非如是不能听圣知则诛乱臣。乱臣者必重人，重人者，必人主所甚亲爱也。人主所甚亲爱也者，是同坚白也。夫以布衣之资，欲以离人主之坚白所爱，是犹以解左髀说右髀者，是身必死而说不行者也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6" w:name="header-n1438"/>
      <w:r>
        <w:t xml:space="preserve">外储说右下</w:t>
      </w:r>
      <w:bookmarkEnd w:id="56"/>
    </w:p>
    <w:p>
      <w:pPr>
        <w:pStyle w:val="FirstParagraph"/>
      </w:pPr>
      <w:r>
        <w:t xml:space="preserve"> </w:t>
      </w:r>
      <w:r>
        <w:t xml:space="preserve">△经一</w:t>
      </w:r>
    </w:p>
    <w:p>
      <w:pPr>
        <w:pStyle w:val="BodyText"/>
      </w:pPr>
      <w:r>
        <w:t xml:space="preserve"> </w:t>
      </w:r>
      <w:r>
        <w:t xml:space="preserve">赏罚共则禁令不行。何以明之？明之以造父、于期。子罕为出彘，田恒为圃池，故宋君、简公弑。患在王良、造父之共车，田连、成房之共琴也。</w:t>
      </w:r>
    </w:p>
    <w:p>
      <w:pPr>
        <w:pStyle w:val="BodyText"/>
      </w:pPr>
      <w:r>
        <w:t xml:space="preserve"> </w:t>
      </w:r>
      <w:r>
        <w:t xml:space="preserve">△经二</w:t>
      </w:r>
    </w:p>
    <w:p>
      <w:pPr>
        <w:pStyle w:val="BodyText"/>
      </w:pPr>
      <w:r>
        <w:t xml:space="preserve"> </w:t>
      </w:r>
      <w:r>
        <w:t xml:space="preserve">治强生于法，弱乱生于阿，君明于此，则正赏罚而非仁下也。爵禄生于功，诛罚生于罪，臣明于此，则尽死力而非忠君也。君通于不仁，臣通于不忠，则可以王矣。昭襄知主情而不发五苑，田鲔知臣情故教田章，而公仪辞鱼。</w:t>
      </w:r>
    </w:p>
    <w:p>
      <w:pPr>
        <w:pStyle w:val="BodyText"/>
      </w:pPr>
      <w:r>
        <w:t xml:space="preserve"> </w:t>
      </w:r>
      <w:r>
        <w:t xml:space="preserve">△经三</w:t>
      </w:r>
    </w:p>
    <w:p>
      <w:pPr>
        <w:pStyle w:val="BodyText"/>
      </w:pPr>
      <w:r>
        <w:t xml:space="preserve"> </w:t>
      </w:r>
      <w:r>
        <w:t xml:space="preserve">明主者，鉴于外也，而外事不得不成，故苏代非齐王。人主鉴于上也，而居者不适不显，故潘寿言禹情。人主无所觉悟，方吾知之，故恐同衣同族，而况借于权乎！吴章知之，故说以佯，而况借于诚乎！赵王恶虎目而壅。明主之道，如周行人之却卫侯也。</w:t>
      </w:r>
    </w:p>
    <w:p>
      <w:pPr>
        <w:pStyle w:val="BodyText"/>
      </w:pPr>
      <w:r>
        <w:t xml:space="preserve"> </w:t>
      </w:r>
      <w:r>
        <w:t xml:space="preserve">△经四</w:t>
      </w:r>
    </w:p>
    <w:p>
      <w:pPr>
        <w:pStyle w:val="BodyText"/>
      </w:pPr>
      <w:r>
        <w:t xml:space="preserve"> </w:t>
      </w:r>
      <w:r>
        <w:t xml:space="preserve">人主者，守法责成以立功者也。闻有吏虽乱而有独善之民，不闻有乱民而有独治之吏，故明主治吏不治民。说在摇木之本与引网之纲。故失火之啬夫，不可不论也。救火者，吏操壶走火，则一人之用也；操鞭使人，则役万夫。故所遇术者，如造父之遇惊马，牵马推车则不能进，代御执辔持策则马咸骛矣。是以说在椎锻平夷，榜檠矫直。不然，败在淖齿用齐戮闵王，李兑用赵饿主父也。</w:t>
      </w:r>
    </w:p>
    <w:p>
      <w:pPr>
        <w:pStyle w:val="BodyText"/>
      </w:pPr>
      <w:r>
        <w:t xml:space="preserve"> </w:t>
      </w:r>
      <w:r>
        <w:t xml:space="preserve">△经五</w:t>
      </w:r>
    </w:p>
    <w:p>
      <w:pPr>
        <w:pStyle w:val="BodyText"/>
      </w:pPr>
      <w:r>
        <w:t xml:space="preserve"> </w:t>
      </w:r>
      <w:r>
        <w:t xml:space="preserve">国事之理，则不劳而成。故兹郑之踞辕而歌以上高梁也。其患在赵简主税吏清轻重；薄疑之言“国中饱”，简主喜而府库虚，百姓饿而奸吏富也。故桓公巡民而管仲省腐财怨女。不然，则在延陵乘马不得进，造父过之而为之泣也。</w:t>
      </w:r>
    </w:p>
    <w:p>
      <w:pPr>
        <w:pStyle w:val="BodyText"/>
      </w:pPr>
      <w:r>
        <w:t xml:space="preserve"> </w:t>
      </w:r>
      <w:r>
        <w:t xml:space="preserve">△说一</w:t>
      </w:r>
    </w:p>
    <w:p>
      <w:pPr>
        <w:pStyle w:val="BodyText"/>
      </w:pPr>
      <w:r>
        <w:t xml:space="preserve"> </w:t>
      </w:r>
      <w:r>
        <w:t xml:space="preserve">造父御四马，驰骤周旋而恣欲于马。恣欲于马者，擅辔策之制也。然马惊于出彘而造父不能禁制者，非辔策之严不足也，威分于出彘也。王子于期为驸驾，辔策不用而择欲于马，擅刍水之利也。然马过于圃池而驸驾败者，非刍水之利不足也，德分子圃池也。故王良、造父，天下之善御者也，然而使王良操左革而叱咤之，使造父操右革而鞭笞之，马不能行十里，共故也。田连、成窍，天下善鼓琴者也，然而田连鼓上、成窍擑（音叶，用手指按）下而不能成曲，亦共故也。夫以王良、造父之巧，共辔而御，不能使马，人主安能与其臣共权以为治？以田连、成窍之巧，共琴而不能成曲，人主又安能与其臣共势以成功乎？</w:t>
      </w:r>
    </w:p>
    <w:p>
      <w:pPr>
        <w:pStyle w:val="BodyText"/>
      </w:pPr>
      <w:r>
        <w:t xml:space="preserve"> </w:t>
      </w:r>
      <w:r>
        <w:t xml:space="preserve">一曰：造父为齐王驸驾，渴马服成，效驾圃中。渴马见圃他，去车走池，驾败。王子于期为赵简主取道争千里之表，其始发也，彘伏沟中，王子于期齐辔策而进之，彘突出于沟中，马惊驾败。</w:t>
      </w:r>
    </w:p>
    <w:p>
      <w:pPr>
        <w:pStyle w:val="BodyText"/>
      </w:pPr>
      <w:r>
        <w:t xml:space="preserve"> </w:t>
      </w:r>
      <w:r>
        <w:t xml:space="preserve">司城子罕谓宋君曰：“庆赏赐与，展之所喜也，君自行之；杀戮诛罚，民之所恶也，臣访当之。”宋君曰：“诺。”于是出威令，诛大臣。君曰“问子罕”也。于是大臣畏之，细民归之。处期年，子罕杀宋君而夺政。故子罕为出彘以夺其君国。</w:t>
      </w:r>
    </w:p>
    <w:p>
      <w:pPr>
        <w:pStyle w:val="BodyText"/>
      </w:pPr>
      <w:r>
        <w:t xml:space="preserve"> </w:t>
      </w:r>
      <w:r>
        <w:t xml:space="preserve">简公在上位，罚重而诛严，厚赋敛而杀戮民。田成恒设慈爱，明宽厚。简公以齐民为渴马，不以恩加民，而田成恒以仁厚为圃地也。</w:t>
      </w:r>
    </w:p>
    <w:p>
      <w:pPr>
        <w:pStyle w:val="BodyText"/>
      </w:pPr>
      <w:r>
        <w:t xml:space="preserve"> </w:t>
      </w:r>
      <w:r>
        <w:t xml:space="preserve">一曰：造父为齐王驸驾，以渴服马，百日而服成。服成，请效驾齐王，王曰；“效驾于圃中。”造父驱车入圃，马见圃池而走，造父不能禁。造父以渴服马久矣，今马见池，駻而走，虽造父不能治。今简公之以法禁其众久矣，而田成恒利之，是田成恒倾圃池而示渴民也。</w:t>
      </w:r>
    </w:p>
    <w:p>
      <w:pPr>
        <w:pStyle w:val="BodyText"/>
      </w:pPr>
      <w:r>
        <w:t xml:space="preserve"> </w:t>
      </w:r>
      <w:r>
        <w:t xml:space="preserve">一曰：王子于期为宋君为千里之逐。已驾，察手吻文。且发矣，驱而前之，轮中绳；引而却之，马掩迹。拊而发之。彘逸出于窦中。马退而却，策不能进前也；马駻而走，辔不能正也。</w:t>
      </w:r>
    </w:p>
    <w:p>
      <w:pPr>
        <w:pStyle w:val="BodyText"/>
      </w:pPr>
      <w:r>
        <w:t xml:space="preserve"> </w:t>
      </w:r>
      <w:r>
        <w:t xml:space="preserve">一曰：司城子罕谓宋君曰：“庆赏赐予者，民之所好也，君自行之；诛罚杀戮者，民之所恶也，臣访当之。”于是戮细民而诛大臣，君曰：“与子罕议之。”居期年，民知杀生之命制于子罕也，故一国归焉。故子罕劫宋君而夺其政，法不能禁也。故曰：“子罕为出彘，而田成常为圃池也。”令王良、造父共车，人操一边辔而出门闾，驾必败而道不至也。令田连、成窍共琴，人抚一弦而挥，则音必败、曲不遂突。</w:t>
      </w:r>
    </w:p>
    <w:p>
      <w:pPr>
        <w:pStyle w:val="BodyText"/>
      </w:pPr>
      <w:r>
        <w:t xml:space="preserve"> </w:t>
      </w:r>
      <w:r>
        <w:t xml:space="preserve">△说二</w:t>
      </w:r>
    </w:p>
    <w:p>
      <w:pPr>
        <w:pStyle w:val="BodyText"/>
      </w:pPr>
      <w:r>
        <w:t xml:space="preserve"> </w:t>
      </w:r>
      <w:r>
        <w:t xml:space="preserve">秦昭王有病，百姓里买牛而家为王祷。公孙述出见之，人贺王曰：“百姓乃皆里买牛为王祷。”王使人问之，果有之。王曰：“訾之人二甲。夫非令而擅祷，是爱寡人也。夫爱寡人，寡人亦且改法而心与之相循者，是法不立；法不立，乱亡之道也。不如人罚二甲而复与为治。”</w:t>
      </w:r>
    </w:p>
    <w:p>
      <w:pPr>
        <w:pStyle w:val="BodyText"/>
      </w:pPr>
      <w:r>
        <w:t xml:space="preserve"> </w:t>
      </w:r>
      <w:r>
        <w:t xml:space="preserve">一曰：秦襄王病，百姓为之祷；病愈，杀牛塞祷。郎中阎遏、公孙衍出见之，曰：“非社腊之时也，奚自杀牛而祠社？”怪而问之。百姓曰：“人主病，为之祷；今病愈，杀牛塞祷。”阎遏、公孙衍说，见王，拜贺曰：“过尧、舜矣。”王惊曰：“何谓也？”对曰：“尧、舜，其民未至为之祷也。今王病而民以牛祷，病愈，杀牛塞祷，故臣窃以王为过治、舜也。”王因使人问之，何里为之，訾其里正与伍老屯二甲。阎遏、公孙衍愧不敢言。居数月，王饮酒酣乐，阎遏、公孙衍谓王曰：“前时臣窃以王为过尧、舜，非直敢谀也。尧、舜病，且其民未至为之祷也；分王病，而民以牛祷，病愈，杀牛塞涛。今乃訾其里正与伍老屯二甲，臣窃怪之。”王曰：“于何故不知于此？彼民之所以为我用者，非以吾爱之为我用者也，以吾势之为我用者也。吾释势与民相收，若是，吾适不爱而民因不为我用也，故遂绝爱道也。”</w:t>
      </w:r>
    </w:p>
    <w:p>
      <w:pPr>
        <w:pStyle w:val="BodyText"/>
      </w:pPr>
      <w:r>
        <w:t xml:space="preserve"> </w:t>
      </w:r>
      <w:r>
        <w:t xml:space="preserve">秦大饥，应侯请曰：“五苑之草著：蔬菜、、橡果、枣栗，足以活民，清发之。“昭襄王曰：“吾秦法，使民有功而受赏，有罪而受诛。今发五苑之蔬草者，使民有功与无功俱赏也。夫使民有功与无功俱赏者，此乱之道也。夫发五苑而乱，不如弃枣蔬而治。”一曰：“令发五苑之蓏、蔬、枣、栗，足以活民，是用民有功与无功争取也。夫生乱，不如死而治，大夫其释之。”</w:t>
      </w:r>
    </w:p>
    <w:p>
      <w:pPr>
        <w:pStyle w:val="BodyText"/>
      </w:pPr>
      <w:r>
        <w:t xml:space="preserve"> </w:t>
      </w:r>
      <w:r>
        <w:t xml:space="preserve">田鲸教其子田章曰：“欲利而身，先利而君；欲富而家，先富而国。”</w:t>
      </w:r>
    </w:p>
    <w:p>
      <w:pPr>
        <w:pStyle w:val="BodyText"/>
      </w:pPr>
      <w:r>
        <w:t xml:space="preserve"> </w:t>
      </w:r>
      <w:r>
        <w:t xml:space="preserve">一曰：田鲔数其子田章曰：“主卖官爵，臣卖智力，故自恃无恃人。”</w:t>
      </w:r>
    </w:p>
    <w:p>
      <w:pPr>
        <w:pStyle w:val="BodyText"/>
      </w:pPr>
      <w:r>
        <w:t xml:space="preserve"> </w:t>
      </w:r>
      <w:r>
        <w:t xml:space="preserve">公仪休相鲁而嗜鱼，一国尽争买鱼而献之，公议子不受。其弟谏曰：“夫子嗜鱼而不受者，何也？”对日：“夫唯嗜鱼，故不受也。夫即受鱼，必有下人之色；有下人之色，将枉于法；枉于法，则免于相。虽嗜鱼，此不必致我鱼，我又不能自给鱼。即无受鱼而不免于相，虽嗜鱼，我能长自给鱼。”此明夫恃人不如自恃也，明于人之为己者不如己之自为也。</w:t>
      </w:r>
    </w:p>
    <w:p>
      <w:pPr>
        <w:pStyle w:val="BodyText"/>
      </w:pPr>
      <w:r>
        <w:t xml:space="preserve"> </w:t>
      </w:r>
      <w:r>
        <w:t xml:space="preserve">△说三</w:t>
      </w:r>
    </w:p>
    <w:p>
      <w:pPr>
        <w:pStyle w:val="BodyText"/>
      </w:pPr>
      <w:r>
        <w:t xml:space="preserve"> </w:t>
      </w:r>
      <w:r>
        <w:t xml:space="preserve">子之相燕，贵而主断。苏代为齐使燕，王问之曰：“齐王亦何如主也？”对曰：“必不霸矣。”燕王曰：“何也？”对曰：“昔桓公之霸也，内事属鲍叔，外事属管仲，桓公被发而御妇人，日游于市。今齐王不信其大臣。”于是燕王因益大信子之。子之闻之，使人遗苏代金百镒，而听其所使。</w:t>
      </w:r>
    </w:p>
    <w:p>
      <w:pPr>
        <w:pStyle w:val="BodyText"/>
      </w:pPr>
      <w:r>
        <w:t xml:space="preserve"> </w:t>
      </w:r>
      <w:r>
        <w:t xml:space="preserve">一曰：苏代为齐使燕，见无益子之，则必不得事而还，贡赐又不出，于是见燕王，乃誉齐王。燕王曰：“齐王何若是之贤也？则将必王乎？”苏代曰：“救亡不暇，安得王哉？”燕王曰：“何也？”曰：“其任所爱不均。”燕王曰：“其亡何也？”曰：“昔者齐桓公爱管仲，置以为仲父，内事理焉，外事断焉，举国而归之，故一匡天下，九合诸侯。今齐任所爱不均，是以知其亡也。”燕王曰：“今吾任子之，天下未之闻也？”于是明日张朝而听子之。</w:t>
      </w:r>
    </w:p>
    <w:p>
      <w:pPr>
        <w:pStyle w:val="BodyText"/>
      </w:pPr>
      <w:r>
        <w:t xml:space="preserve"> </w:t>
      </w:r>
      <w:r>
        <w:t xml:space="preserve">潘寿谓燕王曰：“王不如以国让子之。人所以谓尧贤者，以其让天下于许由，许由必不受也，则是尧有让许由之名而实不失天下也。今王以国让子之，子之必不受也，则是王有让子之之名而与尧同行也。”于是燕王因举国而属之，子之大重。</w:t>
      </w:r>
    </w:p>
    <w:p>
      <w:pPr>
        <w:pStyle w:val="BodyText"/>
      </w:pPr>
      <w:r>
        <w:t xml:space="preserve"> </w:t>
      </w:r>
      <w:r>
        <w:t xml:space="preserve">一曰：潘寿，隐者。燕使人聘之。潘寿见燕王曰：“臣恐子之之如益也。”王曰：“何益哉？对曰：“古者禹死，将传天下于益，启之人因相与攻益而立启。今王信爱子之，将传国子之，太子之人尽怀印，为子之之人无一人在朝廷者。王不幸弃群臣，则子之亦益也。”王因收吏玺，自三百石以上皆效之子之，子之大重。夫人主之所以镜照者，诸侯之士徒也，今诸侯之士徒皆私门之党也。人主之所以自浅娋者，岩穴之士徒也，今岩穴之士徒皆私门之舍人也。是何也？夺褫之资在子之也。故吴章曰：“人主不佯僧爱人。佯爱人，不得复憎也；佯憎人，不得复爱也。”</w:t>
      </w:r>
    </w:p>
    <w:p>
      <w:pPr>
        <w:pStyle w:val="BodyText"/>
      </w:pPr>
      <w:r>
        <w:t xml:space="preserve"> </w:t>
      </w:r>
      <w:r>
        <w:t xml:space="preserve">一曰：燕王欲传国于子之也，问之潘寿，对曰：“禹爱益而任天下于益，已而以启人为吏。及老，而以启为不足任天下，故传天下于益，而势重尽在启也。已而启与友党攻益而夺之天下，是禹名传天下子益，而实令启自取之也。此禹之不及尧、舜明矣。今王欲传之子之，而吏无非太子之人者也，是名传之而实令太于自取之也。”燕王乃收玺，自三百石以上皆效之子之，子之遂重。</w:t>
      </w:r>
    </w:p>
    <w:p>
      <w:pPr>
        <w:pStyle w:val="BodyText"/>
      </w:pPr>
      <w:r>
        <w:t xml:space="preserve"> </w:t>
      </w:r>
      <w:r>
        <w:t xml:space="preserve">方吾子曰：“吾闻之古礼：行不与同服者同车，不与同族者共家，而况君人者乃借其权而外其势乎！“</w:t>
      </w:r>
    </w:p>
    <w:p>
      <w:pPr>
        <w:pStyle w:val="BodyText"/>
      </w:pPr>
      <w:r>
        <w:t xml:space="preserve"> </w:t>
      </w:r>
      <w:r>
        <w:t xml:space="preserve">吴章谓韩宣王曰：“人主不可佯爱人，一日不可复憎万；不可以佯憎人，一日不可复爱也。故佯憎佯爱之征见，则谀者因资而毁誉之。虽有明主，不能复收，而况于以诚借人也！”</w:t>
      </w:r>
    </w:p>
    <w:p>
      <w:pPr>
        <w:pStyle w:val="BodyText"/>
      </w:pPr>
      <w:r>
        <w:t xml:space="preserve"> </w:t>
      </w:r>
      <w:r>
        <w:t xml:space="preserve">赵天游于圃中，左右以兔与虎而辍，盻然环其眼。王曰：“可恶哉，虎目也！”左右曰：“平阳君之目可恶过此。见此未有害也，见平阳君之目如此者，则必死矣。”其明日，平阳君闻之，使人杀言者，而王不诛也。</w:t>
      </w:r>
    </w:p>
    <w:p>
      <w:pPr>
        <w:pStyle w:val="BodyText"/>
      </w:pPr>
      <w:r>
        <w:t xml:space="preserve"> </w:t>
      </w:r>
      <w:r>
        <w:t xml:space="preserve">卫君入朝于周，周行人问其号，对曰：“诸侯辟疆。”周行人却之曰：“诸侯不得与天子同号。”卫君乃自更曰：“诸侯燬。”而后内之。什尼闻之曰：“远哉禁逼！虚名不以借人，况实事乎？”</w:t>
      </w:r>
    </w:p>
    <w:p>
      <w:pPr>
        <w:pStyle w:val="BodyText"/>
      </w:pPr>
      <w:r>
        <w:t xml:space="preserve"> </w:t>
      </w:r>
      <w:r>
        <w:t xml:space="preserve">△说四</w:t>
      </w:r>
    </w:p>
    <w:p>
      <w:pPr>
        <w:pStyle w:val="BodyText"/>
      </w:pPr>
      <w:r>
        <w:t xml:space="preserve"> </w:t>
      </w:r>
      <w:r>
        <w:t xml:space="preserve">摇木者一一摄其叶，则劳而不遍；左右拊其本，而叶遍摇矣。临渊而摇木，鸟惊而高，鱼恐而下。善张网者引其纲，若一一摄万目而后得，则是劳而难；引其纲，而鱼已囊矣。故吏者，民之本、纲者也，故圣人治吏不治民。</w:t>
      </w:r>
    </w:p>
    <w:p>
      <w:pPr>
        <w:pStyle w:val="BodyText"/>
      </w:pPr>
      <w:r>
        <w:t xml:space="preserve"> </w:t>
      </w:r>
      <w:r>
        <w:t xml:space="preserve">救火者，令吏挈壶瓮而走火，则一人之用也；操鞭箠指麾而趣使人，则制万夫。是以圣人不亲细民，明主不躬小事。造父方耨，时有子父乘车过者，马惊而不行，其子下车牵马，父子推车，请造助我推车。造父因收器，辍而寄载之，援其子之乘。乃始检辔持策，未之用也，而马咸骛矣。使造父而不能御，虽尽力劳身助之推车，马犹不肯行也。今身使佚，且寄载，有德于人者，有术而御之也。故国者，君之车也；势者，君之马也。无术以御之，身虽劳，犹不免乱；有术以御之，身处佚乐之地，又致帝王之功也。</w:t>
      </w:r>
    </w:p>
    <w:p>
      <w:pPr>
        <w:pStyle w:val="BodyText"/>
      </w:pPr>
      <w:r>
        <w:t xml:space="preserve"> </w:t>
      </w:r>
      <w:r>
        <w:t xml:space="preserve">椎锻者，所以平不夷也；榜檠者，所以矫不宜也。圣人之为法也，所以平不夷、矫不直也。淖齿之用齐也，擢闵王之筋；李兑之用赵也，饿杀主父。此二君者，皆不能用其椎锻榜檠，故身死为戮而为天下笑。</w:t>
      </w:r>
    </w:p>
    <w:p>
      <w:pPr>
        <w:pStyle w:val="BodyText"/>
      </w:pPr>
      <w:r>
        <w:t xml:space="preserve"> </w:t>
      </w:r>
      <w:r>
        <w:t xml:space="preserve">一曰：入齐，则独闻淖齿而不闻齐王；人赵，则独闻李兑而不闻赵王。故曰：人主者不操术，则威势轻而臣擅名。</w:t>
      </w:r>
    </w:p>
    <w:p>
      <w:pPr>
        <w:pStyle w:val="BodyText"/>
      </w:pPr>
      <w:r>
        <w:t xml:space="preserve"> </w:t>
      </w:r>
      <w:r>
        <w:t xml:space="preserve">一曰：武灵王使惠文王莅政，李兑为相，武灵王不以身躬亲杀生之柄，故劫于李兑。</w:t>
      </w:r>
    </w:p>
    <w:p>
      <w:pPr>
        <w:pStyle w:val="BodyText"/>
      </w:pPr>
      <w:r>
        <w:t xml:space="preserve"> </w:t>
      </w:r>
      <w:r>
        <w:t xml:space="preserve">一曰：田婴相齐，人有说王者曰：“终岁之计，王不一以数日之间自听之，则无以知吏之奸邪得失也。”王曰：“善。”田婴闻之，即送请于王而听其计。王将听之矣，田婴令官具押券斗石参升之计。王自听计，计不胜听，罢食后，复坐，不复暮食美。田婴复谓曰：“群臣所终岁日夜不敢偷怠之事也，王以一夕听之，则群臣有为劝勉矣。”王曰：“诺。”俄而王已睡矣，吏尽揄刀削其押券升石之计。王听之，乱乃始生。</w:t>
      </w:r>
    </w:p>
    <w:p>
      <w:pPr>
        <w:pStyle w:val="BodyText"/>
      </w:pPr>
      <w:r>
        <w:t xml:space="preserve"> </w:t>
      </w:r>
      <w:r>
        <w:t xml:space="preserve">△说五</w:t>
      </w:r>
    </w:p>
    <w:p>
      <w:pPr>
        <w:pStyle w:val="BodyText"/>
      </w:pPr>
      <w:r>
        <w:t xml:space="preserve"> </w:t>
      </w:r>
      <w:r>
        <w:t xml:space="preserve">兹郑子引辇上高梁而不能支。兹郑踞辕而歌，前者止，后者趋，辇乃上。使兹郑无术以致人，则身虽绝力至死，辇犹不上也。今身不至劳苦而辇以上者，有术以致人之故也。</w:t>
      </w:r>
    </w:p>
    <w:p>
      <w:pPr>
        <w:pStyle w:val="BodyText"/>
      </w:pPr>
      <w:r>
        <w:t xml:space="preserve"> </w:t>
      </w:r>
      <w:r>
        <w:t xml:space="preserve">赵简主出税者，吏请轻重。简主曰：“勿轻勿重。重，则利入于上；若轻，则利归于民。束无私利而正矣。”薄疑调赵简主曰：“君之国中饱。”简主欣然而喜曰：“何如焉？”对曰：“府库空虚于上，百姓贫饿于下，然而奸吏富矣。”</w:t>
      </w:r>
    </w:p>
    <w:p>
      <w:pPr>
        <w:pStyle w:val="BodyText"/>
      </w:pPr>
      <w:r>
        <w:t xml:space="preserve"> </w:t>
      </w:r>
      <w:r>
        <w:t xml:space="preserve">齐桓公微服以巡民家，人有年老而自养者，桓公问其故。对日：“臣有子三人，家贫无以妻之，佣未反。”桓公归，以告管仲。管仲曰：“畜积有腐弃之财，则人饥饿；宫中有怨女，则民无妻。”桓公曰：“善。”乃论宫中有妇人而嫁之。下令于民日：“丈夫二十而室，妇人十五而嫁。”</w:t>
      </w:r>
    </w:p>
    <w:p>
      <w:pPr>
        <w:pStyle w:val="BodyText"/>
      </w:pPr>
      <w:r>
        <w:t xml:space="preserve"> </w:t>
      </w:r>
      <w:r>
        <w:t xml:space="preserve">一曰：桓公微服而行于民间，有鹿门稷者，行年七十而无妻。桓公问管仲曰：“有民老而无妻者平？”管仲曰：“有鹿门稷者，行年七十矣而无妻。”桓公曰：“何以令之有妻？”管仲曰：“臣闻之：上有积财，则民臣必匾乏于下；宫中有怨女，则有老而无妻者。”桓公曰：“善。”令于宫中“女子未尝御出嫁之”。乃令男子年二十而室，女年十五而嫁。则内无怨女，外无旷夫。</w:t>
      </w:r>
    </w:p>
    <w:p>
      <w:pPr>
        <w:pStyle w:val="BodyText"/>
      </w:pPr>
      <w:r>
        <w:t xml:space="preserve"> </w:t>
      </w:r>
      <w:r>
        <w:t xml:space="preserve">延陵卓子乘苍龙挑文之乘，钩饰在前，错錣在后。马欲进则钩饰禁之，欲退则错錣贯之，马因旁出。造父过而为之泣涕，曰：“古之治人亦然矣。夫赏所以劝之，而毁存焉；罚所以禁之，而誉加焉。民中立而不知所由，此亦圣人之所为泣也。”</w:t>
      </w:r>
    </w:p>
    <w:p>
      <w:pPr>
        <w:pStyle w:val="BodyText"/>
      </w:pPr>
      <w:r>
        <w:t xml:space="preserve"> </w:t>
      </w:r>
      <w:r>
        <w:t xml:space="preserve">一曰：延陵卓子乘苍龙与翟文之乘，前则有错饰，后则有利鎚，进则引之，退则策之。马前不得进，后不得退，遂避而逸，因下抽刀而刎其脚。造父见之，泣，终日不食，因仰天而叹曰：“策，所以进之也，错饰在前；引，所以退之也，利錣在后。今人主以其清洁也进之，以其不适左右也退之；以其公正也誉之，以其不听从也废之。民惧，中立而不知所由，此圣人之所为泣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7" w:name="header-n1488"/>
      <w:r>
        <w:t xml:space="preserve">难一</w:t>
      </w:r>
      <w:bookmarkEnd w:id="57"/>
    </w:p>
    <w:p>
      <w:pPr>
        <w:pStyle w:val="FirstParagraph"/>
      </w:pPr>
      <w:r>
        <w:t xml:space="preserve">一</w:t>
      </w:r>
    </w:p>
    <w:p>
      <w:pPr>
        <w:pStyle w:val="BodyText"/>
      </w:pPr>
      <w:r>
        <w:t xml:space="preserve"> </w:t>
      </w:r>
      <w:r>
        <w:t xml:space="preserve">晋文公将与楚人战，召舅犯问之，曰：“吾将与楚人战，彼众我寡，为之奈何？”舅犯曰：“臣闻之，繁礼君子，不厌忠信；战阵之间，不厌诈伪。君其诈之而已矣。”文公辞舅犯，因召雍季而问之，曰：“我将与楚人战，彼众我寡，为之奈何？”雍季对曰：“焚林而田，偷取多兽，后必无兽；以诈遇民，偷取一时，后必无复。”文公曰：“善。”辞雍季，以舅犯之谋与楚人战以败之。归而行爵，先雍季而后舅犯。群臣曰：“城濮之事，舅犯谋也。夫用其言而后其身，可乎？”文公曰：“此非君所知也。夫舅犯言，一时之权也；雍季言，万世之利也。”仲尼闻之，曰：“文公之霸也，宜哉！既知一时之权，又知万世之利。”</w:t>
      </w:r>
    </w:p>
    <w:p>
      <w:pPr>
        <w:pStyle w:val="BodyText"/>
      </w:pPr>
      <w:r>
        <w:t xml:space="preserve"> </w:t>
      </w:r>
      <w:r>
        <w:t xml:space="preserve">或曰：雍季之对，不当文公之问。凡对问者，有因问小大缓急而对也。所问高大，而对以卑狭，则明主弗受也。今文公问“以少遇众”，而对曰“后必无复”，此非所以应也。且文公不不知一时之权，又不知万世之利。战而胜，则国安而身定，兵强而威立，虽有后复，莫大于此，万世之利奚患不至？战而不胜，则国亡兵弱，身死名息，拔拂今日之死不及，安暇待万世之利？待万世之利，在今日之胜；今日之胜，在诈于敌；诈敌，万世之利而已。故曰：雍季之对，不当文公之问。且文公不知舅犯之言。舅犯所谓“不厌诈伪”者，不谓诈其民，谓诈其敌也。敌者，所伐之国也，后虽无复，何伤哉？文公之所以先雍季者，以其功耶？则所以胜楚破军者，舅犯之谋也；以其善言耶？则雍季乃道其“后之无复”也，此未有善言也。舅犯则以兼之矣。舅犯曰“繁礼君子，不厌忠信”者：忠，所以爱其下也；信，所以不欺其民也。夫既以爱而不欺矣，言孰善于此？然必曰“出于诈伪”者，军旅之计也。舅犯前有善言，后有战胜，故舅犯有二功而后论，雍季无一焉而先赏。“文公之霸，不亦宜乎？”仲尼不知善赏也。</w:t>
      </w:r>
    </w:p>
    <w:p>
      <w:pPr>
        <w:pStyle w:val="BodyText"/>
      </w:pPr>
      <w:r>
        <w:t xml:space="preserve">二</w:t>
      </w:r>
    </w:p>
    <w:p>
      <w:pPr>
        <w:pStyle w:val="BodyText"/>
      </w:pPr>
      <w:r>
        <w:t xml:space="preserve"> </w:t>
      </w:r>
      <w:r>
        <w:t xml:space="preserve">历山之农者侵畔，舜往耕焉，期年。甽亩正。河滨之渔者争坻，舜往渔焉，期年而让长。东夷之陶者器苦窳，舜往陶焉，期年而器牢。仲尼叹曰：“耕、渔与陶，非舜官也，而舜往为之者，所以救败也。舜其信仁乎！乃躬藉处苦而民从之。故曰：“圣人之德化乎！”</w:t>
      </w:r>
    </w:p>
    <w:p>
      <w:pPr>
        <w:pStyle w:val="BodyText"/>
      </w:pPr>
      <w:r>
        <w:t xml:space="preserve"> </w:t>
      </w:r>
      <w:r>
        <w:t xml:space="preserve">或问儒者曰：“方此时也，尧安在？”其人曰：“尧为天子。”“然则仲尼之圣尧奈何？圣人明察在上位，将使天下无奸也。今耕渔不争，陶器不窳，舜又何德而化？舜之救败也，则是尧有失也。贤舜，则去尧之明察；圣尧，则去舜之德化：不可两得也。楚人有鬻盾与矛者，誉之曰：‘盾之坚，莫能陷也。'又誉其矛曰：‘吾矛之利，于物无不陷也。'或曰：‘以子之矛陷子之盾，何如？'其人弗能应也。夫不可陷之盾与无不陷之矛，不可同世而立。今尧、舜之不可两誉，矛盾之说也。且舜救败，期年已一过，三年已三过。舜有尽，寿有尽，天下过无已者，有尽逐无已，所止者寡矣。赏罚使天下必行之，令曰：‘中程者赏，弗中程者诛。'令朝至暮变，暮至朝变，十日而海内毕矣，奚待期年？舜犹不以此说尧令从己，乃躬亲，不亦无术乎？且夫以身为苦而后化民者，尧、舜之所难也；处势而骄下者，庸主之所易也。将治天下，释庸主之所易，道尧、舜之所难，未可与为政也。”</w:t>
      </w:r>
    </w:p>
    <w:p>
      <w:pPr>
        <w:pStyle w:val="BodyText"/>
      </w:pPr>
      <w:r>
        <w:t xml:space="preserve">三</w:t>
      </w:r>
    </w:p>
    <w:p>
      <w:pPr>
        <w:pStyle w:val="BodyText"/>
      </w:pPr>
      <w:r>
        <w:t xml:space="preserve"> </w:t>
      </w:r>
      <w:r>
        <w:t xml:space="preserve">管仲有病，桓公往问之，曰：“仲父病，不幸卒于大命，将奚以告寡人？”管仲曰：“微君言，臣故将谒之。愿君去竖刁，除易牙，远卫公子开方。易牙为君主，惟人肉未尝，易牙烝其子首而进之。夫人唯情莫不爱其子，今弗爱其子，安能爱君？君妒而好内，竖刁自宫以治内。人情莫不爱其身，身且不爱，安能爱君？闻开方事君十五年，齐、卫之间不容数日行，弃其母，久宦不归。其母不爱，安能爱君？臣闻之：‘矜伪不长，盖虚不久。'愿君久去此三子者也。”管仲卒死，桓公弗行。及桓公死，虫出尸不葬。</w:t>
      </w:r>
    </w:p>
    <w:p>
      <w:pPr>
        <w:pStyle w:val="BodyText"/>
      </w:pPr>
      <w:r>
        <w:t xml:space="preserve"> </w:t>
      </w:r>
      <w:r>
        <w:t xml:space="preserve">或曰：管仲所以见告桓公者，非有度者之言也。所以去竖刁、易牙者，以不爱其身，适君之欲也。曰：“不爱其身，安能爱君？”然则臣有尽死力以为其主者，管仲将弗用也。曰“不爱其死力，安能爱君？”是君去忠臣也。且以不爱其身度其不爱其君，是将以管仲之不能死公子纠度其不死桓公也，是管仲亦在所去之域矣。明主之道不然，设民所欲以求其功，故为爵禄以劝之；设民所恶以禁其奸，故为刑罚以威之。庆赏信而刑罚必，故君举功于臣而奸不用于上，虽有竖刁，其奈君何？且臣尽死力以与君市，君垂爵禄以与臣市。君臣之际，非父子之亲也，计数之所出也。君有道，则臣尽力而奸不生；无道，则臣上塞主明而下成私。管仲非明此度数于桓公也，使去竖刁，一竖刁又至，非绝奸之道也。且桓公所以身死虫流出尸不葬者，是臣重也。臣重之实，擅主也。有擅主之臣，则君令不下究，臣情不上通。一人之力能隔君臣之间，使善败不闻，祸福不通，故有不葬之患也。明主之道：一人不兼官，一官不兼事；卑贱不待尊贵而进论，大臣不因左右而见；百官修通，群臣辐凑；有赏者君见其功，有罚者君知其罪。见知不悖于前，赏罚不弊于后，安有不葬之患？管仲非明此言于桓公也，使去三子，故曰：管仲无度矣。</w:t>
      </w:r>
    </w:p>
    <w:p>
      <w:pPr>
        <w:pStyle w:val="BodyText"/>
      </w:pPr>
      <w:r>
        <w:t xml:space="preserve">四</w:t>
      </w:r>
    </w:p>
    <w:p>
      <w:pPr>
        <w:pStyle w:val="BodyText"/>
      </w:pPr>
      <w:r>
        <w:t xml:space="preserve"> </w:t>
      </w:r>
      <w:r>
        <w:t xml:space="preserve">襄子围于晋阳中，出围，赏有功者五人，高赫为赏首。张孟谈曰：“晋阳之事，赫无大功，今为赏首，何也？”襄子曰：“晋阳之事，寡人国家危，社稷殆矣。吾群臣无有不骄侮之意者，惟赫子不失君臣之礼，是以先之。仲尼闻之曰：“善赏哉！襄子赏一人而天下为人臣者莫敢失礼矣。”</w:t>
      </w:r>
    </w:p>
    <w:p>
      <w:pPr>
        <w:pStyle w:val="BodyText"/>
      </w:pPr>
      <w:r>
        <w:t xml:space="preserve"> </w:t>
      </w:r>
      <w:r>
        <w:t xml:space="preserve">或曰：仲尼不知善赏矣。夫善赏罚者，百官不敢侵职，群臣不敢失礼。上设其法，而下无奸诈之心。如此，则可谓善赏罚矣。使襄子于晋阳也，令不行，禁不止，是襄子无国，晋阳无君也，尚谁与守哉？今襄子于晋阳也，知氏灌之，曰灶生龟，而民无反心，是君臣亲也。襄子有君臣亲之泽，操令行禁止之法，而犹有骄侮之臣，是襄子失罚也。为人臣者，乘事而有功则赏。今赫仅不骄侮，而襄子赏之，是失赏也。明主赏不加于无功，罚不加于无罪。今襄子不诛骄侮之臣，而赏无功之赫，安在襄子之善赏也？故曰：“仲尼不知善赏。</w:t>
      </w:r>
    </w:p>
    <w:p>
      <w:pPr>
        <w:pStyle w:val="BodyText"/>
      </w:pPr>
      <w:r>
        <w:t xml:space="preserve">五</w:t>
      </w:r>
    </w:p>
    <w:p>
      <w:pPr>
        <w:pStyle w:val="BodyText"/>
      </w:pPr>
      <w:r>
        <w:t xml:space="preserve"> </w:t>
      </w:r>
      <w:r>
        <w:t xml:space="preserve">晋平公与群臣饮，饮酣，乃喟然叹曰：“莫乐为人君，惟其言而莫之违。”师旷侍坐于前，援琴撞之。公披衽而避，琴坏于壁。公曰：“太师谁撞？”师旷曰：“今者有小人言于侧者，故撞之。”公曰：“寡人也。”师旷曰：“哑！是非君人者之言也。”左右请除之，公曰：“释之，以为寡人戒。”</w:t>
      </w:r>
    </w:p>
    <w:p>
      <w:pPr>
        <w:pStyle w:val="BodyText"/>
      </w:pPr>
      <w:r>
        <w:t xml:space="preserve"> </w:t>
      </w:r>
      <w:r>
        <w:t xml:space="preserve">或曰：平公失君道，师旷失臣礼。夫非其行而诛其身，君子于臣也；非其行则陈其言，善谏不听则远其身者，臣之于君也。今师旷非平公之行，不陈人臣之谏，而行人主之诛，举琴而亲其体，是逆上下之位，而失人臣之礼也。夫为人臣者，君有过则谏，谏不听则轻爵禄以待之，此人臣之礼义也。今师旷非平公之过，举琴而亲其体，虽严父不加于子，而师旷行之于君，此大逆之术也。臣行大逆，平公喜而听之，是失君道也。故平公之迹不可明也，使人主过于听而不悟其失；师旷之行亦不可明也，使奸臣袭极谏而饰弑君之道。不可谓两明，此为两过。故曰：平公失君道，师旷亦失臣礼矣。</w:t>
      </w:r>
    </w:p>
    <w:p>
      <w:pPr>
        <w:pStyle w:val="BodyText"/>
      </w:pPr>
      <w:r>
        <w:t xml:space="preserve">六</w:t>
      </w:r>
    </w:p>
    <w:p>
      <w:pPr>
        <w:pStyle w:val="BodyText"/>
      </w:pPr>
      <w:r>
        <w:t xml:space="preserve"> </w:t>
      </w:r>
      <w:r>
        <w:t xml:space="preserve">齐桓公时，有处士曰小臣稷，桓公三往而弗得见。桓公曰：“吾闻布衣之士不轻爵禄，无以易万乘之主；万乘之主不好仁义，亦无以下布衣之士。”于是五往乃得见之。</w:t>
      </w:r>
    </w:p>
    <w:p>
      <w:pPr>
        <w:pStyle w:val="BodyText"/>
      </w:pPr>
      <w:r>
        <w:t xml:space="preserve"> </w:t>
      </w:r>
      <w:r>
        <w:t xml:space="preserve">或曰：桓公不知仁义。夫仁义者，忧天下之害，趋一国之患，不避卑辱谓之仁义。故伊尹以中国为乱，道为宰于汤；百里奚以秦为乱，道虏于穆公。皆忧天下之害，趋一国之患，不辞卑辱，故谓之仁义。今桓公以万乘之势，下匹夫之士，将欲忧齐国，而小臣不行，见小臣之忘民也。忘民不可谓仁义。仁义者，不失人臣之礼，不败君臣之位者也。是故四封之内，执会而朝名曰臣，臣吏分职受事名曰萌。今小臣在民萌之众，而逆君上之欲，故不可谓仁义。仁义不在焉，桓公又从而礼之。使小臣有智能而遁桓公，是隐也，宜刑；若无智能而虚骄矜桓公，是诬也，宜戮。小臣之行，非刑则戮。桓公不能领臣主之理而礼刑戮之人，是桓公以轻上侮君之俗教于齐国也，非所以为治也。故曰：桓公不知仁义。</w:t>
      </w:r>
    </w:p>
    <w:p>
      <w:pPr>
        <w:pStyle w:val="BodyText"/>
      </w:pPr>
      <w:r>
        <w:t xml:space="preserve">七</w:t>
      </w:r>
    </w:p>
    <w:p>
      <w:pPr>
        <w:pStyle w:val="BodyText"/>
      </w:pPr>
      <w:r>
        <w:t xml:space="preserve"> </w:t>
      </w:r>
      <w:r>
        <w:t xml:space="preserve">靡笄之役，韩献子将斩人。郄献子闻之，驾往救之。比至，则已斩之矣。郄子因曰：“胡不以徇？”其仆曰：“曩不将救之乎？”郄子曰：“吾敢不分谤乎？”</w:t>
      </w:r>
    </w:p>
    <w:p>
      <w:pPr>
        <w:pStyle w:val="BodyText"/>
      </w:pPr>
      <w:r>
        <w:t xml:space="preserve"> </w:t>
      </w:r>
      <w:r>
        <w:t xml:space="preserve">或曰：“郄子言，不可不察也，非分谤也。韩子之所斩也，若罪人，不可救，救罪人，法之所以败也，法败则国乱；若非罪人，则劝之以徇，劝之以徇，是重不辜也，重不辜，民所以起怨者也，民怨则国危郄子之言，非危则乱，不可不察也。且韩子之所斩若罪人，郄子奚分焉？斩若非罪人，则已斩之矣，而郄子乃至，是韩子之谤已成而郄子且后至也。夫郄子曰“以徇”，不足以分斩人之谤，而又生徇之谤。是子言分谤也？昔者纣为炮烙，崇侯、恶来又曰斩涉者之胫也，奚分于纣之谤？且民之望于上也甚矣，韩子弗得，且望郄子之得也；今郄子俱弗得，则民绝望于上矣。故曰：郄子之言非分谤也，益谤也。且郄子之往救罪也，以韩子为非也；不道其所以为非，而劝之“以徇”，是使韩子不知其过也。夫下使民望绝于上，又使韩子不知其失，吾未得郄子之所以分谤者也。</w:t>
      </w:r>
    </w:p>
    <w:p>
      <w:pPr>
        <w:pStyle w:val="BodyText"/>
      </w:pPr>
      <w:r>
        <w:t xml:space="preserve">八</w:t>
      </w:r>
    </w:p>
    <w:p>
      <w:pPr>
        <w:pStyle w:val="BodyText"/>
      </w:pPr>
      <w:r>
        <w:t xml:space="preserve"> </w:t>
      </w:r>
      <w:r>
        <w:t xml:space="preserve">桓公解管仲之束缚而相之。管仲曰：“臣有宠矣，然而臣卑。”公曰：“使子立高、国之上。”管仲曰：“臣贵矣，然而臣贫。”公曰：“使子有三归之家。”管仲曰：“臣富矣，然而臣疏。”于是立以为仲父。霄略曰：“管仲以贱为不可以治国，故请高、国之上；以贫为不可以治富，故请三归；以疏为不可以治亲，故处仲父。管仲非贪。以便治也。”</w:t>
      </w:r>
    </w:p>
    <w:p>
      <w:pPr>
        <w:pStyle w:val="BodyText"/>
      </w:pPr>
      <w:r>
        <w:t xml:space="preserve"> </w:t>
      </w:r>
      <w:r>
        <w:t xml:space="preserve">或曰：今使臧获奉君令诏卿相，莫敢不听，非卿相卑而臧获尊也，主令所加，莫敢不从也。今使管仲之治不缘桓公，是无君也，国无君不可以为治。若负桓公之威，下桓公之令，是臧获之所以信也，奚待高、国、仲父之尊而后行哉？当世之行事、都丞之下征令者，不辟尊贵，不就卑贱。故行之而法者，虽巷伯信乎卿相；行之而非法者，虽大吏诎乎民萌。今管仲不务尊主明法，而事增宠益爵，是非管仲贪欲富贵，必暗而不知术也。故曰：管仲有失行，霄略有过誉。</w:t>
      </w:r>
    </w:p>
    <w:p>
      <w:pPr>
        <w:pStyle w:val="BodyText"/>
      </w:pPr>
      <w:r>
        <w:t xml:space="preserve">九</w:t>
      </w:r>
    </w:p>
    <w:p>
      <w:pPr>
        <w:pStyle w:val="BodyText"/>
      </w:pPr>
      <w:r>
        <w:t xml:space="preserve"> </w:t>
      </w:r>
      <w:r>
        <w:t xml:space="preserve">韩宣王问于樛留：“吾欲两用公仲、公叔，其可乎？”樛留对曰：“昔魏两用楼、翟而亡西河，楚两用昭、景而亡鄢、郢。今君两用公仲、公叔，此必将争事而外市，则国必忧矣。”</w:t>
      </w:r>
    </w:p>
    <w:p>
      <w:pPr>
        <w:pStyle w:val="BodyText"/>
      </w:pPr>
      <w:r>
        <w:t xml:space="preserve"> </w:t>
      </w:r>
      <w:r>
        <w:t xml:space="preserve">或曰：“昔者齐桓公两用管仲、鲍叔，成汤两用伊尹、仲虺。夫两用臣者国之忧，则是桓公不霸，成汤不王也。湣王一用淖齿，而手死乎东庙；主父一用李兑，减食而死。主有术，两用不为患；无术，两用则争事而外市，一则专制而劫弑。今留无术以规上，使其主去两用一，是不有西河、鄢、郢之忧，则必有身死减食之患，是樛留未有善以知之知言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8" w:name="header-n1516"/>
      <w:r>
        <w:t xml:space="preserve">难二</w:t>
      </w:r>
      <w:bookmarkEnd w:id="58"/>
    </w:p>
    <w:p>
      <w:pPr>
        <w:pStyle w:val="FirstParagraph"/>
      </w:pPr>
      <w:r>
        <w:t xml:space="preserve"> </w:t>
      </w:r>
      <w:r>
        <w:t xml:space="preserve">景公过晏子，曰：“子宫小，近市，请徙子家豫章之圃。”晏子再拜而辞曰：“且婴家贫，待市食，而朝暮趋之，不可以远。”景公笑曰：“子家习市，识贵贱乎？”是时景公繁于刑。晏子对曰：“踊贵而屦贱。”景公曰：“何故？”对曰：“刑多也。”景公造然变色曰：“寡人其暴乎！”于是损刑五。</w:t>
      </w:r>
    </w:p>
    <w:p>
      <w:pPr>
        <w:pStyle w:val="BodyText"/>
      </w:pPr>
      <w:r>
        <w:t xml:space="preserve"> </w:t>
      </w:r>
      <w:r>
        <w:t xml:space="preserve">或曰：晏子之贵踊，非其诚也，欲便辞以止多刑也。此不察治之患也。夫刑当无多，不当无少。无以不当闻，而以太多说，无术之患。败军之诛以千百数，犹且不止；即治乱之刑如恐不胜，而奸尚不尽。今晏子不察其当否，而以太多为说，不亦妄乎？夫惜草茅者耗禾穗，惠盗贼者伤良民。今缓刑罚，行宽惠，是利奸邪而害善人也，此非所以为治也。</w:t>
      </w:r>
    </w:p>
    <w:p>
      <w:pPr>
        <w:pStyle w:val="BodyText"/>
      </w:pPr>
      <w:r>
        <w:t xml:space="preserve">二</w:t>
      </w:r>
    </w:p>
    <w:p>
      <w:pPr>
        <w:pStyle w:val="BodyText"/>
      </w:pPr>
      <w:r>
        <w:t xml:space="preserve"> </w:t>
      </w:r>
      <w:r>
        <w:t xml:space="preserve">齐桓公饮酒醉，遗其冠，耻之，三日不朝。管仲曰：“此非有国之耻也，公胡其不雪之以政？”公曰：“胡其善！”因发仓囷赐贫穷，论囹圄出薄罪。外三日而民歌之曰：“公胡不复遗冠乎！”</w:t>
      </w:r>
    </w:p>
    <w:p>
      <w:pPr>
        <w:pStyle w:val="BodyText"/>
      </w:pPr>
      <w:r>
        <w:t xml:space="preserve"> </w:t>
      </w:r>
      <w:r>
        <w:t xml:space="preserve">或曰：管仲雪桓公之耻天小人，而生桓公之耻于君子矣。使桓公发仓囷而赐贫穷，讼囹圄而出薄罪，非义也，不可以雪耻；使之而义也，桓公宿义，须遗冠而后行之，则是桓公行义非为遗冠也？是虽雪遗冠之耻于小人，而亦遗义之耻于君子矣。且夫发囷仓而赐贫穷者，是赏无功也；论囹圄而出薄罪者，是不诛过也。夫赏无功，则民偷幸而望于上；不诛过，则民不惩而易为非。此乱之本也，安可以雪耻哉？</w:t>
      </w:r>
    </w:p>
    <w:p>
      <w:pPr>
        <w:pStyle w:val="BodyText"/>
      </w:pPr>
      <w:r>
        <w:t xml:space="preserve">三</w:t>
      </w:r>
    </w:p>
    <w:p>
      <w:pPr>
        <w:pStyle w:val="BodyText"/>
      </w:pPr>
      <w:r>
        <w:t xml:space="preserve"> </w:t>
      </w:r>
      <w:r>
        <w:t xml:space="preserve">昔者文王侵孟、克莒、举酆，三举事而纣恶之。文王乃惧，请入洛西立地、赤壤之国方千里，以请解炮烙之刑。天下皆说。仲尼闻之，曰：“仁哉，文王！轻千里之国而请解炮烙之刑。智哉，文王！出千里之地而得天下之心。”</w:t>
      </w:r>
    </w:p>
    <w:p>
      <w:pPr>
        <w:pStyle w:val="BodyText"/>
      </w:pPr>
      <w:r>
        <w:t xml:space="preserve"> </w:t>
      </w:r>
      <w:r>
        <w:t xml:space="preserve">或曰：仲尼以文王为智也，不亦过乎？夫智者，知祸难之地而辟之者也，是以身不及于患也。使文王所以见恶于纣者，以其不得人心耶，则虽索人心以解恶可也。纣以其大得人心而恶之，己又轻地以收人心，是重见疑也，固其所以桎梏、囚于姜里也。郑长者有言：“体道，无为无见也。”此最宜于文王矣，不使人疑之也。仲尼以文王为智，未及此论也。</w:t>
      </w:r>
    </w:p>
    <w:p>
      <w:pPr>
        <w:pStyle w:val="BodyText"/>
      </w:pPr>
      <w:r>
        <w:t xml:space="preserve">四</w:t>
      </w:r>
    </w:p>
    <w:p>
      <w:pPr>
        <w:pStyle w:val="BodyText"/>
      </w:pPr>
      <w:r>
        <w:t xml:space="preserve"> </w:t>
      </w:r>
      <w:r>
        <w:t xml:space="preserve">晋平公问叔向曰：“昔者齐桓公九合诸侯，一匡天下，不识臣之力也？”叔向对曰：“管仲善制割，宾胥无善削缝，隰朋善纯缘，衣成，君举而服之。亦臣之力也，君何力之有？”师旷伏琴而笑之。公曰：“太师奚笑也？”师旷对曰：“臣笑叔向之对君也。凡为人臣者，犹炮宰和五味而进之君。君弗食，孰敢强之也？臣请譬之：君者，壤地也；臣者，草木也。必壤地美，然后草木硕大。亦君之力，臣何力之有？”</w:t>
      </w:r>
    </w:p>
    <w:p>
      <w:pPr>
        <w:pStyle w:val="BodyText"/>
      </w:pPr>
      <w:r>
        <w:t xml:space="preserve"> </w:t>
      </w:r>
      <w:r>
        <w:t xml:space="preserve">或曰：叔向、师旷之对，皆偏辞也。夫一匡天下，九合诸侯，美之大者也，非专君之力也，又非专臣之力也。昔者宫之奇在虞，僖负羁在曹，二臣之智，言中事，发中功，虞、曹俱亡者，何也？此有其臣而无其君者也。且蹇叔处干而干亡，处秦而秦霸，非蹇叔愚于干而智于秦也，此有臣与无臣也。向曰“臣之力也，”不然矣。昔者桓公宫中二市，妇闾二百，被发而御妇人。得管仲，为五伯长，失管仲、得竖刁而身死，虫流出尸不葬。以为非臣之力也，且不以管仲为霸；以为君之力也，且不以竖刁为乱。昔者晋文公慕于齐女而亡归，咎犯极谏，故使反晋国。故桓公以管仲合，文公以舅犯霸，而师旷曰“君之力也，”又不然矣。凡五霸所以能成功名于天下者，必君臣俱有力焉。故曰：叔向、师旷之对，皆偏辞也。</w:t>
      </w:r>
    </w:p>
    <w:p>
      <w:pPr>
        <w:pStyle w:val="BodyText"/>
      </w:pPr>
      <w:r>
        <w:t xml:space="preserve">五</w:t>
      </w:r>
    </w:p>
    <w:p>
      <w:pPr>
        <w:pStyle w:val="BodyText"/>
      </w:pPr>
      <w:r>
        <w:t xml:space="preserve"> </w:t>
      </w:r>
      <w:r>
        <w:t xml:space="preserve">齐桓公之时，晋客至，有司请礼。桓公曰：“告仲父”者三。而优笑曰：“易哉，为君！一曰仲父，二曰仲父。”桓公曰：“吾闻君人者劳于索人，佚于使从。吾得仲父已难矣，得仲父之后，何为不易乎哉？”</w:t>
      </w:r>
    </w:p>
    <w:p>
      <w:pPr>
        <w:pStyle w:val="BodyText"/>
      </w:pPr>
      <w:r>
        <w:t xml:space="preserve"> </w:t>
      </w:r>
      <w:r>
        <w:t xml:space="preserve">或曰：桓公之所应优，非君人者之言也。桓公以君人为劳于索人，何索人为劳哉？伊尹自以为宰干汤，百里奚自以为虏干穆公。虏，所辱也；宰，所羞也。蒙羞辱而接君上，贤者之忧世急也。然则君人者无逆贤而已矣，索贤不为人主难。且官职，所以任贤也；爵禄，所以赏功也。设官职，陈爵禄，而士自至，君人者奚其劳哉？使人又非所佚也。人主虽使人，必度量准之，以刑名参之；以事遇于法则行，不遇于法则止；功当其言则赏，不当则诛。以刑名收臣，以度量准下，此不可释也，君人者焉佚哉？</w:t>
      </w:r>
    </w:p>
    <w:p>
      <w:pPr>
        <w:pStyle w:val="BodyText"/>
      </w:pPr>
      <w:r>
        <w:t xml:space="preserve"> </w:t>
      </w:r>
      <w:r>
        <w:t xml:space="preserve">索人不劳，使人不佚，而桓公曰：“劳于索人，佚于使人”者，不然。且桓公得管仲又不难。管仲不死其君而归桓公，鲍叔轻官让能而任之，桓公得管仲又不难，明矣。已得管仲之后，奚遽易哉？管仲非周公旦。周公旦假为天子七年，成王壮，授之以政，非为天下计也，为其职也。夫不夺子而行天下者，必不背死君而事其仇；背死君而事其仇者，必不难夺子而行天下；不难夺子而行天下者，必不难夺其君国矣。管仲，公子纠之臣也，谋杀桓公而不能，其君死而臣桓公，管仲之取舍非周公旦，未可知也。若使管仲大贤也，且为汤武，桀、纣之臣也；桀、纣作乱，汤、武夺之。今桓公以易居其上，是以桀、纣之行居汤、武之上，桓公危矣。若使管仲不肖人也，且为田常。田常，简公之臣也，而弑其君。今桓公以易居其上，是以简公之易居田常之上也，桓公又危矣。管仲非周公旦以明矣，然为汤、武与田常，未可知也。为汤、武，有桀、纣之危；为田常，有简公之乱也。已得仲父之后，桓公奚遽易哉？若使桓公之任管仲，必知不欺己也，是知不欺主之臣也。然虽知不欺主之臣，今桓公以任管仲之专借竖刁、易牙，虫流出尸而不葬，桓公不知臣欺主与不欺主已明矣，而任臣如彼其专也，故曰：桓公暗主。</w:t>
      </w:r>
    </w:p>
    <w:p>
      <w:pPr>
        <w:pStyle w:val="BodyText"/>
      </w:pPr>
      <w:r>
        <w:t xml:space="preserve">六</w:t>
      </w:r>
    </w:p>
    <w:p>
      <w:pPr>
        <w:pStyle w:val="BodyText"/>
      </w:pPr>
      <w:r>
        <w:t xml:space="preserve"> </w:t>
      </w:r>
      <w:r>
        <w:t xml:space="preserve">李兑治中山，苦陉令上计而入多。李兑曰：“语言辨，听之说，不度于义，谓之窕言。无山林泽谷之利而入多者，谓之窕货。君子不听窕言，不受窕货。之姑免矣。”</w:t>
      </w:r>
    </w:p>
    <w:p>
      <w:pPr>
        <w:pStyle w:val="BodyText"/>
      </w:pPr>
      <w:r>
        <w:t xml:space="preserve"> </w:t>
      </w:r>
      <w:r>
        <w:t xml:space="preserve">或曰：李子设辞曰：“夫言语辩，听之说，不度于义者，谓之窕言。”辩，在言者；说，在听者：言非听者也。所谓不度于义，非谓听者，必谓所听也。听者，非小人，则君子也。小人无义，必不能度之义也；君子度之义，必不肯说也。夫曰：“言语辩，听之说，不度于义”者，必不诚之言也。入多之为窕货也，未可远行也。李子之奸弗蚤禁，使至于计，则遂过也。无术以知而入多，入多者，穰也，虽倍入，将奈何？举事慎阴阳之和，种树节四时之适，无早晚之失、寒温之灾，则入多。不以小功妨大务，不以私欲害人事，丈夫尽于耕农，妇人力于织纴，则入多。务于畜养之理，察于土地之宜，六畜遂，五谷殖，则入多。明于权计，审于地形、舟车、机械之利，用力少，致功大，则入多。利商市关梁之行，能以所有致所无，客商归之，外货留之，俭于财用，节于衣食，宫室器械周于资用，不事玩好，则入多。入多，皆人为也。若天事，风雨时，寒温适，土地不加大，而有丰年之功，则入多。人事、天功二物者皆入多，非山林泽谷之利也。夫无山林泽谷之利入多，因谓之窕货者，无术之害也。</w:t>
      </w:r>
    </w:p>
    <w:p>
      <w:pPr>
        <w:pStyle w:val="BodyText"/>
      </w:pPr>
      <w:r>
        <w:t xml:space="preserve">七</w:t>
      </w:r>
    </w:p>
    <w:p>
      <w:pPr>
        <w:pStyle w:val="BodyText"/>
      </w:pPr>
      <w:r>
        <w:t xml:space="preserve"> </w:t>
      </w:r>
      <w:r>
        <w:t xml:space="preserve">赵简子围卫之郛郭，犀盾、犀橹，立于矢石之所及，鼓之而士不起。简子投枹曰：“乌乎！吾之士数弊也。”行人烛过免胄而对曰：“臣闻之：亦有君之不能士耳，士无弊者。昔者吾先君献公并国十七，服国三十八，战十有二胜，是民之用也。献公没，惠公即位，淫衍暴乱，身好玉女，秦人恣侵，去绛十七里，亦是人之用也。惠公没，文公授之，围卫，取邺，城濮之战，五败荆人，取尊名于天下，亦此人之用也。亦有君不能士耳，士无弊也。”简子乃去盾、橹，立矢石之所及，鼓之而士乘之，战大胜。简子曰：“与吾得革车千乘，不如闻行人烛过之一言也。”</w:t>
      </w:r>
    </w:p>
    <w:p>
      <w:pPr>
        <w:pStyle w:val="BodyText"/>
      </w:pPr>
      <w:r>
        <w:t xml:space="preserve"> </w:t>
      </w:r>
      <w:r>
        <w:t xml:space="preserve">或曰：行人未有以说也，乃道惠公以此人是败，文公以此人是霸，未见所以用人也。简子未可以速去盾、橹也。严亲在围，轻犯矢石，孝子之所爱亲也。孝子爱亲，百数之一也。今以为身处危而人尚可战，是以百族之子于上皆若孝子之爱亲也，是行人之诬也。好利恶害，夫人之所有也。赏厚而信，人轻敌矣；刑重而必，失人不比矣。长行徇上，数百不一失；喜利畏罪，人莫不然。将众者不出乎莫不然之数，而道乎百无失人之行，人未知众之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9" w:name="header-n1538"/>
      <w:r>
        <w:t xml:space="preserve">难三</w:t>
      </w:r>
      <w:bookmarkEnd w:id="59"/>
    </w:p>
    <w:p>
      <w:pPr>
        <w:pStyle w:val="FirstParagraph"/>
      </w:pPr>
      <w:r>
        <w:t xml:space="preserve">一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鲁穆公问于子思曰：“吾闻庞氏之子不孝，其行奚如？”子思对曰：“君子尊贤以崇德，举善以观民。若夫过行，是细人之所识也，臣不知也。”子思出。子服厉伯入见，问庞氏子，子服厉伯对曰：“其过三。”皆君之所未尝闻。自是这后，君贵子思而贱子服厉伯也。</w:t>
      </w:r>
    </w:p>
    <w:p>
      <w:pPr>
        <w:pStyle w:val="BodyText"/>
      </w:pPr>
      <w:r>
        <w:t xml:space="preserve"> </w:t>
      </w:r>
      <w:r>
        <w:t xml:space="preserve">或曰：鲁之公室，三世劫于季氏，不亦宜乎？明君求善而赏之，求奸而诛之，其得之一也。故以善闻之者，以说善同于上者也；以奸闻之者，以恶奸同于上者也：此宜赏誉之所及也。不以奸闻，是异于上而下比周于奸者也，此宜毁罚之所及也。今子思不以过闻而穆公贵之，厉伯以奸闻而穆公贱之。人情皆喜贵而恶贱，故季氏之乱成而不上闻，此鲁君之所以劫也。且此亡王之俗，取、鲁之民所以自美，而穆公独贵之，不亦倒乎？</w:t>
      </w:r>
    </w:p>
    <w:p>
      <w:pPr>
        <w:pStyle w:val="BodyText"/>
      </w:pPr>
      <w:r>
        <w:t xml:space="preserve">二</w:t>
      </w:r>
    </w:p>
    <w:p>
      <w:pPr>
        <w:pStyle w:val="BodyText"/>
      </w:pPr>
      <w:r>
        <w:t xml:space="preserve"> </w:t>
      </w:r>
      <w:r>
        <w:t xml:space="preserve">文公出亡，献公使寺人披攻之蒲城，披斩其祛，文公奔翟。惠公即位，又使攻之惠窦，不得也。及文公反国，披求见。公曰：“蒲城之役，君令一宿，而汝即至；惠窦之难，君令三宿，而汝一宿，何其速也？”披对曰：“君令不二。除君之恶，恐不堪。蒲人、翟人，余何有焉？今公即位，其无蒲、翟乎？且桓公置射钩而相管仲。”君乃见之。</w:t>
      </w:r>
    </w:p>
    <w:p>
      <w:pPr>
        <w:pStyle w:val="BodyText"/>
      </w:pPr>
      <w:r>
        <w:t xml:space="preserve"> </w:t>
      </w:r>
      <w:r>
        <w:t xml:space="preserve">或曰：齐、晋绝祀，不亦宜乎？桓公能用管仲之功而忘射钩之怨，文公能听寺人之言而弃斩祛之罪，桓公、文公能容二子者也。后世之君，明不及二公；后世之臣，贤不如二子。不忠之臣以事不明之君，君不知，则有燕操、子罕、田常之贼；知之，则以管仲、寺人自解。君必不诛而自以为有桓、文之德，是臣仇而明不能烛，多假之资，自以为贤而不戒，则虽无后嗣，不亦可乎？且寺人之言也，直饰君令而不贰者，则是贞于君也。死君后生，臣不愧，而复为贞。今惠公朝卒而暮事文公，寺人之不贰何如？</w:t>
      </w:r>
    </w:p>
    <w:p>
      <w:pPr>
        <w:pStyle w:val="BodyText"/>
      </w:pPr>
      <w:r>
        <w:t xml:space="preserve">三</w:t>
      </w:r>
    </w:p>
    <w:p>
      <w:pPr>
        <w:pStyle w:val="BodyText"/>
      </w:pPr>
      <w:r>
        <w:t xml:space="preserve"> </w:t>
      </w:r>
      <w:r>
        <w:t xml:space="preserve">人有设桓公隐者曰：“一难，二难，三难，何也？”桓公不能对，以告管仲。管仲对曰：“一难也，近优而远士。二难也，去其国而数之海。三难也，君老而晚置太子。”桓公曰：“善。”不择日而庙礼太子。</w:t>
      </w:r>
    </w:p>
    <w:p>
      <w:pPr>
        <w:pStyle w:val="BodyText"/>
      </w:pPr>
      <w:r>
        <w:t xml:space="preserve"> </w:t>
      </w:r>
      <w:r>
        <w:t xml:space="preserve">或曰：管仲之射隐，不得也。士之用不在近远，而优俳侏儒固人主之所与燕也，则近优而远士而以为治，非其难者也。夫处世而不能用其有，而悖不去国，是以一人之力禁一国。以一人之力禁一国者，少能胜之。明能照远奸而见隐微，必行之令，虽远于海，内必无变。然则去国之海而不劫杀，非其难者也。楚成王置商臣以为太子，又欲置公子职，商臣作难，遂弑成王。公子宰，周太子也，公子根有宠，遂以东州反，分而为两国。此皆非晚置太子之患也。夫分势不二，庶孽卑，宠无藉，虽处大臣，晚置太子可也。然则晚置太子，庶孽不乱，又非其难也。物之所谓难者，必借人成势而勿侵害己，可谓一难也，贵妾不使二后，二难也。爱孽不使危正适，专听一臣而不敢隅君，此则可谓三难也。</w:t>
      </w:r>
    </w:p>
    <w:p>
      <w:pPr>
        <w:pStyle w:val="BodyText"/>
      </w:pPr>
      <w:r>
        <w:t xml:space="preserve">四</w:t>
      </w:r>
    </w:p>
    <w:p>
      <w:pPr>
        <w:pStyle w:val="BodyText"/>
      </w:pPr>
      <w:r>
        <w:t xml:space="preserve"> </w:t>
      </w:r>
      <w:r>
        <w:t xml:space="preserve">叶公子高问政于仲尼，仲尼曰：“政在悦近而来远。”哀公问政于仲尼，仲尼曰：“政在选贤。”齐景公问政于仲尼，仲尼曰：“政在节财。”三公出，子贡问曰：“三公问夫子政一也。夫子对之不同，何也？”仲尼曰：“叶都大而国小，民有背心，故曰‘政在悦近而来远'。鲁哀公有大臣三人，外障距诸侯四邻之士，内比周而以愚其君，使宗庙不扫除，社稷不血食者，必是三臣也，故曰‘政在选贤'。齐景公筑雍门，为路寝，一朝而以三百乘之家赐者三，故曰‘政在节财'。”</w:t>
      </w:r>
    </w:p>
    <w:p>
      <w:pPr>
        <w:pStyle w:val="BodyText"/>
      </w:pPr>
      <w:r>
        <w:t xml:space="preserve"> </w:t>
      </w:r>
      <w:r>
        <w:t xml:space="preserve">或曰：仲尼之对，亡国之言也。恐民有倍心，而诚说之“悦近而来远”，则是教民怀惠。惠之为政，无功者受赏，而有罪者免，此法之所以败也。法败而政乱，以乱政治败民，未见其可也。且民有倍心者，君上之明有所不及也。不绍叶公之明，而使之悦近而来远，是舍吾势之所能禁而使与不行惠以争民，非能持势者也。夫尧之贤，六王之冠也。舜一从而咸包，而尧无天下矣。有人无术以禁下，恃为舜而不失其民，不亦无术乎？明君见小奸于微，故民无大谋；行小诛于细，故民无大乱。此谓“图难于其所易也，为大者于其所细也。”今有功者必赏，赏者不得君，力之所致也；有罪者必诛，诛者不怨上，罪之所生也。民知诛罚之皆起于身也，故疾功利于业，而不受赐于君。“太上，下智有之。”此言太上之下民无说也，安取怀惠之民？上君之民无利害，说以“悦近来远”，亦可舍已。</w:t>
      </w:r>
    </w:p>
    <w:p>
      <w:pPr>
        <w:pStyle w:val="BodyText"/>
      </w:pPr>
      <w:r>
        <w:t xml:space="preserve"> </w:t>
      </w:r>
      <w:r>
        <w:t xml:space="preserve">哀公有臣外障距内比周以愚其君，而说之以“选贤”，此非功伐之论也，选其心之所谓贤者也。使哀公知三子外障距内比周也，则三子不一日立矣。哀公不知选贤，选其心之所谓贤，故三子得任事。燕子哙贤子之而非孙卿，故身死为僇；夫差智太宰嚭而愚子胥，故灭于越。鲁君不必知贤，而说以选贤，是使哀公有夫差、燕哙之患也。明君不自举臣，臣相进也；不自贤，功自徇也。论之于任，试之于事，课之于功，故群臣公政而无私，不隐贤，不进不肖。然则人主奚劳于选贤？</w:t>
      </w:r>
    </w:p>
    <w:p>
      <w:pPr>
        <w:pStyle w:val="BodyText"/>
      </w:pPr>
      <w:r>
        <w:t xml:space="preserve"> </w:t>
      </w:r>
      <w:r>
        <w:t xml:space="preserve">景公以百乘之家赐，而说以“节财”，是使景公无术使智富之侈，而独俭于上，未免于贫也。有君以千里养其口腹，则虽桀、纣不侈焉。齐国方三千里而桓公以其半自养，是侈于桀、纣也；然而能为五霸冠者，知侈俭之地也。为君不能禁下而自禁者谓之劫，不能饰下而自饰者谓之乱，不节下而自节者谓之贫。明君使人无私，以诈而食者禁；力尽于事、归利于上者必闻，闻者必赏；污秽为私者必知，知者必诛。然，故忠臣尽忠于公，民士竭力于家，百官精克于上，侈倍景公，非国之患也。然则说之以节财，非其急者也。</w:t>
      </w:r>
    </w:p>
    <w:p>
      <w:pPr>
        <w:pStyle w:val="BodyText"/>
      </w:pPr>
      <w:r>
        <w:t xml:space="preserve"> </w:t>
      </w:r>
      <w:r>
        <w:t xml:space="preserve">夫对三公一言而三公可以无患，知下之谓也。知下明，则禁于微；禁于微，则奸无积；奸无积，则无比周；无比周，则公私分；分私分，则朋党散；朋党散，则无外障距内比周之患。知下明，则见精沐；见精沐，则诛赏明，诛赏明，则国不贫。故曰：一对而三公无患，知下之谓也。</w:t>
      </w:r>
    </w:p>
    <w:p>
      <w:pPr>
        <w:pStyle w:val="BodyText"/>
      </w:pPr>
      <w:r>
        <w:t xml:space="preserve">五</w:t>
      </w:r>
    </w:p>
    <w:p>
      <w:pPr>
        <w:pStyle w:val="BodyText"/>
      </w:pPr>
      <w:r>
        <w:t xml:space="preserve"> </w:t>
      </w:r>
      <w:r>
        <w:t xml:space="preserve">郑子产晨出，过东匠之闾，闻妇人之哭，抚其御之手而听之。有间，遣吏执而问之，则手绞其夫者也。异日，其御问曰：“夫子何以知之？”子产曰：“其声惧。凡人于其亲爱也，始病而忧，临死而惧，已死而哀。今哭已死，不哀而惧，是以知其有奸也。”</w:t>
      </w:r>
    </w:p>
    <w:p>
      <w:pPr>
        <w:pStyle w:val="BodyText"/>
      </w:pPr>
      <w:r>
        <w:t xml:space="preserve"> </w:t>
      </w:r>
      <w:r>
        <w:t xml:space="preserve">或曰：子产之治，不亦多事乎？奸必待耳目之所及而后知之，则郑国之得奸者寡矣。不任典成之吏，不察参伍之政，不明度量，恃尽聪明劳智虑而以知奸，不亦无术乎？且夫物众而智寡，寡不胜众，智不足以遍知物，故则因物以治物。下众而上寡，寡不胜众者，言君不足以遍知臣也，故因人以知人。是以形体不劳而事治，智虑不用而奸得。故宋人语曰：“一雀过羿，必得之，则羿诬矣。以天下为之罗，则雀不失矣。”夫知奸亦有大罗，不失其一而已矣。不修其理，而以己之胸察为之弓矢，则子产诬矣。老子曰：“以智治国，国之贼也。”其子产之谓矣。</w:t>
      </w:r>
    </w:p>
    <w:p>
      <w:pPr>
        <w:pStyle w:val="BodyText"/>
      </w:pPr>
      <w:r>
        <w:t xml:space="preserve">六</w:t>
      </w:r>
    </w:p>
    <w:p>
      <w:pPr>
        <w:pStyle w:val="BodyText"/>
      </w:pPr>
      <w:r>
        <w:t xml:space="preserve"> </w:t>
      </w:r>
      <w:r>
        <w:t xml:space="preserve">秦昭王问于左右曰：“今时韩、魏孰与始强？”右左对曰：“弱于始也。”。“今之如耳、魏齐孰与曩之孟常、芒卯？”对曰：“不及也。”王曰：“孟常、芒卯率强韩、魏，犹无奈寡人何也。”左右对曰：“甚然。”中期推琴而对曰：“王之料天下过矣。夫六晋之时，知氏最强，灭范、中行而从韩、魏之兵以伐赵，灌以晋水，城之未沈者三板。知伯出，魏宣子御，韩康子为骖乘。知伯曰：‘始吾不知水可以灭人之国，吾乃今知之。汾水可以灌安邑，绛水可以灌平阳。'魏宣子肘韩康子，康子践宣子之足，肘足乎车上，而知氏分于晋阳之下。今足下虽强，未若知氏；韩、魏虽弱，未至如其晋阳之下也。此天下方用肘足之时，愿王勿易之也。”</w:t>
      </w:r>
    </w:p>
    <w:p>
      <w:pPr>
        <w:pStyle w:val="BodyText"/>
      </w:pPr>
      <w:r>
        <w:t xml:space="preserve"> </w:t>
      </w:r>
      <w:r>
        <w:t xml:space="preserve">或曰：昭王之问也有失，左右中期之对也有过。凡明主之治国也，任其势。势不可害，则虽强天下无奈何也，而况孟常、芒卯、韩、魏能奈我何？其势可害也，则不肖如耳、魏齐及韩、魏犹能害之。然则害与不侵，在自恃而已矣，奚问乎？自恃其不可侵，强与弱奚其择焉？失在不自恃，而问其奈何也，其不侵也幸矣。申子曰：“失之数而求之信，则疑矣。”其昭王之谓也。知伯无度，从韩康、魏宣而图以水灌灭其国，此知伯之所以国亡而身死，头为饮杯之故也。今昭王乃问孰与始强，其畏有水人之患乎？虽有左右，非韩、魏之二子也，安有肘足之事？而中期曰“勿易”，此虚言也。且中期之所官，琴瑟也。弦不调，弄不明，中期之任也，此中期所以事昭王者也。中期善承其任，未慊昭王也，而为所不知，岂不妄哉？左右对之曰：“弱于始”与“不及”则可矣，其曰“甚然”则谀也。申子曰：“治不逾官，虽知不言。”今中期不知而尚言之。故曰：昭王之问有失，左右中期之对皆有过也。</w:t>
      </w:r>
    </w:p>
    <w:p>
      <w:pPr>
        <w:pStyle w:val="BodyText"/>
      </w:pPr>
      <w:r>
        <w:t xml:space="preserve">七</w:t>
      </w:r>
    </w:p>
    <w:p>
      <w:pPr>
        <w:pStyle w:val="BodyText"/>
      </w:pPr>
      <w:r>
        <w:t xml:space="preserve"> </w:t>
      </w:r>
      <w:r>
        <w:t xml:space="preserve">管子曰：“见其可，说之有证；见其不可，恶之有形。赏罚信于所见，虽所不见，其敢为之乎？见其可，说之无证；见其不可，恶之无形。赏罚不信于所见，而求所不见之外，不可得也。”</w:t>
      </w:r>
    </w:p>
    <w:p>
      <w:pPr>
        <w:pStyle w:val="BodyText"/>
      </w:pPr>
      <w:r>
        <w:t xml:space="preserve">或曰：广廷严居，众人之所肃也；宴室独处，曾、史之所僈也。观人之所肃，非行情也。且君上者，臣下之所为饰也。好恶在所见，臣下之饰奸物以愚其君，必也。明不能烛远奸，见隐微，而待之以观饰行，定赏罚，不亦弊乎？</w:t>
      </w:r>
    </w:p>
    <w:p>
      <w:pPr>
        <w:pStyle w:val="BodyText"/>
      </w:pPr>
      <w:r>
        <w:t xml:space="preserve">八</w:t>
      </w:r>
    </w:p>
    <w:p>
      <w:pPr>
        <w:pStyle w:val="BodyText"/>
      </w:pPr>
      <w:r>
        <w:t xml:space="preserve"> </w:t>
      </w:r>
      <w:r>
        <w:t xml:space="preserve">管子曰：“言于室，满于室；言于堂，满于堂：是谓天下王。”</w:t>
      </w:r>
    </w:p>
    <w:p>
      <w:pPr>
        <w:pStyle w:val="BodyText"/>
      </w:pPr>
      <w:r>
        <w:t xml:space="preserve"> </w:t>
      </w:r>
      <w:r>
        <w:t xml:space="preserve">或曰：管仲之所谓言室满室、言堂满堂者，非特谓游戏饮食之言也，必谓大物也。人主之大物，非法则术也。法者，编著之图籍，设之于官府，而布之于百姓者也。术者，藏之于胸中，以偶众端而潜御群臣者也。故法莫如显，而术不欲见。是以明主言法，则境内卑贱莫不闻知也，不独满于堂；用术，则亲爱近习莫之得闻也，不得满室。而管子犹曰“言于室，满室，言于堂满堂”，非法术之言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0" w:name="header-n1566"/>
      <w:r>
        <w:t xml:space="preserve">难四</w:t>
      </w:r>
      <w:bookmarkEnd w:id="60"/>
    </w:p>
    <w:p>
      <w:pPr>
        <w:pStyle w:val="FirstParagraph"/>
      </w:pPr>
      <w:r>
        <w:t xml:space="preserve">一</w:t>
      </w:r>
    </w:p>
    <w:p>
      <w:pPr>
        <w:pStyle w:val="BodyText"/>
      </w:pPr>
      <w:r>
        <w:t xml:space="preserve"> </w:t>
      </w:r>
      <w:r>
        <w:t xml:space="preserve">卫孙文子聘于鲁，公登亦登。叔孙穆子趋进曰：“诸侯之会，寡君未尝后卫君也。今子不后寡君一等，寡君未知所过也。子其少安。”孙子无辞，亦无悛容。穆子退而告人曰：“孙子必亡。亡臣而不后君，过而不悛，亡之本也。”</w:t>
      </w:r>
    </w:p>
    <w:p>
      <w:pPr>
        <w:pStyle w:val="BodyText"/>
      </w:pPr>
      <w:r>
        <w:t xml:space="preserve"> </w:t>
      </w:r>
      <w:r>
        <w:t xml:space="preserve">或曰：天子失道，诸侯伐之，故有汤、武。诸侯失道，大夫伐之，故有齐、晋。臣而伐君者必亡，则是汤、武不王，晋、齐不立也。孙子君于卫，而后不臣于鲁，臣之君也。君有失也，故臣有得也。不命亡于有失之君，而命亡于有得之臣，不察。鲁不得诛卫大夫，而卫君之明不知不悛之臣。孙子虽有是二也，臣以亡？其所以亡其失，所以得君也。</w:t>
      </w:r>
    </w:p>
    <w:p>
      <w:pPr>
        <w:pStyle w:val="BodyText"/>
      </w:pPr>
      <w:r>
        <w:t xml:space="preserve"> </w:t>
      </w:r>
      <w:r>
        <w:t xml:space="preserve">或曰：臣主之施，分也。臣能夺君者，以得相也。故非其分而取者，众之所夺也；辞其分而取者，民之所予也。是以桀索岷山之女，纣求比干之心，而天下离；汤身易名，武身受詈，而海内服；赵咺走山，田氏外仆，而齐、晋从。则汤、武之所以王，齐晋之所以立，非必以其君也，彼得之而后以君处之也。今未有其所以得，而行其所以处，是倒义而逆德也。倒义，则事之所以败也；逆德，则怨之所以聚也。败亡之不察，何也？</w:t>
      </w:r>
    </w:p>
    <w:p>
      <w:pPr>
        <w:pStyle w:val="BodyText"/>
      </w:pPr>
      <w:r>
        <w:t xml:space="preserve">二</w:t>
      </w:r>
    </w:p>
    <w:p>
      <w:pPr>
        <w:pStyle w:val="BodyText"/>
      </w:pPr>
      <w:r>
        <w:t xml:space="preserve"> </w:t>
      </w:r>
      <w:r>
        <w:t xml:space="preserve">鲁阳虎欲攻三桓，不克而奔齐，景公礼之。鲍文子谏曰：“不可。阳虎有宠于季氏而欲伐于季孙，贪其富也。今君富于季孙，而齐大于鲁，阳虎所以尽诈也。景公乃囚阳虎。</w:t>
      </w:r>
    </w:p>
    <w:p>
      <w:pPr>
        <w:pStyle w:val="BodyText"/>
      </w:pPr>
      <w:r>
        <w:t xml:space="preserve"> </w:t>
      </w:r>
      <w:r>
        <w:t xml:space="preserve">或曰：千金之家，其子不仁，人之急利甚也。桓公，五伯之上也，争国而杀其兄，其利大也。臣主之间，非兄弟之亲也。劫杀之功，制万乘而享大利，则群臣孰非阳虎也？事以微巧成，以疏拙败。群臣之未起难也，其备未具也。群臣皆有阳虎之心，而君上不知，是微而巧也。阳虎贪于天下，以欲攻上，是疏而拙也。不使景公加诛于拙虎，是鲍文子之说反也。臣之忠诈，在君所行也。君明而严，则群臣忠；君懦而暗，则群臣诈。知微之谓明，无救赦之谓严。不知齐之巧臣而诛鲁之成乱，不亦妄乎？</w:t>
      </w:r>
    </w:p>
    <w:p>
      <w:pPr>
        <w:pStyle w:val="BodyText"/>
      </w:pPr>
      <w:r>
        <w:t xml:space="preserve"> </w:t>
      </w:r>
      <w:r>
        <w:t xml:space="preserve">或曰：仁贪不同心。故公子目夷辞宋，而楚商臣弑父；郑去疾予弟，而鲁桓弑兄。五伯兼并，而以桓律人，则是皆无贞廉也。且君明而严，则群臣忠。阳虎为乱于鲁，不成而走，入齐而不诛，是承为乱也。君明则诛，知阳虎之可济乱也，此见微之情也。语曰：“诸侯以国为亲。”君严则阳虎之罪不可失，此无救赦之实也，则诛阳虎，所以使群臣忠也。未知齐之巧臣而废明乱之罚，责于未然而不诛昭昭之罪，此则妄矣。今诛鲁之罪乱以威群臣之有奸心者，而可以得季、孟、叔孙之亲，鲍文之说，何以为反？</w:t>
      </w:r>
    </w:p>
    <w:p>
      <w:pPr>
        <w:pStyle w:val="BodyText"/>
      </w:pPr>
      <w:r>
        <w:t xml:space="preserve">三</w:t>
      </w:r>
    </w:p>
    <w:p>
      <w:pPr>
        <w:pStyle w:val="BodyText"/>
      </w:pPr>
      <w:r>
        <w:t xml:space="preserve"> </w:t>
      </w:r>
      <w:r>
        <w:t xml:space="preserve">郑伯将以高渠弥为卿，昭公恶之，固谏不听。及昭公即位，惧其杀己也，辛卯，弑昭公而立子亶也。君子曰：“昭公知所恶矣。”公子圉曰：“高伯其为戮乎，报恶已甚矣。”</w:t>
      </w:r>
    </w:p>
    <w:p>
      <w:pPr>
        <w:pStyle w:val="BodyText"/>
      </w:pPr>
      <w:r>
        <w:t xml:space="preserve"> </w:t>
      </w:r>
      <w:r>
        <w:t xml:space="preserve">或曰：公子圉之言也，不亦反乎？昭公之及于难者，报恶晚也。然则高伯之晚于死者，报恶甚也。明君不悬怒，悬怒，则臣罪轻举以行计，则人主危。故灵台之饮，卫侯怒而不诛，故褚师作难；食鼋之羹，郑君怒而不诛，故子公杀君。君子之举“知所恶”，非甚之也，曰：知之若是其明也，而不行诛焉，以及于死。故“故所恶”，以见其无权也。人君非独不足于见难而已，或不足于断制，今昭公见恶，稽罪而不诛，使渠弥含憎惧死以侥幸，故不免于杀，是昭公之报恶不甚也。</w:t>
      </w:r>
    </w:p>
    <w:p>
      <w:pPr>
        <w:pStyle w:val="BodyText"/>
      </w:pPr>
      <w:r>
        <w:t xml:space="preserve"> </w:t>
      </w:r>
      <w:r>
        <w:t xml:space="preserve">或曰：报恶甚者，大诛报小罪。大诛报小罪也者，狱之至也。狱之患，故非在所以诛也，以仇之众也。是以晋厉公灭三郄而栾、中行作难，郑子都杀伯咺而食鼎起祸，吴王诛子胥而越句践成霸。则卫侯之逐，郑灵之弑，不以褚师之不死而公父之不诛也，以未可以怒而有怒之色，未可诛而有诛之心。怒其当罪，而诛不逆人心，虽悬奚害？夫未立有罪，即位之后，宿罪而诛，齐胡之所以灭也。君行之臣，犹有后患，况为臣而行之君乎？诛既不当，而以尽为心，是与天下有仇也。则虽为戮，不亦可乎！</w:t>
      </w:r>
    </w:p>
    <w:p>
      <w:pPr>
        <w:pStyle w:val="BodyText"/>
      </w:pPr>
      <w:r>
        <w:t xml:space="preserve">四</w:t>
      </w:r>
    </w:p>
    <w:p>
      <w:pPr>
        <w:pStyle w:val="BodyText"/>
      </w:pPr>
      <w:r>
        <w:t xml:space="preserve"> </w:t>
      </w:r>
      <w:r>
        <w:t xml:space="preserve">卫灵之时，弥子瑕有宠于卫国。侏儒有见公者曰：“臣之梦浅矣。”公曰：“奚梦？”“梦见灶者，为见公也。”公怒曰：“吾闻人主者梦见日，奚为见寡人而梦见灶乎？”侏儒曰：“夫日兼照天下，一物不能当也。人君兼照一国，一人不能壅也。故将见人主而梦日也。夫灶，一人炀焉，则后人无从见矣。或者一人炀君邪？则臣虽梦灶，不亦可乎？”公曰：“善。”遂去雍鉏，退弥子瑕，而用司空狗。</w:t>
      </w:r>
    </w:p>
    <w:p>
      <w:pPr>
        <w:pStyle w:val="BodyText"/>
      </w:pPr>
      <w:r>
        <w:t xml:space="preserve"> </w:t>
      </w:r>
      <w:r>
        <w:t xml:space="preserve">或曰：侏儒善假于梦以见主道矣，然灵公不知侏儒之言也。去雍鉏，退弥子瑕，而用司空狗者，是去所爱而用所贤也。郑子都贤庆建而壅焉，燕子哙贤子之而壅焉。夫去所爱而用所贤，未免使一人炀己也。不肖者炀主，不足以害明；今不加知而使贤者炀主己，则贤矣。</w:t>
      </w:r>
    </w:p>
    <w:p>
      <w:pPr>
        <w:pStyle w:val="BodyText"/>
      </w:pPr>
      <w:r>
        <w:t xml:space="preserve"> </w:t>
      </w:r>
      <w:r>
        <w:t xml:space="preserve">或曰：屈到嗜芰，文王嗜菖蒲菹，非正味也，而二贤尚之，所味不必美。晋灵侯说参无恤，燕哙贤子之，非正士也，而二君尊之，所贤不必贤也。非贤而贤用之，与爱而用之同。贤诚贤而举之，与用所爱异状。故楚庄举叔孙而霸，商辛用费仲而灭，此皆用所贤而事相反也。燕哙虽举所贤，而同于用所爱，卫奚距然哉？则侏儒之未可见也。君壅而不知其壅也，已见之后而知其壅也，故退壅臣，是加知之也。曰“不加知而使贤者炀己则必危”，而今以加知矣，则虽炀己，必不危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1" w:name="header-n1583"/>
      <w:r>
        <w:t xml:space="preserve">难势</w:t>
      </w:r>
      <w:bookmarkEnd w:id="61"/>
    </w:p>
    <w:p>
      <w:pPr>
        <w:pStyle w:val="FirstParagraph"/>
      </w:pPr>
      <w:r>
        <w:t xml:space="preserve"> </w:t>
      </w:r>
      <w:r>
        <w:t xml:space="preserve">慎子曰：飞龙乘云，腾蛇游雾，云罢雾霁，而龙蛇与蚓蚁同矣，则失其所乘也。贤人而诎于不肖者，则权轻位卑也；不肖而能服于贤者，则权重位尊也。尧为匹夫，不能治三人；而桀为天子，能乱天下：吾以此知势位之足恃而贤智之不足慕也。夫弩弱而矢高者，激于风也；身不肖而令行者，得助于众也。尧教于隶属而民不听，至于南面而王天下，令则行，禁则止。则此观之，贤智未足以服众，而势位足以缶贤者也。</w:t>
      </w:r>
    </w:p>
    <w:p>
      <w:pPr>
        <w:pStyle w:val="BodyText"/>
      </w:pPr>
      <w:r>
        <w:t xml:space="preserve"> </w:t>
      </w:r>
      <w:r>
        <w:t xml:space="preserve">应慎子曰：飞龙乘云，腾蛇游雾，吾不以龙蛇为不托于云雾之势也。虽然，夫择贤而专任势，足以为治乎？则吾未得见也。夫有云雾之势而能乘游之者，龙蛇之材美之也；今云盛而蚓弗能乘也，雾而蚁不能游也，夫有盛云雾之势而不能乘游者，蚓蚁之材薄也。今桀、纣南面而王天下，以天子之威为之云雾，而天下不免乎大乱者，桀、纣之材薄也。</w:t>
      </w:r>
    </w:p>
    <w:p>
      <w:pPr>
        <w:pStyle w:val="BodyText"/>
      </w:pPr>
      <w:r>
        <w:t xml:space="preserve"> </w:t>
      </w:r>
      <w:r>
        <w:t xml:space="preserve">且其人以尧之势以治天下也，其势何以异桀之势也，乱天下者也。夫势者，非能必使贤者用已，而不肖者不用已也。贤者用之则天下治，不肖者用之则天下乱。人之情性，贤者寡而不肖者众，而以威势之利济乱世之不肖人，则是以势乱天下者多矣，以势治天下者寡矣。夫势者，便治而利乱者也。故《周书》曰：“毋为虎傅翼，飞入邑，择人而食之。”夫乘不肖人于势，是为虎傅翼也。桀、纣为高台深池以尽民力，为炮烙以伤民性，桀、纣得成肆行者，南面之威为之翼也。使桀、纣为匹夫，未始行一而身在刑戮矣。势者，养虎狼之心而成暴风乱之事者也，此天下之大患也。势之于治乱，本末有位也，而语专言势之足以治天下者，则其智之所至者浅矣。</w:t>
      </w:r>
    </w:p>
    <w:p>
      <w:pPr>
        <w:pStyle w:val="BodyText"/>
      </w:pPr>
      <w:r>
        <w:t xml:space="preserve"> </w:t>
      </w:r>
      <w:r>
        <w:t xml:space="preserve">夫良马固车，使臧获御之则为人笑，王良御之而日取千里。车马非异也，或至乎千里，或为人笑，则巧拙相去远矣。今以国位为车，以势为马，以号令为辔，以刑罚为鞭策，使尧、舜御之则天下治，桀、纣御之则天下乱，则贤不肖相去远矣。夫欲追速致远，不知任王良；欲进利除害，不知任贤能：此则不知类之患也。夫尧舜亦治民之王良也。</w:t>
      </w:r>
    </w:p>
    <w:p>
      <w:pPr>
        <w:pStyle w:val="BodyText"/>
      </w:pPr>
      <w:r>
        <w:t xml:space="preserve"> </w:t>
      </w:r>
      <w:r>
        <w:t xml:space="preserve">复应之曰：其人以势为足恃以治官；客曰“必待贤乃治”，则不然矣。夫势者，名一而变无数者也。势必于自然，则无为言于势矣。吾所为言势者，言人之所设也。夫尧、舜生而在上位，虽有十桀、纣不能乱者，则势治也；桀、纣亦生而在上位，虽有十尧、舜而亦不能治者，则势乱也。故曰：“势治者则不可乱，而势乱者则不可治也。”此自然之势也，非人之所得设也。若吾所言，谓人之所得势也而已矣，贤何事焉？何以明其然也？客曰：“人有鬻矛与盾者，誉其盾之坚，‘物莫能陷也'，俄而又誉其矛曰：‘吾矛之利，物无不陷也。'人应之曰：‘以子之矛，陷子之盾，何如？'其人弗能应也。”以为不可陷之盾，与无不陷之矛，为名不可两立也。夫贤之为势不可禁，而势之为道也无不禁，以不可禁之势，此矛盾之说也。夫贤势之不相容亦明矣。</w:t>
      </w:r>
    </w:p>
    <w:p>
      <w:pPr>
        <w:pStyle w:val="BodyText"/>
      </w:pPr>
      <w:r>
        <w:t xml:space="preserve"> </w:t>
      </w:r>
      <w:r>
        <w:t xml:space="preserve">且夫尧、舜、桀、纣千世而一出，是比肩随踵而生也。世之治者不绝于中，吾所以为言势者，中也。中者，上不及尧、舜，而下亦不为桀、纣。抱法处势则治，背法去势则乱。今废势背法而待尧、舜，尧、舜至乃治，是千世乱而一治也。抱法处势而待桀、纣，桀、纣至乃乱，是千世治而一乱也。且夫治千而乱一，与治一而乱千也，是犹乘骥、而分驰也，相去亦远矣。夫弃隐栝之法，去度量之数，使奚仲为车，不能成一轮。无庆赏之劝，刑罚之威，释势委法，尧、舜户说而人辨之，不能治三家。夫势之足用亦明矣，而曰“必待贤”，则亦不然矣。</w:t>
      </w:r>
    </w:p>
    <w:p>
      <w:pPr>
        <w:pStyle w:val="BodyText"/>
      </w:pPr>
      <w:r>
        <w:t xml:space="preserve"> </w:t>
      </w:r>
      <w:r>
        <w:t xml:space="preserve">且夫百日不食以待粱肉，饿者不活；今待尧、舜之贤乃治当世之民，是犹待粱肉而救饿之说也。夫曰：“良马固车，臧获御之则为人笑，王良御之则日取乎千里”，吾不以为然。夫待越人之善海游者以救中国之溺人，越人善游矣，而溺者不济矣。夫待古之王良以驭今之马，亦犹越人救溺之说也，不可亦明矣。夫良马固车，五十里而一置，使中手御之，追速致远，可以及也，而千里可日致也，何必待古之王良乎？且御，非使王良也，则必使臧获败之；治，非使尧、舜也，则必使桀、纣乱之。此味非饴蜜也，必苦莱、亭历也。此则积辩累辞，离理失术，两未之议也，奚可以难夫道理之言乎哉？客议未及此论也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2" w:name="header-n1584"/>
      <w:r>
        <w:t xml:space="preserve">问辩</w:t>
      </w:r>
      <w:bookmarkEnd w:id="62"/>
    </w:p>
    <w:p>
      <w:pPr>
        <w:pStyle w:val="FirstParagraph"/>
      </w:pPr>
      <w:r>
        <w:t xml:space="preserve"> </w:t>
      </w:r>
      <w:r>
        <w:t xml:space="preserve">或问曰：“辩安生乎？”</w:t>
      </w:r>
    </w:p>
    <w:p>
      <w:pPr>
        <w:pStyle w:val="BodyText"/>
      </w:pPr>
      <w:r>
        <w:t xml:space="preserve"> </w:t>
      </w:r>
      <w:r>
        <w:t xml:space="preserve">对曰：“生于上之不明也。”</w:t>
      </w:r>
    </w:p>
    <w:p>
      <w:pPr>
        <w:pStyle w:val="BodyText"/>
      </w:pPr>
      <w:r>
        <w:t xml:space="preserve"> </w:t>
      </w:r>
      <w:r>
        <w:t xml:space="preserve">问者曰：“上之不明因生辩也，何哉？”</w:t>
      </w:r>
    </w:p>
    <w:p>
      <w:pPr>
        <w:pStyle w:val="BodyText"/>
      </w:pPr>
      <w:r>
        <w:t xml:space="preserve"> </w:t>
      </w:r>
      <w:r>
        <w:t xml:space="preserve">对曰：“明主之国，令者，言最贵者也；法者，事最适者也。言无二贵，法不两适，故言行而不轨于法令者必禁。若其无法令而可以接诈、应变、生利、揣事者，上必采其言而责其实。言当，则有大利；不当，则有重罪。是以愚者畏罪而不敢言，智者无以讼。此所以无辩之故也。乱世则不然：主有令，而民以文学非之；官府有法，民以私行矫之。人主顾渐其法令而尊学者之智行，此世之所以多文学也。夫言行者，以功用为之的彀者也。夫砥砺杀矢而以妄发，其端未尝不中秋毫也，然而不可谓善射者，无常仪的也。设五寸之的，引十步之远，非羿、逢蒙不能必中者，有常仪的也。故有常，则羿、逢蒙以五寸的为巧；无常，则以妄发之中秋毫为拙。今听言观行，不以功用为之的彀，言虽至察，行虽至坚，则妄发之说也。是以乱世之听言也，以难知为察，以博文为辩；其观行也，以离群为贤，以犯上为抗。人主者说辩察之言，尊贤抗之行，故夫作法术之人，立取舍之行，别辞争之论，而莫为之正。是以儒服、带剑者众，而耕战之士寡；坚白、无厚之词章，而宪令之法息。故曰：上不明，则辩生焉。</w:t>
      </w:r>
    </w:p>
    <w:p>
      <w:pPr>
        <w:pStyle w:val="Heading2"/>
      </w:pPr>
      <w:bookmarkStart w:id="63" w:name="header-n1585"/>
      <w:r>
        <w:t xml:space="preserve">问田</w:t>
      </w:r>
      <w:bookmarkEnd w:id="63"/>
    </w:p>
    <w:p>
      <w:pPr>
        <w:pStyle w:val="FirstParagraph"/>
      </w:pPr>
      <w:r>
        <w:t xml:space="preserve"> </w:t>
      </w:r>
      <w:r>
        <w:t xml:space="preserve">徐渠问田鸠曰：“臣闻智士不袭下而遇君，圣人不见功而接上。令阳城义渠，明将也，而措于毛伯；公孙亶回，圣相也，而关于州部，何哉？”田鸠曰：“此无他故异物，主有度、上有术之故也。且足下独不闻楚将宋觚而失其政，魏相冯离而亡其国？二君者驱于声词，眩乎辩说，不试于毛伯，不关乎州部，故有失政亡国之患。由是观之，夫无毛伯之试，州部之关，岂明主之备哉！”</w:t>
      </w:r>
    </w:p>
    <w:p>
      <w:pPr>
        <w:pStyle w:val="BodyText"/>
      </w:pPr>
      <w:r>
        <w:t xml:space="preserve"> </w:t>
      </w:r>
      <w:r>
        <w:t xml:space="preserve">堂谿公谓韩子曰：“臣闻服礼辞让，全之术也；修行退智，遂之道也。今先生立法术，设度数，臣窃以为危于身而殆于躯。何以效之？所闻先生术曰：‘楚不用吴起而削乱，秦行商君而富强。二子之言已当矣，然而吴起支解而商君车裂者，不逢世遇主之患也。'逢遇不可必也，患祸不可斥也。夫舍乎全遂之道而肆乎危殆之行，窃为先生无取焉。”韩子曰：“明先生之言矣。夫治天下之柄，齐民萌之度，甚未易处也。然所以废先王之教，而行贱臣之所取者，窍以为立法术，设度数，所以利民萌便众庶之道也。故不惮乱主暗上之患祸，而必思以齐民萌之资利者，仁智之行也。惮乱主暗上之患祸，而避乎死亡之害，知明而不见民萌之资夫科身者，贪鄙之为也。臣不忍向贪鄙之为，不敢伤仁智之行。先王有幸臣之意，然有大伤臣之实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4" w:name="header-n1586"/>
      <w:r>
        <w:t xml:space="preserve">定法</w:t>
      </w:r>
      <w:bookmarkEnd w:id="64"/>
    </w:p>
    <w:p>
      <w:pPr>
        <w:pStyle w:val="FirstParagraph"/>
      </w:pPr>
      <w:r>
        <w:t xml:space="preserve"> </w:t>
      </w:r>
      <w:r>
        <w:t xml:space="preserve">问者曰：“申不害、公孙鞅，此二家之言孰急于国？”</w:t>
      </w:r>
    </w:p>
    <w:p>
      <w:pPr>
        <w:pStyle w:val="BodyText"/>
      </w:pPr>
      <w:r>
        <w:t xml:space="preserve"> </w:t>
      </w:r>
      <w:r>
        <w:t xml:space="preserve">应之曰：“是不可程也。人不食，十日则死；大寒之隆，不衣亦死。谓之衣食孰急于人，则是不可一无也，皆养生之具也。今申不害言术而公孙鞅为法。术者，因任而授官，循名而责实，操杀生之柄，课群臣之能者也。此人主之所执也。法者，宪令著于官府，刑罚必于民心，赏存乎慎法，而罚加乎奸令者也。此臣之所师也。君无术则弊于上，臣无法则乱于下，此不可一无，皆帝王之具也。”</w:t>
      </w:r>
    </w:p>
    <w:p>
      <w:pPr>
        <w:pStyle w:val="BodyText"/>
      </w:pPr>
      <w:r>
        <w:t xml:space="preserve"> </w:t>
      </w:r>
      <w:r>
        <w:t xml:space="preserve">问者曰：“徒术而无法，徒法而无术，其不可何哉？”</w:t>
      </w:r>
    </w:p>
    <w:p>
      <w:pPr>
        <w:pStyle w:val="BodyText"/>
      </w:pPr>
      <w:r>
        <w:t xml:space="preserve"> </w:t>
      </w:r>
      <w:r>
        <w:t xml:space="preserve">对曰：“申不害，韩昭侯之佐也。韩者，晋之别国也。晋之故法未息，而韩之新法又生；先君之令未收，而后君之令又下。申不害不擅其法，不一其宪令，则奸多。故利在故法前令则道之，利在新法后令则道之，利在故新相反，前后相勃，则申不害虽十使昭侯用术，而奸臣犹有所谲其辞矣。故托万乘之劲韩，七十年而不至于霸王者，虽用术于上，法不勤饰于官之患也。公孙鞅之治秦也，设告相坐而责其实，连什伍而同其罪，赏厚而信，刑重而必。是以其民用力劳而不休，逐敌危而不却，故其国富而兵强；然而无术以知奸，则以其富强也资人臣而已矣。及孝公、商君死，惠王即位，秦法未败也，而张仪以秦殉韩、魏。惠王死，武王即位，甘茂以秦殉周。武王死，昭襄王即位，穰侯越韩、魏而东攻齐，五年而秦不益尺土之地，乃城其陶邑之封。应侯攻韩八年，成其汝南之封。自是以来，诸用秦者，皆应、穰之类也。故战胜，则大臣尊；益地，则私封立：主无术以知奸也。商君虽十饰其法，人臣反用其资。故乘强秦之资数十年而不至于帝王者，法不勤饰于官，主无术于上之患也。”</w:t>
      </w:r>
    </w:p>
    <w:p>
      <w:pPr>
        <w:pStyle w:val="BodyText"/>
      </w:pPr>
      <w:r>
        <w:t xml:space="preserve"> </w:t>
      </w:r>
      <w:r>
        <w:t xml:space="preserve">问者曰：“主用申子之术，而官行商君之法，可乎？”</w:t>
      </w:r>
    </w:p>
    <w:p>
      <w:pPr>
        <w:pStyle w:val="BodyText"/>
      </w:pPr>
      <w:r>
        <w:t xml:space="preserve"> </w:t>
      </w:r>
      <w:r>
        <w:t xml:space="preserve">对曰：“申子未尽于法也。申子言：‘治不逾官，虽知弗言'。治不逾官，谓之守职也可；知而弗言，是不谓过也。人主以一国目视，故视莫明焉；以一国耳听，故听莫聪焉。今知而弗言，则人主尚安假借矣？商君之法曰：‘斩一首者爵一级，欲为官者为五十石之官；斩二首者爵二级，欲为官者为百石之官。'官爵之迁与斩首之功相称也。今有法曰：‘斩首者令为医、匠。'则屋不成而病不已。夫匠者手巧也，而医者齐药也，而以斩首之功为之，则不当其能。今治官者，智能也；今斩首者，勇力之所加也。以勇力之所加而治者智能之官，是以斩首之功为医、匠也。故曰：二子之于法术，皆未尽善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5" w:name="header-n1587"/>
      <w:r>
        <w:t xml:space="preserve">说疑</w:t>
      </w:r>
      <w:bookmarkEnd w:id="65"/>
    </w:p>
    <w:p>
      <w:pPr>
        <w:pStyle w:val="FirstParagraph"/>
      </w:pPr>
      <w:r>
        <w:t xml:space="preserve"> </w:t>
      </w:r>
      <w:r>
        <w:t xml:space="preserve">凡治之大者，非谓其赏罚之当也。赏无功之人，罚不辜之民，非谓明也。赏有功，罚有罪，而不失其人，方在于人者也，非能生功止过者也。是故禁奸之法，太上禁其心，其次禁其言，其次禁其事。今世皆曰：“尊主安国者，必以仁义智能”，而不知卑主危国者之必以仁义智能也。故有道之主，远仁义，去智能，服之以法。是以誉广而名威，民治而国安，知用民之法也。凡术也者，主之所以执也；法也者，官之所以师也。然使郎中日闻道于郎门之外，以至于境内日见法，又非其难者也。</w:t>
      </w:r>
    </w:p>
    <w:p>
      <w:pPr>
        <w:pStyle w:val="BodyText"/>
      </w:pPr>
      <w:r>
        <w:t xml:space="preserve"> </w:t>
      </w:r>
      <w:r>
        <w:t xml:space="preserve">昔者有扈氏有失度，讙兜氏有孤男，三苗有成驹，桀有侯侈，纣有崇侯虎，晋有优施，此六人者，亡国之臣也。言是如非，言非如是，内险以贼，其外小谨，以征其善；称道往古，使良事沮；善禅其主，以集精微，乱之以其所好：此夫郎中左右之类者也。往世之主，有得人而身安国存者，</w:t>
      </w:r>
    </w:p>
    <w:p>
      <w:pPr>
        <w:pStyle w:val="BodyText"/>
      </w:pPr>
      <w:r>
        <w:t xml:space="preserve"> </w:t>
      </w:r>
      <w:r>
        <w:t xml:space="preserve">有得人而身危国亡者。得人之名一也，而利害相千万也，故人主左右不可不慎也。为人主者诚明于臣之所言，则别贤不肖如黑白矣。</w:t>
      </w:r>
    </w:p>
    <w:p>
      <w:pPr>
        <w:pStyle w:val="BodyText"/>
      </w:pPr>
      <w:r>
        <w:t xml:space="preserve"> </w:t>
      </w:r>
      <w:r>
        <w:t xml:space="preserve">若夫许由、续牙、晋伯阳、秦颠颉、卫侨如、狐不稽、重明、董不识、卞随、务光、伯夷、叔齐，此十二者，皆上见利不喜，下临难不恐，或与之天下而不取，有萃辱之名，则不乐食谷之利。夫见利不喜，上虽厚赏，无以劝之；临难不恐，上虽严刑，无以威之：此之谓不令之民也。此十二人者，或伏死于窟穴，或槁死于草木，或饥饿于山谷，或沉溺于水泉。有如此，先古圣王皆不能臣，当今之世，将安用之？</w:t>
      </w:r>
    </w:p>
    <w:p>
      <w:pPr>
        <w:pStyle w:val="BodyText"/>
      </w:pPr>
      <w:r>
        <w:t xml:space="preserve"> </w:t>
      </w:r>
      <w:r>
        <w:t xml:space="preserve">若夫关龙逄、王子比干、随季梁、陈泄冶、楚申胥、吴子胥，此六人者，皆疾争强谏以胜其君。言听事行，则如师徒之势；一言而不听，一事则不行，则陵其主以语，待之以其身，虽死家破，要领不属，手足异处，不难为也。如此臣者，先古圣王皆不能忍也，当今之时，将安用之？</w:t>
      </w:r>
    </w:p>
    <w:p>
      <w:pPr>
        <w:pStyle w:val="BodyText"/>
      </w:pPr>
      <w:r>
        <w:t xml:space="preserve"> </w:t>
      </w:r>
      <w:r>
        <w:t xml:space="preserve">若夫齐田恒、宋子罕、鲁季孙意如、晋侨如、卫子南劲、郑太宰欣、楚白公、周单荼、燕子之，此九人者之为其臣也，皆朋党比周以事其君，隐正道而行私曲，上逼君，下乱治，援外以挠内，亲下以谋上，不难为也。如此臣者，唯圣王智主能禁之，若夫昏乱之君，能见之乎？</w:t>
      </w:r>
    </w:p>
    <w:p>
      <w:pPr>
        <w:pStyle w:val="BodyText"/>
      </w:pPr>
      <w:r>
        <w:t xml:space="preserve"> </w:t>
      </w:r>
      <w:r>
        <w:t xml:space="preserve">若夫后稷、皋陶、伊尹、周公旦、太公望、管仲、隰朋、百里奚、蹇叔、舅犯、赵襄、范蠡、大夫种、逢同、华登，此十五人者为其臣也，皆夙兴夜寐，单身贱体，竦心白意；明刑辟、治官职以事其君，进善言、通道法而不敢矜其善，有成功立事而不敢伐其劳；不难破家以便国，杀身以安主，以其主为高天泰山之尊，而以其身为壑谷洧之卑；主有明名广誉于国，而身不难受壑谷洧之卑。如此臣者，虽当昏乱之主尚可致功，况于显明之主乎？此谓霸王之佐也。</w:t>
      </w:r>
    </w:p>
    <w:p>
      <w:pPr>
        <w:pStyle w:val="BodyText"/>
      </w:pPr>
      <w:r>
        <w:t xml:space="preserve"> </w:t>
      </w:r>
      <w:r>
        <w:t xml:space="preserve">若夫周滑之、郑王孙申、陈公孙宁、仪行父、荆芋尹申亥、随少师、越种干、吴王孙、晋阳成泄、齐竖刁、易牙，此十二人者之为其臣也，皆思小利而忘法义，进则掩蔽贤良以阴暗其主，退则挠乱百官而为祸难；皆辅其君，共其欲，苟得一说于主，虽破国杀众，不难为也。有臣如此，虽当圣王尚恐夺之，而况昏乱之君，其能无失乎？有臣如此者，皆身死国亡，为天下笑。故周威公身杀，国分为二；郑子阳身杀，国分为三；陈灵身死于夏征舒氏；荆灵王死于乾谿之上；随亡于荆；吴并于越；知伯灭于晋阳之下；桓公身死七日不收。故曰：謟谀之臣，唯圣王知之，而乱主近之，故至身死国亡。</w:t>
      </w:r>
    </w:p>
    <w:p>
      <w:pPr>
        <w:pStyle w:val="BodyText"/>
      </w:pPr>
      <w:r>
        <w:t xml:space="preserve"> </w:t>
      </w:r>
      <w:r>
        <w:t xml:space="preserve">圣王明君则不然，内举不避亲，外举不避仇。是在焉，从而举之；非在焉，从而罚之。是以贤良遂进而奸邪并退，故一举而能服诸侯。其在记曰：尧有丹朱，而舜有商均，启有五观，商有太甲，武王有管、蔡。五王之所诛者，皆父兄子弟之亲也，而所杀亡其身残破其家者何也？以其害国伤民败法类也。观其所举，或在山林薮泽岩穴之间，或在囹圄緤绁缠索之中，或在割烹刍牧饭牛之事。然明主不羞其卑贱也，以其能，为可以明法，便国利民，从而举之，身安名尊。</w:t>
      </w:r>
    </w:p>
    <w:p>
      <w:pPr>
        <w:pStyle w:val="BodyText"/>
      </w:pPr>
      <w:r>
        <w:t xml:space="preserve"> </w:t>
      </w:r>
      <w:r>
        <w:t xml:space="preserve">乱主则不然，不知其臣之意行，而任之以国，故小之名卑地削，大之国亡身死。不明于用臣也。无数以度其臣者，必以其众人之口断之。众人所誉，从而悦之；众之所非，从而憎之。故为人臣者破家残賥，内构党与、外接巷族以为誉，从阴约结以相固也，虚相与爵禄以相劝也。曰：“与我者将利之，不与我者将害之。”众贪其利，劫其威：“彼诚喜，则能利己；忌怒，则能害己。”众归而民留之，以誉盈于国，发闻于主。主不能理其情，因以为贤。彼又使谲诈之士，外假为诸侯之宠使，假之以舆马，信之以瑞节，镇之以辞令，资之以币帛，使诸侯淫说其主，微挟私而公议。所为使者，异国之主也；所为谈者，左右之人也。主说其言而辩其辞，以此人者天下之贤士也。内外之于左右，其讽一而语同。大者不难卑身尊位以下之，小者高爵重禄以利之。夫奸人之爵禄重而党与弥众，又有奸邪之意，则奸臣愈反而说之，曰：“古之所谓圣君明王者，非长幼弱也，及以次序也；以其构党与，聚巷族，逼上弑君而求其利也。”彼曰：“何知其然也？”因曰：“舜逼尧，禹逼舜，汤放桀，武王伐纣。此四王者，人臣弑其君者也，而天下誉之。察四王之情，贪得人之意也；度其行，暴乱之兵也。然四王自广措也，而天下称大焉；自显名也，而天下称明焉。则威足以临天下，利足以盖世，天下从之。”又曰：“以今时之所闻，田成子取齐，司城子罕取宋，太宰欣取郑，单氏取周，易牙之取卫，韩、魏、赵三子分晋，此六人者，臣之弑其君者也。”奸臣闻此，然举耳以为是也。故内构党与，外摅巷族，观时发事，一举而取国家。且夫内以党与劫弑其君，外以诸侯之讙骄易其国，隐敦适，持私曲，上禁君，下挠治者，不可胜数也。是何也？则不明于择臣也。记曰：“周宣王以来，亡国数十，其臣弑其君取国者众矣。”然则难之从内起与从外作者相半也。能一尽其民力，破国杀身者，尚皆贤主也。若夫转身法易位，全众傅国，最其病也。</w:t>
      </w:r>
    </w:p>
    <w:p>
      <w:pPr>
        <w:pStyle w:val="BodyText"/>
      </w:pPr>
      <w:r>
        <w:t xml:space="preserve"> </w:t>
      </w:r>
      <w:r>
        <w:t xml:space="preserve">为人主者，诚明于臣之所言，则虽弋驰骋，撞钟舞女，国犹且存也；不明臣之所言，虽节俭勤劳，布衣恶食，国犹自亡也。赵之先君敬侯，不修德行，而好纵欲，适身体之所安，耳目之所乐，冬日弋，夏浮淫，为长夜，数日不废御觞，不能饮者以筒灌其口，进退不肃、应对不恭者斩于前。故居处饮食如此其不节也。制刑杀戮如此其无度也，然敬侯享国数十年，兵不顿于敌国，地不亏于四邻，内无君臣百官之乱，外无诸侯邻国之患，明于所以任臣也。燕君子哙，邵公之后也，地方数千里，持戟数十万，不安子女之乐，不听钟石之声，内不堙污池台榭，外不弋田猎，又亲操耒耨以修畎亩。子哙之苦身以忧民如此其甚也，虽古之所谓圣王明君者，其勤身而忧世不甚于此矣。然而子哙身死国亡，夺于子之，而天下笑之。此其何故也？不明乎所以任臣也。</w:t>
      </w:r>
    </w:p>
    <w:p>
      <w:pPr>
        <w:pStyle w:val="BodyText"/>
      </w:pPr>
      <w:r>
        <w:t xml:space="preserve"> </w:t>
      </w:r>
      <w:r>
        <w:t xml:space="preserve">故曰：人臣有五奸，而主不知也。为人主者，有侈用财货赂以取誉者，有务庆赏赐予以移众者，有务朋党徇智尊士以擅逞者，有务解免赦罪狱以事威者，有务奉下直曲、怪言、伟服、瑰称以眩民耳目者。此五者，明君之所疑也，而圣主之所禁也。去此五者，则譟诈之人不敢北面谈立；文言多、实行寡而不当法者，不敢诬情以谈说。是以群臣居则修身，动则任力，非上之令不敢擅作疾言诬事，此圣王之所以牧臣下也。彼圣主明君，不适疑物以窥其臣也。见疑物而无反者，天下鲜矣。故曰：孽有拟适之子，配有拟妻之妾，廷有拟相之臣，臣有拟主之宠，此四者，国之所危也。故曰：内宠并后，外宠贰政，枝子配适，大臣拟主，乱之道也。故《周记》曰：“无尊妾而卑妻，无孽适子而尊小枝，无尊嬖臣而匹上卿，无尊大臣以拟其主也。”四拟者破，则上无意、下无怪也；四拟不破，则陨身灭国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6" w:name="header-n1588"/>
      <w:r>
        <w:t xml:space="preserve">诡使</w:t>
      </w:r>
      <w:bookmarkEnd w:id="66"/>
    </w:p>
    <w:p>
      <w:pPr>
        <w:pStyle w:val="FirstParagraph"/>
      </w:pPr>
      <w:r>
        <w:t xml:space="preserve"> </w:t>
      </w:r>
      <w:r>
        <w:t xml:space="preserve">圣人之所以为治道者三：一曰“利”，二曰“威”，三曰“名”。夫利者，所以得民也；威者，所以行令也；名者，上下之所同道也。非此三者，虽有不急矣。今利非无有也，而民不化上；威非不存也，而下不听从；官非无法也，而治不当名。三者非不存也，而世一治一乱者，何也？夫上之所贵与其所以为治相反也。</w:t>
      </w:r>
    </w:p>
    <w:p>
      <w:pPr>
        <w:pStyle w:val="BodyText"/>
      </w:pPr>
      <w:r>
        <w:t xml:space="preserve"> </w:t>
      </w:r>
      <w:r>
        <w:t xml:space="preserve">夫立名号，所以为尊也；今有贱名轻实者，世谓“高”。设爵位，所以为贱贵基也；而简上不求见者，谓之“贤”。威利，所以行令也；而无利轻威者，世谓之“重”。法令，所以为治也；而不从法令为私善者，世谓之“忠”。官爵，所以劝民也；而好名义不进仕者，世谓之“烈士”。刑罚，所以擅威也；而轻法不避刑戮死亡之罪者，世谓之“勇夫”。民之急名也，甚其求利也；如此，则士之饥饿乏绝者，焉得无岩居苦身以争名于天下哉？故世之所以不治者，非下之罪，上失其道也。常贵其所以乱，而贱其所以治，是故下之所欲，常与上之所以为治相诡也。</w:t>
      </w:r>
    </w:p>
    <w:p>
      <w:pPr>
        <w:pStyle w:val="BodyText"/>
      </w:pPr>
      <w:r>
        <w:t xml:space="preserve"> </w:t>
      </w:r>
      <w:r>
        <w:t xml:space="preserve">今下而听其上，上之所争也。而惇悫纯信，用心怯言，则谓之“窭”。守法固，听令审，则谓之“愚”。敬上畏罪，则谓之“怯”。言时节，行中适，则谓之“不肖”。无二心私学吏，听吏从教者，则谓之“陋”。</w:t>
      </w:r>
    </w:p>
    <w:p>
      <w:pPr>
        <w:pStyle w:val="BodyText"/>
      </w:pPr>
      <w:r>
        <w:t xml:space="preserve"> </w:t>
      </w:r>
      <w:r>
        <w:t xml:space="preserve">难致，谓之“正”。难予，谓之“廉”。难禁，谓之“齐”。有令不听从，谓之“勇”。无利于上，谓之“愿”。少欲、宽惠、行德，谓之“仁”。重厚自尊，谓之“长者”。私学成群，谓之“师徒”。闲静安居，谓之“有思”。损仁逐利，谓之“疾”。险躁佻反覆，谓之“智”。先为人而后自为，类名号，言泛爱天下，谓之“圣”。言大本，称而不可用，行而乘于世者，谓之“大人”。贱爵禄，不挠上者，谓之“杰”。下渐行如此，入则乱民，出则不便也。上宜禁其欲，灭其迹，而不止也，又从而尊之，是教下乱上以为治也。</w:t>
      </w:r>
    </w:p>
    <w:p>
      <w:pPr>
        <w:pStyle w:val="BodyText"/>
      </w:pPr>
      <w:r>
        <w:t xml:space="preserve"> </w:t>
      </w:r>
      <w:r>
        <w:t xml:space="preserve">凡所治者，刑罚也；今有私行义者尊。社稷之所以立者，安静也；而躁险谗谀者任。四封之内所以听从者，信与德也；而陂知倾覆者使。令之所以行，威之所以立者，恭俭听上；而岩居非世者显。仓廪之所以实者，耕农之本务也；而綦组、锦绣、刻画为末作者富。名之所以成，城池之所以广者，战士也；今死士之孤饥饿乞于道，而优笑酒徒之属乘车衣丝。赏禄，所以尽民力易下死也；今战胜攻取之士劳而赏不霑，而卜筮、视手理、狐虫为顺辞于前者日赐。上握度量，所以擅生杀之柄也；今守度奉量之士欲以忠婴上而不得见，巧言利辞行奸轨以幸偷世者数御。据法直言，名刑相当，循绳墨，诛奸人，所以为上治也，而愈疏远；謟施顺意从欲以危世者近习。悉租税，专民力，所以备难充仓府也，而士卒之逃事伏匿、附托有威之门以避徭赋而上不得者万数。夫陈善田利宅，所以战士卒也，而断头裂腹、播骨乎平原野者，无宅容身，身死田亩；而女妹有色，大臣左右无功者，择宅而受，择田而食。赏利一从上出，所善制下也；而战介之士不得职，而闲官之士尊显。上以此为教，名安得无卑，位安得无危？夫卑名位者，必下之不从法令、有二心无私学反逆世者也；而不禁其行、不破其群以散其党，又从而尊之，用事者过矣。上世之所以立廉耻者，所以属下也；今士大夫不羞污泥丑辱而宦，女妹私义之门不待次而宦。赏赐之，所以为重也；而战斗有功之士贫贱，而便辟优徒超级。名号诚信，所以通威也；而主掩障，近习女谒并行，百官主爵迁人，用事者过矣。大臣官人，与下先谋比周，虽不法行，威利在下，则主卑而大臣重矣。</w:t>
      </w:r>
    </w:p>
    <w:p>
      <w:pPr>
        <w:pStyle w:val="BodyText"/>
      </w:pPr>
      <w:r>
        <w:t xml:space="preserve"> </w:t>
      </w:r>
      <w:r>
        <w:t xml:space="preserve">夫立法令者，以废私也。法令行而私道废矣。私者，所以乱法也。而士有二心私学、岩居 路、托伏深虑，大者非世，细者惑下；上不禁，又从而尊之以名，化之以实，是无功而显，无劳而富也。如此，则士之有二心私学者，焉得无深虑、勉知诈与诽谤法令，以求索与世相反者也？凡乱上反世者，常士有二心私学者也。故《本言》曰：“所以治者，法也；所以乱者，私也。法立，则莫得为私矣。”故曰：道私者乱，道法者治。上无其道，则智者有私词，贤者有私意。上有私惠，下有私欲，圣智成群，造言作辞，以非法措于上。上不禁塞，又从而尊之，是教下不听上、不从法也。是以贤者显名而居，奸人赖赏而富。贤者显名而居，奸人赖赏而富，是以上不胜下也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7" w:name="header-n1589"/>
      <w:r>
        <w:t xml:space="preserve">六反</w:t>
      </w:r>
      <w:bookmarkEnd w:id="67"/>
    </w:p>
    <w:p>
      <w:pPr>
        <w:pStyle w:val="FirstParagraph"/>
      </w:pPr>
      <w:r>
        <w:t xml:space="preserve"> </w:t>
      </w:r>
      <w:r>
        <w:t xml:space="preserve">畏死远难，降北之民也，而世尊之曰“贵生之士”。学道立方，离法之民也，而世尊之曰“文学之士”游居厚养，牟食之民也，而世尊之曰“有能之士”。语曲牟知，伪诈之民也。而世尊之曰“辩智之士”。行剑攻杀，暴憿之民也，而世尊之曰“磏勇之士”。活贼匿奸，当死之民也，而世尊之曰“任誉之士”。此六民者，世之所誉也。赴险殉诚，死节之民，而世少之曰“失计之民”也。寡闻从令，全法之民也，而世少之曰“朴陋之民”也。力作而食，生利之民也，而世少之曰“寡能之民”也，嘉厚纯粹，整谷之民也，而世少之曰“愚戆之民”也。重命畏事，尊上之民也，而世少之曰“怯慑之民”也。挫贼遏奸，明上之民也，而世少之曰“謟谗之民”也。此六民者，世之所毁也。奸伪无益之民六，而世誉之如彼；耕战有益之民六，而世毁之如此：此之谓“六反”。布衣循私利而誉之，世主听虚声而礼之，礼之所在，利必加焉。百姓循私害而訾之，世主壅于俗而贱之，贱之所在，害必加焉。故名赏在乎私恶当罪之民，而毁害在乎公善宜赏之士，索国之富强，不可得也。</w:t>
      </w:r>
    </w:p>
    <w:p>
      <w:pPr>
        <w:pStyle w:val="BodyText"/>
      </w:pPr>
      <w:r>
        <w:t xml:space="preserve"> </w:t>
      </w:r>
      <w:r>
        <w:t xml:space="preserve">古者有谚曰：“为政犹沐也，虽有弃发，必为之。”爱弃发之费而忘长发之利，不知权者也。夫弹痤者痛，饮药者苦，为苦惫之故不弹痤饮药，则身不活，病不已矣。今上下之接，无子父之泽，而欲以行义禁下，则交必有郄矣。且父母之于子也，产男则相贺，产女则杀之。此俱出父母之怀衽，然男子受贺，女子杀之者，虑其后便，计之长利也。故父母之于子也，犹用计算之心以相待也，而况无父子之泽乎？今学者之说人主也，皆去求利之心，出相爱之道，是求人主之过父母之亲也，此不熟于论恩，诈而诬也，故明主不受也。圣人之治也，审于法禁，法禁明著，则官法；必于赏罚，赏罚不阿，则民用。官治则国富，国富则兵强，而霸王之业成矣。霸王者，人主之大利也。人主挟大利以听治，故其任官者当能，其赏罚无私。使士民明焉，尽力致死，则功伐可立而爵禄可致，爵禄致而富贵之业成矣。富贵者，人臣之大利也。人臣挟大利以从事，故其行危至死，其力尽而不望。此谓君不仁，臣不忠，则不可以霸王矣。</w:t>
      </w:r>
    </w:p>
    <w:p>
      <w:pPr>
        <w:pStyle w:val="BodyText"/>
      </w:pPr>
      <w:r>
        <w:t xml:space="preserve"> </w:t>
      </w:r>
      <w:r>
        <w:t xml:space="preserve">夫奸必知则备，必诛则止；不知则肆，不诛则行。夫陈轻货于幽隐，虽曾、史可疑也；悬百金于市，虽大盗不取也。不知，则曾、史可疑于幽隐；必知，则大盗不取悬金于市。故明主之治国也，众其守而重其罪，使民以法禁而不以廉止。母之爱子也倍父，父令之行于子者十母；吏之于民无爱，令之行于民也万父。母积爱而令穷，吏威严而民听从，严爱之策亦可决矣。且父母之所以求于子也，动作则欲其安利也，行身则欲其远罪也。君上之于民也，有难则用其死，安平则尽其力。亲以厚爱关子于安利而不听，君以无爱利求民之死力而令行。明主知之，故不养恩爱之心而增威严之势。故母厚爱处，子多败，推爱也；父薄爱教笞，子多善，用严也。</w:t>
      </w:r>
    </w:p>
    <w:p>
      <w:pPr>
        <w:pStyle w:val="BodyText"/>
      </w:pPr>
      <w:r>
        <w:t xml:space="preserve"> </w:t>
      </w:r>
      <w:r>
        <w:t xml:space="preserve">今家人之治产也，相忍以饥寒，相强以劳苦，虽犯军旅之难，饥馑之患，温衣美食者，必是家也；相怜以衣食，相惠以佚乐，天饥岁荒，嫁妻卖子者，必是家也。故法之为道，前苦而长利；仁之为道，偷乐而后穷。圣人权其轻重，出其大利，故用法之相忍，而弃仁人之相怜也。学者之言皆曰“轻刑”，此乱亡之术也。凡赏罚之必者，劝禁也。赏厚，则所欲之得也疾；罚重，则所恶之禁也急。夫欲利者必恶害，害者，利之反也。反于所欲，焉得无恶？欲治者必恶乱，乱者，治之反也。是故欲治甚者，其赏必厚矣；其恶乱甚者，其罚必重矣。今取于轻刑者，其恶乱不甚也，其欲治又不甚也。此非特无术也，又乃无行。是故决贤、不肖、愚、知之美，在赏罚之轻重。且夫重刑者，非为罪人也。明主之法，揆也。治贼，非治所揆也；所揆也者，是治死人也。刑盗，非治所刑也；治所刑也者，是治胥靡也。故曰：重一奸之罪而止境内之邪，此所以为治也。重罚者，盗贼也；而悼惧者，良民也。欲治者奚疑于重刑名！若夫厚赏者，非独赏功也，又劝一国。受赏者甘利，未赏者慕业，是报一人之功而劝境内之众也，欲治者何疑于厚赏！今不知治者皆曰：“重刑伤民，轻刑可以止奸，何必于重哉？”此不察于治者也。夫以重止者，未必以轻止也；以轻止者，必以重止矣。是以上设重刑者而奸尽止，奸尽止，则此奚伤于民也？所谓重刑者，奸之所利者细，而上之所加焉者大也。民不以小利加大罪，故奸必止者也。所谓轻刑者，奸之所利者大，上之所加焉者小也。民慕其利而傲其罪，故奸不止也。故先圣有谚曰：“不踬于山，而踬于垤。”山者大，故人顺之；垤微小，故人易之也。今轻刑罚，民必易之。犯而不诛，是驱国而弃之也；犯而诛之，是为民设陷也。是故轻罪者，民之垤也。是以轻罪之为民道也，非乱国也，则设民陷也，此则可谓伤民矣！</w:t>
      </w:r>
    </w:p>
    <w:p>
      <w:pPr>
        <w:pStyle w:val="BodyText"/>
      </w:pPr>
      <w:r>
        <w:t xml:space="preserve"> </w:t>
      </w:r>
      <w:r>
        <w:t xml:space="preserve">今学者皆道书策之颂语，不察当世之实事，曰：“上不爱民，赋敛常重，则用不足而下恐上，故天下大乱。”此以为足其财用以加爱焉，虽轻刑罚，可以治也。此言不然矣。凡人之取重赏罚，固已足之之后也；虽财用足而后厚爱之，然而轻刑，犹之乱也。夫当家之爱子，财货足用，货财足用则轻用，轻用则侈泰。亲爱之则不忍，不忍则骄恣。侈泰则家贫，骄恣则行暴。此虽财用足而爱厚，轻利之患也。凡人之生也，财用足则隳于用力，上懦则肆于为非。财用足而力作者，神农也；上治懦而行修者，曾、史也，夫民之不及神农、曾、史亦明矣。老聃有言曰：“知足不辱，知止不殆。”夫以殆辱之故而不求于足之外者，老聃也。今以为足民而可以治，是以民为皆如老聃。故桀贵在天子而不足于尊，富有四海之内而不足于宝。君人者虽足民，不能足使为君天子，而桀未必为天子为足也，则虽足民，何可以为治也？故明主之治国也，适其时事以致财物，论其税赋以均贫富，厚其爵禄以尽贤能，重其刑罚以禁奸邪，使民以力得富，以事致贵，以过受罪，以功致赏，而不念慈惠之赐，此帝王之政也。</w:t>
      </w:r>
    </w:p>
    <w:p>
      <w:pPr>
        <w:pStyle w:val="BodyText"/>
      </w:pPr>
      <w:r>
        <w:t xml:space="preserve"> </w:t>
      </w:r>
      <w:r>
        <w:t xml:space="preserve">人皆寐，则盲者不知；皆嘿，则喑者不知。觉而使之视，问而使之对，则喑盲者穷矣。不听其言也，则无术者不知；不任其身也，则不肖者不知。听其言而求其当，任其身而责其功，则无术不肖者穷矣。夫欲得力士而听其自言，虽庸人与乌获不可别也；授之以鼎俎，则罢健效矣。故官职者，能士之鼎俎也，任之以事而愚智分矣。故无术者得于不用，不肖者得于不任。言不用而自文以为辩，身不任者而自饰以为高。世主眩其辩、滥其高而尊贵之，是不须视而定明也，不待对而定辩也，喑盲者不得矣。明主听其言必责其用，观其行必求其功，然则虚旧之学不谈，矜诬之行不饰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8" w:name="header-n1590"/>
      <w:r>
        <w:t xml:space="preserve">八说</w:t>
      </w:r>
      <w:bookmarkEnd w:id="68"/>
    </w:p>
    <w:p>
      <w:pPr>
        <w:pStyle w:val="FirstParagraph"/>
      </w:pPr>
      <w:r>
        <w:t xml:space="preserve"> </w:t>
      </w:r>
      <w:r>
        <w:t xml:space="preserve">为故人行私谓之“不弃”，以公财分施谓之“仁人”，轻禄重身谓之“君子”，枉法曲亲谓之“有行”，弃官宠交谓之“有侠”，离世遁上谓之“高傲”，交争逆令谓之“刚材”，行惠取众谓之“得民”。不弃者，吏有奸也；仁人者，公财损也；君子者，民难使也；有行者，法制毁也；有侠者，官职旷也；高傲者，民不事也；刚材者，令不行也；得民者，君上孤也。此八者，匹夫之私誉，人主之大败也。反此八者，匹夫之私毁，人主之公利也。人主不察社稷之利害，而用匹夫之私毁，索国之无危乱，不可得矣。</w:t>
      </w:r>
    </w:p>
    <w:p>
      <w:pPr>
        <w:pStyle w:val="BodyText"/>
      </w:pPr>
      <w:r>
        <w:t xml:space="preserve"> </w:t>
      </w:r>
      <w:r>
        <w:t xml:space="preserve">任人以事，存亡治乱之机也，无术以任人，无所任而不败。人君之所任，非辩智则修洁也。任人者，使有势也。智士者未必信也，为多其智，因惑其信也。以智士之计，处乘势之资而为其私急，则君必欺焉。为智者之不可信也，故任修士者，使断事也。修士者未必智，为洁其身、因惑其智。以愚人之所惽，处治事之官而为所然，则事必乱矣。故无术以用人，任智则君欺，任修则君事乱，此无术之患也。明君之道，贱德义贵，下必坐上，决诚以参，听无门户，故智者不得诈欺。计功而行赏，程能而授事，察端而观失，有过者罪，有能者得，故愚者不任事。智者不敢欺，愚者不得断，则事无失矣。</w:t>
      </w:r>
    </w:p>
    <w:p>
      <w:pPr>
        <w:pStyle w:val="BodyText"/>
      </w:pPr>
      <w:r>
        <w:t xml:space="preserve"> </w:t>
      </w:r>
      <w:r>
        <w:t xml:space="preserve">察士然后能知之，不可以为令，夫民不尽察。贤者然后行之，不可以为法，夫民不尽贤。杨朱、墨崔，天下之所察也，干世乱而卒不决，虽察而不可以为官职之令。鲍焦、华角，天下之所贤也，鲍焦木枯，华角赴河，虽贤不可以为耕战之士。故人主之察，智士尽其辩焉；人主之所尊，能士能尽其行焉。今世主察无用之辩，尊远功之行，索国之富强，不可得也。博习辩智如孔、墨，孔、墨不耕耨，则国何得焉？修孝寡欲如曾、史，曾、史不战攻，则国何利焉？匹夫有私便，人主有公利。不作而养足，不仕而名显，此私便也；息文学而明法度，塞私便而一功劳，此公利也。错法以道民也，而又贵文学，则民之所师法也疑；赏功以劝民也，而又尊行修，则民之产利也惰。夫贵文学以疑法，尊行修以贰功，索国之富强，不可得也。</w:t>
      </w:r>
    </w:p>
    <w:p>
      <w:pPr>
        <w:pStyle w:val="BodyText"/>
      </w:pPr>
      <w:r>
        <w:t xml:space="preserve"> </w:t>
      </w:r>
      <w:r>
        <w:t xml:space="preserve">搢 笏干戚，不适有方铁铦；登降周旋，不逮日中奏百；《狸首》射侯，不当强弩趋发；干城距衡冲，不若堙穴伏橐。古人亟于德，中世逐于智，当今争于力。古者寡事而备简，朴陋而不尽，故有珧铫而推车者。古者人寡而相亲，物多而轻利易让，故有揖让而传天下者。然则行揖让，高慈惠，而道仁厚，皆推政也。处多事之时，用寡事之器，非智者之备也；当大争之世，而循揖让之轨，非圣人之治也。故智者不乘推车，圣人不行推政也。</w:t>
      </w:r>
    </w:p>
    <w:p>
      <w:pPr>
        <w:pStyle w:val="BodyText"/>
      </w:pPr>
      <w:r>
        <w:t xml:space="preserve"> </w:t>
      </w:r>
      <w:r>
        <w:t xml:space="preserve">法所以制事，事所以名功也。法有立而有难，权其难而事成，则立之；事成而有害，权其害而功多，则为之。无难之法，无害之功，天下无有也。是以拔千丈之都，败十万之众，死伤者军之乘，甲兵折挫，士卒死伤，而贺战胜得地者，出其小害计其大利也。夫沐者有弃发，除者伤血肉。为人见其难，因释其业，是无术之事也。先圣有言曰：“规有摩而水有波，我欲更之，无奈之何！”此通权之言也。是以说有必立而旷于实者，言有辞拙而急于用者。故圣人不求无害之言，而务无易之事。人之不事衡石者，非贞廉而远利也，石不能为人多少，衡不能为人轻重，求索不能得，故人不事也。明主之国，官不敢枉法，吏不敢为私利，货赂不行，是境内之事尽如衡石也。此其臣有奸者必知，知者必诛。是以有道之主，不求清洁之吏，而务必知之术也。</w:t>
      </w:r>
    </w:p>
    <w:p>
      <w:pPr>
        <w:pStyle w:val="BodyText"/>
      </w:pPr>
      <w:r>
        <w:t xml:space="preserve"> </w:t>
      </w:r>
      <w:r>
        <w:t xml:space="preserve">慈母之于弱子也，爱不可为前。然而弱子有僻行，使之随师；有恶病，使之事医。不随师则陷于刑，不事医则疑于死。慈母虽爱，无益于振刑救死，则存子者非爱也。子母之性，爱也；臣主之权，策也。母不能以爱存家，君安能以爱持国？明主者通于富强，则可以得欲矣。故谨于听治，富强之法也。明其法禁，察其谋计。法明则内无变乱之患，计得于外无死虏之祸。故存国者，非仁义也。仁者，慈惠而轻财者也；暴者，心毅而易诛者也。慈惠，则不忍；轻财，则好与。心毅，则憎心见于下；易诛，则妄杀加于人。不忍，则罚多宥赦；好与，则赏多无功。憎心见，则下怨其上；妄诛，则民将背叛。故仁人在位，下肆而轻犯禁法，偷幸而望于上；暴人在位，则法令妄而臣主乖，民怨而乱心生。故曰：仁暴者，皆亡国者也。</w:t>
      </w:r>
    </w:p>
    <w:p>
      <w:pPr>
        <w:pStyle w:val="BodyText"/>
      </w:pPr>
      <w:r>
        <w:t xml:space="preserve"> </w:t>
      </w:r>
      <w:r>
        <w:t xml:space="preserve">不能具美食而劝饿人饭，不为能活饿者也；不能辟草生粟而劝贷施赏赐，不能为富民者也。今学者之言也，不务本作而好末事，知道虚圣以说民，此劝饭之说。劝饭之说，明主不受也。</w:t>
      </w:r>
    </w:p>
    <w:p>
      <w:pPr>
        <w:pStyle w:val="BodyText"/>
      </w:pPr>
      <w:r>
        <w:t xml:space="preserve"> </w:t>
      </w:r>
      <w:r>
        <w:t xml:space="preserve">书约而弟子辩，法省而民讼简，是以圣人之书必著论，明主之法必详尽事。尽思虑，揣得失，智者之所难也；无思无虑，挈前言而责后功，愚者之所易也。明主虑愚者之所易，以责智者之所难，故智虑力劳不用而国治也。</w:t>
      </w:r>
    </w:p>
    <w:p>
      <w:pPr>
        <w:pStyle w:val="BodyText"/>
      </w:pPr>
      <w:r>
        <w:t xml:space="preserve"> </w:t>
      </w:r>
      <w:r>
        <w:t xml:space="preserve">酸甘咸淡，不以口断而决于宰尹，则厨人轻君而重于宰尹矣。上下清浊，不以耳断而决于乐正，则瞽工轻君而重于乐正矣。治国是非，不以术断而决于宠人，则臣下轻君而重于宠人矣。人主不亲观听，而制断在下，托食于国者也。</w:t>
      </w:r>
    </w:p>
    <w:p>
      <w:pPr>
        <w:pStyle w:val="BodyText"/>
      </w:pPr>
      <w:r>
        <w:t xml:space="preserve"> </w:t>
      </w:r>
      <w:r>
        <w:t xml:space="preserve">使人不衣不食而不饥不寒，又不恶死，则无事上之意。意欲不宰于君，则不可使也。今生杀之柄在大臣，而主令得行者，未尝有也。虎豹必不用其爪牙而与鼷鼠同威，万金之家必不用其富厚而与监门同资。有土之君，说人不能利，恶人不能害，索人欲畏重己，不可得也。</w:t>
      </w:r>
    </w:p>
    <w:p>
      <w:pPr>
        <w:pStyle w:val="BodyText"/>
      </w:pPr>
      <w:r>
        <w:t xml:space="preserve"> </w:t>
      </w:r>
      <w:r>
        <w:t xml:space="preserve">人臣肆意陈欲曰“侠”，人主肆意陈欲曰“乱”；人臣轻上曰“骄”，人主轻下曰“暴”。行理同实，下以受誉，上以得非。人臣大得，人主大亡。</w:t>
      </w:r>
    </w:p>
    <w:p>
      <w:pPr>
        <w:pStyle w:val="BodyText"/>
      </w:pPr>
      <w:r>
        <w:t xml:space="preserve"> </w:t>
      </w:r>
      <w:r>
        <w:t xml:space="preserve">明主之国，有贵臣，无重臣。贵臣者，爵尊而官大也；重臣者，言听而力多者也。明主之国，迁官袭级，官爵受功，故有贵臣。言不度行而有伪，必诛，故无重臣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9" w:name="header-n1591"/>
      <w:r>
        <w:t xml:space="preserve">八经</w:t>
      </w:r>
      <w:bookmarkEnd w:id="69"/>
    </w:p>
    <w:p>
      <w:pPr>
        <w:pStyle w:val="FirstParagraph"/>
      </w:pPr>
      <w:r>
        <w:t xml:space="preserve">一、因情</w:t>
      </w:r>
    </w:p>
    <w:p>
      <w:pPr>
        <w:pStyle w:val="BodyText"/>
      </w:pPr>
      <w:r>
        <w:t xml:space="preserve"> </w:t>
      </w:r>
      <w:r>
        <w:t xml:space="preserve">凡治天下，必因人情。人情者，有好恶，故赏罚可用；赏罚可用，则禁令可立而治道具矣。君执柄以处势，故令行禁止。柄者，杀生之制也；势者，胜众之资也。废置无度则权渎，赏罚下共则威分。是以明主不怀爱而听，不留说而计。故听言不参，则权分乎奸；智力不用，则君穷乎臣。故明主之行制也天，其用人也鬼。天则不非，鬼则不困。势行教严，逆而不违，毁誉一行而不议。故赏贤罚暴，誉善之至者也；赏暴罚贤，举恶之至者也：是谓赏同罚异。赏莫如厚，使民利之；誉莫如美，使民荣之；诛莫如重，使民畏之；毁莫如恶，使民耻之。然后一行其法，禁诛于私家，不害功罪。赏罚必知之，知之，道尽矣。</w:t>
      </w:r>
    </w:p>
    <w:p>
      <w:pPr>
        <w:pStyle w:val="BodyText"/>
      </w:pPr>
      <w:r>
        <w:t xml:space="preserve">二、主道</w:t>
      </w:r>
    </w:p>
    <w:p>
      <w:pPr>
        <w:pStyle w:val="BodyText"/>
      </w:pPr>
      <w:r>
        <w:t xml:space="preserve"> </w:t>
      </w:r>
      <w:r>
        <w:t xml:space="preserve">力不敌众，智不尽物。与其用一人，不如用一国，故智力敌而群物胜。揣中则私劳，不中则任过。下君尽己之能，中君尽人之力，上君尽人之智。是以事至而结智，一听而公会。听不一则后悖于前，后悖于前则愚智不分；不公会则犹豫而不断，不断则事留。自取一，则毋道堕壑之累。故使之讽，讽定而怒。是以言陈之曰，必有策籍。结智者事发而验，结能者功见而谋成败。成败有征，赏罚随之。事成则君收其功，规败则臣任其罪。君人者合符犹不亲，而况于力乎？事智犹不亲，而况于悬乎？故非用人也不取同，同则君怒。使人相用则君神，则下尽。下尽下，则臣上不因君，而主道毕矣。</w:t>
      </w:r>
    </w:p>
    <w:p>
      <w:pPr>
        <w:pStyle w:val="BodyText"/>
      </w:pPr>
      <w:r>
        <w:t xml:space="preserve">三、起乱</w:t>
      </w:r>
    </w:p>
    <w:p>
      <w:pPr>
        <w:pStyle w:val="BodyText"/>
      </w:pPr>
      <w:r>
        <w:t xml:space="preserve"> </w:t>
      </w:r>
      <w:r>
        <w:t xml:space="preserve">知臣主之异利者王，以为同者劫，与共事者杀。故明主审公私之分，审利害之地，奸乃无所乘。乱之所生六也：主母，后姬，子姓，弟兄，大臣，显贤。任吏责臣，主母不放；礼施异等，后姬不疑；分势不贰，庶适不争；权籍不失，史弟不侵；下不一门，大臣有拥；禁赏必行，显贤不乱。臣有二因，谓外内也。外曰畏，内曰爱。所畏之求得，所爱之言听，此乱臣之所因也。外国之置诸吏者，结诛亲暱重帑，则外不籍矣；爵禄循功，请者俱罪，则内不因矣。外不籍，内不因，则奸充塞矣。官袭节而进，以至大任，智也。其位至而任大者，以三节持之：曰质，曰镇，曰固。亲戚妻子，质也；爵禄厚而必，镇也；参伍责怒，固也。贤者止于质，贪饕化于镇，奸邪穷于固。忍不制则下上，小不除则大诛，而名实当则径之。生害事，死伤名，则行饮食；不然，而与其仇：此谓除阴奸也。医曰诡，诡曰易。易功而赏，见罪而罚，而诡乃止。是非不泄，说谏不通，而易乃不用。父兄贤良播出曰游祸，其患邻敌多资。僇辱之人近习曰狎贼，其患发忿疑辱之心生。藏怒持罪而不发曰增乱，其患侥幸妄举之人起。大臣两重提衡而不踦曰卷祸，其患家隆劫杀之难作。脱易不自神曰弹威，其患贼夫酖毒之乱起。此五患者，人主之不知，是有劫杀之事。废置之事，生于内则治，生于外则乱。是以明主以功论之内，而以利资之外，其故国治而敌乱。即乱之道：臣憎，则起外若眩；臣爱，则起内若药。</w:t>
      </w:r>
    </w:p>
    <w:p>
      <w:pPr>
        <w:pStyle w:val="BodyText"/>
      </w:pPr>
      <w:r>
        <w:t xml:space="preserve">四、立道</w:t>
      </w:r>
    </w:p>
    <w:p>
      <w:pPr>
        <w:pStyle w:val="BodyText"/>
      </w:pPr>
      <w:r>
        <w:t xml:space="preserve"> </w:t>
      </w:r>
      <w:r>
        <w:t xml:space="preserve">参伍之道：行参以谋多，揆伍以责失。行参必拆，揆伍必怒。不拆则渎上，不怒则相和。拆之征足以知多寡，怒之前不及其众。观听之势，其征在比周而赏异也，诛毋谒而罪同。言会众端，必揆之以地，谋之以天，验之以物，参之以人。四征者符，乃可以观矣。参言以知其诚，易视以改其泽，执见以得非常。一用以务近习，重言以惧远使。举往以悉其前，即迩以知其内，疏置以知其外。握明以问所暗，诡使以绝黩泄。倒言以尝所疑，论反以得阴奸。设谏以纲独为，举错以观奸动。明说以诱避过，卑适以观直謟。宣闻以通未见，作斗以散朋党。深一以警众心，泄异以易其虑。似类则合其参，陈过则明其固。知辟罪以止威，阴使时循以省衷。渐更以离通比。下约以侵其上：相室，约其廷臣；廷臣，约其官属；兵士，约其军吏；遣使，约其行介；县令，约其辟吏；郎中，约其左右；后姬，约其宫媛。此之谓条达之道。言通事泄，则术不行。</w:t>
      </w:r>
    </w:p>
    <w:p>
      <w:pPr>
        <w:pStyle w:val="BodyText"/>
      </w:pPr>
      <w:r>
        <w:t xml:space="preserve">五、类柄</w:t>
      </w:r>
    </w:p>
    <w:p>
      <w:pPr>
        <w:pStyle w:val="BodyText"/>
      </w:pPr>
      <w:r>
        <w:t xml:space="preserve"> </w:t>
      </w:r>
      <w:r>
        <w:t xml:space="preserve">明主，其务在周密。是以喜见则德偿，怒见则威分。故明主之言隔塞而不通，周密而不见。故以一得十者，下道也；以十得一者，上道也。明主兼行上下，故奸无所失。伍、官、连、县而邻，谒过赏，失过诛。上之于下，下之于上，亦然。是故上下贵贱相畏以法，相诲以和。民之性，有生之实，有生之名。为君者有贤知之名，有赏罚之实。名实俱至，故福善必闻矣。</w:t>
      </w:r>
    </w:p>
    <w:p>
      <w:pPr>
        <w:pStyle w:val="BodyText"/>
      </w:pPr>
      <w:r>
        <w:t xml:space="preserve">六、参言</w:t>
      </w:r>
    </w:p>
    <w:p>
      <w:pPr>
        <w:pStyle w:val="BodyText"/>
      </w:pPr>
      <w:r>
        <w:t xml:space="preserve"> </w:t>
      </w:r>
      <w:r>
        <w:t xml:space="preserve">听不参，则无以责下；言不督乎用，则邪说当上。言之为物也以多信，不然之物，十从云疑，百人然乎，千人不可解也。呐者言之疑，辩者言之信。奸之食上也，取资乎众，籍信乎辩，而以类饰其私。人主不餍忿而待合参，其势资下也。有道之主听言，督其用，课其功，功课而赏罚生焉，故无用之辩不留朝。任事者知不足以治职，则放官收。说大而夸则穷端，故奸得而怒。无故而不当为诬，诬而罪臣。言必有报，说必责用也，故朋党之言不上闻。凡听之道，人臣忠论以闻奸，博论以内一，人主不智则奸得资。明主之道，己喜，则求其所纳；己怒，则察其所构；论于已变之后，以得毁誉公私之征。众谏以效智故，使君自取一以避罪，故众之谏也败。君之取也，无副言于上以设将然，今符言于后以知谩诚语。明主之道，臣不得两谏，必任其一语；不得擅行，必合其参，故奸无道进矣。</w:t>
      </w:r>
    </w:p>
    <w:p>
      <w:pPr>
        <w:pStyle w:val="BodyText"/>
      </w:pPr>
      <w:r>
        <w:t xml:space="preserve">七、听法</w:t>
      </w:r>
    </w:p>
    <w:p>
      <w:pPr>
        <w:pStyle w:val="BodyText"/>
      </w:pPr>
      <w:r>
        <w:t xml:space="preserve"> </w:t>
      </w:r>
      <w:r>
        <w:t xml:space="preserve">官之重也，毋法也；法之息也，上暗也。上暗无度，则官擅为；官擅为，故奉重无前；则征多；征多故富。官之富重也，乱功之所生也。明主之道取于任，贤于官，赏于功。言程，主喜，俱必利；不当，主怒，俱必害；则人不私父兄而进其仇雠。势足以行法，奉足以给事，而私无所生，故民劳苦而轻官。任事者毋重，使其宠必在爵；外官者毋私，使其利必在禄；故民尊爵而重禄。爵禄，所以赏也；民重所以赏也，则国治。刑之烦也，名之缪也，赏誉不当则民疑，民之重名与其重赏也均。赏者有诽焉，不足以劝；罚者有誉焉，不足以禁。明主之道，赏必出乎公利，名必在乎为上。赏誉同轨，非诛俱行。然则民无荣于赏之内。有重罚者必有恶名，故民畏。罚，所以禁也；民畏所以禁，则国治矣。</w:t>
      </w:r>
    </w:p>
    <w:p>
      <w:pPr>
        <w:pStyle w:val="BodyText"/>
      </w:pPr>
      <w:r>
        <w:t xml:space="preserve">八、主威</w:t>
      </w:r>
    </w:p>
    <w:p>
      <w:pPr>
        <w:pStyle w:val="BodyText"/>
      </w:pPr>
      <w:r>
        <w:t xml:space="preserve"> </w:t>
      </w:r>
      <w:r>
        <w:t xml:space="preserve">行义示则主威分，慈仁听则法制毁。民以制畏上，而上以势卑下，故下肆很触而荣于轻君之俗，则主威分。民以法难犯上，而上以法挠慈仁，故下明爱施而务赇纹之政，是以法令隳。尊私行以贰主威，行赇纹以疑法，听之则乱治，不听则谤主，故君轻乎位而法乱乎官，此之谓无常之国。明主之道，臣不得以行义成荣，不得以家利为功，功名所生，必出于官法。法之年外，虽有难行，不以显焉，故民无以私名。设法度以齐民，信赏罚以尽民能，明诽誉以劝沮。名号、赏罚、法令三隅。故大臣有行则尊君，百姓有功则利上，此之谓有道之国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0" w:name="header-n1592"/>
      <w:r>
        <w:t xml:space="preserve">五蠹</w:t>
      </w:r>
      <w:bookmarkEnd w:id="70"/>
    </w:p>
    <w:p>
      <w:pPr>
        <w:pStyle w:val="FirstParagraph"/>
      </w:pPr>
      <w:r>
        <w:t xml:space="preserve"> </w:t>
      </w:r>
      <w:r>
        <w:t xml:space="preserve">上古之世，人民少而禽兽众，人民不胜禽兽虫蛇。有圣人作，构木为巢以避群害，而民悦之，使王天下，号曰有巢氏。民食果蓏蚌蛤，腥臊恶臭而伤害腹胃，民多疾病。有圣人作，钻燧取火以化腥臊，而民说之，使王天下，号之曰燧人氏。中古之世，天下大水，而鲧、禹决渎。近古之世，桀、纣暴乱，而汤、武征伐。今有构木钻燧于夏后氏之世者，必为鲧、禹笑矣；有决渎于殷、周之世者，必为汤、武笑矣。然则今有美尧、舜、汤、武、禹之道于当今之世者，必为新圣笑矣。是以圣人不期修古，不法常可，论世之事，因为之备。宋有人耕田者，田中有株，兔走触株，折颈而死，因释其耒而守株，冀复得兔，兔不可复得，而身为宋国笑。今欲以先王之政，治当世之民，皆守株之类也。</w:t>
      </w:r>
    </w:p>
    <w:p>
      <w:pPr>
        <w:pStyle w:val="BodyText"/>
      </w:pPr>
      <w:r>
        <w:t xml:space="preserve"> </w:t>
      </w:r>
      <w:r>
        <w:t xml:space="preserve">古者丈夫不耕，草木之实足食也；妇人不织，禽兽之皮足衣也。不事力而养足，人民少而财有余，故民不争。是以厚赏不行，重罚不用，而民自治。今人有五子不为多，子又有五子，大父未死而有二十五孙。是以人民众而货财寡，事力劳而供养薄，故民争，虽倍赏累罚而不免于乱。</w:t>
      </w:r>
    </w:p>
    <w:p>
      <w:pPr>
        <w:pStyle w:val="BodyText"/>
      </w:pPr>
      <w:r>
        <w:t xml:space="preserve"> </w:t>
      </w:r>
      <w:r>
        <w:t xml:space="preserve">尧之王天下也，茅茨不翦，采椽不斫；粝粢之食，藿之羹；冬日麂裘，夏日葛衣；虽监门之服养，不亏于此矣。禹之王天下也，身执耒歃以为民先，股无肢，胫不生毛，虽臣虏之劳，不苦于此矣。以是言之，夫古之让天子者，是去监门之养，而离臣虏之劳也，古传天下而不足多也。今之县令，一日身死，子孙累世絜驾，故人重之。是以人之于让也，轻辞古之天子，难去今之县令者，薄厚之实异也。夫山居而谷汲者，腊而相遗以水；泽居苦水者，买庸而决窦。故饥岁之春，幼弟不饷；穰岁之秋，疏客必食。非疏骨肉爱过客也，多少之实异也。是以古之易财，非仁也，财多也；今之争夺，非鄙也，财寡也。轻辞天子，非高也，势薄也；争士橐，非下也，权重也。故圣人议多少、论薄厚为之政。故罚薄不为慈，诛严不为戾，称俗而行也。故事因于世，而备适于事。</w:t>
      </w:r>
    </w:p>
    <w:p>
      <w:pPr>
        <w:pStyle w:val="BodyText"/>
      </w:pPr>
      <w:r>
        <w:t xml:space="preserve"> </w:t>
      </w:r>
      <w:r>
        <w:t xml:space="preserve">古者大王处丰、镐之间，地方百里，行仁义而怀西戎，遂王天下。徐偃王处汉东，地方五百里，行仁义，割地而朝者三十有六国。荆文王恐其害己也，举兵伐徐，遂灭之。故文王行仁义而王天下，偃王行仁义而丧其国，是仁义用于古不用于今也。故曰：世异则事异。当舜之时，有苗不服，禹将伐之。舜曰：“不可。上德不厚而行武，非道也。”乃修教三年，执干戚舞，有苗乃服。共工之战，铁铦矩者及乎敌，铠甲不坚者伤乎体。是干戚用于古不用于今也。故曰：事异则备变。上古竞于道德，中世逐于智谋，当今争于气力。齐将攻鲁，鲁使子贡说之。齐人曰：“子言非不辩也，吾所欲者土地也，非斯言所谓也。”遂举兵伐鲁，去门十里以为界。故偃王仁义而徐亡，子贡辩智而鲁削。以是言之，夫仁义辩智，非所以持国也。去偃王之仁，息子贡之智，循徐、鲁之力使敌万乘，则齐、荆之欲不得行于二国矣。</w:t>
      </w:r>
    </w:p>
    <w:p>
      <w:pPr>
        <w:pStyle w:val="BodyText"/>
      </w:pPr>
      <w:r>
        <w:t xml:space="preserve"> </w:t>
      </w:r>
      <w:r>
        <w:t xml:space="preserve">夫古今异俗，新故异备。如欲以宽缓之政，治急世之民，犹无辔策而御马，此不知之患也。今儒、墨皆称先王兼爱天下，则视民如父母。何以明其然也？曰：“司寇行刑，君为之不举乐；闻死刑之报，君为流涕。”此所举先王也。夫以君臣为如父子则必治，推是言之，是无乱父子也。人之情性莫先于父母，皆见爱而未必治也，虽厚爱矣，奚遽不乱？今先王之爱民，不过父母之爱子，子未必不乱也，则民奚遽治哉？且夫以法行刑，而君为之流涕，此以效仁，非以为治也。夫垂泣不欲刑者，仁也；然而不可不刑者，法也。先王胜其法，不听其泣，则仁之不可以为治亦明矣。</w:t>
      </w:r>
    </w:p>
    <w:p>
      <w:pPr>
        <w:pStyle w:val="BodyText"/>
      </w:pPr>
      <w:r>
        <w:t xml:space="preserve"> </w:t>
      </w:r>
      <w:r>
        <w:t xml:space="preserve">且民者固服于势，寡能怀于义。仲尼，天下圣人也，修行明道以游海内，海内说其仁、美其义而为服役者七十人。盖贵仁者寡，能义者难也。故以天下之大，而为服役者七十人，而仁义者一人。鲁哀公，下主也，南面君国，境内之民莫敢不臣。民者固服于势，诚易以服人，故仲尼反为臣而哀公顾为君。仲尼非怀其义，服其势也。故以义则仲尼不服于哀公，乘势则哀公臣仲尼。今学者之说人主也，不乘必胜之势，而务行仁义则可以王，是求人主之必及仲尼，而以世之凡民皆如列徒，此必不得之数也。</w:t>
      </w:r>
    </w:p>
    <w:p>
      <w:pPr>
        <w:pStyle w:val="BodyText"/>
      </w:pPr>
      <w:r>
        <w:t xml:space="preserve"> </w:t>
      </w:r>
      <w:r>
        <w:t xml:space="preserve">今有不才之子，父母怒之弗为改，乡人谯之弗为动，师长教之弗为变。夫以父母之爱、乡人之行、师长之智，三美加焉，而终不动，其胫毛不改。州部之吏，操官兵，推公法，而求索奸人，然后恐惧，变其节，易其行矣。故父母之爱不足以教子，必待州部之严刑者，民固骄于爱、听于威矣。故十仞之城，楼季弗能逾者，峭也；千仞之山，跛牂易牧者，夷也。故明王峭其法而严其刑也。布帛寻常，庸人不释；铄金百溢，盗跖不掇。不必害，则不释寻常；必害手，则不掇百溢。故明主必其诛也。是以赏莫如厚而信，使民利之；罚莫如重而必，使民畏之；法莫如一而固，使民知之。故主施赏不迁，行诛无赦，誉辅其赏，毁随其罚，则贤、不肖俱尽其力矣。</w:t>
      </w:r>
    </w:p>
    <w:p>
      <w:pPr>
        <w:pStyle w:val="BodyText"/>
      </w:pPr>
      <w:r>
        <w:t xml:space="preserve"> </w:t>
      </w:r>
      <w:r>
        <w:t xml:space="preserve">今则不然。其有功也爵之，而卑其士官也；以其耕作也赏之，而少其家业也；以其不收也外之，而高其轻世也；以其犯禁罪之，而多其有勇也。毁誉、赏罚之所加者，相与悖缪也，故法禁坏而民愈乱。今兄弟被侵，必攻者，廉也；知友辱，随仇者，贞也。廉贞之行成，而君上之法犯矣。人主尊贞廉之行，而忘犯禁之罪，故民程于勇，而吏不能胜也。不事力而衣食，谓之能；不战功而尊，则谓之贤。贤能之行成，而兵弱而地荒矣。人主说贤能之行，而忘兵弱地荒之祸，则私行立而公利灭矣。</w:t>
      </w:r>
    </w:p>
    <w:p>
      <w:pPr>
        <w:pStyle w:val="BodyText"/>
      </w:pPr>
      <w:r>
        <w:t xml:space="preserve"> </w:t>
      </w:r>
      <w:r>
        <w:t xml:space="preserve">儒以文乱法，侠以武犯禁，而人主兼礼之，此所以乱也。夫离法者罪，而诸先王以文学取；犯禁者诛，而群侠以私剑养。故法之所非，君之所取；吏之所诛，上之所养也。法、趣、上、下，四相反也，而无所定，虽有十黄帝不能治也。故行仁义者非所誉，誉之则害功；文学者非所用，用之则乱法。楚之有直躬，其父窃羊，而谒之吏。令尹曰：“杀之！”以为直于君而曲于父，报而罪之。以是观之，夫君之直臣，父之暴子也。鲁人从君战，三战三北。仲尼问其故，对曰：“吾有老父，身死莫之养也。”仲尼以为孝，举而上之。以是观之，夫父之孝子，君之背臣也。故令尹诛而楚奸不上闻，仲尼赏而鲁民易降北。上下之利，若是其异也，而人主兼举匹夫之行，而求致社稷之福，必不几矣。</w:t>
      </w:r>
    </w:p>
    <w:p>
      <w:pPr>
        <w:pStyle w:val="BodyText"/>
      </w:pPr>
      <w:r>
        <w:t xml:space="preserve"> </w:t>
      </w:r>
      <w:r>
        <w:t xml:space="preserve">古者苍颉之作书也，自环者谓之私，背私谓之公，公私之相背也，乃苍颉固以知之矣。今以为同利者，不察之患也，然则为匹夫计者，莫如修行义而习文学。行义修则见信，见信则受事；文学习则为明师，为明师则显荣：此匹夫之美也。然则无功而受事，无爵而显荣，为有政如此，则国必乱，主必危矣。故不相容之事，不两立也。斩敌者受赏，而高慈惠之行；拔城者受爵禄，而信廉爱之说；坚甲厉兵以备难，而美荐绅之饰；富国以农，距敌恃卒，而贵文学之士；废敬上畏法之民，而养游侠私剑之属。举行如此，治强不可得也。国平养儒侠，难至用介士，所利非所用，所用非所利。是故服事者简其业，而于游学者日众，是世之所以乱也。</w:t>
      </w:r>
    </w:p>
    <w:p>
      <w:pPr>
        <w:pStyle w:val="BodyText"/>
      </w:pPr>
      <w:r>
        <w:t xml:space="preserve"> </w:t>
      </w:r>
      <w:r>
        <w:t xml:space="preserve">且世之所谓贤者，贞信之行也；所谓智者，微妙之言也。微妙之言，上智之所难知也。今为众人法，而以上智之所难知，则民无从识之矣。故糟糠不饱者不务粱肉，短褐不完者不待文绣。夫治世之事，急者不得，则缓者非所务也。今所治之政，民间之事，夫妇所明知者不用，而慕上知之论，则其于治反矣。故微妙之言，非民务也。若夫贤良贞信之行者，必将贵不欺之士；不欺之士者，亦无不欺之术也。布衣相与交，无富厚以相利，无威势以相惧也，故求不欺之士。今人主处制人之势，有一国之厚，重赏严诛，得操其柄，以修明术之所烛，虽有田常、子罕之臣，不敢欺也，奚待于不欺之士？今贞信之士不盈于十，而境内之官以百数，必任贞信之士，则人不足官。人不足官，则治者寡而乱者众矣。故明主之道，一法而不求智，固术而不慕信，故法不败，而群官无奸诈矣。</w:t>
      </w:r>
    </w:p>
    <w:p>
      <w:pPr>
        <w:pStyle w:val="BodyText"/>
      </w:pPr>
      <w:r>
        <w:t xml:space="preserve"> </w:t>
      </w:r>
      <w:r>
        <w:t xml:space="preserve">今人主之于言也，说其辩而不求其当焉；其用于行也，美其声而不责其功。是以天下之众，其谈言者务为辨而不周于用，故举先王言仁义者盈廷，而政不免于乱；行身者竞于为高而不合于功，故智士退处岩穴，归禄不受，而兵不免于弱，政不免于乱，此其故何也？民之所誉，上之所礼，乱国之术也。今境内之民皆言治，藏商、管之法者家有之，而国贫，言耕者众，执耒者寡也；境内皆言兵，藏孙、吴之书者家有之，而兵愈弱，言战者多，被甲者少也。故明主用其力，不听其言；赏其功，伐禁无用。故民尽死力以从其上。夫耕之用力也劳，而民为之者，曰：可得以富也。战之事也危，而民为之者，曰：可得以贵也。今修文学，习言谈，则无耕之劳而有富之实，无战之危而有贵之尊，则人孰不为也？是以百人事智而一人用力。事智者众，则法败；用力者寡，则国贫：此世之所以乱也。&gt;&gt;&gt;&gt;故明主之国，无书简之文，以法为教；无先王之语，以吏为师；无私剑之捍，以斩首为勇。是境内之民，其言谈者必轨于法，动作者归之于功，为勇者尽之于军。是故无事则国富，有事则兵强，此之谓王资。既畜王资而承敌国之儥超五帝侔三王者，必此法也。</w:t>
      </w:r>
    </w:p>
    <w:p>
      <w:pPr>
        <w:pStyle w:val="BodyText"/>
      </w:pPr>
      <w:r>
        <w:t xml:space="preserve"> </w:t>
      </w:r>
      <w:r>
        <w:t xml:space="preserve">今则不然，士民纵恣于内，言谈者为势于外，外内称恶，以待强敌，不亦殆乎！故群臣之言外事者，非有分于从衡之党，则有仇雠之忠，而借力于国也。从者，合众强以攻一弱也；而衡者，事一强以攻众弱也：皆非所以持国也。今人臣之言衡者，皆曰：“不事大，则遇敌受祸矣。”事大未必有实，则举图而委，效玺而请兵矣。献图则地削，效玺则名卑，地削则国削，名卑则政乱矣。事大为衡，未见其利也，而亡地乱政矣。人臣之言从者，皆曰：“不救小而伐大，则失天下，失天下则国危，国危而主卑。”救小未必有实，则起兵而敌大矣。救小未必能存，而交大未必不有疏，有疏则为强国制矣。出兵则军败，退守则城拔。救小为从，未见其利，而亡地败军矣。是故事强，则以外权士官于内；求小，则以内重求利于外。国利未立，封土厚禄至矣；主上虽卑，人臣尊矣；国地虽削，私家富矣。事成，则以权长重；事败，则以富退处。人主之于其听说也于其臣，事未成则爵禄已尊矣；事败而弗诛，则游说之士孰不为用缴之说而侥幸其后？故破国亡主以听言谈者之浮说。此其故何也？是人君不明乎公私之利，不察当否之言，而诛罚不必其后也。皆曰：“外事，大可以王，小可以安。”夫王者，能攻人者也；而安，则不可攻也。强，则能攻人者也；治，则不可攻也。治强不可责于外，内政之有也。今不行法术于内，而事智于外，则不至于治强矣。</w:t>
      </w:r>
    </w:p>
    <w:p>
      <w:pPr>
        <w:pStyle w:val="BodyText"/>
      </w:pPr>
      <w:r>
        <w:t xml:space="preserve"> </w:t>
      </w:r>
      <w:r>
        <w:t xml:space="preserve">鄙谚曰：“长袖善舞，多钱善贾。”此言多资之易为工也。故治强易为谋，弱乱难为计。故用于秦者，十变而谋希失；用于燕者，一变而计希得。非用于秦者必智，用于燕者必愚也，盖治乱之资异也。故周去秦为从，期年而举；卫离魏为衡，半岁而亡。是周灭于从，卫亡于衡也。使周、卫缓其从衡之计，而严其境内之治，明其法禁，必其赏罚，尽其地力以多其积，致其民死以坚其城守，天下得其地则其利少，攻其国则其伤大，万乘之国莫敢自顿于坚城之下，而使强敌裁其弊也，此必不亡之术也。舍必不亡之术而道必灭之事，治国者之过也。智困于内而政乱于外，则亡不可振也。</w:t>
      </w:r>
    </w:p>
    <w:p>
      <w:pPr>
        <w:pStyle w:val="BodyText"/>
      </w:pPr>
      <w:r>
        <w:t xml:space="preserve"> </w:t>
      </w:r>
      <w:r>
        <w:t xml:space="preserve">民之政计，皆就安利如辟危穷。今为之攻战，进则死于敌，退则死于诛，则危矣。弃私家之事而必汗马之劳，家困而上弗论，则穷矣。穷危之所在也，民安得勿避？故事私门而完解舍，解舍完则远战，远战则安。行货赂而袭当涂者则求得，求得则私安，私安则利之所在，安得勿就？是以公民少而私人众矣。</w:t>
      </w:r>
    </w:p>
    <w:p>
      <w:pPr>
        <w:pStyle w:val="BodyText"/>
      </w:pPr>
      <w:r>
        <w:t xml:space="preserve"> </w:t>
      </w:r>
      <w:r>
        <w:t xml:space="preserve">夫明王治国之政，使其商工游食之民少而名卑，以寡趣本务而趋末作。今世近习之请行，则官爵可买；官爵可买，则商工不卑也矣。奸财货贾得用于市，则商人不少矣。聚敛倍农而致尊过耕战之士，则耿介之士寡而高价之民多矣。</w:t>
      </w:r>
    </w:p>
    <w:p>
      <w:pPr>
        <w:pStyle w:val="BodyText"/>
      </w:pPr>
      <w:r>
        <w:t xml:space="preserve"> </w:t>
      </w:r>
      <w:r>
        <w:t xml:space="preserve">是故乱国之俗：其学者，则称先王之道以籍仁义，盛容服而饰辩说，以疑当世之法，而贰人主之心。其言古者，为设诈称，借于外力，以成其私，而遗社稷之利。其带剑者，聚徒属，立节操，以显其名，而犯五官之禁。其患御者，积于私门，尽货赂，而用重人之谒，退汗马之劳。其商工之民，修治苦之器，聚弗靡之财，蓄积待时，而侔农夫之利。此五者，邦之蠹也。人主不除此五蠹之民，不养耿介之士，则海内虽有破亡之国，削灭之朝，亦勿怪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1" w:name="header-n1593"/>
      <w:r>
        <w:t xml:space="preserve">显学</w:t>
      </w:r>
      <w:bookmarkEnd w:id="71"/>
    </w:p>
    <w:p>
      <w:pPr>
        <w:pStyle w:val="FirstParagraph"/>
      </w:pPr>
      <w:r>
        <w:t xml:space="preserve"> </w:t>
      </w:r>
      <w:r>
        <w:t xml:space="preserve">上古之世，人民少而禽兽众，人民不胜禽兽虫蛇。有圣人作，构木为巢以避群害，而民悦之，使王天下，号曰有巢氏。民食果蓏蚌蛤，腥臊恶臭而伤害腹胃，民多疾病。有圣人作，钻燧取火以化腥臊，而民说之，使王天下，号之曰燧人氏。中古之世，天下大水，而鲧、禹决渎。近古之世，桀、纣暴乱，而汤、武征伐。今有构木钻燧于夏后氏之世者，必为鲧、禹笑矣；有决渎于殷、周之世者，必为汤、武笑矣。然则今有美尧、舜、汤、武、禹之道于当今之世者，必为新圣笑矣。是以圣人不期修古，不法常可，论世之事，因为之备。宋有人耕田者，田中有株，兔走触株，折颈而死，因释其耒而守株，冀复得兔，兔不可复得，而身为宋国笑。今欲以先王之政，治当世之民，皆守株之类也。</w:t>
      </w:r>
    </w:p>
    <w:p>
      <w:pPr>
        <w:pStyle w:val="BodyText"/>
      </w:pPr>
      <w:r>
        <w:t xml:space="preserve"> </w:t>
      </w:r>
      <w:r>
        <w:t xml:space="preserve">古者丈夫不耕，草木之实足食也；妇人不织，禽兽之皮足衣也。不事力而养足，人民少而财有余，故民不争。是以厚赏不行，重罚不用，而民自治。今人有五子不为多，子又有五子，大父未死而有二十五孙。是以人民众而货财寡，事力劳而供养薄，故民争，虽倍赏累罚而不免于乱。</w:t>
      </w:r>
    </w:p>
    <w:p>
      <w:pPr>
        <w:pStyle w:val="BodyText"/>
      </w:pPr>
      <w:r>
        <w:t xml:space="preserve"> </w:t>
      </w:r>
      <w:r>
        <w:t xml:space="preserve">尧之王天下也，茅茨不翦，采椽不斫；粝粢之食，藿之羹；冬日麂裘，夏日葛衣；虽监门之服养，不亏于此矣。禹之王天下也，身执耒歃以为民先，股无肢，胫不生毛，虽臣虏之劳，不苦于此矣。以是言之，夫古之让天子者，是去监门之养，而离臣虏之劳也，古传天下而不足多也。今之县令，一日身死，子孙累世絜驾，故人重之。是以人之于让也，轻辞古之天子，难去今之县令者，薄厚之实异也。夫山居而谷汲者，腊而相遗以水；泽居苦水者，买庸而决窦。故饥岁之春，幼弟不饷；穰岁之秋，疏客必食。非疏骨肉爱过客也，多少之实异也。是以古之易财，非仁也，财多也；今之争夺，非鄙也，财寡也。轻辞天子，非高也，势薄也；争士橐，非下也，权重也。故圣人议多少、论薄厚为之政。故罚薄不为慈，诛严不为戾，称俗而行也。故事因于世，而备适于事。</w:t>
      </w:r>
    </w:p>
    <w:p>
      <w:pPr>
        <w:pStyle w:val="BodyText"/>
      </w:pPr>
      <w:r>
        <w:t xml:space="preserve"> </w:t>
      </w:r>
      <w:r>
        <w:t xml:space="preserve">古者大王处丰、镐之间，地方百里，行仁义而怀西戎，遂王天下。徐偃王处汉东，地方五百里，行仁义，割地而朝者三十有六国。荆文王恐其害己也，举兵伐徐，遂灭之。故文王行仁义而王天下，偃王行仁义而丧其国，是仁义用于古不用于今也。故曰：世异则事异。当舜之时，有苗不服，禹将伐之。舜曰：“不可。上德不厚而行武，非道也。”乃修教三年，执干戚舞，有苗乃服。共工之战，铁铦矩者及乎敌，铠甲不坚者伤乎体。是干戚用于古不用于今也。故曰：事异则备变。上古竞于道德，中世逐于智谋，当今争于气力。齐将攻鲁，鲁使子贡说之。齐人曰：“子言非不辩也，吾所欲者土地也，非斯言所谓也。”遂举兵伐鲁，去门十里以为界。故偃王仁义而徐亡，子贡辩智而鲁削。以是言之，夫仁义辩智，非所以持国也。去偃王之仁，息子贡之智，循徐、鲁之力使敌万乘，则齐、荆之欲不得行于二国矣。</w:t>
      </w:r>
    </w:p>
    <w:p>
      <w:pPr>
        <w:pStyle w:val="BodyText"/>
      </w:pPr>
      <w:r>
        <w:t xml:space="preserve"> </w:t>
      </w:r>
      <w:r>
        <w:t xml:space="preserve">夫古今异俗，新故异备。如欲以宽缓之政，治急世之民，犹无辔策而御马，此不知之患也。今儒、墨皆称先王兼爱天下，则视民如父母。何以明其然也？曰：“司寇行刑，君为之不举乐；闻死刑之报，君为流涕。”此所举先王也。夫以君臣为如父子则必治，推是言之，是无乱父子也。人之情性莫先于父母，皆见爱而未必治也，虽厚爱矣，奚遽不乱？今先王之爱民，不过父母之爱子，子未必不乱也，则民奚遽治哉？且夫以法行刑，而君为之流涕，此以效仁，非以为治也。夫垂泣不欲刑者，仁也；然而不可不刑者，法也。先王胜其法，不听其泣，则仁之不可以为治亦明矣。</w:t>
      </w:r>
    </w:p>
    <w:p>
      <w:pPr>
        <w:pStyle w:val="BodyText"/>
      </w:pPr>
      <w:r>
        <w:t xml:space="preserve"> </w:t>
      </w:r>
      <w:r>
        <w:t xml:space="preserve">且民者固服于势，寡能怀于义。仲尼，天下圣人也，修行明道以游海内，海内说其仁、美其义而为服役者七十人。盖贵仁者寡，能义者难也。故以天下之大，而为服役者七十人，而仁义者一人。鲁哀公，下主也，南面君国，境内之民莫敢不臣。民者固服于势，诚易以服人，故仲尼反为臣而哀公顾为君。仲尼非怀其义，服其势也。故以义则仲尼不服于哀公，乘势则哀公臣仲尼。今学者之说人主也，不乘必胜之势，而务行仁义则可以王，是求人主之必及仲尼，而以世之凡民皆如列徒，此必不得之数也。</w:t>
      </w:r>
    </w:p>
    <w:p>
      <w:pPr>
        <w:pStyle w:val="BodyText"/>
      </w:pPr>
      <w:r>
        <w:t xml:space="preserve"> </w:t>
      </w:r>
      <w:r>
        <w:t xml:space="preserve">今有不才之子，父母怒之弗为改，乡人谯之弗为动，师长教之弗为变。夫以父母之爱、乡人之行、师长之智，三美加焉，而终不动，其胫毛不改。州部之吏，操官兵，推公法，而求索奸人，然后恐惧，变其节，易其行矣。故父母之爱不足以教子，必待州部之严刑者，民固骄于爱、听于威矣。故十仞之城，楼季弗能逾者，峭也；千仞之山，跛牂易牧者，夷也。故明王峭其法而严其刑也。布帛寻常，庸人不释；铄金百溢，盗跖不掇。不必害，则不释寻常；必害手，则不掇百溢。故明主必其诛也。是以赏莫如厚而信，使民利之；罚莫如重而必，使民畏之；法莫如一而固，使民知之。故主施赏不迁，行诛无赦，誉辅其赏，毁随其罚，则贤、不肖俱尽其力矣。</w:t>
      </w:r>
    </w:p>
    <w:p>
      <w:pPr>
        <w:pStyle w:val="BodyText"/>
      </w:pPr>
      <w:r>
        <w:t xml:space="preserve"> </w:t>
      </w:r>
      <w:r>
        <w:t xml:space="preserve">今则不然。其有功也爵之，而卑其士官也；以其耕作也赏之，而少其家业也；以其不收也外之，而高其轻世也；以其犯禁罪之，而多其有勇也。毁誉、赏罚之所加者，相与悖缪也，故法禁坏而民愈乱。今兄弟被侵，必攻者，廉也；知友辱，随仇者，贞也。廉贞之行成，而君上之法犯矣。人主尊贞廉之行，而忘犯禁之罪，故民程于勇，而吏不能胜也。不事力而衣食，谓之能；不战功而尊，则谓之贤。贤能之行成，而兵弱而地荒矣。人主说贤能之行，而忘兵弱地荒之祸，则私行立而公利灭矣。</w:t>
      </w:r>
    </w:p>
    <w:p>
      <w:pPr>
        <w:pStyle w:val="BodyText"/>
      </w:pPr>
      <w:r>
        <w:t xml:space="preserve"> </w:t>
      </w:r>
      <w:r>
        <w:t xml:space="preserve">儒以文乱法，侠以武犯禁，而人主兼礼之，此所以乱也。夫离法者罪，而诸先王以文学取；犯禁者诛，而群侠以私剑养。故法之所非，君之所取；吏之所诛，上之所养也。法、趣、上、下，四相反也，而无所定，虽有十黄帝不能治也。故行仁义者非所誉，誉之则害功；文学者非所用，用之则乱法。楚之有直躬，其父窃羊，而谒之吏。令尹曰：“杀之！”以为直于君而曲于父，报而罪之。以是观之，夫君之直臣，父之暴子也。鲁人从君战，三战三北。仲尼问其故，对曰：“吾有老父，身死莫之养也。”仲尼以为孝，举而上之。以是观之，夫父之孝子，君之背臣也。故令尹诛而楚奸不上闻，仲尼赏而鲁民易降北。上下之利，若是其异也，而人主兼举匹夫之行，而求致社稷之福，必不几矣。</w:t>
      </w:r>
    </w:p>
    <w:p>
      <w:pPr>
        <w:pStyle w:val="BodyText"/>
      </w:pPr>
      <w:r>
        <w:t xml:space="preserve"> </w:t>
      </w:r>
      <w:r>
        <w:t xml:space="preserve">古者苍颉之作书也，自环者谓之私，背私谓之公，公私之相背也，乃苍颉固以知之矣。今以为同利者，不察之患也，然则为匹夫计者，莫如修行义而习文学。行义修则见信，见信则受事；文学习则为明师，为明师则显荣：此匹夫之美也。然则无功而受事，无爵而显荣，为有政如此，则国必乱，主必危矣。故不相容之事，不两立也。斩敌者受赏，而高慈惠之行；拔城者受爵禄，而信廉爱之说；坚甲厉兵以备难，而美荐绅之饰；富国以农，距敌恃卒，而贵文学之士；废敬上畏法之民，而养游侠私剑之属。举行如此，治强不可得也。国平养儒侠，难至用介士，所利非所用，所用非所利。是故服事者简其业，而于游学者日众，是世之所以乱也。</w:t>
      </w:r>
    </w:p>
    <w:p>
      <w:pPr>
        <w:pStyle w:val="BodyText"/>
      </w:pPr>
      <w:r>
        <w:t xml:space="preserve"> </w:t>
      </w:r>
      <w:r>
        <w:t xml:space="preserve">且世之所谓贤者，贞信之行也；所谓智者，微妙之言也。微妙之言，上智之所难知也。今为众人法，而以上智之所难知，则民无从识之矣。故糟糠不饱者不务粱肉，短褐不完者不待文绣。夫治世之事，急者不得，则缓者非所务也。今所治之政，民间之事，夫妇所明知者不用，而慕上知之论，则其于治反矣。故微妙之言，非民务也。若夫贤良贞信之行者，必将贵不欺之士；不欺之士者，亦无不欺之术也。布衣相与交，无富厚以相利，无威势以相惧也，故求不欺之士。今人主处制人之势，有一国之厚，重赏严诛，得操其柄，以修明术之所烛，虽有田常、子罕之臣，不敢欺也，奚待于不欺之士？今贞信之士不盈于十，而境内之官以百数，必任贞信之士，则人不足官。人不足官，则治者寡而乱者众矣。故明主之道，一法而不求智，固术而不慕信，故法不败，而群官无奸诈矣。</w:t>
      </w:r>
    </w:p>
    <w:p>
      <w:pPr>
        <w:pStyle w:val="BodyText"/>
      </w:pPr>
      <w:r>
        <w:t xml:space="preserve"> </w:t>
      </w:r>
      <w:r>
        <w:t xml:space="preserve">今人主之于言也，说其辩而不求其当焉；其用于行也，美其声而不责其功。是以天下之众，其谈言者务为辨而不周于用，故举先王言仁义者盈廷，而政不免于乱；行身者竞于为高而不合于功，故智士退处岩穴，归禄不受，而兵不免于弱，政不免于乱，此其故何也？民之所誉，上之所礼，乱国之术也。今境内之民皆言治，藏商、管之法者家有之，而国贫，言耕者众，执耒者寡也；境内皆言兵，藏孙、吴之书者家有之，而兵愈弱，言战者多，被甲者少也。故明主用其力，不听其言；赏其功，伐禁无用。故民尽死力以从其上。夫耕之用力也劳，而民为之者，曰：可得以富也。战之事也危，而民为之者，曰：可得以贵也。今修文学，习言谈，则无耕之劳而有富之实，无战之危而有贵之尊，则人孰不为也？是以百人事智而一人用力。事智者众，则法败；用力者寡，则国贫：此世之所以乱也。&gt;&gt;&gt;&gt;故明主之国，无书简之文，以法为教；无先王之语，以吏为师；无私剑之捍，以斩首为勇。是境内之民，其言谈者必轨于法，动作者归之于功，为勇者尽之于军。是故无事则国富，有事则兵强，此之谓王资。既畜王资而承敌国之儥超五帝侔三王者，必此法也。</w:t>
      </w:r>
    </w:p>
    <w:p>
      <w:pPr>
        <w:pStyle w:val="BodyText"/>
      </w:pPr>
      <w:r>
        <w:t xml:space="preserve"> </w:t>
      </w:r>
      <w:r>
        <w:t xml:space="preserve">今则不然，士民纵恣于内，言谈者为势于外，外内称恶，以待强敌，不亦殆乎！故群臣之言外事者，非有分于从衡之党，则有仇雠之忠，而借力于国也。从者，合众强以攻一弱也；而衡者，事一强以攻众弱也：皆非所以持国也。今人臣之言衡者，皆曰：“不事大，则遇敌受祸矣。”事大未必有实，则举图而委，效玺而请兵矣。献图则地削，效玺则名卑，地削则国削，名卑则政乱矣。事大为衡，未见其利也，而亡地乱政矣。人臣之言从者，皆曰：“不救小而伐大，则失天下，失天下则国危，国危而主卑。”救小未必有实，则起兵而敌大矣。救小未必能存，而交大未必不有疏，有疏则为强国制矣。出兵则军败，退守则城拔。救小为从，未见其利，而亡地败军矣。是故事强，则以外权士官于内；求小，则以内重求利于外。国利未立，封土厚禄至矣；主上虽卑，人臣尊矣；国地虽削，私家富矣。事成，则以权长重；事败，则以富退处。人主之于其听说也于其臣，事未成则爵禄已尊矣；事败而弗诛，则游说之士孰不为用缴之说而侥幸其后？故破国亡主以听言谈者之浮说。此其故何也？是人君不明乎公私之利，不察当否之言，而诛罚不必其后也。皆曰：“外事，大可以王，小可以安。”夫王者，能攻人者也；而安，则不可攻也。强，则能攻人者也；治，则不可攻也。治强不可责于外，内政之有也。今不行法术于内，而事智于外，则不至于治强矣。</w:t>
      </w:r>
    </w:p>
    <w:p>
      <w:pPr>
        <w:pStyle w:val="BodyText"/>
      </w:pPr>
      <w:r>
        <w:t xml:space="preserve"> </w:t>
      </w:r>
      <w:r>
        <w:t xml:space="preserve">鄙谚曰：“长袖善舞，多钱善贾。”此言多资之易为工也。故治强易为谋，弱乱难为计。故用于秦者，十变而谋希失；用于燕者，一变而计希得。非用于秦者必智，用于燕者必愚也，盖治乱之资异也。故周去秦为从，期年而举；卫离魏为衡，半岁而亡。是周灭于从，卫亡于衡也。使周、卫缓其从衡之计，而严其境内之治，明其法禁，必其赏罚，尽其地力以多其积，致其民死以坚其城守，天下得其地则其利少，攻其国则其伤大，万乘之国莫敢自顿于坚城之下，而使强敌裁其弊也，此必不亡之术也。舍必不亡之术而道必灭之事，治国者之过也。智困于内而政乱于外，则亡不可振也。</w:t>
      </w:r>
    </w:p>
    <w:p>
      <w:pPr>
        <w:pStyle w:val="BodyText"/>
      </w:pPr>
      <w:r>
        <w:t xml:space="preserve"> </w:t>
      </w:r>
      <w:r>
        <w:t xml:space="preserve">民之政计，皆就安利如辟危穷。今为之攻战，进则死于敌，退则死于诛，则危矣。弃私家之事而必汗马之劳，家困而上弗论，则穷矣。穷危之所在也，民安得勿避？故事私门而完解舍，解舍完则远战，远战则安。行货赂而袭当涂者则求得，求得则私安，私安则利之所在，安得勿就？是以公民少而私人众矣。</w:t>
      </w:r>
    </w:p>
    <w:p>
      <w:pPr>
        <w:pStyle w:val="BodyText"/>
      </w:pPr>
      <w:r>
        <w:t xml:space="preserve"> </w:t>
      </w:r>
      <w:r>
        <w:t xml:space="preserve">夫明王治国之政，使其商工游食之民少而名卑，以寡趣本务而趋末作。今世近习之请行，则官爵可买；官爵可买，则商工不卑也矣。奸财货贾得用于市，则商人不少矣。聚敛倍农而致尊过耕战之士，则耿介之士寡而高价之民多矣。</w:t>
      </w:r>
    </w:p>
    <w:p>
      <w:pPr>
        <w:pStyle w:val="BodyText"/>
      </w:pPr>
      <w:r>
        <w:t xml:space="preserve"> </w:t>
      </w:r>
      <w:r>
        <w:t xml:space="preserve">是故乱国之俗：其学者，则称先王之道以籍仁义，盛容服而饰辩说，以疑当世之法，而贰人主之心。其言古者，为设诈称，借于外力，以成其私，而遗社稷之利。其带剑者，聚徒属，立节操，以显其名，而犯五官之禁。其患御者，积于私门，尽货赂，而用重人之谒，退汗马之劳。其商工之民，修治苦之器，聚弗靡之财，蓄积待时，而侔农夫之利。此五者，邦之蠹也。人主不除此五蠹之民，不养耿介之士，则海内虽有破亡之国，削灭之朝，亦勿怪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2" w:name="header-n1594"/>
      <w:r>
        <w:t xml:space="preserve">忠孝</w:t>
      </w:r>
      <w:bookmarkEnd w:id="72"/>
    </w:p>
    <w:p>
      <w:pPr>
        <w:pStyle w:val="FirstParagraph"/>
      </w:pPr>
      <w:r>
        <w:t xml:space="preserve"> </w:t>
      </w:r>
      <w:r>
        <w:t xml:space="preserve">世之显学，儒、墨也。儒之所至，孔丘也。墨之所至，墨翟也。自孔子之死也，有子张之儒，有子思之儒，有颜氏之儒，有孟氏之儒，有漆雕氏之儒，有仲良氏之儒，有孙氏之儒，有乐正乐之儒。自墨子之死也，有相里氏之墨，有相夫氏之墨，有邓陵氏之墨。故孔、墨之后，儒分为八，墨离为三，取舍相反不同，而皆自谓真孔、墨，孔、墨不可复生，将谁使定世之学乎？孔子、墨子俱道尧、舜，而取舍不同，皆自谓真尧、舜，尧、舜不复生，将谁使定儒、墨之诚乎？殷、周七百余岁，虞、夏二千余岁，而不能定儒、墨之真；今乃欲审尧、舜之道于三千岁之前，意者其不可必乎！无参验而必之者，愚也；弗能必而据之者，诬也。故明据先王，必定尧、舜者，非愚则诬也。愚诬之学，杂反之行，明主弗受也。</w:t>
      </w:r>
    </w:p>
    <w:p>
      <w:pPr>
        <w:pStyle w:val="BodyText"/>
      </w:pPr>
      <w:r>
        <w:t xml:space="preserve"> </w:t>
      </w:r>
      <w:r>
        <w:t xml:space="preserve">墨者之葬也，冬日冬服，夏日夏服，桐棺三寸，服丧三月，世以为俭而礼之。儒者破家而葬，服丧三年，大毁扶杖，世主以为孝而礼之。夫是墨子之俭，将非孔子之侈也；是孔子之孝，将非墨子之戾也。今孝、戾、侈、俭俱在儒、墨，而上兼礼之。漆雕之议，不色挠，不目逃，行曲则违于臧获，行直则怒于诸侯，世主以为廉而礼之。宋荣子之议，设不斗争，取不随仇，不羞囹圄，见侮不辱，世主以为宽而礼之。夫是漆雕之廉，将非宋荣之恕也；是宋荣之宽，将非漆雕之暴也。今宽、廉、恕、暴俱在二子，人主兼而礼之。自愚诬之学、杂反之辞争，而人主俱听之，故海内之士，言无定术，行无常议。夫冰炭不同器而久，寒暑不兼时而至，杂反之学不两立而治。今兼听杂学缪行同异之辞，安得无乱乎？听行如此，其于治人又必然矣。</w:t>
      </w:r>
    </w:p>
    <w:p>
      <w:pPr>
        <w:pStyle w:val="BodyText"/>
      </w:pPr>
      <w:r>
        <w:t xml:space="preserve"> </w:t>
      </w:r>
      <w:r>
        <w:t xml:space="preserve">今世之学士语治者，多曰：“与贫穷地以实无资。”今夫与人相善也，无丰年旁入之利而独以完给者，非力则俭也。与人相善也，无饥馑、疾疚、祸罪之殃独以贫穷者，非侈则堕也。侈而堕者贫，而力而俭者富。今上征敛于富人以布施于贫家，是夺力俭而与侈堕也，而欲索民之疾作而节用，不可得也。</w:t>
      </w:r>
    </w:p>
    <w:p>
      <w:pPr>
        <w:pStyle w:val="BodyText"/>
      </w:pPr>
      <w:r>
        <w:t xml:space="preserve"> </w:t>
      </w:r>
      <w:r>
        <w:t xml:space="preserve">今有人于此，义不入危城，不处军旅，不以天下大利易其胫一毛，世主必从而礼之，贵其智而高其行，以为轻物重生之士也。夫上所以陈良田大宅，设爵禄，所以易民死命也。今上尊贵轻物重生之士，而索民之出死而重殉上事，不可得也。藏书策，习谈论，聚徒役，服文学而议说，世主必从而礼之，曰：“敬贤士，先王之道也。”夫吏之所税，耕者也；而上之所养，学士也。耕者则重税，学士则多赏，而索民之疾作而少言谈，不可得也。立节参明，执操不侵，怨言过于耳，必随之以剑，世主必从而礼之，以为自好之士。夫斩首之劳不赏，而家斗之勇尊显，而索民之疾战距敌而无私斗，不可得也。国平则养儒侠，难至则用介士。所养者非所用，所用者非所养，此所以乱也。且夫人主于听学也，若是其言，宜布之官而用其身；若非其言，宜去其身而息其端。今以为是也，而弗布于官；以为非也，而不息其端。是而不用，非而不息，乱亡之道也。</w:t>
      </w:r>
    </w:p>
    <w:p>
      <w:pPr>
        <w:pStyle w:val="BodyText"/>
      </w:pPr>
      <w:r>
        <w:t xml:space="preserve"> </w:t>
      </w:r>
      <w:r>
        <w:t xml:space="preserve">澹台子羽，君子之容也，仲尼几而取之，与处久而行不称其貌。宰予之辞，雅而文也，仲尼几而取之，与处久而智不充其辩。故孔子曰：“以容取人乎，失之子羽；以言取人乎，失之宰予。”故以仲尼之智而有失实之声。今之新辩滥乎宰予，而世主之听眩乎仲尼，为悦其言，因任其身，则焉得无失乎？是以魏任孟卯之辩，而有华下之患；赵任马服之辩，而有长平之祸。此二者，任辩之失也。夫视锻锡而察青黄，区冶不能以必剑；水击鹄雁，陆断驹马，则臧获不疑钝利。发齿吻形容，伯乐不能以必马；授车就驾，而观其末涂，则臧获不疑驽良。观容服，听辞言，仲尼不能以必士；试之官职，课其功伐，则庸人不疑于愚智。故明主之吏，宰相必起于州部，猛将必发于卒伍。夫有功者必赏，则爵禄厚而愈劝；迁官袭级，则官职大而愈治。夫爵禄大而官职治，王之道也。</w:t>
      </w:r>
    </w:p>
    <w:p>
      <w:pPr>
        <w:pStyle w:val="BodyText"/>
      </w:pPr>
      <w:r>
        <w:t xml:space="preserve"> </w:t>
      </w:r>
      <w:r>
        <w:t xml:space="preserve">磐石千里，不可谓富；象人百万，不可谓强。石非不大，数非不众也，而不可谓富强者，磐不生粟，象人不可使距敌也。今商官技艺之士亦不垦而食，是地不垦，与磐石一贯也。儒侠毋军劳，显而荣者，则民不使，与象人同事也。夫祸知磐石象人，而不知祸商官儒侠为不垦之地、不使之民，不知事类者也。</w:t>
      </w:r>
    </w:p>
    <w:p>
      <w:pPr>
        <w:pStyle w:val="BodyText"/>
      </w:pPr>
      <w:r>
        <w:t xml:space="preserve"> </w:t>
      </w:r>
      <w:r>
        <w:t xml:space="preserve">故敌国之君王虽说吾义，吾弗入贡而臣；关内之侯虽非吾行，吾必使执禽而朝。是故力多则人朝，力寡则朝于人，故明君务力。夫严家无悍虏，而慈母有败子。吾以此知威势之可以禁暴，而德厚之不足以止乱也。</w:t>
      </w:r>
    </w:p>
    <w:p>
      <w:pPr>
        <w:pStyle w:val="BodyText"/>
      </w:pPr>
      <w:r>
        <w:t xml:space="preserve"> </w:t>
      </w:r>
      <w:r>
        <w:t xml:space="preserve">夫圣人之治国，不恃人之为吾善也，而用其不得为非也。恃人之为吾善也，境内不什数；用人不得为非，一国可使齐。为治者用众而舍寡，故不务德而务法。夫必恃自直之箭，百世无矢；恃自圜之木，千世无轮矣。自直之箭，自圜之木，百世无有一，然而世皆乘车射禽者何也？隐栝之道用也。虽有不恃隐栝而有自直之箭、自圜之术，良工弗贵也。何则？乘者非一人，射者非一发也。不恃赏罚而恃自善之民，明主弗贵也。何则？国法不可失，而所治非一人也。故有术之君，不随适然之善，而行必然之道。</w:t>
      </w:r>
    </w:p>
    <w:p>
      <w:pPr>
        <w:pStyle w:val="BodyText"/>
      </w:pPr>
      <w:r>
        <w:t xml:space="preserve"> </w:t>
      </w:r>
      <w:r>
        <w:t xml:space="preserve">今或谓人曰：“使子必智而寿”，则世必以为狂。夫智，性也；寿，命也。性命者，非所学于人也，而以人之所不能为说人，此世之所以谓之为狂也。谓之不能然，则是谕也，夫谕性也。以仁义教人，是以智与寿说也，有度之主弗受也。故善毛啬、西施之美，无益吾面；用脂泽粉黛，则倍其初。言先王之仁义，无益于治；明吾法度，必吾赏罚者，亦国之脂泽粉黛也。故明主急其助而缓其颂，故不道仁义。</w:t>
      </w:r>
    </w:p>
    <w:p>
      <w:pPr>
        <w:pStyle w:val="BodyText"/>
      </w:pPr>
      <w:r>
        <w:t xml:space="preserve"> </w:t>
      </w:r>
      <w:r>
        <w:t xml:space="preserve">今巫祝之祝人曰：“使若千秋万岁。”千秋万岁之声括耳，而一日之寿无征于人，此人所以简巫祝也。今世儒者之说人主，不善今之所以为治，而语已治之功；不审官法之事，不察奸邪之情，而皆道上古之传誉、先王之成功。儒者饰辞曰：“听吾言，则可以霸王。”此说者之巫祝，有度之主不受也。故明主举实事，去无用，不道仁义者故，不听学者之言。</w:t>
      </w:r>
    </w:p>
    <w:p>
      <w:pPr>
        <w:pStyle w:val="BodyText"/>
      </w:pPr>
      <w:r>
        <w:t xml:space="preserve"> </w:t>
      </w:r>
      <w:r>
        <w:t xml:space="preserve">今不知治者必曰：“得民之心。”欲得民之心而可以为治，则是伊尹、管仲无所用也，将听民而已矣。民智之不可用，犹婴儿之心也。夫婴儿不剔首则腹痛，不  痤则寖益。剔首、  痤，必一人抱之，慈母治之，然犹啼呼不止，婴儿子不知犯其所小苦致其所大利也。今上急耕田垦草以厚民产也，而以上为酷；修刑重罚以为禁邪也，而以上为严；征赋钱粟以实仓库，且以救饥馑、备军旅也，而以上为贪；境内必知介而无私解，并力疾斗，所以禽虏也，而以上为暴。此四者，所以治安也，而民不知悦也。夫求圣通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3" w:name="header-n1595"/>
      <w:r>
        <w:t xml:space="preserve">人主</w:t>
      </w:r>
      <w:bookmarkEnd w:id="73"/>
    </w:p>
    <w:p>
      <w:pPr>
        <w:pStyle w:val="FirstParagraph"/>
      </w:pPr>
      <w:r>
        <w:t xml:space="preserve"> </w:t>
      </w:r>
      <w:r>
        <w:t xml:space="preserve">天下皆以孝悌忠顺之道为是也，而莫知察孝悌忠顺之道而审行之，是以天下乱。皆以尧舜之道为是而法之，是以有弑君，有曲于父。尧、舜、汤、武或反群臣之义，乱后世之教者也。尧为人君而君其臣，舜为人臣而臣其君，汤、武为人臣而弑其主、刑其尸，而天下誉之，此天下所以至今不治者也。夫所谓明君者，能畜其臣者也；所谓贤臣者，能明法辟、治官职以戴其君者也。今尧自以为明而不能以畜舜，舜自以为贤而不能以戴尧；汤、武自以为义而弑其君长，此明君且常与而贤臣且常取也。故至今为人子者有取其父之家，为人臣者有取其君之国者矣。父而让子，君而让臣，此非所以定位一教之道也。臣之所闻曰：“臣事君，子事父，妻事夫。三者顺则天下治，三者逆则天下乱，此天下之常道也。”明王贤臣而弗易也，则人主虽不肖，臣不敢侵也。今夫上贤任智无常，逆道也，而天下常以为治。是故田氏夺吕氏于齐，戴氏夺子氏于宋。此皆贤且智也，岂愚且不肖乎？是废常上贤则乱，舍法任智则危。故曰：上法而不上贤。</w:t>
      </w:r>
    </w:p>
    <w:p>
      <w:pPr>
        <w:pStyle w:val="BodyText"/>
      </w:pPr>
      <w:r>
        <w:t xml:space="preserve"> </w:t>
      </w:r>
      <w:r>
        <w:t xml:space="preserve">记曰：“舜见瞽瞍，其容造焉。孔子曰：当是时也，危哉，天下岌岌！有道者，父固不得而子，君固不得而臣也。'”臣曰：孔子本未知教悌忠顺之道也。然则有道者，进不为臣主，退不为父子耶？父之所以欲有贤子者，家贫则富之，父苦则乐之；君之所以欲有贤臣者，国乱则治之，主卑则尊之。今有贤子而不为父，则父之处家也苦；有贤臣而不为君，则君之处位也危。然则父有贤子，君有贤臣，适足以为害耳，岂得利焉哉？所谓忠臣，不危其君；孝子，不非其亲。今舜以贤取君之国，而汤、武以义放弑其君，此皆以贤而危主者也，而天下贤之。古之烈士，进不臣君，退不为家，是进则非其君，退则非其亲者也。且夫进不臣君，退不为家，乱世绝嗣之道也。是故贤尧、舜、汤、武而是烈士，天下之乱术也。瞽瞍为舜父而舜放之，象为舜弟而杀之。放父杀弟，不可谓仁；妻帝二女而取天下，不可谓义。仁义无有，不可谓明。《诗》云：“普天之下，莫非王土；率土之滨，莫非王臣。”信若《诗》之言也，是舜出则臣其君，入则臣其父，妾其母，妻其主女也。故烈士内不为家，乱世绝嗣；而外矫于君，朽骨烂肉，施于土地，流于川谷，不避蹈水火。使天下从而效之，是天下遍死而愿夭也。此皆释世而不治是也。世之所为烈士者，虽众独行，取异于人，为恬淡之学而理恍惚之言。臣以为恬淡，无用之教也；恍惚，无法之言也。言出于无法，数出于无用者，天下谓之察。臣以为人生必事君养亲，事君养亲不可以恬淡；之人必以言论忠信法术，言论忠信法术不可以恍惚。恍惚之言，恬淡之学，天下之惑术也。孝子之事父也，非竞取父之家也；忠臣之事君也，非竞取君之国也。夫为人子而常誉他人之亲曰：“某子之亲，夜寝早起，强力生财以养子孙臣妾。”是诽谤其亲者也。为人臣常誉先王之德厚而愿之，诽谤其君者也。非其亲者知谓不孝，而非其君者天下此贤之，此所以乱也。故人臣毋称尧舜之贤，毋誉汤、武之伐，毋言烈士之高，尽力守法，专心于事主者为忠臣。</w:t>
      </w:r>
    </w:p>
    <w:p>
      <w:pPr>
        <w:pStyle w:val="BodyText"/>
      </w:pPr>
      <w:r>
        <w:t xml:space="preserve"> </w:t>
      </w:r>
      <w:r>
        <w:t xml:space="preserve">古者黔首悗密春惷愚，故可以虚名取也。今民儇诇智慧，欲自用，不听上。上必且劝之以赏，然后可进；又且畏之以罚，然后不敢退。而世皆曰：“许由让天下，赏不足以劝；盗跖犯刑赴难，罚不足以禁。”臣曰：未有天下而无以天下为者，许由是也；已有天下而无以天下为者，尧、舜是也。毁廉求财，犯刑趋利，忘身之死者，盗跖是也。此二者，殆物也。治国用民之道也，不以此二者为量。治也者，治常者也；道也者，道常者也。殆物妙言，治之害也。天下太平之士，不可以赏劝也；天下太下之士，不可以刑禁也。然为太上士不设赏，为太下士不设刑，则治国用民之道失矣。</w:t>
      </w:r>
    </w:p>
    <w:p>
      <w:pPr>
        <w:pStyle w:val="BodyText"/>
      </w:pPr>
      <w:r>
        <w:t xml:space="preserve"> </w:t>
      </w:r>
      <w:r>
        <w:t xml:space="preserve">故世人多不言国法而言从横。诸侯言从者曰：“从成必霸”；而言横者曰：“横成必王”。山东之言从横未尝一日而止也，然而功名不成，霸王不立者，虚言非所以成治也。王者独行谓之王，是以三王不务离合而正，五霸不待从横而察，治内以裁外而已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4" w:name="header-n1596"/>
      <w:r>
        <w:t xml:space="preserve">饬令</w:t>
      </w:r>
      <w:bookmarkEnd w:id="74"/>
    </w:p>
    <w:p>
      <w:pPr>
        <w:pStyle w:val="FirstParagraph"/>
      </w:pPr>
      <w:r>
        <w:t xml:space="preserve"> </w:t>
      </w:r>
      <w:r>
        <w:t xml:space="preserve">人主之所以身危国亡者，大臣太贵，左右太威也。所谓贵者，无法而擅行，操国柄而便私者也。所谓威者，擅权势而轻重者也。此二者，不可不察也。夫马之所以能任重引车致远道者，以筋力也。万乘之主、千乘之君所以制天下而征诸侯者，以其威势也。威势者，人主之筋力也。今大臣得威，左右擅势，是人主失力；人主失力而能有国者，千无一人。虎豹之所以能胜人执百兽者，以其爪牙也，当使虎豹失其爪牙，则人必制之矣。今势重者，人主之爪牙也，君人而失其爪牙，虎豹之类也。宋君失其爪牙于子罕，简公失其爪牙于田常，而不蚤夺之，故身死国亡。今无术之主皆明知宋、简之过也，而不悟其失，不察其事类者也。</w:t>
      </w:r>
    </w:p>
    <w:p>
      <w:pPr>
        <w:pStyle w:val="BodyText"/>
      </w:pPr>
      <w:r>
        <w:t xml:space="preserve"> </w:t>
      </w:r>
      <w:r>
        <w:t xml:space="preserve">且法术之士与当涂之臣，不相容也。何以明之？主有术士，则大臣不得制断，近习不敢卖重；大臣、左右权势息，则人主之道明矣。今则不然，其当涂之臣得势擅事以环其私，左右近习朋党比周以制疏远，则法述之士奚时得进用，人主奚时得论裁？故有术不必用，而势不两立。法述之士焉得无危？故君人者非能退大臣之议，而背左右之讼，独合乎道言也，则法术之士安能蒙死亡之危而进说乎？此世之所以不治也。明主者，推功而爵禄，称能而官事，所举者必有贤，所用者必有能，贤能之士进，则私门之请止矣。夫有功者受重禄，有能者处大官，则私剑之士安得无离于私勇而疾距敌，游宦之士焉得无挠于私门而务于清洁矣？此所以聚贤能之士，而散私门之属也。今近习者不必智，人主之于人也或有所知而听之，入因与近习论其言，听近习而不计其智，是与愚论智也。其当涂者不必贤，人主之于人或有所贤而礼之，入因与当途者论其行，听其言而不用贤，是与不肖论贤也。故智者决策于愚人，贤士程行于不肖，则贤智之士奚时得用，而人主之明塞矣。昔关龙逄说桀而伤其四肢，王子比干谏纣而剖其心，子胥忠直夫差而诛于属镂。此三子者，为人臣非不忠，而说非不当也，然不免于死亡之患者，主不察贤智之言，而蔽于愚不肖之患也。今人主非肯用法术之士，听愚不肖之臣，则贤智之士孰敢当三子之危而进其智能者乎？此世之所以乱也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5" w:name="header-n1597"/>
      <w:r>
        <w:t xml:space="preserve">心度</w:t>
      </w:r>
      <w:bookmarkEnd w:id="75"/>
    </w:p>
    <w:p>
      <w:pPr>
        <w:pStyle w:val="FirstParagraph"/>
      </w:pPr>
      <w:r>
        <w:t xml:space="preserve"> </w:t>
      </w:r>
      <w:r>
        <w:t xml:space="preserve">饬令，则法不迁；法平，则吏无奸。法已定矣，不以善言售法。任功，则民少言；任善，则民多言。行法曲断，以五里断者王，以九里断者强，宿治者削。</w:t>
      </w:r>
    </w:p>
    <w:p>
      <w:pPr>
        <w:pStyle w:val="BodyText"/>
      </w:pPr>
      <w:r>
        <w:t xml:space="preserve"> </w:t>
      </w:r>
      <w:r>
        <w:t xml:space="preserve">以刑治，以赏战、厚禄，以用术。行都之过，则都无奸市。物多者众，农弛奸胜，则国必削。民有余食，使以粟出爵，必以其力，则震不怠。三寸之管毋当，不可满也。授官爵出利禄不以功，是无当也。国以功授官与爵，此谓以成智谋，以威勇战，其国无敌。国以功授官与爵，则治见者省，言有塞，此谓以治去治，以言去言，以功与爵者也。故国多力，而天下莫之能侵也。兵出必取，取必能有之；案兵不攻必当。朝廷之事，小者不毁，效功取官爵，廷虽有辟言，不得以相干也，是谓以数治。以力攻者，出一取十；以言攻者，出十丧百。国好力，此谓以难攻；国好言，此谓以易攻。其能胜其害，轻其任，而道坏余力于心，莫负乘宫之责于君。内无伏怨，使明者不相干，故莫讼；使士不兼官，故技长；使人不同功，故莫争。言此谓易攻。</w:t>
      </w:r>
    </w:p>
    <w:p>
      <w:pPr>
        <w:pStyle w:val="BodyText"/>
      </w:pPr>
      <w:r>
        <w:t xml:space="preserve"> </w:t>
      </w:r>
      <w:r>
        <w:t xml:space="preserve">重刑少赏，上爱民，民死赏；多赏轻刑，上不爱民，民不死赏。利出一空者，其国无敌；利出二空者，其兵半用；利出十空者，民不守。重刑明民，大制使人，则上利。行刑，重其轻者，轻者不至，重者不来，此谓以刑去刑。罪重而刑轻。刑轻则事生，此谓以刑致刑，其国必削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6" w:name="header-n1598"/>
      <w:r>
        <w:t xml:space="preserve">制分</w:t>
      </w:r>
      <w:bookmarkEnd w:id="76"/>
    </w:p>
    <w:p>
      <w:pPr>
        <w:pStyle w:val="FirstParagraph"/>
      </w:pPr>
      <w:r>
        <w:t xml:space="preserve"> </w:t>
      </w:r>
      <w:r>
        <w:t xml:space="preserve">夫凡国博君尊者，未尝非法重而可以至乎令行禁止于天下者也。是以君人者分爵制禄，则法必严以重之。夫国治则民安，事乱则邦危。法重者得人情，禁轻者失事实。且夫死力者，民之所有者也，情莫不出其死力以致其所欲；而好恶者，上之所制也，民者好利禄而恶刑罚。上掌好恶以御民力，事实不宜失矣，然而禁轻事失者，刑赏失也。其治民不秉法为善也，如是，则是无法也。</w:t>
      </w:r>
    </w:p>
    <w:p>
      <w:pPr>
        <w:pStyle w:val="BodyText"/>
      </w:pPr>
      <w:r>
        <w:t xml:space="preserve"> </w:t>
      </w:r>
      <w:r>
        <w:t xml:space="preserve">故治乱之理，宜务分刑赏为急。治国者莫不有法，然而有存有亡；亡者，其制刑赏不分也。治国者，其刑赏莫不有分：有持以异为分，不可谓分；至于察君之分，独分也。是以其民重法而畏禁，愿毋抵罪而不敢胥赏。故曰：不待刑赏而民从事矣。</w:t>
      </w:r>
    </w:p>
    <w:p>
      <w:pPr>
        <w:pStyle w:val="BodyText"/>
      </w:pPr>
      <w:r>
        <w:t xml:space="preserve"> </w:t>
      </w:r>
      <w:r>
        <w:t xml:space="preserve">是故夫至治之国，善以止奸为务。是何也？其法通乎人情，关乎治理也。然则去微奸之道奈何？其务令之相规其情者也。则使相窥奈何？曰：盖里相坐而已。禁尚有连于己者，理不得相窥，唯恐不得免。有奸心者不令得忘，窥者多也。如此，则慎己而窥彼，发奸之密。告过者免罪受赏，失奸者必诛连刑。如此，则奸类发矣。奸不容细，私告任坐使然也。</w:t>
      </w:r>
    </w:p>
    <w:p>
      <w:pPr>
        <w:pStyle w:val="BodyText"/>
      </w:pPr>
      <w:r>
        <w:t xml:space="preserve"> </w:t>
      </w:r>
      <w:r>
        <w:t xml:space="preserve">夫治法之至明者，任数不任人。是以有术之国，不用誉则毋适，境内必治，任数也。亡国使兵公行乎其地，而弗能圉禁者，任人而无数也。自攻者人也，攻人者数也。故有术之国，去言而任法。</w:t>
      </w:r>
    </w:p>
    <w:p>
      <w:pPr>
        <w:pStyle w:val="BodyText"/>
      </w:pPr>
      <w:r>
        <w:t xml:space="preserve"> </w:t>
      </w:r>
      <w:r>
        <w:t xml:space="preserve">凡畸功之循约者虽知，过刑之于言者难见也，是以刑赏惑乎贰。所谓循约难知者，奸功也。臣过之难见者，失根也。循理不见虚功，度情诡乎奸根，则二者安得无两失也？是以虚士立名于内，而谈者为略于外，故愚、怯、勇、慧相连而以虚道属俗而容乎世。故其法不用，而刑罚不加乎僇人。如此，则刑赏安得不容其二？实故有所至，而理失其量，量之失，非法使然也，法定而任慧也。释法而任慧者，则受事者安得其务？务不与事相得，则法安得无失，而刑安得无烦？是以赏罚扰乱，邦道差误，刑赏之不分白也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10:30:10Z</dcterms:created>
  <dcterms:modified xsi:type="dcterms:W3CDTF">2019-02-28T10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